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436C1D58" w:rsidR="00443DF2" w:rsidRDefault="00946AB9" w:rsidP="00C1737D">
      <w:pPr>
        <w:spacing w:after="0"/>
        <w:ind w:left="1988" w:hanging="1988"/>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sidR="00C1737D">
        <w:rPr>
          <w:rFonts w:ascii="Arial" w:eastAsia="Arial" w:hAnsi="Arial" w:cs="Arial"/>
          <w:b/>
          <w:bCs/>
          <w:sz w:val="28"/>
          <w:szCs w:val="28"/>
        </w:rPr>
        <w:t>e</w:t>
      </w:r>
      <w:r>
        <w:rPr>
          <w:rFonts w:ascii="Arial" w:eastAsia="Arial" w:hAnsi="Arial" w:cs="Arial"/>
          <w:b/>
          <w:bCs/>
          <w:sz w:val="28"/>
          <w:szCs w:val="28"/>
        </w:rPr>
        <w:t xml:space="preserve">                                                        </w:t>
      </w:r>
      <w:r w:rsidR="00C1737D" w:rsidRPr="00C1737D">
        <w:rPr>
          <w:rFonts w:ascii="Arial" w:eastAsia="Arial" w:hAnsi="Arial" w:cs="Arial"/>
          <w:b/>
          <w:bCs/>
          <w:sz w:val="28"/>
          <w:szCs w:val="28"/>
        </w:rPr>
        <w:t>R1-2202520</w:t>
      </w:r>
    </w:p>
    <w:p w14:paraId="3763D2AE" w14:textId="0C1FD8A0" w:rsidR="00443DF2" w:rsidRPr="00C1737D"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20FDFB61" w14:textId="77777777" w:rsidR="00C1737D" w:rsidRDefault="00C1737D">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20AA8250" w:rsidR="00443DF2" w:rsidRPr="00C1737D"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C1737D">
        <w:rPr>
          <w:rFonts w:ascii="Arial" w:hAnsi="Arial" w:cs="Arial"/>
          <w:b/>
          <w:bCs/>
          <w:sz w:val="24"/>
          <w:szCs w:val="24"/>
          <w:lang w:val="en-US"/>
        </w:rPr>
        <w:tab/>
      </w:r>
      <w:r w:rsidR="00C1737D" w:rsidRPr="00C1737D">
        <w:rPr>
          <w:rFonts w:ascii="Arial" w:hAnsi="Arial" w:cs="Arial"/>
          <w:b/>
          <w:bCs/>
          <w:sz w:val="24"/>
          <w:szCs w:val="24"/>
          <w:lang w:val="en-US"/>
        </w:rPr>
        <w:t>Feature Lead Summary#1 for E-mail Discussion [108-e-NR-ePos-02]</w:t>
      </w:r>
    </w:p>
    <w:p w14:paraId="77B3A2B5" w14:textId="7F77736A"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F30A2D">
        <w:rPr>
          <w:rFonts w:ascii="Arial" w:hAnsi="Arial" w:cs="Arial"/>
          <w:b/>
          <w:sz w:val="24"/>
          <w:lang w:val="en-US"/>
        </w:rPr>
        <w:t>2</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EAB11C6" w14:textId="77777777" w:rsidR="00C1737D" w:rsidRDefault="00C1737D">
      <w:pPr>
        <w:spacing w:after="0"/>
        <w:ind w:left="1988" w:hanging="1988"/>
        <w:rPr>
          <w:rFonts w:ascii="Arial" w:hAnsi="Arial" w:cs="Arial"/>
          <w:b/>
          <w:bCs/>
          <w:sz w:val="24"/>
          <w:szCs w:val="24"/>
          <w:lang w:val="en-US"/>
        </w:rPr>
      </w:pPr>
    </w:p>
    <w:p w14:paraId="625CC7DB" w14:textId="77777777" w:rsidR="00443DF2" w:rsidRDefault="00946AB9">
      <w:pPr>
        <w:pStyle w:val="Heading1"/>
      </w:pPr>
      <w:r>
        <w:t>Introduction</w:t>
      </w:r>
    </w:p>
    <w:p w14:paraId="67328FAB" w14:textId="5E1DECDE" w:rsidR="00DC581A" w:rsidRDefault="00946AB9">
      <w:pPr>
        <w:pStyle w:val="3GPPText"/>
      </w:pPr>
      <w:r>
        <w:t xml:space="preserve">This document provides overview of contributions submitted for </w:t>
      </w:r>
      <w:r w:rsidR="00D4350E">
        <w:t>AI 8</w:t>
      </w:r>
      <w:r w:rsidR="00D4350E" w:rsidRPr="00D4350E">
        <w:t xml:space="preserve">.5.2 UL-AOA enhancements </w:t>
      </w:r>
      <w:r w:rsidR="00D4350E" w:rsidRPr="00D4350E">
        <w:fldChar w:fldCharType="begin"/>
      </w:r>
      <w:r w:rsidR="00D4350E" w:rsidRPr="00D4350E">
        <w:instrText xml:space="preserve"> REF _Ref95989924 \n \h </w:instrText>
      </w:r>
      <w:r w:rsidR="00D4350E">
        <w:instrText xml:space="preserve"> \* MERGEFORMAT </w:instrText>
      </w:r>
      <w:r w:rsidR="00D4350E" w:rsidRPr="00D4350E">
        <w:fldChar w:fldCharType="separate"/>
      </w:r>
      <w:r w:rsidR="00DC581A">
        <w:t>[1]</w:t>
      </w:r>
      <w:r w:rsidR="00D4350E" w:rsidRPr="00D4350E">
        <w:fldChar w:fldCharType="end"/>
      </w:r>
      <w:r w:rsidR="00D4350E" w:rsidRPr="00D4350E">
        <w:t>-</w:t>
      </w:r>
      <w:r w:rsidR="00D4350E" w:rsidRPr="00D4350E">
        <w:fldChar w:fldCharType="begin"/>
      </w:r>
      <w:r w:rsidR="00D4350E" w:rsidRPr="00D4350E">
        <w:instrText xml:space="preserve"> REF _Ref95990366 \n \h </w:instrText>
      </w:r>
      <w:r w:rsidR="00D4350E">
        <w:instrText xml:space="preserve"> \* MERGEFORMAT </w:instrText>
      </w:r>
      <w:r w:rsidR="00D4350E" w:rsidRPr="00D4350E">
        <w:fldChar w:fldCharType="separate"/>
      </w:r>
      <w:r w:rsidR="00DC581A">
        <w:t>[13]</w:t>
      </w:r>
      <w:r w:rsidR="00D4350E" w:rsidRPr="00D4350E">
        <w:fldChar w:fldCharType="end"/>
      </w:r>
      <w:r w:rsidR="00D4350E" w:rsidRPr="00D4350E">
        <w:t xml:space="preserve"> as a part of </w:t>
      </w:r>
      <w:r w:rsidRPr="00D4350E">
        <w:t>R1</w:t>
      </w:r>
      <w:r w:rsidR="00D4350E" w:rsidRPr="00D4350E">
        <w:t>7</w:t>
      </w:r>
      <w:r w:rsidRPr="00D4350E">
        <w:t xml:space="preserve"> NR Positioning maintenance</w:t>
      </w:r>
      <w:r w:rsidR="00D4350E" w:rsidRPr="00D4350E">
        <w:t xml:space="preserve"> work</w:t>
      </w:r>
      <w:r w:rsidRPr="00D4350E">
        <w:t xml:space="preserve">. In addition, </w:t>
      </w:r>
      <w:r w:rsidR="00D4350E" w:rsidRPr="00D4350E">
        <w:t xml:space="preserve">document </w:t>
      </w:r>
      <w:r w:rsidRPr="00D4350E">
        <w:t xml:space="preserve">provides feature lead </w:t>
      </w:r>
      <w:r w:rsidR="00D4350E" w:rsidRPr="00D4350E">
        <w:t xml:space="preserve">inputs and </w:t>
      </w:r>
      <w:r w:rsidRPr="00D4350E">
        <w:t xml:space="preserve">summary </w:t>
      </w:r>
      <w:r w:rsidR="00D4350E" w:rsidRPr="00D4350E">
        <w:t xml:space="preserve">for </w:t>
      </w:r>
      <w:r w:rsidRPr="00D4350E">
        <w:t>the following RAN1 e-mail discussion</w:t>
      </w:r>
      <w:bookmarkStart w:id="1" w:name="_Hlk96334089"/>
      <w:r w:rsidR="00DC581A">
        <w:t>:</w:t>
      </w:r>
    </w:p>
    <w:p w14:paraId="5BF96C68" w14:textId="77777777" w:rsidR="00DC581A" w:rsidRDefault="00DC581A" w:rsidP="00DC581A">
      <w:pPr>
        <w:pStyle w:val="3GPPAgreements"/>
      </w:pPr>
      <w:r>
        <w:rPr>
          <w:highlight w:val="cyan"/>
        </w:rPr>
        <w:t>[108-e-R17-ePos-02] Email discussion for maintenance on accuracy improvements for UL-</w:t>
      </w:r>
      <w:proofErr w:type="spellStart"/>
      <w:r>
        <w:rPr>
          <w:highlight w:val="cyan"/>
        </w:rPr>
        <w:t>AoA</w:t>
      </w:r>
      <w:proofErr w:type="spellEnd"/>
      <w:r>
        <w:rPr>
          <w:highlight w:val="cyan"/>
        </w:rPr>
        <w:t xml:space="preserve"> positioning solutions</w:t>
      </w:r>
      <w:r w:rsidRPr="00443EAF">
        <w:rPr>
          <w:highlight w:val="cyan"/>
        </w:rPr>
        <w:t xml:space="preserve"> – </w:t>
      </w:r>
      <w:r>
        <w:rPr>
          <w:highlight w:val="cyan"/>
        </w:rPr>
        <w:t>Alexey (Intel)</w:t>
      </w:r>
    </w:p>
    <w:p w14:paraId="6BF13761" w14:textId="77777777" w:rsidR="00DC581A" w:rsidRDefault="00DC581A" w:rsidP="00DC581A">
      <w:pPr>
        <w:pStyle w:val="3GPPAgreements"/>
        <w:numPr>
          <w:ilvl w:val="1"/>
          <w:numId w:val="2"/>
        </w:numPr>
      </w:pPr>
      <w:r w:rsidRPr="00DC581A">
        <w:rPr>
          <w:rFonts w:hint="eastAsia"/>
          <w:highlight w:val="cyan"/>
        </w:rPr>
        <w:t>1</w:t>
      </w:r>
      <w:r w:rsidRPr="00DC581A">
        <w:rPr>
          <w:rFonts w:hint="eastAsia"/>
          <w:highlight w:val="cyan"/>
          <w:vertAlign w:val="superscript"/>
        </w:rPr>
        <w:t>st</w:t>
      </w:r>
      <w:r w:rsidRPr="00DC581A">
        <w:rPr>
          <w:rFonts w:hint="eastAsia"/>
          <w:highlight w:val="cyan"/>
        </w:rPr>
        <w:t xml:space="preserve"> check point: </w:t>
      </w:r>
      <w:r w:rsidRPr="00DC581A">
        <w:rPr>
          <w:highlight w:val="cyan"/>
        </w:rPr>
        <w:t>February</w:t>
      </w:r>
      <w:r w:rsidRPr="00DC581A">
        <w:rPr>
          <w:rFonts w:hint="eastAsia"/>
          <w:highlight w:val="cyan"/>
        </w:rPr>
        <w:t xml:space="preserve"> </w:t>
      </w:r>
      <w:r w:rsidRPr="00DC581A">
        <w:rPr>
          <w:highlight w:val="cyan"/>
        </w:rPr>
        <w:t>25</w:t>
      </w:r>
    </w:p>
    <w:p w14:paraId="60AB2023" w14:textId="5E6F392C" w:rsidR="00DC581A" w:rsidRPr="00DC581A" w:rsidRDefault="00DC581A" w:rsidP="00DC581A">
      <w:pPr>
        <w:pStyle w:val="3GPPAgreements"/>
        <w:numPr>
          <w:ilvl w:val="1"/>
          <w:numId w:val="2"/>
        </w:numPr>
      </w:pPr>
      <w:r w:rsidRPr="00DC581A">
        <w:rPr>
          <w:highlight w:val="cyan"/>
        </w:rPr>
        <w:t>Final</w:t>
      </w:r>
      <w:r w:rsidRPr="00DC581A">
        <w:rPr>
          <w:rFonts w:hint="eastAsia"/>
          <w:highlight w:val="cyan"/>
        </w:rPr>
        <w:t xml:space="preserve"> check point: </w:t>
      </w:r>
      <w:r w:rsidRPr="00DC581A">
        <w:rPr>
          <w:highlight w:val="cyan"/>
        </w:rPr>
        <w:t>March 3</w:t>
      </w:r>
    </w:p>
    <w:bookmarkEnd w:id="1"/>
    <w:p w14:paraId="56BE2833" w14:textId="77777777" w:rsidR="00443DF2" w:rsidRDefault="00443DF2">
      <w:pPr>
        <w:pStyle w:val="3GPPText"/>
      </w:pPr>
    </w:p>
    <w:p w14:paraId="734DB847" w14:textId="62E499BF" w:rsidR="00CE289A" w:rsidRDefault="00CE289A">
      <w:pPr>
        <w:pStyle w:val="Heading1"/>
      </w:pPr>
      <w:r>
        <w:t>Proposed Priority Order of Discussion</w:t>
      </w:r>
    </w:p>
    <w:p w14:paraId="098EE165" w14:textId="77777777" w:rsidR="00CE289A" w:rsidRDefault="00CE289A" w:rsidP="00CE289A">
      <w:pPr>
        <w:pStyle w:val="Heading2"/>
        <w:rPr>
          <w:lang w:val="en-US"/>
        </w:rPr>
      </w:pPr>
      <w:r>
        <w:rPr>
          <w:lang w:val="en-US"/>
        </w:rPr>
        <w:t>Round #1</w:t>
      </w:r>
    </w:p>
    <w:p w14:paraId="378F9F10" w14:textId="7FA45758" w:rsidR="00CE289A" w:rsidRDefault="00CE289A" w:rsidP="00CE289A">
      <w:pPr>
        <w:rPr>
          <w:sz w:val="22"/>
          <w:szCs w:val="22"/>
        </w:rPr>
      </w:pPr>
      <w:r w:rsidRPr="003F6A43">
        <w:rPr>
          <w:sz w:val="22"/>
          <w:szCs w:val="22"/>
        </w:rPr>
        <w:t xml:space="preserve">It is proposed to prioritize discussion on </w:t>
      </w:r>
      <w:r w:rsidR="003F6A43">
        <w:rPr>
          <w:sz w:val="22"/>
          <w:szCs w:val="22"/>
        </w:rPr>
        <w:t>the first five aspects in the first round of discussion</w:t>
      </w:r>
      <w:r w:rsidR="009915D4">
        <w:rPr>
          <w:sz w:val="22"/>
          <w:szCs w:val="22"/>
        </w:rPr>
        <w:t>:</w:t>
      </w:r>
    </w:p>
    <w:p w14:paraId="28DB8CF9" w14:textId="1ABA2A91" w:rsidR="009915D4" w:rsidRDefault="009915D4" w:rsidP="009915D4">
      <w:pPr>
        <w:pStyle w:val="3GPPAgreements"/>
      </w:pPr>
      <w:r>
        <w:t xml:space="preserve">Aspect #1: Reference </w:t>
      </w:r>
      <w:r w:rsidR="00056DF5">
        <w:t>P</w:t>
      </w:r>
      <w:r>
        <w:t xml:space="preserve">oint for </w:t>
      </w:r>
      <w:r w:rsidR="00056DF5">
        <w:t xml:space="preserve">UL </w:t>
      </w:r>
      <w:r>
        <w:t>SRS-RSRPP</w:t>
      </w:r>
      <w:r w:rsidR="00056DF5">
        <w:t xml:space="preserve"> </w:t>
      </w:r>
      <w:r>
        <w:t>Measurements</w:t>
      </w:r>
    </w:p>
    <w:p w14:paraId="769D63F3" w14:textId="3E49523C" w:rsidR="009915D4" w:rsidRDefault="009915D4" w:rsidP="009915D4">
      <w:pPr>
        <w:pStyle w:val="3GPPAgreements"/>
      </w:pPr>
      <w:r>
        <w:t xml:space="preserve">Aspect #2: Definition of </w:t>
      </w:r>
      <w:r w:rsidR="00C61AB7">
        <w:t xml:space="preserve">UL </w:t>
      </w:r>
      <w:r>
        <w:t>SRS</w:t>
      </w:r>
      <w:r w:rsidR="00C61AB7">
        <w:t>-</w:t>
      </w:r>
      <w:r>
        <w:t>RSRPP – Linear Average of REs</w:t>
      </w:r>
    </w:p>
    <w:p w14:paraId="4222B761" w14:textId="77777777" w:rsidR="009915D4" w:rsidRPr="005B3172" w:rsidRDefault="009915D4" w:rsidP="009915D4">
      <w:pPr>
        <w:pStyle w:val="3GPPAgreements"/>
      </w:pPr>
      <w:r>
        <w:t>Aspect #3: UL SRS-RSRPP Normalization and RX Diversity</w:t>
      </w:r>
    </w:p>
    <w:p w14:paraId="574F2010" w14:textId="77777777" w:rsidR="009915D4" w:rsidRPr="005B3172" w:rsidRDefault="009915D4" w:rsidP="009915D4">
      <w:pPr>
        <w:pStyle w:val="3GPPAgreements"/>
      </w:pPr>
      <w:r>
        <w:t>Aspect #4: UL-AOA Measurement Definition</w:t>
      </w:r>
    </w:p>
    <w:p w14:paraId="0228A9C3" w14:textId="77777777" w:rsidR="009915D4" w:rsidRPr="005B3172" w:rsidRDefault="009915D4" w:rsidP="009915D4">
      <w:pPr>
        <w:pStyle w:val="3GPPAgreements"/>
      </w:pPr>
      <w:r>
        <w:t>Aspect #5: Measurement Report Enhancements for Hybrid Positioning</w:t>
      </w:r>
    </w:p>
    <w:p w14:paraId="248586A5" w14:textId="77777777" w:rsidR="00CE289A" w:rsidRPr="00CE289A" w:rsidRDefault="00CE289A" w:rsidP="009915D4">
      <w:pPr>
        <w:pStyle w:val="3GPPText"/>
      </w:pPr>
    </w:p>
    <w:p w14:paraId="581906F7" w14:textId="5DF3F6BE" w:rsidR="00443DF2" w:rsidRDefault="00946AB9">
      <w:pPr>
        <w:pStyle w:val="Heading1"/>
      </w:pPr>
      <w:r>
        <w:t>Overview of Contributions</w:t>
      </w:r>
    </w:p>
    <w:p w14:paraId="18311B76" w14:textId="4E83EF93" w:rsidR="003E2E73" w:rsidRDefault="00081CA4" w:rsidP="00081CA4">
      <w:pPr>
        <w:pStyle w:val="Heading2"/>
        <w:rPr>
          <w:lang w:val="en-US"/>
        </w:rPr>
      </w:pPr>
      <w:r>
        <w:rPr>
          <w:lang w:val="en-US"/>
        </w:rPr>
        <w:t xml:space="preserve">Aspect #1: </w:t>
      </w:r>
      <w:r w:rsidR="003E2E73">
        <w:rPr>
          <w:lang w:val="en-US"/>
        </w:rPr>
        <w:t xml:space="preserve">Reference Point for </w:t>
      </w:r>
      <w:r w:rsidR="00056DF5">
        <w:rPr>
          <w:lang w:val="en-US"/>
        </w:rPr>
        <w:t xml:space="preserve">UL </w:t>
      </w:r>
      <w:r w:rsidR="003E2E73">
        <w:rPr>
          <w:lang w:val="en-US"/>
        </w:rPr>
        <w:t>SRS-RSRPP Measurement</w:t>
      </w:r>
      <w:r>
        <w:rPr>
          <w:lang w:val="en-US"/>
        </w:rPr>
        <w:t>s</w:t>
      </w:r>
    </w:p>
    <w:p w14:paraId="36E40AE0" w14:textId="13D9645E" w:rsidR="00236F8C" w:rsidRDefault="00595385" w:rsidP="00595385">
      <w:pPr>
        <w:pStyle w:val="3GPPText"/>
        <w:rPr>
          <w:lang w:eastAsia="zh-CN"/>
        </w:rPr>
      </w:pPr>
      <w:r>
        <w:rPr>
          <w:lang w:eastAsia="zh-CN"/>
        </w:rPr>
        <w:t xml:space="preserve">RAN4 has provided response </w:t>
      </w:r>
      <w:r w:rsidR="00236F8C">
        <w:rPr>
          <w:lang w:eastAsia="zh-CN"/>
        </w:rPr>
        <w:t xml:space="preserve">LS </w:t>
      </w:r>
      <w:r>
        <w:rPr>
          <w:lang w:eastAsia="zh-CN"/>
        </w:rPr>
        <w:t xml:space="preserve">to </w:t>
      </w:r>
      <w:r w:rsidR="00236F8C">
        <w:rPr>
          <w:lang w:eastAsia="zh-CN"/>
        </w:rPr>
        <w:t>RAN</w:t>
      </w:r>
      <w:r>
        <w:rPr>
          <w:lang w:eastAsia="zh-CN"/>
        </w:rPr>
        <w:t>1 (</w:t>
      </w:r>
      <w:r w:rsidR="00845780" w:rsidRPr="004F4736">
        <w:rPr>
          <w:color w:val="000000" w:themeColor="text1"/>
          <w:lang w:eastAsia="zh-CN"/>
        </w:rPr>
        <w:t>R1-2200901</w:t>
      </w:r>
      <w:r>
        <w:rPr>
          <w:lang w:eastAsia="zh-CN"/>
        </w:rPr>
        <w:t>)</w:t>
      </w:r>
      <w:r w:rsidR="00845780">
        <w:rPr>
          <w:lang w:eastAsia="zh-CN"/>
        </w:rPr>
        <w:t xml:space="preserve"> with information on reference point </w:t>
      </w:r>
      <w:r w:rsidR="00236F8C">
        <w:rPr>
          <w:lang w:eastAsia="zh-CN"/>
        </w:rPr>
        <w:t xml:space="preserve">of SRS-RSRP and SRS-RSRPP </w:t>
      </w:r>
      <w:r w:rsidR="00995A84">
        <w:rPr>
          <w:lang w:eastAsia="zh-CN"/>
        </w:rPr>
        <w:t>measurements</w:t>
      </w:r>
      <w:r w:rsidR="00236F8C">
        <w:rPr>
          <w:lang w:eastAsia="zh-CN"/>
        </w:rPr>
        <w:t xml:space="preserve"> according to different </w:t>
      </w:r>
      <w:proofErr w:type="spellStart"/>
      <w:r w:rsidR="00236F8C">
        <w:rPr>
          <w:lang w:eastAsia="zh-CN"/>
        </w:rPr>
        <w:t>gNB</w:t>
      </w:r>
      <w:proofErr w:type="spellEnd"/>
      <w:r w:rsidR="00236F8C">
        <w:rPr>
          <w:lang w:eastAsia="zh-CN"/>
        </w:rPr>
        <w:t xml:space="preserve"> types.</w:t>
      </w:r>
    </w:p>
    <w:tbl>
      <w:tblPr>
        <w:tblStyle w:val="TableGrid"/>
        <w:tblW w:w="0" w:type="auto"/>
        <w:tblLook w:val="04A0" w:firstRow="1" w:lastRow="0" w:firstColumn="1" w:lastColumn="0" w:noHBand="0" w:noVBand="1"/>
      </w:tblPr>
      <w:tblGrid>
        <w:gridCol w:w="9307"/>
      </w:tblGrid>
      <w:tr w:rsidR="00236F8C" w14:paraId="670749CD" w14:textId="77777777" w:rsidTr="003D7829">
        <w:tc>
          <w:tcPr>
            <w:tcW w:w="9307" w:type="dxa"/>
          </w:tcPr>
          <w:p w14:paraId="65820C3D" w14:textId="77777777" w:rsidR="00236F8C" w:rsidRPr="009F290D" w:rsidRDefault="00236F8C" w:rsidP="003D7829">
            <w:pPr>
              <w:autoSpaceDE/>
              <w:autoSpaceDN/>
              <w:adjustRightInd/>
              <w:spacing w:after="0"/>
              <w:rPr>
                <w:rFonts w:ascii="Arial" w:eastAsia="Times New Roman" w:hAnsi="Arial" w:cs="Arial"/>
              </w:rPr>
            </w:pPr>
            <w:r w:rsidRPr="009F290D">
              <w:rPr>
                <w:rFonts w:ascii="Arial" w:eastAsia="Times New Roman" w:hAnsi="Arial" w:cs="Arial"/>
                <w:u w:val="single"/>
              </w:rPr>
              <w:t>Working assumption</w:t>
            </w:r>
            <w:r w:rsidRPr="009F290D">
              <w:rPr>
                <w:rFonts w:ascii="Arial" w:eastAsia="Times New Roman" w:hAnsi="Arial" w:cs="Arial"/>
              </w:rPr>
              <w:t>: The reference point for UL SRS-RSRPP shall be:</w:t>
            </w:r>
          </w:p>
          <w:p w14:paraId="491C6A55" w14:textId="77777777" w:rsidR="00236F8C" w:rsidRPr="009F290D" w:rsidRDefault="00236F8C" w:rsidP="00236F8C">
            <w:pPr>
              <w:widowControl w:val="0"/>
              <w:numPr>
                <w:ilvl w:val="0"/>
                <w:numId w:val="13"/>
              </w:numPr>
              <w:overflowPunct/>
              <w:autoSpaceDE/>
              <w:autoSpaceDN/>
              <w:adjustRightInd/>
              <w:spacing w:after="0"/>
              <w:contextualSpacing/>
              <w:textAlignment w:val="auto"/>
              <w:rPr>
                <w:rFonts w:ascii="Arial" w:hAnsi="Arial" w:cs="Arial"/>
              </w:rPr>
            </w:pPr>
            <w:r w:rsidRPr="009F290D">
              <w:rPr>
                <w:rFonts w:ascii="Arial" w:hAnsi="Arial" w:cs="Arial"/>
              </w:rPr>
              <w:t>for type 1-C base station TS 38.104 [</w:t>
            </w:r>
            <w:r w:rsidRPr="009F290D">
              <w:rPr>
                <w:rFonts w:ascii="Arial" w:hAnsi="Arial" w:cs="Arial"/>
                <w:szCs w:val="24"/>
              </w:rPr>
              <w:t>1</w:t>
            </w:r>
            <w:r w:rsidRPr="009F290D">
              <w:rPr>
                <w:rFonts w:ascii="Arial" w:hAnsi="Arial" w:cs="Arial"/>
              </w:rPr>
              <w:t>]: the Rx antenna connector,</w:t>
            </w:r>
          </w:p>
          <w:p w14:paraId="6228277A" w14:textId="77777777" w:rsidR="00236F8C" w:rsidRPr="009F290D" w:rsidRDefault="00236F8C" w:rsidP="00236F8C">
            <w:pPr>
              <w:widowControl w:val="0"/>
              <w:numPr>
                <w:ilvl w:val="0"/>
                <w:numId w:val="13"/>
              </w:numPr>
              <w:overflowPunct/>
              <w:autoSpaceDE/>
              <w:autoSpaceDN/>
              <w:adjustRightInd/>
              <w:spacing w:after="0"/>
              <w:contextualSpacing/>
              <w:textAlignment w:val="auto"/>
              <w:rPr>
                <w:rFonts w:ascii="Arial" w:hAnsi="Arial" w:cs="Arial"/>
              </w:rPr>
            </w:pPr>
            <w:r w:rsidRPr="009F290D">
              <w:rPr>
                <w:rFonts w:ascii="Arial" w:hAnsi="Arial" w:cs="Arial"/>
              </w:rPr>
              <w:t>for type 1-O or 2-O base station TS 38.104 [</w:t>
            </w:r>
            <w:r w:rsidRPr="009F290D">
              <w:rPr>
                <w:rFonts w:ascii="Arial" w:hAnsi="Arial" w:cs="Arial"/>
                <w:szCs w:val="24"/>
              </w:rPr>
              <w:t>1</w:t>
            </w:r>
            <w:r w:rsidRPr="009F290D">
              <w:rPr>
                <w:rFonts w:ascii="Arial" w:hAnsi="Arial" w:cs="Arial"/>
              </w:rPr>
              <w:t xml:space="preserve">]: </w:t>
            </w:r>
            <w:r w:rsidRPr="009F290D">
              <w:rPr>
                <w:szCs w:val="24"/>
                <w:lang w:eastAsia="zh-CN"/>
              </w:rPr>
              <w:t xml:space="preserve"> </w:t>
            </w:r>
            <w:r w:rsidRPr="009F290D">
              <w:rPr>
                <w:rFonts w:ascii="Arial" w:hAnsi="Arial" w:cs="Arial"/>
              </w:rPr>
              <w:t>based on the combined signal from antenna elements corresponding to a given receiver branch,</w:t>
            </w:r>
          </w:p>
          <w:p w14:paraId="397F630A" w14:textId="77777777" w:rsidR="00236F8C" w:rsidRPr="009F290D" w:rsidRDefault="00236F8C" w:rsidP="00236F8C">
            <w:pPr>
              <w:widowControl w:val="0"/>
              <w:numPr>
                <w:ilvl w:val="0"/>
                <w:numId w:val="13"/>
              </w:numPr>
              <w:overflowPunct/>
              <w:autoSpaceDE/>
              <w:autoSpaceDN/>
              <w:adjustRightInd/>
              <w:spacing w:after="0"/>
              <w:contextualSpacing/>
              <w:textAlignment w:val="auto"/>
              <w:rPr>
                <w:rFonts w:ascii="Arial" w:hAnsi="Arial" w:cs="Arial"/>
                <w:szCs w:val="24"/>
              </w:rPr>
            </w:pPr>
            <w:r w:rsidRPr="009F290D">
              <w:rPr>
                <w:rFonts w:ascii="Arial" w:hAnsi="Arial" w:cs="Arial"/>
              </w:rPr>
              <w:t>for type 1-H base station TS 38.104 [</w:t>
            </w:r>
            <w:r w:rsidRPr="009F290D">
              <w:rPr>
                <w:rFonts w:ascii="Arial" w:hAnsi="Arial" w:cs="Arial"/>
                <w:szCs w:val="24"/>
              </w:rPr>
              <w:t>1</w:t>
            </w:r>
            <w:r w:rsidRPr="009F290D">
              <w:rPr>
                <w:rFonts w:ascii="Arial" w:hAnsi="Arial" w:cs="Arial"/>
              </w:rPr>
              <w:t>]: the Rx Transceiver Array Boundary connector.</w:t>
            </w:r>
          </w:p>
        </w:tc>
      </w:tr>
    </w:tbl>
    <w:p w14:paraId="1420A6A9" w14:textId="77777777" w:rsidR="00450F22" w:rsidRDefault="00450F22" w:rsidP="007815AE">
      <w:pPr>
        <w:pStyle w:val="3GPPText"/>
      </w:pPr>
    </w:p>
    <w:p w14:paraId="47A40DD2" w14:textId="70FC24E7" w:rsidR="00236F8C" w:rsidRDefault="007815AE" w:rsidP="007815AE">
      <w:pPr>
        <w:pStyle w:val="3GPPText"/>
      </w:pPr>
      <w:r>
        <w:t xml:space="preserve">The following views were expressed </w:t>
      </w:r>
      <w:r w:rsidR="00450F22">
        <w:t xml:space="preserve">by </w:t>
      </w:r>
      <w:r>
        <w:t>companies</w:t>
      </w:r>
      <w:r w:rsidR="00450F22">
        <w:t xml:space="preserve"> in RAN1:</w:t>
      </w:r>
    </w:p>
    <w:p w14:paraId="2EF74E57" w14:textId="692204A0" w:rsidR="003E2E73" w:rsidRDefault="003E2E73" w:rsidP="003E2E73">
      <w:pPr>
        <w:pStyle w:val="3GPPAgreements"/>
      </w:pPr>
      <w:r>
        <w:lastRenderedPageBreak/>
        <w:t xml:space="preserve">[Huawei, </w:t>
      </w:r>
      <w:r>
        <w:fldChar w:fldCharType="begin"/>
      </w:r>
      <w:r>
        <w:instrText xml:space="preserve"> REF _Ref95989924 \r \h </w:instrText>
      </w:r>
      <w:r>
        <w:fldChar w:fldCharType="separate"/>
      </w:r>
      <w:r w:rsidR="00DC581A">
        <w:t>[1]</w:t>
      </w:r>
      <w:r>
        <w:fldChar w:fldCharType="end"/>
      </w:r>
      <w:r>
        <w:t>]</w:t>
      </w:r>
      <w:r w:rsidRPr="00093209">
        <w:t>:</w:t>
      </w:r>
    </w:p>
    <w:p w14:paraId="60853C97" w14:textId="77777777" w:rsidR="003E2E73" w:rsidRPr="00093209" w:rsidRDefault="003E2E73" w:rsidP="003E2E73">
      <w:pPr>
        <w:pStyle w:val="3GPPAgreements"/>
        <w:numPr>
          <w:ilvl w:val="1"/>
          <w:numId w:val="2"/>
        </w:numPr>
      </w:pPr>
      <w:r w:rsidRPr="00093209">
        <w:t>Revert the working assumption and update the reference as below.</w:t>
      </w:r>
    </w:p>
    <w:tbl>
      <w:tblPr>
        <w:tblStyle w:val="TableGrid"/>
        <w:tblW w:w="0" w:type="auto"/>
        <w:tblLook w:val="04A0" w:firstRow="1" w:lastRow="0" w:firstColumn="1" w:lastColumn="0" w:noHBand="0" w:noVBand="1"/>
      </w:tblPr>
      <w:tblGrid>
        <w:gridCol w:w="9307"/>
      </w:tblGrid>
      <w:tr w:rsidR="003E2E73" w14:paraId="206B6491" w14:textId="77777777" w:rsidTr="003D7829">
        <w:tc>
          <w:tcPr>
            <w:tcW w:w="9307" w:type="dxa"/>
          </w:tcPr>
          <w:p w14:paraId="727256A7" w14:textId="77777777" w:rsidR="003E2E73" w:rsidRPr="00640A32" w:rsidRDefault="003E2E73" w:rsidP="003D7829">
            <w:pPr>
              <w:shd w:val="clear" w:color="auto" w:fill="FFFFFF"/>
              <w:autoSpaceDE/>
              <w:autoSpaceDN/>
              <w:adjustRightInd/>
              <w:spacing w:after="0"/>
              <w:rPr>
                <w:rFonts w:ascii="Times" w:eastAsia="Batang" w:hAnsi="Times"/>
                <w:szCs w:val="24"/>
              </w:rPr>
            </w:pPr>
            <w:r w:rsidRPr="00640A32">
              <w:rPr>
                <w:rFonts w:ascii="Times" w:eastAsia="Batang" w:hAnsi="Times"/>
                <w:b/>
                <w:bCs/>
                <w:color w:val="354052"/>
                <w:szCs w:val="24"/>
                <w:highlight w:val="green"/>
                <w:u w:val="single"/>
              </w:rPr>
              <w:t>Agreement</w:t>
            </w:r>
          </w:p>
          <w:p w14:paraId="277330CB" w14:textId="77777777" w:rsidR="003E2E73" w:rsidRPr="00640A32" w:rsidRDefault="003E2E73" w:rsidP="003D7829">
            <w:pPr>
              <w:shd w:val="clear" w:color="auto" w:fill="FFFFFF"/>
              <w:autoSpaceDE/>
              <w:autoSpaceDN/>
              <w:adjustRightInd/>
              <w:spacing w:after="60"/>
              <w:rPr>
                <w:szCs w:val="24"/>
                <w:lang w:eastAsia="zh-CN"/>
              </w:rPr>
            </w:pPr>
            <w:r w:rsidRPr="00640A32">
              <w:rPr>
                <w:szCs w:val="24"/>
                <w:lang w:eastAsia="zh-CN"/>
              </w:rPr>
              <w:t>Apply the following changes to the definition for UL SRS-RSRPP in the previous agreement:</w:t>
            </w:r>
          </w:p>
          <w:p w14:paraId="0923936C" w14:textId="77777777" w:rsidR="003E2E73" w:rsidRPr="00640A32" w:rsidRDefault="003E2E73" w:rsidP="003D7829">
            <w:pPr>
              <w:shd w:val="clear" w:color="auto" w:fill="FFFFFF"/>
              <w:autoSpaceDE/>
              <w:autoSpaceDN/>
              <w:adjustRightInd/>
              <w:spacing w:after="60"/>
              <w:rPr>
                <w:rFonts w:ascii="Times" w:eastAsia="Calibri" w:hAnsi="Times"/>
                <w:szCs w:val="24"/>
              </w:rPr>
            </w:pPr>
            <w:r w:rsidRPr="00640A32">
              <w:rPr>
                <w:rFonts w:ascii="Times" w:eastAsia="Batang" w:hAnsi="Times"/>
                <w:b/>
                <w:bCs/>
                <w:szCs w:val="24"/>
              </w:rPr>
              <w:t>Definition</w:t>
            </w:r>
            <w:r w:rsidRPr="00640A32">
              <w:rPr>
                <w:rFonts w:ascii="Times" w:eastAsia="Batang" w:hAnsi="Times"/>
                <w:szCs w:val="24"/>
              </w:rPr>
              <w:t xml:space="preserve"> </w:t>
            </w:r>
          </w:p>
          <w:p w14:paraId="34DB4823" w14:textId="77777777" w:rsidR="003E2E73" w:rsidRPr="00640A32" w:rsidRDefault="003E2E73" w:rsidP="003D7829">
            <w:pPr>
              <w:shd w:val="clear" w:color="auto" w:fill="FFFFFF"/>
              <w:autoSpaceDE/>
              <w:autoSpaceDN/>
              <w:adjustRightInd/>
              <w:spacing w:after="60"/>
              <w:rPr>
                <w:rFonts w:ascii="Times" w:eastAsia="Batang" w:hAnsi="Times"/>
                <w:szCs w:val="24"/>
                <w:lang w:eastAsia="x-none"/>
              </w:rPr>
            </w:pPr>
            <w:r w:rsidRPr="00640A32">
              <w:rPr>
                <w:rFonts w:ascii="Times" w:eastAsia="Batang" w:hAnsi="Times"/>
                <w:szCs w:val="24"/>
                <w:lang w:eastAsia="x-none"/>
              </w:rPr>
              <w:t>UL SRS reference signal received path power (UL SRS-RSRPP) is defined as the power of the received UL SRS signal configured for the measurement at the i-</w:t>
            </w:r>
            <w:proofErr w:type="spellStart"/>
            <w:r w:rsidRPr="00640A32">
              <w:rPr>
                <w:rFonts w:ascii="Times" w:eastAsia="Batang" w:hAnsi="Times"/>
                <w:szCs w:val="24"/>
                <w:lang w:eastAsia="x-none"/>
              </w:rPr>
              <w:t>th</w:t>
            </w:r>
            <w:proofErr w:type="spellEnd"/>
            <w:r w:rsidRPr="00640A32">
              <w:rPr>
                <w:rFonts w:ascii="Times" w:eastAsia="Batang" w:hAnsi="Times"/>
                <w:szCs w:val="24"/>
                <w:lang w:eastAsia="x-none"/>
              </w:rPr>
              <w:t xml:space="preserve"> path delay of the channel response, where UL SRS-RSRPP for 1st path delay is the power corresponding to the first detected path. </w:t>
            </w:r>
          </w:p>
          <w:p w14:paraId="5B6B3F81" w14:textId="77777777" w:rsidR="003E2E73" w:rsidRDefault="003E2E73" w:rsidP="004101B1">
            <w:pPr>
              <w:widowControl w:val="0"/>
              <w:numPr>
                <w:ilvl w:val="0"/>
                <w:numId w:val="8"/>
              </w:numPr>
              <w:shd w:val="clear" w:color="auto" w:fill="FFFFFF"/>
              <w:overflowPunct/>
              <w:autoSpaceDE/>
              <w:autoSpaceDN/>
              <w:adjustRightInd/>
              <w:spacing w:after="60"/>
              <w:textAlignment w:val="auto"/>
              <w:rPr>
                <w:ins w:id="2" w:author="Huawei" w:date="2022-02-10T17:45:00Z"/>
                <w:rFonts w:ascii="Times" w:eastAsia="Batang" w:hAnsi="Times"/>
                <w:szCs w:val="24"/>
              </w:rPr>
            </w:pPr>
            <w:del w:id="3" w:author="Huawei" w:date="2022-02-10T17:45:00Z">
              <w:r w:rsidRPr="00640A32" w:rsidDel="00640A32">
                <w:rPr>
                  <w:rFonts w:ascii="Times" w:eastAsia="Batang" w:hAnsi="Times"/>
                  <w:szCs w:val="24"/>
                  <w:highlight w:val="darkYellow"/>
                  <w:lang w:eastAsia="x-none"/>
                </w:rPr>
                <w:delText>Working assumption</w:delText>
              </w:r>
              <w:r w:rsidRPr="00640A32" w:rsidDel="00640A32">
                <w:rPr>
                  <w:rFonts w:ascii="Times" w:eastAsia="Batang" w:hAnsi="Times"/>
                  <w:szCs w:val="24"/>
                  <w:lang w:eastAsia="x-none"/>
                </w:rPr>
                <w:delText xml:space="preserve">: For frequency range 1, the reference point for the UL SRS-RSRPP shall be the antenna connector of the gNB. For frequency range 2, UL SRS-RSRPP shall be measured based on the combined signal from antenna elements corresponding to a given receiver branch. </w:delText>
              </w:r>
            </w:del>
          </w:p>
          <w:p w14:paraId="3C701B12" w14:textId="77777777" w:rsidR="003E2E73" w:rsidRPr="00640A32" w:rsidRDefault="003E2E73" w:rsidP="004101B1">
            <w:pPr>
              <w:widowControl w:val="0"/>
              <w:numPr>
                <w:ilvl w:val="0"/>
                <w:numId w:val="8"/>
              </w:numPr>
              <w:shd w:val="clear" w:color="auto" w:fill="FFFFFF"/>
              <w:overflowPunct/>
              <w:autoSpaceDE/>
              <w:autoSpaceDN/>
              <w:adjustRightInd/>
              <w:spacing w:after="60"/>
              <w:textAlignment w:val="auto"/>
              <w:rPr>
                <w:ins w:id="4" w:author="Huawei" w:date="2022-02-10T17:45:00Z"/>
                <w:rFonts w:ascii="Times" w:eastAsia="Batang" w:hAnsi="Times"/>
                <w:szCs w:val="24"/>
              </w:rPr>
            </w:pPr>
            <w:ins w:id="5" w:author="Huawei" w:date="2022-02-10T17:45:00Z">
              <w:r w:rsidRPr="00640A32">
                <w:rPr>
                  <w:rFonts w:ascii="Times" w:eastAsia="Batang" w:hAnsi="Times"/>
                  <w:szCs w:val="24"/>
                </w:rPr>
                <w:t>The reference point for UL SRS-RSRPP shall be:</w:t>
              </w:r>
            </w:ins>
          </w:p>
          <w:p w14:paraId="33CB47E6" w14:textId="77777777" w:rsidR="003E2E73" w:rsidRPr="00640A32" w:rsidRDefault="003E2E73" w:rsidP="004101B1">
            <w:pPr>
              <w:widowControl w:val="0"/>
              <w:numPr>
                <w:ilvl w:val="1"/>
                <w:numId w:val="8"/>
              </w:numPr>
              <w:shd w:val="clear" w:color="auto" w:fill="FFFFFF"/>
              <w:overflowPunct/>
              <w:autoSpaceDE/>
              <w:autoSpaceDN/>
              <w:adjustRightInd/>
              <w:spacing w:after="60"/>
              <w:textAlignment w:val="auto"/>
              <w:rPr>
                <w:ins w:id="6" w:author="Huawei" w:date="2022-02-10T17:45:00Z"/>
                <w:rFonts w:ascii="Times" w:eastAsia="Batang" w:hAnsi="Times"/>
                <w:szCs w:val="24"/>
              </w:rPr>
            </w:pPr>
            <w:ins w:id="7" w:author="Huawei" w:date="2022-02-10T17:45:00Z">
              <w:r w:rsidRPr="00640A32">
                <w:rPr>
                  <w:rFonts w:ascii="Times" w:eastAsia="Batang" w:hAnsi="Times"/>
                  <w:szCs w:val="24"/>
                </w:rPr>
                <w:t>for type 1-C base station TS 38.104: the Rx antenna connector,</w:t>
              </w:r>
            </w:ins>
          </w:p>
          <w:p w14:paraId="18920B8A" w14:textId="77777777" w:rsidR="003E2E73" w:rsidRPr="00640A32" w:rsidRDefault="003E2E73" w:rsidP="004101B1">
            <w:pPr>
              <w:widowControl w:val="0"/>
              <w:numPr>
                <w:ilvl w:val="1"/>
                <w:numId w:val="8"/>
              </w:numPr>
              <w:shd w:val="clear" w:color="auto" w:fill="FFFFFF"/>
              <w:overflowPunct/>
              <w:autoSpaceDE/>
              <w:autoSpaceDN/>
              <w:adjustRightInd/>
              <w:spacing w:after="60"/>
              <w:textAlignment w:val="auto"/>
              <w:rPr>
                <w:ins w:id="8" w:author="Huawei" w:date="2022-02-10T17:45:00Z"/>
                <w:rFonts w:ascii="Times" w:eastAsia="Batang" w:hAnsi="Times"/>
                <w:szCs w:val="24"/>
              </w:rPr>
            </w:pPr>
            <w:ins w:id="9" w:author="Huawei" w:date="2022-02-10T17:45:00Z">
              <w:r w:rsidRPr="00640A32">
                <w:rPr>
                  <w:rFonts w:ascii="Times" w:eastAsia="Batang" w:hAnsi="Times"/>
                  <w:szCs w:val="24"/>
                </w:rPr>
                <w:t>for type 1-O or 2-O base station TS 38.104:  based on the combined signal from antenna elements corresponding to a given receiver branch,</w:t>
              </w:r>
            </w:ins>
          </w:p>
          <w:p w14:paraId="35D15D76" w14:textId="77777777" w:rsidR="003E2E73" w:rsidRPr="00640A32" w:rsidRDefault="003E2E73" w:rsidP="004101B1">
            <w:pPr>
              <w:widowControl w:val="0"/>
              <w:numPr>
                <w:ilvl w:val="1"/>
                <w:numId w:val="8"/>
              </w:numPr>
              <w:shd w:val="clear" w:color="auto" w:fill="FFFFFF"/>
              <w:overflowPunct/>
              <w:autoSpaceDE/>
              <w:autoSpaceDN/>
              <w:adjustRightInd/>
              <w:spacing w:after="60"/>
              <w:textAlignment w:val="auto"/>
              <w:rPr>
                <w:rFonts w:ascii="Times" w:eastAsia="Batang" w:hAnsi="Times"/>
                <w:szCs w:val="24"/>
              </w:rPr>
            </w:pPr>
            <w:ins w:id="10" w:author="Huawei" w:date="2022-02-10T17:45:00Z">
              <w:r w:rsidRPr="00640A32">
                <w:rPr>
                  <w:rFonts w:ascii="Times" w:eastAsia="Batang" w:hAnsi="Times"/>
                  <w:szCs w:val="24"/>
                </w:rPr>
                <w:t>for type 1-H base station TS 38.104: the Rx Transceiver Array Boundary connector.</w:t>
              </w:r>
            </w:ins>
          </w:p>
          <w:p w14:paraId="3BFB57C7" w14:textId="77777777" w:rsidR="003E2E73" w:rsidRPr="00640A32" w:rsidRDefault="003E2E73" w:rsidP="004101B1">
            <w:pPr>
              <w:widowControl w:val="0"/>
              <w:numPr>
                <w:ilvl w:val="0"/>
                <w:numId w:val="8"/>
              </w:numPr>
              <w:overflowPunct/>
              <w:autoSpaceDE/>
              <w:autoSpaceDN/>
              <w:adjustRightInd/>
              <w:spacing w:after="0"/>
              <w:textAlignment w:val="auto"/>
              <w:rPr>
                <w:strike/>
                <w:color w:val="FF0000"/>
              </w:rPr>
            </w:pPr>
            <w:r w:rsidRPr="00640A32">
              <w:rPr>
                <w:strike/>
                <w:color w:val="FF0000"/>
              </w:rPr>
              <w:t xml:space="preserve">FFS: For frequency range 1 and 2, if receiver diversity is in use by the </w:t>
            </w:r>
            <w:proofErr w:type="spellStart"/>
            <w:r w:rsidRPr="00640A32">
              <w:rPr>
                <w:strike/>
                <w:color w:val="FF0000"/>
              </w:rPr>
              <w:t>gNB</w:t>
            </w:r>
            <w:proofErr w:type="spellEnd"/>
            <w:r w:rsidRPr="00640A32">
              <w:rPr>
                <w:strike/>
                <w:color w:val="FF0000"/>
              </w:rPr>
              <w:t>, the reported UL SRS-RSRPP value shall not be lower than the corresponding UL SRS-RSRPP of any of the individual receiver branches</w:t>
            </w:r>
          </w:p>
          <w:p w14:paraId="346333F4" w14:textId="77777777" w:rsidR="003E2E73" w:rsidRPr="00640A32" w:rsidRDefault="003E2E73" w:rsidP="004101B1">
            <w:pPr>
              <w:widowControl w:val="0"/>
              <w:numPr>
                <w:ilvl w:val="0"/>
                <w:numId w:val="8"/>
              </w:numPr>
              <w:overflowPunct/>
              <w:autoSpaceDE/>
              <w:autoSpaceDN/>
              <w:adjustRightInd/>
              <w:spacing w:after="0"/>
              <w:textAlignment w:val="auto"/>
              <w:rPr>
                <w:strike/>
                <w:color w:val="FF0000"/>
              </w:rPr>
            </w:pPr>
            <w:r w:rsidRPr="00640A32">
              <w:rPr>
                <w:strike/>
                <w:color w:val="FF0000"/>
              </w:rPr>
              <w:t>FFS: Note: First and additional paths RSRP, when provided in the same report, use the same RX branch(es) selected for the first arrival path and for the UL SRS-RSRP if the UL SRS-RSRP is reported</w:t>
            </w:r>
          </w:p>
          <w:p w14:paraId="5CCCD621" w14:textId="77777777" w:rsidR="003E2E73" w:rsidRPr="00640A32" w:rsidRDefault="003E2E73" w:rsidP="004101B1">
            <w:pPr>
              <w:widowControl w:val="0"/>
              <w:numPr>
                <w:ilvl w:val="1"/>
                <w:numId w:val="8"/>
              </w:numPr>
              <w:overflowPunct/>
              <w:autoSpaceDE/>
              <w:autoSpaceDN/>
              <w:adjustRightInd/>
              <w:spacing w:after="0"/>
              <w:textAlignment w:val="auto"/>
              <w:rPr>
                <w:strike/>
                <w:color w:val="FF0000"/>
              </w:rPr>
            </w:pPr>
            <w:r w:rsidRPr="00640A32">
              <w:rPr>
                <w:strike/>
                <w:color w:val="FF0000"/>
              </w:rPr>
              <w:t>FFS: whether/how to capture the note in the specifications</w:t>
            </w:r>
          </w:p>
          <w:p w14:paraId="393F9C8F" w14:textId="77777777" w:rsidR="003E2E73" w:rsidRPr="00640A32" w:rsidRDefault="003E2E73" w:rsidP="003D7829">
            <w:pPr>
              <w:shd w:val="clear" w:color="auto" w:fill="FFFFFF"/>
              <w:autoSpaceDE/>
              <w:autoSpaceDN/>
              <w:adjustRightInd/>
              <w:spacing w:after="60"/>
              <w:rPr>
                <w:rFonts w:ascii="Times" w:eastAsia="Batang" w:hAnsi="Times"/>
                <w:szCs w:val="24"/>
              </w:rPr>
            </w:pPr>
            <w:r w:rsidRPr="00640A32">
              <w:rPr>
                <w:rFonts w:ascii="Times" w:eastAsia="Batang" w:hAnsi="Times"/>
                <w:szCs w:val="24"/>
              </w:rPr>
              <w:t xml:space="preserve">Note: The following two options are supported by </w:t>
            </w:r>
            <w:proofErr w:type="spellStart"/>
            <w:r w:rsidRPr="00640A32">
              <w:rPr>
                <w:rFonts w:ascii="Times" w:eastAsia="Batang" w:hAnsi="Times"/>
                <w:szCs w:val="24"/>
              </w:rPr>
              <w:t>gNB</w:t>
            </w:r>
            <w:proofErr w:type="spellEnd"/>
            <w:r w:rsidRPr="00640A32">
              <w:rPr>
                <w:rFonts w:ascii="Times" w:eastAsia="Batang" w:hAnsi="Times"/>
                <w:szCs w:val="24"/>
              </w:rPr>
              <w:t xml:space="preserve"> to LMF:</w:t>
            </w:r>
          </w:p>
          <w:p w14:paraId="5865FB5B" w14:textId="77777777" w:rsidR="003E2E73" w:rsidRPr="00640A32" w:rsidRDefault="003E2E73" w:rsidP="004101B1">
            <w:pPr>
              <w:widowControl w:val="0"/>
              <w:numPr>
                <w:ilvl w:val="0"/>
                <w:numId w:val="8"/>
              </w:numPr>
              <w:shd w:val="clear" w:color="auto" w:fill="FFFFFF"/>
              <w:overflowPunct/>
              <w:autoSpaceDE/>
              <w:autoSpaceDN/>
              <w:adjustRightInd/>
              <w:spacing w:after="0"/>
              <w:textAlignment w:val="auto"/>
              <w:rPr>
                <w:rFonts w:ascii="Times" w:eastAsia="Batang" w:hAnsi="Times"/>
                <w:szCs w:val="24"/>
              </w:rPr>
            </w:pPr>
            <w:r w:rsidRPr="00640A32">
              <w:rPr>
                <w:rFonts w:ascii="Times" w:eastAsia="Batang" w:hAnsi="Times"/>
                <w:szCs w:val="24"/>
              </w:rPr>
              <w:t>Option 1 (</w:t>
            </w:r>
            <w:r w:rsidRPr="00640A32">
              <w:rPr>
                <w:rFonts w:ascii="Times" w:eastAsia="Batang" w:hAnsi="Times"/>
                <w:szCs w:val="24"/>
                <w:lang w:eastAsia="x-none"/>
              </w:rPr>
              <w:t>RX</w:t>
            </w:r>
            <w:r w:rsidRPr="00640A32">
              <w:rPr>
                <w:rFonts w:ascii="Times" w:eastAsia="Batang" w:hAnsi="Times"/>
                <w:szCs w:val="24"/>
              </w:rPr>
              <w:t xml:space="preserve"> diversity for the first path UL SRS-RSRPP)</w:t>
            </w:r>
          </w:p>
          <w:p w14:paraId="5B68B0FE" w14:textId="77777777" w:rsidR="003E2E73" w:rsidRPr="00640A32" w:rsidRDefault="003E2E73" w:rsidP="004101B1">
            <w:pPr>
              <w:widowControl w:val="0"/>
              <w:numPr>
                <w:ilvl w:val="1"/>
                <w:numId w:val="8"/>
              </w:numPr>
              <w:shd w:val="clear" w:color="auto" w:fill="FFFFFF"/>
              <w:overflowPunct/>
              <w:autoSpaceDE/>
              <w:autoSpaceDN/>
              <w:adjustRightInd/>
              <w:spacing w:after="60"/>
              <w:ind w:left="1134" w:hanging="357"/>
              <w:contextualSpacing/>
              <w:textAlignment w:val="auto"/>
              <w:rPr>
                <w:szCs w:val="24"/>
                <w:lang w:eastAsia="zh-CN"/>
              </w:rPr>
            </w:pPr>
            <w:r w:rsidRPr="00640A32">
              <w:rPr>
                <w:szCs w:val="24"/>
                <w:lang w:eastAsia="zh-CN"/>
              </w:rPr>
              <w:t>The same RX branch(es) as applied for the first path UL SRS-RSRPP measurements are used for the additional paths UL SRS-RSRPP measurements if those are provided together</w:t>
            </w:r>
          </w:p>
          <w:p w14:paraId="5A5ADF6E" w14:textId="77777777" w:rsidR="003E2E73" w:rsidRPr="00640A32" w:rsidRDefault="003E2E73" w:rsidP="004101B1">
            <w:pPr>
              <w:widowControl w:val="0"/>
              <w:numPr>
                <w:ilvl w:val="1"/>
                <w:numId w:val="8"/>
              </w:numPr>
              <w:shd w:val="clear" w:color="auto" w:fill="FFFFFF"/>
              <w:overflowPunct/>
              <w:autoSpaceDE/>
              <w:autoSpaceDN/>
              <w:adjustRightInd/>
              <w:spacing w:after="0"/>
              <w:ind w:left="1134" w:hanging="357"/>
              <w:contextualSpacing/>
              <w:textAlignment w:val="auto"/>
              <w:rPr>
                <w:szCs w:val="24"/>
                <w:lang w:eastAsia="zh-CN"/>
              </w:rPr>
            </w:pPr>
            <w:r w:rsidRPr="00640A32">
              <w:rPr>
                <w:szCs w:val="24"/>
                <w:lang w:eastAsia="x-none"/>
              </w:rPr>
              <w:t xml:space="preserve">For frequency range 1 and 2, if receiver diversity is in use by the </w:t>
            </w:r>
            <w:proofErr w:type="spellStart"/>
            <w:r w:rsidRPr="00640A32">
              <w:rPr>
                <w:szCs w:val="24"/>
                <w:lang w:eastAsia="x-none"/>
              </w:rPr>
              <w:t>gNB</w:t>
            </w:r>
            <w:proofErr w:type="spellEnd"/>
            <w:r w:rsidRPr="00640A32">
              <w:rPr>
                <w:szCs w:val="24"/>
                <w:lang w:eastAsia="x-none"/>
              </w:rPr>
              <w:t xml:space="preserve"> for UL SRS-RSRPP measurements, then reported UL SRS-RSRPP value for the first path shall not be lower than the corresponding UL SRS-RSRPP for the first path</w:t>
            </w:r>
            <w:r w:rsidRPr="00640A32">
              <w:rPr>
                <w:b/>
                <w:bCs/>
                <w:szCs w:val="24"/>
                <w:lang w:eastAsia="x-none"/>
              </w:rPr>
              <w:t xml:space="preserve"> </w:t>
            </w:r>
            <w:r w:rsidRPr="00640A32">
              <w:rPr>
                <w:szCs w:val="24"/>
                <w:lang w:eastAsia="x-none"/>
              </w:rPr>
              <w:t>of any of the individual receiver branches</w:t>
            </w:r>
          </w:p>
          <w:p w14:paraId="6B3A7306" w14:textId="77777777" w:rsidR="003E2E73" w:rsidRPr="00640A32" w:rsidRDefault="003E2E73" w:rsidP="004101B1">
            <w:pPr>
              <w:widowControl w:val="0"/>
              <w:numPr>
                <w:ilvl w:val="0"/>
                <w:numId w:val="8"/>
              </w:numPr>
              <w:shd w:val="clear" w:color="auto" w:fill="FFFFFF"/>
              <w:overflowPunct/>
              <w:autoSpaceDE/>
              <w:autoSpaceDN/>
              <w:adjustRightInd/>
              <w:spacing w:after="0"/>
              <w:textAlignment w:val="auto"/>
              <w:rPr>
                <w:rFonts w:ascii="Times" w:eastAsia="Batang" w:hAnsi="Times"/>
                <w:szCs w:val="24"/>
              </w:rPr>
            </w:pPr>
            <w:r w:rsidRPr="00640A32">
              <w:rPr>
                <w:rFonts w:ascii="Times" w:eastAsia="Batang" w:hAnsi="Times"/>
                <w:szCs w:val="24"/>
              </w:rPr>
              <w:t>Option 2 (RX diversity for UL SRS-RSRP)</w:t>
            </w:r>
          </w:p>
          <w:p w14:paraId="3C5B94E2" w14:textId="77777777" w:rsidR="003E2E73" w:rsidRPr="00640A32" w:rsidRDefault="003E2E73" w:rsidP="004101B1">
            <w:pPr>
              <w:widowControl w:val="0"/>
              <w:numPr>
                <w:ilvl w:val="1"/>
                <w:numId w:val="8"/>
              </w:numPr>
              <w:shd w:val="clear" w:color="auto" w:fill="FFFFFF"/>
              <w:overflowPunct/>
              <w:autoSpaceDE/>
              <w:autoSpaceDN/>
              <w:adjustRightInd/>
              <w:spacing w:after="60"/>
              <w:ind w:left="1134" w:hanging="357"/>
              <w:contextualSpacing/>
              <w:textAlignment w:val="auto"/>
              <w:rPr>
                <w:rFonts w:eastAsia="Batang"/>
                <w:szCs w:val="24"/>
                <w:lang w:eastAsia="x-none"/>
              </w:rPr>
            </w:pPr>
            <w:r w:rsidRPr="00640A32">
              <w:rPr>
                <w:szCs w:val="24"/>
                <w:lang w:eastAsia="zh-CN"/>
              </w:rPr>
              <w:t>The same RX branch(es) as applied for UL SRS-RSRP measurements are used for UL SRS-RSRPP measurements (i.e., the first and additional paths UL SRS-RSRPP if those are provided)</w:t>
            </w:r>
          </w:p>
        </w:tc>
      </w:tr>
    </w:tbl>
    <w:p w14:paraId="6CB7BC35" w14:textId="160BC3B2" w:rsidR="003E2E73" w:rsidRDefault="003E2E73" w:rsidP="003E2E73">
      <w:pPr>
        <w:pStyle w:val="3GPPAgreements"/>
      </w:pPr>
      <w:r>
        <w:t xml:space="preserve">[Huawei, </w:t>
      </w:r>
      <w:r>
        <w:fldChar w:fldCharType="begin"/>
      </w:r>
      <w:r>
        <w:instrText xml:space="preserve"> REF _Ref95989924 \r \h </w:instrText>
      </w:r>
      <w:r>
        <w:fldChar w:fldCharType="separate"/>
      </w:r>
      <w:r w:rsidR="00DC581A">
        <w:t>[1]</w:t>
      </w:r>
      <w:r>
        <w:fldChar w:fldCharType="end"/>
      </w:r>
      <w:r>
        <w:t>]</w:t>
      </w:r>
      <w:r w:rsidRPr="00093209">
        <w:t>:</w:t>
      </w:r>
    </w:p>
    <w:p w14:paraId="5FBC300B" w14:textId="77777777" w:rsidR="003E2E73" w:rsidRPr="00093209" w:rsidRDefault="003E2E73" w:rsidP="003E2E73">
      <w:pPr>
        <w:pStyle w:val="3GPPAgreements"/>
        <w:numPr>
          <w:ilvl w:val="1"/>
          <w:numId w:val="2"/>
        </w:numPr>
      </w:pPr>
      <w:r w:rsidRPr="00093209">
        <w:t xml:space="preserve"> Agree to the following TP to section 5.2.5 and 5.2.6 of TS 38.215.</w:t>
      </w:r>
    </w:p>
    <w:tbl>
      <w:tblPr>
        <w:tblStyle w:val="TableGrid"/>
        <w:tblW w:w="0" w:type="auto"/>
        <w:tblLook w:val="04A0" w:firstRow="1" w:lastRow="0" w:firstColumn="1" w:lastColumn="0" w:noHBand="0" w:noVBand="1"/>
      </w:tblPr>
      <w:tblGrid>
        <w:gridCol w:w="9964"/>
      </w:tblGrid>
      <w:tr w:rsidR="003E2E73" w14:paraId="445DBE95" w14:textId="77777777" w:rsidTr="003D7829">
        <w:tc>
          <w:tcPr>
            <w:tcW w:w="9307" w:type="dxa"/>
          </w:tcPr>
          <w:p w14:paraId="518BFA53" w14:textId="77777777" w:rsidR="003E2E73" w:rsidRPr="00282D58" w:rsidRDefault="003E2E73" w:rsidP="003D7829">
            <w:pPr>
              <w:keepNext/>
              <w:keepLines/>
              <w:spacing w:before="120" w:after="180"/>
              <w:outlineLvl w:val="2"/>
              <w:rPr>
                <w:rFonts w:ascii="Arial" w:eastAsia="Times New Roman" w:hAnsi="Arial"/>
                <w:sz w:val="28"/>
              </w:rPr>
            </w:pPr>
            <w:r w:rsidRPr="00282D58">
              <w:rPr>
                <w:rFonts w:ascii="Arial" w:eastAsia="Times New Roman" w:hAnsi="Arial"/>
                <w:sz w:val="28"/>
              </w:rPr>
              <w:lastRenderedPageBreak/>
              <w:t>5.2.5</w:t>
            </w:r>
            <w:r w:rsidRPr="00282D58">
              <w:rPr>
                <w:rFonts w:ascii="Arial" w:eastAsia="Times New Roman" w:hAnsi="Arial"/>
                <w:sz w:val="28"/>
              </w:rPr>
              <w:tab/>
              <w:t>UL SRS reference signal received power (UL SRS-RSRP)</w:t>
            </w:r>
          </w:p>
          <w:p w14:paraId="020F2450" w14:textId="77777777" w:rsidR="003E2E73" w:rsidRPr="00282D58" w:rsidRDefault="003E2E73" w:rsidP="003D7829">
            <w:pPr>
              <w:keepNext/>
              <w:keepLines/>
              <w:spacing w:before="60" w:after="180"/>
              <w:jc w:val="center"/>
              <w:rPr>
                <w:rFonts w:ascii="Arial" w:eastAsia="Times New Roman" w:hAnsi="Arial" w:cs="Arial"/>
                <w:b/>
                <w:lang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3E2E73" w:rsidRPr="00282D58" w14:paraId="0EBDA7A2" w14:textId="77777777" w:rsidTr="003D7829">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19F0C298" w14:textId="77777777" w:rsidR="003E2E73" w:rsidRPr="00282D58" w:rsidRDefault="003E2E73" w:rsidP="003D7829">
                  <w:pPr>
                    <w:keepNext/>
                    <w:keepLines/>
                    <w:spacing w:after="0"/>
                    <w:rPr>
                      <w:rFonts w:ascii="Arial" w:eastAsia="Times New Roman" w:hAnsi="Arial" w:cs="Arial"/>
                      <w:b/>
                      <w:sz w:val="18"/>
                    </w:rPr>
                  </w:pPr>
                  <w:r w:rsidRPr="00282D58">
                    <w:rPr>
                      <w:rFonts w:ascii="Arial" w:eastAsia="Times New Roman" w:hAnsi="Arial" w:cs="Arial"/>
                      <w:b/>
                      <w:sz w:val="18"/>
                    </w:rPr>
                    <w:t>Definition</w:t>
                  </w:r>
                </w:p>
              </w:tc>
              <w:tc>
                <w:tcPr>
                  <w:tcW w:w="7787" w:type="dxa"/>
                  <w:tcBorders>
                    <w:top w:val="single" w:sz="4" w:space="0" w:color="auto"/>
                    <w:left w:val="single" w:sz="4" w:space="0" w:color="auto"/>
                    <w:bottom w:val="single" w:sz="4" w:space="0" w:color="auto"/>
                    <w:right w:val="single" w:sz="4" w:space="0" w:color="auto"/>
                  </w:tcBorders>
                </w:tcPr>
                <w:p w14:paraId="4465F72B" w14:textId="77777777" w:rsidR="003E2E73" w:rsidRPr="00282D58" w:rsidRDefault="003E2E73" w:rsidP="003D7829">
                  <w:pPr>
                    <w:keepNext/>
                    <w:keepLines/>
                    <w:spacing w:after="0"/>
                    <w:rPr>
                      <w:rFonts w:ascii="Arial" w:eastAsia="Times New Roman" w:hAnsi="Arial" w:cs="Arial"/>
                      <w:sz w:val="18"/>
                    </w:rPr>
                  </w:pPr>
                  <w:r w:rsidRPr="00282D58">
                    <w:rPr>
                      <w:rFonts w:ascii="Arial" w:eastAsia="Times New Roman" w:hAnsi="Arial" w:cs="Arial"/>
                      <w:sz w:val="18"/>
                    </w:rPr>
                    <w:t>UL SRS reference signal received power (UL SRS-RSRP) is defined as linear average of the power contributions (in [W]) of the resource elements carrying sounding reference signals (SRS). UL SRS</w:t>
                  </w:r>
                  <w:r w:rsidRPr="00282D58">
                    <w:rPr>
                      <w:rFonts w:ascii="Arial" w:eastAsia="Times New Roman" w:hAnsi="Arial" w:cs="Arial"/>
                      <w:sz w:val="18"/>
                    </w:rPr>
                    <w:noBreakHyphen/>
                    <w:t>RSRP shall be measured over the configured resource elements within the considered measurement frequency bandwidth in the configured measurement time occasions.</w:t>
                  </w:r>
                </w:p>
                <w:p w14:paraId="16C81513" w14:textId="77777777" w:rsidR="003E2E73" w:rsidRPr="00282D58" w:rsidRDefault="003E2E73" w:rsidP="003D7829">
                  <w:pPr>
                    <w:keepNext/>
                    <w:keepLines/>
                    <w:spacing w:after="0"/>
                    <w:rPr>
                      <w:rFonts w:ascii="Arial" w:eastAsia="Times New Roman" w:hAnsi="Arial" w:cs="Arial"/>
                      <w:sz w:val="18"/>
                    </w:rPr>
                  </w:pPr>
                </w:p>
                <w:p w14:paraId="14DD3553" w14:textId="77777777" w:rsidR="003E2E73" w:rsidRDefault="003E2E73" w:rsidP="003D7829">
                  <w:pPr>
                    <w:pStyle w:val="TAL"/>
                    <w:rPr>
                      <w:ins w:id="11" w:author="Huawei" w:date="2022-02-10T17:42:00Z"/>
                    </w:rPr>
                  </w:pPr>
                  <w:ins w:id="12" w:author="Huawei" w:date="2022-02-10T17:42:00Z">
                    <w:r>
                      <w:t>The reference point for UL SRS-RSRP shall be:</w:t>
                    </w:r>
                  </w:ins>
                </w:p>
                <w:p w14:paraId="05536635" w14:textId="77777777" w:rsidR="003E2E73" w:rsidRPr="001E5FA7" w:rsidRDefault="003E2E73" w:rsidP="003D7829">
                  <w:pPr>
                    <w:pStyle w:val="B1"/>
                    <w:spacing w:after="0"/>
                    <w:rPr>
                      <w:ins w:id="13" w:author="Huawei" w:date="2022-02-10T17:42:00Z"/>
                      <w:rFonts w:ascii="Arial" w:hAnsi="Arial" w:cs="Arial"/>
                      <w:sz w:val="18"/>
                      <w:szCs w:val="18"/>
                    </w:rPr>
                  </w:pPr>
                  <w:ins w:id="14" w:author="Huawei" w:date="2022-02-10T17:42: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C base station TS 38.104 [</w:t>
                    </w:r>
                    <w:r>
                      <w:rPr>
                        <w:rFonts w:ascii="Arial" w:hAnsi="Arial" w:cs="Arial"/>
                        <w:sz w:val="18"/>
                        <w:szCs w:val="18"/>
                      </w:rPr>
                      <w:t>9</w:t>
                    </w:r>
                    <w:r w:rsidRPr="001E5FA7">
                      <w:rPr>
                        <w:rFonts w:ascii="Arial" w:hAnsi="Arial" w:cs="Arial"/>
                        <w:sz w:val="18"/>
                        <w:szCs w:val="18"/>
                      </w:rPr>
                      <w:t>]: the Rx antenna connector,</w:t>
                    </w:r>
                  </w:ins>
                </w:p>
                <w:p w14:paraId="6B84A371" w14:textId="77777777" w:rsidR="003E2E73" w:rsidRPr="001E5FA7" w:rsidRDefault="003E2E73" w:rsidP="003D7829">
                  <w:pPr>
                    <w:pStyle w:val="B1"/>
                    <w:spacing w:after="0"/>
                    <w:rPr>
                      <w:ins w:id="15" w:author="Huawei" w:date="2022-02-10T17:42:00Z"/>
                      <w:rFonts w:ascii="Arial" w:hAnsi="Arial" w:cs="Arial"/>
                      <w:sz w:val="18"/>
                      <w:szCs w:val="18"/>
                    </w:rPr>
                  </w:pPr>
                  <w:ins w:id="16" w:author="Huawei" w:date="2022-02-10T17:42: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O or 2-O base station TS 38.104 [</w:t>
                    </w:r>
                    <w:r>
                      <w:rPr>
                        <w:rFonts w:ascii="Arial" w:hAnsi="Arial" w:cs="Arial"/>
                        <w:sz w:val="18"/>
                        <w:szCs w:val="18"/>
                      </w:rPr>
                      <w:t>9</w:t>
                    </w:r>
                    <w:r w:rsidRPr="001E5FA7">
                      <w:rPr>
                        <w:rFonts w:ascii="Arial" w:hAnsi="Arial" w:cs="Arial"/>
                        <w:sz w:val="18"/>
                        <w:szCs w:val="18"/>
                      </w:rPr>
                      <w:t>]:  based on the combined signal from antenna elements corresponding to a given receiver branch</w:t>
                    </w:r>
                  </w:ins>
                </w:p>
                <w:p w14:paraId="5A7F1BFD" w14:textId="77777777" w:rsidR="003E2E73" w:rsidRDefault="003E2E73" w:rsidP="003D7829">
                  <w:pPr>
                    <w:pStyle w:val="B1"/>
                    <w:spacing w:after="0"/>
                    <w:rPr>
                      <w:ins w:id="17" w:author="Huawei" w:date="2022-02-10T17:42:00Z"/>
                    </w:rPr>
                  </w:pPr>
                  <w:ins w:id="18" w:author="Huawei" w:date="2022-02-10T17:42: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H base station TS 38.104 [</w:t>
                    </w:r>
                    <w:r>
                      <w:rPr>
                        <w:rFonts w:ascii="Arial" w:hAnsi="Arial" w:cs="Arial"/>
                        <w:sz w:val="18"/>
                        <w:szCs w:val="18"/>
                      </w:rPr>
                      <w:t>9</w:t>
                    </w:r>
                    <w:r w:rsidRPr="001E5FA7">
                      <w:rPr>
                        <w:rFonts w:ascii="Arial" w:hAnsi="Arial" w:cs="Arial"/>
                        <w:sz w:val="18"/>
                        <w:szCs w:val="18"/>
                      </w:rPr>
                      <w:t>]: the Rx Transceiver Array Boundary connector.</w:t>
                    </w:r>
                  </w:ins>
                </w:p>
                <w:p w14:paraId="59618F27" w14:textId="77777777" w:rsidR="003E2E73" w:rsidRPr="00282D58" w:rsidRDefault="003E2E73" w:rsidP="003D7829">
                  <w:pPr>
                    <w:keepNext/>
                    <w:keepLines/>
                    <w:spacing w:after="0"/>
                    <w:rPr>
                      <w:rFonts w:ascii="Arial" w:eastAsia="Times New Roman" w:hAnsi="Arial" w:cs="Arial"/>
                      <w:sz w:val="18"/>
                    </w:rPr>
                  </w:pPr>
                  <w:del w:id="19" w:author="Huawei" w:date="2022-02-10T17:42:00Z">
                    <w:r w:rsidRPr="00282D58" w:rsidDel="00640A32">
                      <w:rPr>
                        <w:rFonts w:ascii="Arial" w:eastAsia="Times New Roman" w:hAnsi="Arial" w:cs="Arial"/>
                        <w:sz w:val="18"/>
                      </w:rPr>
                      <w:delText xml:space="preserve">For frequency range 1, the reference point for the UL SRS-RSRP shall be the antenna connector of the gNB. For frequency range 2, UL SRS-RSRP shall be measured based on the combined signal from antenna elements corresponding to a given receiver branch. </w:delText>
                    </w:r>
                  </w:del>
                  <w:r w:rsidRPr="00282D58">
                    <w:rPr>
                      <w:rFonts w:ascii="Arial" w:eastAsia="Times New Roman" w:hAnsi="Arial" w:cs="Arial"/>
                      <w:sz w:val="18"/>
                    </w:rPr>
                    <w:t xml:space="preserve">For frequency range 1 and 2, if receiver diversity is in use by the </w:t>
                  </w:r>
                  <w:proofErr w:type="spellStart"/>
                  <w:r w:rsidRPr="00282D58">
                    <w:rPr>
                      <w:rFonts w:ascii="Arial" w:eastAsia="Times New Roman" w:hAnsi="Arial" w:cs="Arial"/>
                      <w:sz w:val="18"/>
                    </w:rPr>
                    <w:t>gNB</w:t>
                  </w:r>
                  <w:proofErr w:type="spellEnd"/>
                  <w:r w:rsidRPr="00282D58">
                    <w:rPr>
                      <w:rFonts w:ascii="Arial" w:eastAsia="Times New Roman" w:hAnsi="Arial" w:cs="Arial"/>
                      <w:sz w:val="18"/>
                    </w:rPr>
                    <w:t>, the reported UL SRS-RSRP value shall not be lower than the corresponding UL SRS-RSRP of any of the individual receiver branches.</w:t>
                  </w:r>
                </w:p>
              </w:tc>
            </w:tr>
          </w:tbl>
          <w:p w14:paraId="1CD4AAE0" w14:textId="77777777" w:rsidR="003E2E73" w:rsidRPr="00282D58" w:rsidRDefault="003E2E73" w:rsidP="003D7829">
            <w:pPr>
              <w:spacing w:after="180"/>
              <w:rPr>
                <w:rFonts w:eastAsia="Times New Roman"/>
              </w:rPr>
            </w:pPr>
          </w:p>
          <w:p w14:paraId="25AC0F9F" w14:textId="77777777" w:rsidR="003E2E73" w:rsidRPr="00282D58" w:rsidRDefault="003E2E73" w:rsidP="003D7829">
            <w:pPr>
              <w:keepNext/>
              <w:keepLines/>
              <w:spacing w:before="120" w:after="180"/>
              <w:outlineLvl w:val="2"/>
              <w:rPr>
                <w:rFonts w:ascii="Arial" w:eastAsia="Times New Roman" w:hAnsi="Arial"/>
                <w:sz w:val="28"/>
              </w:rPr>
            </w:pPr>
            <w:r w:rsidRPr="00282D58">
              <w:rPr>
                <w:rFonts w:ascii="Arial" w:eastAsia="Times New Roman" w:hAnsi="Arial"/>
                <w:sz w:val="28"/>
              </w:rPr>
              <w:t>5.2.6</w:t>
            </w:r>
            <w:r w:rsidRPr="00282D58">
              <w:rPr>
                <w:rFonts w:ascii="Arial" w:eastAsia="Times New Roman" w:hAnsi="Arial"/>
                <w:sz w:val="28"/>
              </w:rPr>
              <w:tab/>
              <w:t>UL SRS reference signal received path power (UL SRS-RSRPP)</w:t>
            </w:r>
          </w:p>
          <w:p w14:paraId="54DFFBBC" w14:textId="77777777" w:rsidR="003E2E73" w:rsidRPr="00282D58" w:rsidRDefault="003E2E73" w:rsidP="003D7829">
            <w:pPr>
              <w:keepNext/>
              <w:keepLines/>
              <w:spacing w:before="60" w:after="180"/>
              <w:jc w:val="center"/>
              <w:rPr>
                <w:rFonts w:ascii="Arial" w:eastAsia="Times New Roman" w:hAnsi="Arial" w:cs="Arial"/>
                <w:b/>
                <w:lang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3E2E73" w:rsidRPr="00282D58" w14:paraId="0CB7211D" w14:textId="77777777" w:rsidTr="003D7829">
              <w:trPr>
                <w:cantSplit/>
                <w:trHeight w:val="3446"/>
                <w:jc w:val="center"/>
              </w:trPr>
              <w:tc>
                <w:tcPr>
                  <w:tcW w:w="1951" w:type="dxa"/>
                  <w:tcBorders>
                    <w:top w:val="single" w:sz="4" w:space="0" w:color="auto"/>
                    <w:left w:val="single" w:sz="4" w:space="0" w:color="auto"/>
                    <w:bottom w:val="single" w:sz="4" w:space="0" w:color="auto"/>
                    <w:right w:val="single" w:sz="4" w:space="0" w:color="auto"/>
                  </w:tcBorders>
                  <w:hideMark/>
                </w:tcPr>
                <w:p w14:paraId="2FC9453F" w14:textId="77777777" w:rsidR="003E2E73" w:rsidRPr="00282D58" w:rsidRDefault="003E2E73" w:rsidP="003D7829">
                  <w:pPr>
                    <w:keepNext/>
                    <w:keepLines/>
                    <w:spacing w:after="0"/>
                    <w:rPr>
                      <w:rFonts w:ascii="Arial" w:eastAsia="Times New Roman" w:hAnsi="Arial" w:cs="Arial"/>
                      <w:b/>
                      <w:sz w:val="18"/>
                    </w:rPr>
                  </w:pPr>
                  <w:r w:rsidRPr="00282D58">
                    <w:rPr>
                      <w:rFonts w:ascii="Arial" w:eastAsia="Times New Roman" w:hAnsi="Arial" w:cs="Arial"/>
                      <w:b/>
                      <w:sz w:val="18"/>
                    </w:rPr>
                    <w:t>Definition</w:t>
                  </w:r>
                </w:p>
              </w:tc>
              <w:tc>
                <w:tcPr>
                  <w:tcW w:w="7787" w:type="dxa"/>
                  <w:tcBorders>
                    <w:top w:val="single" w:sz="4" w:space="0" w:color="auto"/>
                    <w:left w:val="single" w:sz="4" w:space="0" w:color="auto"/>
                    <w:bottom w:val="single" w:sz="4" w:space="0" w:color="auto"/>
                    <w:right w:val="single" w:sz="4" w:space="0" w:color="auto"/>
                  </w:tcBorders>
                </w:tcPr>
                <w:p w14:paraId="57725595" w14:textId="77777777" w:rsidR="003E2E73" w:rsidRPr="00282D58" w:rsidRDefault="003E2E73" w:rsidP="003D7829">
                  <w:pPr>
                    <w:keepNext/>
                    <w:keepLines/>
                    <w:spacing w:after="0"/>
                    <w:rPr>
                      <w:rFonts w:ascii="Arial" w:eastAsia="Times New Roman" w:hAnsi="Arial" w:cs="Arial"/>
                      <w:sz w:val="18"/>
                      <w:lang w:eastAsia="x-none"/>
                    </w:rPr>
                  </w:pPr>
                  <w:r w:rsidRPr="00282D58">
                    <w:rPr>
                      <w:rFonts w:ascii="Arial" w:eastAsia="Times New Roman" w:hAnsi="Arial" w:cs="Arial"/>
                      <w:sz w:val="18"/>
                      <w:lang w:eastAsia="x-none"/>
                    </w:rPr>
                    <w:t>UL SRS reference signal received path power (UL SRS-RSRPP) is defined as the power of the received UL SRS signal configured for the measurement at the i-</w:t>
                  </w:r>
                  <w:proofErr w:type="spellStart"/>
                  <w:r w:rsidRPr="00282D58">
                    <w:rPr>
                      <w:rFonts w:ascii="Arial" w:eastAsia="Times New Roman" w:hAnsi="Arial" w:cs="Arial"/>
                      <w:sz w:val="18"/>
                      <w:lang w:eastAsia="x-none"/>
                    </w:rPr>
                    <w:t>th</w:t>
                  </w:r>
                  <w:proofErr w:type="spellEnd"/>
                  <w:r w:rsidRPr="00282D58">
                    <w:rPr>
                      <w:rFonts w:ascii="Arial" w:eastAsia="Times New Roman" w:hAnsi="Arial" w:cs="Arial"/>
                      <w:sz w:val="18"/>
                      <w:lang w:eastAsia="x-none"/>
                    </w:rPr>
                    <w:t xml:space="preserve"> path delay of the channel response, where UL SRS-RSRPP for 1st path delay is the power corresponding to the first detected path.</w:t>
                  </w:r>
                </w:p>
                <w:p w14:paraId="584A0AD9" w14:textId="77777777" w:rsidR="003E2E73" w:rsidRPr="00282D58" w:rsidRDefault="003E2E73" w:rsidP="003D7829">
                  <w:pPr>
                    <w:keepNext/>
                    <w:keepLines/>
                    <w:spacing w:after="0"/>
                    <w:rPr>
                      <w:rFonts w:ascii="Arial" w:eastAsia="Times New Roman" w:hAnsi="Arial" w:cs="Arial"/>
                      <w:sz w:val="18"/>
                      <w:lang w:eastAsia="x-none"/>
                    </w:rPr>
                  </w:pPr>
                </w:p>
                <w:p w14:paraId="2B8EF8E1" w14:textId="77777777" w:rsidR="003E2E73" w:rsidRDefault="003E2E73" w:rsidP="003D7829">
                  <w:pPr>
                    <w:pStyle w:val="TAL"/>
                    <w:rPr>
                      <w:ins w:id="20" w:author="Huawei" w:date="2022-02-10T17:43:00Z"/>
                    </w:rPr>
                  </w:pPr>
                  <w:ins w:id="21" w:author="Huawei" w:date="2022-02-10T17:43:00Z">
                    <w:r>
                      <w:t>The reference point for UL SRS-RSRPP shall be:</w:t>
                    </w:r>
                  </w:ins>
                </w:p>
                <w:p w14:paraId="26EEA59C" w14:textId="77777777" w:rsidR="003E2E73" w:rsidRPr="001E5FA7" w:rsidRDefault="003E2E73" w:rsidP="003D7829">
                  <w:pPr>
                    <w:pStyle w:val="B1"/>
                    <w:spacing w:after="0"/>
                    <w:rPr>
                      <w:ins w:id="22" w:author="Huawei" w:date="2022-02-10T17:43:00Z"/>
                      <w:rFonts w:ascii="Arial" w:hAnsi="Arial" w:cs="Arial"/>
                      <w:sz w:val="18"/>
                      <w:szCs w:val="18"/>
                    </w:rPr>
                  </w:pPr>
                  <w:ins w:id="23"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C base station TS 38.104 [</w:t>
                    </w:r>
                    <w:r>
                      <w:rPr>
                        <w:rFonts w:ascii="Arial" w:hAnsi="Arial" w:cs="Arial"/>
                        <w:sz w:val="18"/>
                        <w:szCs w:val="18"/>
                      </w:rPr>
                      <w:t>9</w:t>
                    </w:r>
                    <w:r w:rsidRPr="001E5FA7">
                      <w:rPr>
                        <w:rFonts w:ascii="Arial" w:hAnsi="Arial" w:cs="Arial"/>
                        <w:sz w:val="18"/>
                        <w:szCs w:val="18"/>
                      </w:rPr>
                      <w:t>]: the Rx antenna connector,</w:t>
                    </w:r>
                  </w:ins>
                </w:p>
                <w:p w14:paraId="2C540B4B" w14:textId="77777777" w:rsidR="003E2E73" w:rsidRPr="001E5FA7" w:rsidRDefault="003E2E73" w:rsidP="003D7829">
                  <w:pPr>
                    <w:pStyle w:val="B1"/>
                    <w:spacing w:after="0"/>
                    <w:rPr>
                      <w:ins w:id="24" w:author="Huawei" w:date="2022-02-10T17:43:00Z"/>
                      <w:rFonts w:ascii="Arial" w:hAnsi="Arial" w:cs="Arial"/>
                      <w:sz w:val="18"/>
                      <w:szCs w:val="18"/>
                    </w:rPr>
                  </w:pPr>
                  <w:ins w:id="25"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O or 2-O base station TS 38.104 [</w:t>
                    </w:r>
                    <w:r>
                      <w:rPr>
                        <w:rFonts w:ascii="Arial" w:hAnsi="Arial" w:cs="Arial"/>
                        <w:sz w:val="18"/>
                        <w:szCs w:val="18"/>
                      </w:rPr>
                      <w:t>9</w:t>
                    </w:r>
                    <w:r w:rsidRPr="001E5FA7">
                      <w:rPr>
                        <w:rFonts w:ascii="Arial" w:hAnsi="Arial" w:cs="Arial"/>
                        <w:sz w:val="18"/>
                        <w:szCs w:val="18"/>
                      </w:rPr>
                      <w:t>]:  based on the combined signal from antenna elements corresponding to a given receiver branch</w:t>
                    </w:r>
                  </w:ins>
                </w:p>
                <w:p w14:paraId="2F4209E0" w14:textId="77777777" w:rsidR="003E2E73" w:rsidRPr="003A3B41" w:rsidRDefault="003E2E73" w:rsidP="003D7829">
                  <w:pPr>
                    <w:pStyle w:val="B1"/>
                    <w:spacing w:after="0"/>
                    <w:rPr>
                      <w:ins w:id="26" w:author="Huawei" w:date="2022-02-10T17:43:00Z"/>
                    </w:rPr>
                  </w:pPr>
                  <w:ins w:id="27"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H base station TS 38.104 [</w:t>
                    </w:r>
                    <w:r>
                      <w:rPr>
                        <w:rFonts w:ascii="Arial" w:hAnsi="Arial" w:cs="Arial"/>
                        <w:sz w:val="18"/>
                        <w:szCs w:val="18"/>
                      </w:rPr>
                      <w:t>9</w:t>
                    </w:r>
                    <w:r w:rsidRPr="001E5FA7">
                      <w:rPr>
                        <w:rFonts w:ascii="Arial" w:hAnsi="Arial" w:cs="Arial"/>
                        <w:sz w:val="18"/>
                        <w:szCs w:val="18"/>
                      </w:rPr>
                      <w:t>]: the Rx Transceiver Array Boundary connector.</w:t>
                    </w:r>
                  </w:ins>
                </w:p>
                <w:p w14:paraId="138190BF" w14:textId="77777777" w:rsidR="003E2E73" w:rsidRPr="00282D58" w:rsidDel="00640A32" w:rsidRDefault="003E2E73" w:rsidP="003D7829">
                  <w:pPr>
                    <w:keepNext/>
                    <w:keepLines/>
                    <w:spacing w:after="0"/>
                    <w:rPr>
                      <w:del w:id="28" w:author="Huawei" w:date="2022-02-10T17:43:00Z"/>
                      <w:rFonts w:ascii="Arial" w:eastAsia="Times New Roman" w:hAnsi="Arial" w:cs="Arial"/>
                      <w:sz w:val="18"/>
                      <w:lang w:eastAsia="x-none"/>
                    </w:rPr>
                  </w:pPr>
                  <w:del w:id="29" w:author="Huawei" w:date="2022-02-10T17:43:00Z">
                    <w:r w:rsidRPr="00282D58" w:rsidDel="00640A32">
                      <w:rPr>
                        <w:rFonts w:ascii="Arial" w:eastAsia="Times New Roman" w:hAnsi="Arial" w:cs="Arial"/>
                        <w:sz w:val="18"/>
                        <w:lang w:eastAsia="x-none"/>
                      </w:rPr>
                      <w:delText>For frequency range 1, the reference point for the UL SRS-RSRPP shall be the antenna connector of the gNB. For frequency range 2, UL SRS-RSRPP shall be measured based on the combined signal from antenna elements corresponding to a given receiver branch.</w:delText>
                    </w:r>
                  </w:del>
                </w:p>
                <w:p w14:paraId="6C9AB5F7" w14:textId="77777777" w:rsidR="003E2E73" w:rsidRPr="00640A32" w:rsidRDefault="003E2E73" w:rsidP="003D7829">
                  <w:pPr>
                    <w:keepNext/>
                    <w:keepLines/>
                    <w:spacing w:after="0"/>
                    <w:rPr>
                      <w:rFonts w:ascii="Arial" w:eastAsia="Times New Roman" w:hAnsi="Arial" w:cs="Arial"/>
                      <w:sz w:val="18"/>
                      <w:lang w:eastAsia="x-none"/>
                    </w:rPr>
                  </w:pPr>
                </w:p>
                <w:p w14:paraId="0643C8FC" w14:textId="77777777" w:rsidR="003E2E73" w:rsidRPr="00282D58" w:rsidRDefault="003E2E73" w:rsidP="003D7829">
                  <w:pPr>
                    <w:keepNext/>
                    <w:keepLines/>
                    <w:spacing w:after="0"/>
                    <w:rPr>
                      <w:rFonts w:ascii="Arial" w:eastAsia="Times New Roman" w:hAnsi="Arial" w:cs="Arial"/>
                      <w:sz w:val="18"/>
                      <w:lang w:eastAsia="x-none"/>
                    </w:rPr>
                  </w:pPr>
                  <w:r w:rsidRPr="00282D58">
                    <w:rPr>
                      <w:rFonts w:ascii="Arial" w:eastAsia="Times New Roman" w:hAnsi="Arial" w:cs="Arial"/>
                      <w:sz w:val="18"/>
                      <w:lang w:eastAsia="x-none"/>
                    </w:rPr>
                    <w:t xml:space="preserve">For frequency range 1 and 2, if receiver diversity is in use by the </w:t>
                  </w:r>
                  <w:proofErr w:type="spellStart"/>
                  <w:r w:rsidRPr="00282D58">
                    <w:rPr>
                      <w:rFonts w:ascii="Arial" w:eastAsia="Times New Roman" w:hAnsi="Arial" w:cs="Arial"/>
                      <w:sz w:val="18"/>
                      <w:lang w:eastAsia="x-none"/>
                    </w:rPr>
                    <w:t>gNB</w:t>
                  </w:r>
                  <w:proofErr w:type="spellEnd"/>
                  <w:r w:rsidRPr="00282D58">
                    <w:rPr>
                      <w:rFonts w:ascii="Arial" w:eastAsia="Times New Roman" w:hAnsi="Arial" w:cs="Arial"/>
                      <w:sz w:val="18"/>
                      <w:lang w:eastAsia="x-none"/>
                    </w:rPr>
                    <w:t xml:space="preserve"> for UL SRS-RSRPP measurements:</w:t>
                  </w:r>
                </w:p>
                <w:p w14:paraId="71820F96" w14:textId="77777777" w:rsidR="003E2E73" w:rsidRPr="00282D58" w:rsidRDefault="003E2E73" w:rsidP="003D7829">
                  <w:pPr>
                    <w:keepNext/>
                    <w:keepLines/>
                    <w:spacing w:after="0"/>
                    <w:rPr>
                      <w:rFonts w:ascii="Arial" w:hAnsi="Arial" w:cs="Arial"/>
                      <w:sz w:val="18"/>
                      <w:szCs w:val="18"/>
                      <w:lang w:eastAsia="zh-CN"/>
                    </w:rPr>
                  </w:pPr>
                  <w:r w:rsidRPr="00282D58">
                    <w:rPr>
                      <w:rFonts w:ascii="Arial" w:hAnsi="Arial" w:cs="Arial"/>
                      <w:sz w:val="18"/>
                      <w:szCs w:val="18"/>
                      <w:lang w:eastAsia="zh-CN"/>
                    </w:rPr>
                    <w:t>-</w:t>
                  </w:r>
                  <w:r w:rsidRPr="00282D58">
                    <w:rPr>
                      <w:rFonts w:ascii="Arial" w:hAnsi="Arial" w:cs="Arial"/>
                      <w:sz w:val="18"/>
                      <w:szCs w:val="18"/>
                      <w:lang w:eastAsia="zh-CN"/>
                    </w:rPr>
                    <w:tab/>
                    <w:t>The reported UL SRS-RSRPP value for the first and additional paths shall be provided for the same receiver branch(es) as applied for UL SRS-RSRP measurements, or</w:t>
                  </w:r>
                </w:p>
                <w:p w14:paraId="259CD57F" w14:textId="77777777" w:rsidR="003E2E73" w:rsidRPr="00282D58" w:rsidRDefault="003E2E73" w:rsidP="003D7829">
                  <w:pPr>
                    <w:keepNext/>
                    <w:keepLines/>
                    <w:spacing w:after="0"/>
                    <w:rPr>
                      <w:rFonts w:ascii="Arial" w:eastAsia="Times New Roman" w:hAnsi="Arial"/>
                      <w:sz w:val="18"/>
                      <w:szCs w:val="18"/>
                    </w:rPr>
                  </w:pPr>
                  <w:r w:rsidRPr="00282D58">
                    <w:rPr>
                      <w:rFonts w:ascii="Arial" w:hAnsi="Arial" w:cs="Arial"/>
                      <w:sz w:val="18"/>
                      <w:szCs w:val="18"/>
                      <w:lang w:eastAsia="zh-CN"/>
                    </w:rPr>
                    <w:t>-</w:t>
                  </w:r>
                  <w:r w:rsidRPr="00282D58">
                    <w:rPr>
                      <w:rFonts w:ascii="Arial" w:hAnsi="Arial" w:cs="Arial"/>
                      <w:sz w:val="18"/>
                      <w:szCs w:val="18"/>
                      <w:lang w:eastAsia="zh-CN"/>
                    </w:rPr>
                    <w:tab/>
                    <w:t>The reported UL SRS-RSRPP value for the first path shall not be lower than the corresponding UL SRS-RSRPP for the first path of any of the individual receiver branches and the reported UL SRS-RSRPP for the additional paths shall be provided for the same receiver branch(es) as applied UL SRS-RSRPP for the first path.</w:t>
                  </w:r>
                </w:p>
              </w:tc>
            </w:tr>
          </w:tbl>
          <w:p w14:paraId="687DFCF2" w14:textId="77777777" w:rsidR="003E2E73" w:rsidRPr="00282D58" w:rsidRDefault="003E2E73" w:rsidP="003D7829">
            <w:pPr>
              <w:pStyle w:val="3GPPAgreements"/>
              <w:numPr>
                <w:ilvl w:val="0"/>
                <w:numId w:val="0"/>
              </w:numPr>
              <w:autoSpaceDE/>
              <w:autoSpaceDN/>
              <w:adjustRightInd/>
              <w:spacing w:after="180"/>
              <w:jc w:val="left"/>
              <w:rPr>
                <w:b/>
              </w:rPr>
            </w:pPr>
          </w:p>
        </w:tc>
      </w:tr>
    </w:tbl>
    <w:p w14:paraId="5B653ED5" w14:textId="77777777" w:rsidR="003E2E73" w:rsidRDefault="003E2E73" w:rsidP="003E2E73">
      <w:pPr>
        <w:pStyle w:val="3GPPAgreements"/>
        <w:numPr>
          <w:ilvl w:val="0"/>
          <w:numId w:val="0"/>
        </w:numPr>
        <w:autoSpaceDE/>
        <w:autoSpaceDN/>
        <w:adjustRightInd/>
        <w:spacing w:after="180"/>
        <w:jc w:val="left"/>
        <w:rPr>
          <w:b/>
          <w:i/>
        </w:rPr>
      </w:pPr>
    </w:p>
    <w:p w14:paraId="3017DE6E" w14:textId="4CA22870" w:rsidR="00081CA4" w:rsidRDefault="00081CA4" w:rsidP="00081CA4">
      <w:pPr>
        <w:pStyle w:val="3GPPAgreements"/>
      </w:pPr>
      <w:r>
        <w:t xml:space="preserve">[OPPO, </w:t>
      </w:r>
      <w:r>
        <w:fldChar w:fldCharType="begin"/>
      </w:r>
      <w:r>
        <w:instrText xml:space="preserve"> REF _Ref95990008 \n \h </w:instrText>
      </w:r>
      <w:r>
        <w:fldChar w:fldCharType="separate"/>
      </w:r>
      <w:r w:rsidR="00DC581A">
        <w:t>[4]</w:t>
      </w:r>
      <w:r>
        <w:fldChar w:fldCharType="end"/>
      </w:r>
      <w:r>
        <w:t>]:</w:t>
      </w:r>
    </w:p>
    <w:p w14:paraId="1EBCE9BF" w14:textId="77777777" w:rsidR="00081CA4" w:rsidRDefault="00081CA4" w:rsidP="00081CA4">
      <w:pPr>
        <w:pStyle w:val="3GPPAgreements"/>
        <w:numPr>
          <w:ilvl w:val="1"/>
          <w:numId w:val="2"/>
        </w:numPr>
      </w:pPr>
      <w:r>
        <w:t>Update the definition of UL SRS-RSRPP as follow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081CA4" w:rsidRPr="00486914" w14:paraId="115CCEA4" w14:textId="77777777" w:rsidTr="003D7829">
        <w:trPr>
          <w:cantSplit/>
          <w:trHeight w:val="3446"/>
          <w:jc w:val="center"/>
        </w:trPr>
        <w:tc>
          <w:tcPr>
            <w:tcW w:w="1951" w:type="dxa"/>
          </w:tcPr>
          <w:p w14:paraId="50600F50" w14:textId="77777777" w:rsidR="00081CA4" w:rsidRPr="00486914" w:rsidRDefault="00081CA4" w:rsidP="003D7829">
            <w:pPr>
              <w:pStyle w:val="TAL"/>
              <w:rPr>
                <w:b/>
              </w:rPr>
            </w:pPr>
            <w:r w:rsidRPr="00486914">
              <w:rPr>
                <w:b/>
              </w:rPr>
              <w:lastRenderedPageBreak/>
              <w:t>Definition</w:t>
            </w:r>
          </w:p>
        </w:tc>
        <w:tc>
          <w:tcPr>
            <w:tcW w:w="7787" w:type="dxa"/>
          </w:tcPr>
          <w:p w14:paraId="1038627B" w14:textId="77777777" w:rsidR="00081CA4" w:rsidRPr="00DE15AB" w:rsidRDefault="00081CA4" w:rsidP="003D7829">
            <w:pPr>
              <w:pStyle w:val="TAL"/>
              <w:rPr>
                <w:rFonts w:cs="Arial"/>
                <w:lang w:eastAsia="x-none"/>
              </w:rPr>
            </w:pPr>
            <w:r w:rsidRPr="00DE15AB">
              <w:rPr>
                <w:rFonts w:cs="Arial"/>
                <w:lang w:eastAsia="x-none"/>
              </w:rPr>
              <w:t>UL SRS reference signal received path power (UL SRS-RSRPP) is defined as the power of the received UL SRS signal configured for the measurement at the i-</w:t>
            </w:r>
            <w:proofErr w:type="spellStart"/>
            <w:r w:rsidRPr="00DE15AB">
              <w:rPr>
                <w:rFonts w:cs="Arial"/>
                <w:lang w:eastAsia="x-none"/>
              </w:rPr>
              <w:t>th</w:t>
            </w:r>
            <w:proofErr w:type="spellEnd"/>
            <w:r w:rsidRPr="00DE15AB">
              <w:rPr>
                <w:rFonts w:cs="Arial"/>
                <w:lang w:eastAsia="x-none"/>
              </w:rPr>
              <w:t xml:space="preserve"> path delay of the channel response, where UL SRS-RSRPP for 1st path delay is the power corresponding to the first detected path.</w:t>
            </w:r>
          </w:p>
          <w:p w14:paraId="5E26CA2B" w14:textId="77777777" w:rsidR="00081CA4" w:rsidRPr="00DE15AB" w:rsidRDefault="00081CA4" w:rsidP="003D7829">
            <w:pPr>
              <w:pStyle w:val="TAL"/>
              <w:rPr>
                <w:rFonts w:cs="Arial"/>
                <w:lang w:eastAsia="x-none"/>
              </w:rPr>
            </w:pPr>
          </w:p>
          <w:p w14:paraId="1126CA63" w14:textId="77777777" w:rsidR="00081CA4" w:rsidRPr="0053029C" w:rsidRDefault="00081CA4" w:rsidP="003D7829">
            <w:pPr>
              <w:pStyle w:val="TAL"/>
              <w:rPr>
                <w:rFonts w:cs="Arial"/>
                <w:strike/>
                <w:color w:val="FF0000"/>
                <w:lang w:eastAsia="x-none"/>
              </w:rPr>
            </w:pPr>
            <w:r w:rsidRPr="0053029C">
              <w:rPr>
                <w:rFonts w:cs="Arial"/>
                <w:strike/>
                <w:color w:val="FF0000"/>
                <w:lang w:eastAsia="x-none"/>
              </w:rPr>
              <w:t xml:space="preserve">For frequency range 1, the reference point for the UL SRS-RSRPP shall be the antenna connector of the </w:t>
            </w:r>
            <w:proofErr w:type="spellStart"/>
            <w:r w:rsidRPr="0053029C">
              <w:rPr>
                <w:rFonts w:cs="Arial"/>
                <w:strike/>
                <w:color w:val="FF0000"/>
                <w:lang w:eastAsia="x-none"/>
              </w:rPr>
              <w:t>gNB</w:t>
            </w:r>
            <w:proofErr w:type="spellEnd"/>
            <w:r w:rsidRPr="0053029C">
              <w:rPr>
                <w:rFonts w:cs="Arial"/>
                <w:strike/>
                <w:color w:val="FF0000"/>
                <w:lang w:eastAsia="x-none"/>
              </w:rPr>
              <w:t>. For frequency range 2, UL SRS-RSRPP shall be measured based on the combined signal from antenna elements corresponding to a given receiver branch.</w:t>
            </w:r>
          </w:p>
          <w:p w14:paraId="182EE79F" w14:textId="77777777" w:rsidR="00081CA4" w:rsidRDefault="00081CA4" w:rsidP="003D7829">
            <w:pPr>
              <w:pStyle w:val="TAL"/>
              <w:rPr>
                <w:rFonts w:cs="Arial"/>
                <w:lang w:eastAsia="x-none"/>
              </w:rPr>
            </w:pPr>
          </w:p>
          <w:p w14:paraId="5A788651" w14:textId="77777777" w:rsidR="00081CA4" w:rsidRPr="0053029C" w:rsidRDefault="00081CA4" w:rsidP="003D7829">
            <w:pPr>
              <w:pStyle w:val="TAL"/>
              <w:rPr>
                <w:rFonts w:cs="Arial"/>
                <w:color w:val="FF0000"/>
                <w:szCs w:val="18"/>
              </w:rPr>
            </w:pPr>
            <w:r w:rsidRPr="0053029C">
              <w:rPr>
                <w:rFonts w:cs="Arial"/>
                <w:color w:val="FF0000"/>
                <w:szCs w:val="18"/>
              </w:rPr>
              <w:t>The reference point for UL SRS-RSRPP shall be:</w:t>
            </w:r>
          </w:p>
          <w:p w14:paraId="5CC5BD2C" w14:textId="77777777" w:rsidR="00081CA4" w:rsidRPr="0053029C" w:rsidRDefault="00081CA4" w:rsidP="003D7829">
            <w:pPr>
              <w:pStyle w:val="B1"/>
              <w:spacing w:after="0"/>
              <w:rPr>
                <w:rFonts w:ascii="Arial" w:hAnsi="Arial" w:cs="Arial"/>
                <w:color w:val="FF0000"/>
                <w:sz w:val="18"/>
                <w:szCs w:val="18"/>
              </w:rPr>
            </w:pPr>
            <w:r w:rsidRPr="0053029C">
              <w:rPr>
                <w:rFonts w:ascii="Arial" w:hAnsi="Arial" w:cs="Arial"/>
                <w:color w:val="FF0000"/>
                <w:sz w:val="18"/>
                <w:szCs w:val="18"/>
              </w:rPr>
              <w:t>-</w:t>
            </w:r>
            <w:r w:rsidRPr="0053029C">
              <w:rPr>
                <w:rFonts w:ascii="Arial" w:hAnsi="Arial" w:cs="Arial"/>
                <w:color w:val="FF0000"/>
                <w:sz w:val="18"/>
                <w:szCs w:val="18"/>
              </w:rPr>
              <w:tab/>
              <w:t>for type 1-C base station TS 38.104: the Rx antenna connector,</w:t>
            </w:r>
          </w:p>
          <w:p w14:paraId="28F72278" w14:textId="77777777" w:rsidR="00081CA4" w:rsidRPr="0053029C" w:rsidRDefault="00081CA4" w:rsidP="003D7829">
            <w:pPr>
              <w:pStyle w:val="B1"/>
              <w:spacing w:after="0"/>
              <w:rPr>
                <w:rFonts w:ascii="Arial" w:hAnsi="Arial" w:cs="Arial"/>
                <w:color w:val="FF0000"/>
                <w:sz w:val="18"/>
                <w:szCs w:val="18"/>
              </w:rPr>
            </w:pPr>
            <w:r w:rsidRPr="0053029C">
              <w:rPr>
                <w:rFonts w:ascii="Arial" w:hAnsi="Arial" w:cs="Arial"/>
                <w:color w:val="FF0000"/>
                <w:sz w:val="18"/>
                <w:szCs w:val="18"/>
              </w:rPr>
              <w:t>-</w:t>
            </w:r>
            <w:r w:rsidRPr="0053029C">
              <w:rPr>
                <w:rFonts w:ascii="Arial" w:hAnsi="Arial" w:cs="Arial"/>
                <w:color w:val="FF0000"/>
                <w:sz w:val="18"/>
                <w:szCs w:val="18"/>
              </w:rPr>
              <w:tab/>
              <w:t>for type 1-O or 2-O base station TS 38.104: the Rx antenna (i.e. the centre location of the radiating region of the Rx antenna),</w:t>
            </w:r>
          </w:p>
          <w:p w14:paraId="2BF21522" w14:textId="77777777" w:rsidR="00081CA4" w:rsidRPr="00775FEA" w:rsidRDefault="00081CA4" w:rsidP="003D7829">
            <w:pPr>
              <w:pStyle w:val="B1"/>
              <w:spacing w:after="0"/>
              <w:rPr>
                <w:rFonts w:ascii="Arial" w:hAnsi="Arial" w:cs="Arial"/>
                <w:sz w:val="18"/>
                <w:szCs w:val="18"/>
              </w:rPr>
            </w:pPr>
            <w:r w:rsidRPr="0053029C">
              <w:rPr>
                <w:rFonts w:ascii="Arial" w:hAnsi="Arial" w:cs="Arial"/>
                <w:color w:val="FF0000"/>
                <w:sz w:val="18"/>
                <w:szCs w:val="18"/>
              </w:rPr>
              <w:t>-</w:t>
            </w:r>
            <w:r w:rsidRPr="0053029C">
              <w:rPr>
                <w:rFonts w:ascii="Arial" w:hAnsi="Arial" w:cs="Arial"/>
                <w:color w:val="FF0000"/>
                <w:sz w:val="18"/>
                <w:szCs w:val="18"/>
              </w:rPr>
              <w:tab/>
              <w:t>for type 1-H base station TS 38.104: the Rx Transceiver Array Boundary connector</w:t>
            </w:r>
            <w:r w:rsidRPr="00775FEA">
              <w:rPr>
                <w:rFonts w:ascii="Arial" w:hAnsi="Arial" w:cs="Arial"/>
                <w:sz w:val="18"/>
                <w:szCs w:val="18"/>
              </w:rPr>
              <w:t>.</w:t>
            </w:r>
          </w:p>
          <w:p w14:paraId="01219465" w14:textId="77777777" w:rsidR="00081CA4" w:rsidRDefault="00081CA4" w:rsidP="003D7829">
            <w:pPr>
              <w:pStyle w:val="TAL"/>
              <w:rPr>
                <w:rFonts w:cs="Arial"/>
                <w:lang w:eastAsia="x-none"/>
              </w:rPr>
            </w:pPr>
          </w:p>
          <w:p w14:paraId="00468E68" w14:textId="77777777" w:rsidR="00081CA4" w:rsidRPr="002940BB" w:rsidRDefault="00081CA4" w:rsidP="003D7829">
            <w:pPr>
              <w:pStyle w:val="TAL"/>
              <w:rPr>
                <w:rFonts w:cs="Arial"/>
                <w:lang w:eastAsia="x-none"/>
              </w:rPr>
            </w:pPr>
            <w:r w:rsidRPr="002940BB">
              <w:rPr>
                <w:rFonts w:cs="Arial"/>
                <w:lang w:eastAsia="x-none"/>
              </w:rPr>
              <w:t xml:space="preserve">For frequency range 1 and 2, if receiver diversity is in use by the </w:t>
            </w:r>
            <w:proofErr w:type="spellStart"/>
            <w:r w:rsidRPr="002940BB">
              <w:rPr>
                <w:rFonts w:cs="Arial"/>
                <w:lang w:eastAsia="x-none"/>
              </w:rPr>
              <w:t>gNB</w:t>
            </w:r>
            <w:proofErr w:type="spellEnd"/>
            <w:r w:rsidRPr="002940BB">
              <w:rPr>
                <w:rFonts w:cs="Arial"/>
                <w:lang w:eastAsia="x-none"/>
              </w:rPr>
              <w:t xml:space="preserve"> for UL SRS-RSRPP measurements:</w:t>
            </w:r>
          </w:p>
          <w:p w14:paraId="2DD1E99A" w14:textId="77777777" w:rsidR="00081CA4" w:rsidRPr="00C21804" w:rsidRDefault="00081CA4" w:rsidP="003D7829">
            <w:pPr>
              <w:pStyle w:val="TAL"/>
              <w:rPr>
                <w:rFonts w:eastAsia="SimSun" w:cs="Arial"/>
                <w:szCs w:val="18"/>
                <w:lang w:eastAsia="zh-CN"/>
              </w:rPr>
            </w:pPr>
            <w:r w:rsidRPr="00C21804">
              <w:rPr>
                <w:rFonts w:eastAsia="SimSun" w:cs="Arial"/>
                <w:szCs w:val="18"/>
                <w:lang w:eastAsia="zh-CN"/>
              </w:rPr>
              <w:t>-</w:t>
            </w:r>
            <w:r w:rsidRPr="00C21804">
              <w:rPr>
                <w:rFonts w:eastAsia="SimSun" w:cs="Arial"/>
                <w:szCs w:val="18"/>
                <w:lang w:eastAsia="zh-CN"/>
              </w:rPr>
              <w:tab/>
            </w:r>
            <w:r>
              <w:rPr>
                <w:rFonts w:eastAsia="SimSun" w:cs="Arial"/>
                <w:szCs w:val="18"/>
                <w:lang w:eastAsia="zh-CN"/>
              </w:rPr>
              <w:t xml:space="preserve">The reported </w:t>
            </w:r>
            <w:r w:rsidRPr="00C21804">
              <w:rPr>
                <w:rFonts w:eastAsia="SimSun" w:cs="Arial"/>
                <w:szCs w:val="18"/>
                <w:lang w:eastAsia="zh-CN"/>
              </w:rPr>
              <w:t xml:space="preserve">UL SRS-RSRPP </w:t>
            </w:r>
            <w:r>
              <w:rPr>
                <w:rFonts w:eastAsia="SimSun" w:cs="Arial"/>
                <w:szCs w:val="18"/>
                <w:lang w:eastAsia="zh-CN"/>
              </w:rPr>
              <w:t xml:space="preserve">value </w:t>
            </w:r>
            <w:r w:rsidRPr="00C21804">
              <w:rPr>
                <w:rFonts w:eastAsia="SimSun" w:cs="Arial"/>
                <w:szCs w:val="18"/>
                <w:lang w:eastAsia="zh-CN"/>
              </w:rPr>
              <w:t>for the first and additional paths shall be provided for the same receiver branch</w:t>
            </w:r>
            <w:r w:rsidRPr="00BC61B4">
              <w:rPr>
                <w:rFonts w:eastAsia="SimSun" w:cs="Arial"/>
                <w:szCs w:val="18"/>
                <w:lang w:eastAsia="zh-CN"/>
              </w:rPr>
              <w:t>(es)</w:t>
            </w:r>
            <w:r w:rsidRPr="00C21804">
              <w:rPr>
                <w:rFonts w:eastAsia="SimSun" w:cs="Arial"/>
                <w:szCs w:val="18"/>
                <w:lang w:eastAsia="zh-CN"/>
              </w:rPr>
              <w:t xml:space="preserve"> as applied for UL SRS-RSRP measurements</w:t>
            </w:r>
            <w:r>
              <w:rPr>
                <w:rFonts w:eastAsia="SimSun" w:cs="Arial"/>
                <w:szCs w:val="18"/>
                <w:lang w:eastAsia="zh-CN"/>
              </w:rPr>
              <w:t>, or</w:t>
            </w:r>
          </w:p>
          <w:p w14:paraId="68FB724C" w14:textId="77777777" w:rsidR="00081CA4" w:rsidRPr="00AB3635" w:rsidRDefault="00081CA4" w:rsidP="003D7829">
            <w:pPr>
              <w:pStyle w:val="TAL"/>
              <w:rPr>
                <w:szCs w:val="18"/>
                <w:lang w:val="en-US"/>
              </w:rPr>
            </w:pPr>
            <w:r w:rsidRPr="00C21804">
              <w:rPr>
                <w:rFonts w:eastAsia="SimSun" w:cs="Arial"/>
                <w:szCs w:val="18"/>
                <w:lang w:eastAsia="zh-CN"/>
              </w:rPr>
              <w:t>-</w:t>
            </w:r>
            <w:r w:rsidRPr="00C21804">
              <w:rPr>
                <w:rFonts w:eastAsia="SimSun" w:cs="Arial"/>
                <w:szCs w:val="18"/>
                <w:lang w:eastAsia="zh-CN"/>
              </w:rPr>
              <w:tab/>
            </w:r>
            <w:r>
              <w:rPr>
                <w:rFonts w:eastAsia="SimSun" w:cs="Arial"/>
                <w:szCs w:val="18"/>
                <w:lang w:eastAsia="zh-CN"/>
              </w:rPr>
              <w:t xml:space="preserve">The reported </w:t>
            </w:r>
            <w:r w:rsidRPr="009876A2">
              <w:rPr>
                <w:rFonts w:eastAsia="SimSun" w:cs="Arial"/>
                <w:szCs w:val="18"/>
                <w:lang w:eastAsia="zh-CN"/>
              </w:rPr>
              <w:t xml:space="preserve">UL SRS-RSRPP </w:t>
            </w:r>
            <w:r>
              <w:rPr>
                <w:rFonts w:eastAsia="SimSun" w:cs="Arial"/>
                <w:szCs w:val="18"/>
                <w:lang w:eastAsia="zh-CN"/>
              </w:rPr>
              <w:t xml:space="preserve">value </w:t>
            </w:r>
            <w:r w:rsidRPr="009876A2">
              <w:rPr>
                <w:rFonts w:eastAsia="SimSun" w:cs="Arial"/>
                <w:szCs w:val="18"/>
                <w:lang w:eastAsia="zh-CN"/>
              </w:rPr>
              <w:t>for the first path shall not be lower than the corresponding UL SRS-RSRPP for the first path of any of the individual receiver branches</w:t>
            </w:r>
            <w:r>
              <w:rPr>
                <w:rFonts w:eastAsia="SimSun" w:cs="Arial"/>
                <w:szCs w:val="18"/>
                <w:lang w:eastAsia="zh-CN"/>
              </w:rPr>
              <w:t xml:space="preserve"> and</w:t>
            </w:r>
            <w:r w:rsidRPr="009876A2">
              <w:rPr>
                <w:rFonts w:eastAsia="SimSun" w:cs="Arial"/>
                <w:szCs w:val="18"/>
                <w:lang w:eastAsia="zh-CN"/>
              </w:rPr>
              <w:t xml:space="preserve"> </w:t>
            </w:r>
            <w:r>
              <w:rPr>
                <w:rFonts w:eastAsia="SimSun" w:cs="Arial"/>
                <w:szCs w:val="18"/>
                <w:lang w:eastAsia="zh-CN"/>
              </w:rPr>
              <w:t xml:space="preserve">the reported </w:t>
            </w:r>
            <w:r w:rsidRPr="009876A2">
              <w:rPr>
                <w:rFonts w:eastAsia="SimSun" w:cs="Arial"/>
                <w:szCs w:val="18"/>
                <w:lang w:eastAsia="zh-CN"/>
              </w:rPr>
              <w:t>UL SRS-RSRPP for the additional paths shall be provided for the same receiver branch</w:t>
            </w:r>
            <w:r w:rsidRPr="00724B10">
              <w:rPr>
                <w:rFonts w:eastAsia="SimSun" w:cs="Arial"/>
                <w:szCs w:val="18"/>
                <w:lang w:eastAsia="zh-CN"/>
              </w:rPr>
              <w:t>(es) as applied UL SRS-RSRPP for the first path.</w:t>
            </w:r>
          </w:p>
        </w:tc>
      </w:tr>
    </w:tbl>
    <w:p w14:paraId="307014D0" w14:textId="77777777" w:rsidR="00081CA4" w:rsidRDefault="00081CA4" w:rsidP="00081CA4">
      <w:pPr>
        <w:pStyle w:val="3GPPAgreements"/>
        <w:numPr>
          <w:ilvl w:val="0"/>
          <w:numId w:val="0"/>
        </w:numPr>
        <w:ind w:left="284" w:hanging="284"/>
      </w:pPr>
    </w:p>
    <w:p w14:paraId="3BCC8744" w14:textId="173FFDE8" w:rsidR="00081CA4" w:rsidRPr="00093209" w:rsidRDefault="00081CA4" w:rsidP="00081CA4">
      <w:pPr>
        <w:pStyle w:val="3GPPAgreements"/>
        <w:rPr>
          <w:rFonts w:cs="Times"/>
          <w:iCs/>
        </w:rPr>
      </w:pPr>
      <w:r>
        <w:t xml:space="preserve">[CATT, </w:t>
      </w:r>
      <w:r w:rsidR="009362C0">
        <w:fldChar w:fldCharType="begin"/>
      </w:r>
      <w:r w:rsidR="009362C0">
        <w:instrText xml:space="preserve"> REF _Ref95990096 \n \h </w:instrText>
      </w:r>
      <w:r w:rsidR="009362C0">
        <w:fldChar w:fldCharType="separate"/>
      </w:r>
      <w:r w:rsidR="00DC581A">
        <w:t>[5]</w:t>
      </w:r>
      <w:r w:rsidR="009362C0">
        <w:fldChar w:fldCharType="end"/>
      </w:r>
      <w:r>
        <w:t>]</w:t>
      </w:r>
      <w:r w:rsidRPr="0080675F">
        <w:t>:</w:t>
      </w:r>
    </w:p>
    <w:p w14:paraId="306E1EFC" w14:textId="77777777" w:rsidR="00081CA4" w:rsidRDefault="00081CA4" w:rsidP="00081CA4">
      <w:pPr>
        <w:pStyle w:val="3GPPAgreements"/>
        <w:numPr>
          <w:ilvl w:val="1"/>
          <w:numId w:val="2"/>
        </w:numPr>
        <w:rPr>
          <w:rFonts w:cs="Times"/>
          <w:iCs/>
        </w:rPr>
      </w:pPr>
      <w:r w:rsidRPr="00045337">
        <w:t xml:space="preserve">Apply the following changes to the </w:t>
      </w:r>
      <w:r>
        <w:t>definition of</w:t>
      </w:r>
      <w:r w:rsidRPr="00FE6E01">
        <w:t xml:space="preserve"> reference point</w:t>
      </w:r>
      <w:r w:rsidRPr="00045337">
        <w:t xml:space="preserve"> for UL SRS-RSRPP in the previous agreement</w:t>
      </w:r>
      <w:r>
        <w:t xml:space="preserve"> and also make corresponding changes in TS 38.215</w:t>
      </w:r>
      <w:r>
        <w:rPr>
          <w:rFonts w:cs="Times"/>
          <w:iCs/>
        </w:rPr>
        <w:t>.</w:t>
      </w:r>
    </w:p>
    <w:tbl>
      <w:tblPr>
        <w:tblStyle w:val="TableGrid"/>
        <w:tblW w:w="0" w:type="auto"/>
        <w:tblInd w:w="250" w:type="dxa"/>
        <w:tblLook w:val="04A0" w:firstRow="1" w:lastRow="0" w:firstColumn="1" w:lastColumn="0" w:noHBand="0" w:noVBand="1"/>
      </w:tblPr>
      <w:tblGrid>
        <w:gridCol w:w="9639"/>
      </w:tblGrid>
      <w:tr w:rsidR="00081CA4" w14:paraId="45D4F31F" w14:textId="77777777" w:rsidTr="003D7829">
        <w:tc>
          <w:tcPr>
            <w:tcW w:w="9639" w:type="dxa"/>
          </w:tcPr>
          <w:p w14:paraId="0BA776E0" w14:textId="77777777" w:rsidR="00081CA4" w:rsidRDefault="00081CA4" w:rsidP="003D7829">
            <w:pPr>
              <w:shd w:val="clear" w:color="auto" w:fill="FFFFFF"/>
              <w:spacing w:after="60"/>
            </w:pPr>
            <w:r w:rsidRPr="00E30849">
              <w:t>UL SRS reference signal received path power (UL SRS-RSRPP) is defined as the power of the received UL SRS signal configured for the measurement at the i-</w:t>
            </w:r>
            <w:proofErr w:type="spellStart"/>
            <w:r w:rsidRPr="00E30849">
              <w:t>th</w:t>
            </w:r>
            <w:proofErr w:type="spellEnd"/>
            <w:r w:rsidRPr="00E30849">
              <w:t xml:space="preserve"> path delay of the channel response, where UL SRS-RSRPP for 1st path delay is the power corresponding to the first detected path. </w:t>
            </w:r>
          </w:p>
          <w:p w14:paraId="3288343C" w14:textId="77777777" w:rsidR="00081CA4" w:rsidRPr="00045337" w:rsidRDefault="00081CA4" w:rsidP="003D7829">
            <w:pPr>
              <w:shd w:val="clear" w:color="auto" w:fill="FFFFFF"/>
              <w:spacing w:after="60"/>
              <w:rPr>
                <w:color w:val="FF0000"/>
                <w:u w:val="single"/>
              </w:rPr>
            </w:pPr>
            <w:r w:rsidRPr="00045337">
              <w:rPr>
                <w:color w:val="FF0000"/>
                <w:u w:val="single"/>
              </w:rPr>
              <w:t>The reference point for ULSRS-RSRPP shall be:</w:t>
            </w:r>
          </w:p>
          <w:p w14:paraId="2E48B8DD" w14:textId="77777777" w:rsidR="00081CA4" w:rsidRPr="00045337" w:rsidRDefault="00081CA4" w:rsidP="004101B1">
            <w:pPr>
              <w:pStyle w:val="ListParagraph"/>
              <w:numPr>
                <w:ilvl w:val="0"/>
                <w:numId w:val="9"/>
              </w:numPr>
              <w:shd w:val="clear" w:color="auto" w:fill="FFFFFF"/>
              <w:spacing w:after="60"/>
              <w:rPr>
                <w:rFonts w:ascii="Times" w:eastAsiaTheme="minorEastAsia" w:hAnsi="Times"/>
                <w:color w:val="FF0000"/>
                <w:sz w:val="20"/>
                <w:szCs w:val="20"/>
                <w:u w:val="single"/>
              </w:rPr>
            </w:pPr>
            <w:r w:rsidRPr="00045337">
              <w:rPr>
                <w:rFonts w:ascii="Times" w:eastAsiaTheme="minorEastAsia" w:hAnsi="Times"/>
                <w:color w:val="FF0000"/>
                <w:sz w:val="20"/>
                <w:szCs w:val="20"/>
                <w:u w:val="single"/>
              </w:rPr>
              <w:t>for type 1-C base station TS 38.104: the Rx antenna connector,</w:t>
            </w:r>
          </w:p>
          <w:p w14:paraId="36E8D2AC" w14:textId="77777777" w:rsidR="00081CA4" w:rsidRPr="00045337" w:rsidRDefault="00081CA4" w:rsidP="004101B1">
            <w:pPr>
              <w:pStyle w:val="ListParagraph"/>
              <w:numPr>
                <w:ilvl w:val="0"/>
                <w:numId w:val="9"/>
              </w:numPr>
              <w:shd w:val="clear" w:color="auto" w:fill="FFFFFF"/>
              <w:spacing w:after="60"/>
              <w:rPr>
                <w:rFonts w:ascii="Times" w:eastAsiaTheme="minorEastAsia" w:hAnsi="Times"/>
                <w:color w:val="FF0000"/>
                <w:sz w:val="20"/>
                <w:szCs w:val="20"/>
                <w:u w:val="single"/>
              </w:rPr>
            </w:pPr>
            <w:r w:rsidRPr="00045337">
              <w:rPr>
                <w:rFonts w:ascii="Times" w:eastAsiaTheme="minorEastAsia" w:hAnsi="Times"/>
                <w:color w:val="FF0000"/>
                <w:sz w:val="20"/>
                <w:szCs w:val="20"/>
                <w:u w:val="single"/>
              </w:rPr>
              <w:t>for type 1-O or 2-O base station TS 38.104:  based on the combined signal from antenna elements corresponding to a given receiver branch,</w:t>
            </w:r>
          </w:p>
          <w:p w14:paraId="1CE6E8E7" w14:textId="77777777" w:rsidR="00081CA4" w:rsidRPr="00045337" w:rsidRDefault="00081CA4" w:rsidP="004101B1">
            <w:pPr>
              <w:pStyle w:val="ListParagraph"/>
              <w:numPr>
                <w:ilvl w:val="0"/>
                <w:numId w:val="9"/>
              </w:numPr>
              <w:shd w:val="clear" w:color="auto" w:fill="FFFFFF"/>
              <w:spacing w:after="60"/>
              <w:rPr>
                <w:rFonts w:ascii="Times" w:eastAsiaTheme="minorEastAsia" w:hAnsi="Times"/>
                <w:color w:val="FF0000"/>
                <w:sz w:val="20"/>
                <w:szCs w:val="20"/>
                <w:u w:val="single"/>
              </w:rPr>
            </w:pPr>
            <w:r w:rsidRPr="00045337">
              <w:rPr>
                <w:rFonts w:ascii="Times" w:eastAsiaTheme="minorEastAsia" w:hAnsi="Times"/>
                <w:color w:val="FF0000"/>
                <w:sz w:val="20"/>
                <w:szCs w:val="20"/>
                <w:u w:val="single"/>
              </w:rPr>
              <w:t>for type 1-H base station TS 38.104: the Rx Transceiver Array Boundary connector.</w:t>
            </w:r>
          </w:p>
          <w:p w14:paraId="6181A648" w14:textId="77777777" w:rsidR="00081CA4" w:rsidRPr="00D97AF4" w:rsidRDefault="00081CA4" w:rsidP="004101B1">
            <w:pPr>
              <w:numPr>
                <w:ilvl w:val="0"/>
                <w:numId w:val="8"/>
              </w:numPr>
              <w:shd w:val="clear" w:color="auto" w:fill="FFFFFF"/>
              <w:overflowPunct/>
              <w:autoSpaceDE/>
              <w:autoSpaceDN/>
              <w:adjustRightInd/>
              <w:spacing w:after="60"/>
              <w:textAlignment w:val="auto"/>
              <w:rPr>
                <w:strike/>
                <w:color w:val="FF0000"/>
              </w:rPr>
            </w:pPr>
            <w:r w:rsidRPr="00045337">
              <w:rPr>
                <w:strike/>
                <w:color w:val="FF0000"/>
                <w:highlight w:val="darkYellow"/>
              </w:rPr>
              <w:t>Working assumption</w:t>
            </w:r>
            <w:r w:rsidRPr="00045337">
              <w:rPr>
                <w:strike/>
                <w:color w:val="FF0000"/>
              </w:rPr>
              <w:t xml:space="preserve">: For frequency range 1, the reference point for the UL SRS-RSRPP shall be the antenna connector of the </w:t>
            </w:r>
            <w:proofErr w:type="spellStart"/>
            <w:r w:rsidRPr="00045337">
              <w:rPr>
                <w:strike/>
                <w:color w:val="FF0000"/>
              </w:rPr>
              <w:t>gNB</w:t>
            </w:r>
            <w:proofErr w:type="spellEnd"/>
            <w:r w:rsidRPr="00045337">
              <w:rPr>
                <w:strike/>
                <w:color w:val="FF0000"/>
              </w:rPr>
              <w:t xml:space="preserve">. For frequency range 2, UL SRS-RSRPP shall be measured based on the combined signal from antenna elements corresponding to a given receiver branch. </w:t>
            </w:r>
          </w:p>
        </w:tc>
      </w:tr>
    </w:tbl>
    <w:p w14:paraId="157FB35F" w14:textId="77777777" w:rsidR="00081CA4" w:rsidRDefault="00081CA4" w:rsidP="00081CA4">
      <w:pPr>
        <w:pStyle w:val="3GPPText"/>
      </w:pPr>
    </w:p>
    <w:p w14:paraId="64642DE9" w14:textId="493B4299" w:rsidR="00081CA4" w:rsidRPr="00DD2699" w:rsidRDefault="00081CA4" w:rsidP="00081CA4">
      <w:pPr>
        <w:pStyle w:val="3GPPAgreements"/>
        <w:rPr>
          <w:bCs/>
          <w:lang w:val="fi-FI"/>
        </w:rPr>
      </w:pPr>
      <w:r w:rsidRPr="00DD2699">
        <w:rPr>
          <w:rFonts w:cs="Arial"/>
          <w:bCs/>
        </w:rPr>
        <w:t xml:space="preserve">[Nokia, </w:t>
      </w:r>
      <w:r>
        <w:rPr>
          <w:rFonts w:cs="Arial"/>
          <w:bCs/>
        </w:rPr>
        <w:fldChar w:fldCharType="begin"/>
      </w:r>
      <w:r>
        <w:rPr>
          <w:rFonts w:cs="Arial"/>
          <w:bCs/>
        </w:rPr>
        <w:instrText xml:space="preserve"> REF _Ref95990115 \n \h </w:instrText>
      </w:r>
      <w:r>
        <w:rPr>
          <w:rFonts w:cs="Arial"/>
          <w:bCs/>
        </w:rPr>
      </w:r>
      <w:r>
        <w:rPr>
          <w:rFonts w:cs="Arial"/>
          <w:bCs/>
        </w:rPr>
        <w:fldChar w:fldCharType="separate"/>
      </w:r>
      <w:r w:rsidR="00DC581A">
        <w:rPr>
          <w:rFonts w:cs="Arial"/>
          <w:bCs/>
        </w:rPr>
        <w:t>[6]</w:t>
      </w:r>
      <w:r>
        <w:rPr>
          <w:rFonts w:cs="Arial"/>
          <w:bCs/>
        </w:rPr>
        <w:fldChar w:fldCharType="end"/>
      </w:r>
      <w:r w:rsidRPr="00DD2699">
        <w:rPr>
          <w:rFonts w:cs="Arial"/>
          <w:bCs/>
        </w:rPr>
        <w:t>]:</w:t>
      </w:r>
    </w:p>
    <w:p w14:paraId="7242238D" w14:textId="77777777" w:rsidR="00081CA4" w:rsidRPr="00F67E3A" w:rsidRDefault="00081CA4" w:rsidP="00081CA4">
      <w:pPr>
        <w:pStyle w:val="3GPPAgreements"/>
        <w:numPr>
          <w:ilvl w:val="1"/>
          <w:numId w:val="2"/>
        </w:numPr>
        <w:rPr>
          <w:lang w:val="fi-FI"/>
        </w:rPr>
      </w:pPr>
      <w:r>
        <w:rPr>
          <w:rFonts w:cs="Arial"/>
        </w:rPr>
        <w:t>In TS 38.215, put a square bracket into the current definition on the reference point description.</w:t>
      </w:r>
    </w:p>
    <w:p w14:paraId="6E5AC53E" w14:textId="77777777" w:rsidR="00081CA4" w:rsidRDefault="00081CA4" w:rsidP="00081CA4">
      <w:pPr>
        <w:pStyle w:val="ListBullet"/>
        <w:numPr>
          <w:ilvl w:val="0"/>
          <w:numId w:val="0"/>
        </w:numPr>
        <w:ind w:left="284" w:hanging="284"/>
        <w:rPr>
          <w:lang w:val="fi-FI"/>
        </w:rPr>
      </w:pPr>
    </w:p>
    <w:p w14:paraId="264FE326" w14:textId="422C71D3" w:rsidR="00081CA4" w:rsidRDefault="00081CA4" w:rsidP="00081CA4">
      <w:pPr>
        <w:pStyle w:val="3GPPAgreements"/>
      </w:pPr>
      <w:r>
        <w:t xml:space="preserve">[Ericsson, </w:t>
      </w:r>
      <w:r>
        <w:fldChar w:fldCharType="begin"/>
      </w:r>
      <w:r>
        <w:instrText xml:space="preserve"> REF _Ref95990366 \n \h </w:instrText>
      </w:r>
      <w:r>
        <w:fldChar w:fldCharType="separate"/>
      </w:r>
      <w:r w:rsidR="00DC581A">
        <w:t>[13]</w:t>
      </w:r>
      <w:r>
        <w:fldChar w:fldCharType="end"/>
      </w:r>
      <w:r>
        <w:t>]</w:t>
      </w:r>
    </w:p>
    <w:p w14:paraId="61C9EE1D" w14:textId="77777777" w:rsidR="00081CA4" w:rsidRDefault="00081CA4" w:rsidP="00081CA4">
      <w:pPr>
        <w:pStyle w:val="3GPPAgreements"/>
        <w:numPr>
          <w:ilvl w:val="1"/>
          <w:numId w:val="2"/>
        </w:numPr>
      </w:pPr>
      <w:r>
        <w:t>Endorse TP 2.1 for inclusion in 38.215</w:t>
      </w:r>
    </w:p>
    <w:p w14:paraId="1AC0A90D" w14:textId="77777777" w:rsidR="00081CA4" w:rsidRPr="00E6226C" w:rsidRDefault="00081CA4" w:rsidP="00081CA4">
      <w:pPr>
        <w:pStyle w:val="Caption"/>
        <w:keepNext/>
        <w:rPr>
          <w:ins w:id="30" w:author="Ericsson" w:date="2022-02-04T14:44:00Z"/>
          <w:lang w:val="en-US"/>
        </w:rPr>
      </w:pPr>
      <w:r w:rsidRPr="00B84A42">
        <w:rPr>
          <w:lang w:val="en-US"/>
        </w:rPr>
        <w:lastRenderedPageBreak/>
        <w:t>TP 2.1:</w:t>
      </w:r>
    </w:p>
    <w:tbl>
      <w:tblPr>
        <w:tblStyle w:val="TableGrid"/>
        <w:tblW w:w="0" w:type="auto"/>
        <w:tblLook w:val="04A0" w:firstRow="1" w:lastRow="0" w:firstColumn="1" w:lastColumn="0" w:noHBand="0" w:noVBand="1"/>
      </w:tblPr>
      <w:tblGrid>
        <w:gridCol w:w="9629"/>
      </w:tblGrid>
      <w:tr w:rsidR="00081CA4" w14:paraId="7549E0AD" w14:textId="77777777" w:rsidTr="003D7829">
        <w:tc>
          <w:tcPr>
            <w:tcW w:w="9629" w:type="dxa"/>
          </w:tcPr>
          <w:p w14:paraId="6C221B61" w14:textId="77777777" w:rsidR="00081CA4" w:rsidRPr="007E5324" w:rsidRDefault="00081CA4" w:rsidP="003D7829">
            <w:pPr>
              <w:keepNext/>
              <w:keepLines/>
              <w:spacing w:before="120" w:after="180"/>
              <w:outlineLvl w:val="2"/>
              <w:rPr>
                <w:rFonts w:ascii="Arial" w:eastAsia="Times New Roman" w:hAnsi="Arial"/>
                <w:sz w:val="28"/>
              </w:rPr>
            </w:pPr>
            <w:r w:rsidRPr="007E5324">
              <w:rPr>
                <w:rFonts w:ascii="Arial" w:eastAsia="Times New Roman" w:hAnsi="Arial"/>
                <w:sz w:val="28"/>
              </w:rPr>
              <w:t>5.2.6</w:t>
            </w:r>
            <w:r w:rsidRPr="007E5324">
              <w:rPr>
                <w:rFonts w:ascii="Arial" w:eastAsia="Times New Roman" w:hAnsi="Arial"/>
                <w:sz w:val="28"/>
              </w:rPr>
              <w:tab/>
              <w:t>UL SRS reference signal received path power (UL SRS-RSRPP)</w:t>
            </w:r>
          </w:p>
          <w:p w14:paraId="73815943" w14:textId="77777777" w:rsidR="00081CA4" w:rsidRPr="007E5324" w:rsidRDefault="00081CA4" w:rsidP="003D7829">
            <w:pPr>
              <w:keepNext/>
              <w:keepLines/>
              <w:spacing w:before="60" w:after="180"/>
              <w:jc w:val="center"/>
              <w:rPr>
                <w:rFonts w:ascii="Arial" w:eastAsia="Times New Roman" w:hAnsi="Arial"/>
                <w:b/>
                <w:lang w:eastAsia="x-none"/>
              </w:rPr>
            </w:pPr>
          </w:p>
          <w:tbl>
            <w:tblPr>
              <w:tblW w:w="8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89"/>
              <w:gridCol w:w="7143"/>
            </w:tblGrid>
            <w:tr w:rsidR="00081CA4" w:rsidRPr="007E5324" w14:paraId="32B0C10F" w14:textId="77777777" w:rsidTr="003D7829">
              <w:trPr>
                <w:cantSplit/>
                <w:trHeight w:val="3168"/>
                <w:jc w:val="center"/>
              </w:trPr>
              <w:tc>
                <w:tcPr>
                  <w:tcW w:w="1789" w:type="dxa"/>
                </w:tcPr>
                <w:p w14:paraId="444A5773" w14:textId="77777777" w:rsidR="00081CA4" w:rsidRPr="007E5324" w:rsidRDefault="00081CA4" w:rsidP="003D7829">
                  <w:pPr>
                    <w:keepNext/>
                    <w:keepLines/>
                    <w:spacing w:after="180"/>
                    <w:rPr>
                      <w:rFonts w:ascii="Arial" w:eastAsia="Times New Roman" w:hAnsi="Arial"/>
                      <w:b/>
                      <w:sz w:val="18"/>
                    </w:rPr>
                  </w:pPr>
                  <w:r w:rsidRPr="007E5324">
                    <w:rPr>
                      <w:rFonts w:ascii="Arial" w:eastAsia="Times New Roman" w:hAnsi="Arial"/>
                      <w:b/>
                      <w:sz w:val="18"/>
                    </w:rPr>
                    <w:t>Definition</w:t>
                  </w:r>
                </w:p>
              </w:tc>
              <w:tc>
                <w:tcPr>
                  <w:tcW w:w="7143" w:type="dxa"/>
                </w:tcPr>
                <w:p w14:paraId="7309B735" w14:textId="77777777" w:rsidR="00081CA4" w:rsidRPr="007E5324" w:rsidRDefault="00081CA4" w:rsidP="003D7829">
                  <w:pPr>
                    <w:keepNext/>
                    <w:keepLines/>
                    <w:spacing w:after="180"/>
                    <w:rPr>
                      <w:rFonts w:ascii="Arial" w:eastAsia="Times New Roman" w:hAnsi="Arial" w:cs="Arial"/>
                      <w:sz w:val="18"/>
                      <w:lang w:eastAsia="x-none"/>
                    </w:rPr>
                  </w:pPr>
                  <w:r w:rsidRPr="007E5324">
                    <w:rPr>
                      <w:rFonts w:ascii="Arial" w:eastAsia="Times New Roman" w:hAnsi="Arial" w:cs="Arial"/>
                      <w:sz w:val="18"/>
                      <w:lang w:eastAsia="x-none"/>
                    </w:rPr>
                    <w:t>UL SRS reference signal received path power (UL SRS-RSRPP) is defined as the power of the received UL SRS signal configured for the measurement at the i-</w:t>
                  </w:r>
                  <w:proofErr w:type="spellStart"/>
                  <w:r w:rsidRPr="007E5324">
                    <w:rPr>
                      <w:rFonts w:ascii="Arial" w:eastAsia="Times New Roman" w:hAnsi="Arial" w:cs="Arial"/>
                      <w:sz w:val="18"/>
                      <w:lang w:eastAsia="x-none"/>
                    </w:rPr>
                    <w:t>th</w:t>
                  </w:r>
                  <w:proofErr w:type="spellEnd"/>
                  <w:r w:rsidRPr="007E5324">
                    <w:rPr>
                      <w:rFonts w:ascii="Arial" w:eastAsia="Times New Roman" w:hAnsi="Arial" w:cs="Arial"/>
                      <w:sz w:val="18"/>
                      <w:lang w:eastAsia="x-none"/>
                    </w:rPr>
                    <w:t xml:space="preserve"> path delay of the channel response, where UL SRS-RSRPP for 1st path delay is the power corresponding to the first detected path.</w:t>
                  </w:r>
                </w:p>
                <w:p w14:paraId="56C663B0" w14:textId="77777777" w:rsidR="00081CA4" w:rsidRPr="00CE4330" w:rsidRDefault="00081CA4" w:rsidP="003D7829">
                  <w:pPr>
                    <w:spacing w:before="240"/>
                    <w:rPr>
                      <w:ins w:id="31" w:author="Ericsson" w:date="2022-02-04T14:44:00Z"/>
                      <w:rFonts w:ascii="Arial" w:eastAsia="Times New Roman" w:hAnsi="Arial" w:cs="Arial"/>
                    </w:rPr>
                  </w:pPr>
                  <w:ins w:id="32" w:author="Ericsson" w:date="2022-02-04T14:44:00Z">
                    <w:r w:rsidRPr="00CE4330">
                      <w:rPr>
                        <w:rFonts w:ascii="Arial" w:eastAsia="Times New Roman" w:hAnsi="Arial" w:cs="Arial"/>
                      </w:rPr>
                      <w:t>The reference point for UL SRS-RSRPP shall be:</w:t>
                    </w:r>
                  </w:ins>
                </w:p>
                <w:p w14:paraId="13EB4576" w14:textId="77777777" w:rsidR="00081CA4" w:rsidRPr="00CE4330" w:rsidRDefault="00081CA4" w:rsidP="004101B1">
                  <w:pPr>
                    <w:numPr>
                      <w:ilvl w:val="0"/>
                      <w:numId w:val="13"/>
                    </w:numPr>
                    <w:overflowPunct/>
                    <w:autoSpaceDE/>
                    <w:autoSpaceDN/>
                    <w:adjustRightInd/>
                    <w:spacing w:after="180" w:line="259" w:lineRule="auto"/>
                    <w:contextualSpacing/>
                    <w:textAlignment w:val="auto"/>
                    <w:rPr>
                      <w:ins w:id="33" w:author="Ericsson" w:date="2022-02-04T14:44:00Z"/>
                      <w:rFonts w:ascii="Arial" w:hAnsi="Arial" w:cs="Arial"/>
                    </w:rPr>
                  </w:pPr>
                  <w:ins w:id="34" w:author="Ericsson" w:date="2022-02-04T14:44:00Z">
                    <w:r w:rsidRPr="00CE4330">
                      <w:rPr>
                        <w:rFonts w:ascii="Arial" w:hAnsi="Arial" w:cs="Arial"/>
                      </w:rPr>
                      <w:t>for type 1-C base station TS 38.104 [1]: the Rx antenna connector,</w:t>
                    </w:r>
                  </w:ins>
                </w:p>
                <w:p w14:paraId="43D47045" w14:textId="77777777" w:rsidR="00081CA4" w:rsidRPr="00CE4330" w:rsidRDefault="00081CA4" w:rsidP="004101B1">
                  <w:pPr>
                    <w:numPr>
                      <w:ilvl w:val="0"/>
                      <w:numId w:val="13"/>
                    </w:numPr>
                    <w:overflowPunct/>
                    <w:autoSpaceDE/>
                    <w:autoSpaceDN/>
                    <w:adjustRightInd/>
                    <w:spacing w:after="180" w:line="259" w:lineRule="auto"/>
                    <w:contextualSpacing/>
                    <w:textAlignment w:val="auto"/>
                    <w:rPr>
                      <w:ins w:id="35" w:author="Ericsson" w:date="2022-02-04T14:44:00Z"/>
                      <w:rFonts w:ascii="Arial" w:hAnsi="Arial" w:cs="Arial"/>
                    </w:rPr>
                  </w:pPr>
                  <w:ins w:id="36" w:author="Ericsson" w:date="2022-02-04T14:44:00Z">
                    <w:r w:rsidRPr="00CE4330">
                      <w:rPr>
                        <w:rFonts w:ascii="Arial" w:hAnsi="Arial" w:cs="Arial"/>
                      </w:rPr>
                      <w:t xml:space="preserve">for type 1-O or 2-O base station TS 38.104 [1]: </w:t>
                    </w:r>
                    <w:r w:rsidRPr="00CE4330">
                      <w:rPr>
                        <w:lang w:eastAsia="zh-CN"/>
                      </w:rPr>
                      <w:t xml:space="preserve"> </w:t>
                    </w:r>
                    <w:r w:rsidRPr="00CE4330">
                      <w:rPr>
                        <w:rFonts w:ascii="Arial" w:hAnsi="Arial" w:cs="Arial"/>
                      </w:rPr>
                      <w:t>based on the combined signal from antenna elements corresponding to a given receiver branch,</w:t>
                    </w:r>
                  </w:ins>
                </w:p>
                <w:p w14:paraId="47E3EDF1" w14:textId="77777777" w:rsidR="00081CA4" w:rsidRPr="00CE4330" w:rsidRDefault="00081CA4" w:rsidP="004101B1">
                  <w:pPr>
                    <w:numPr>
                      <w:ilvl w:val="0"/>
                      <w:numId w:val="13"/>
                    </w:numPr>
                    <w:overflowPunct/>
                    <w:autoSpaceDE/>
                    <w:autoSpaceDN/>
                    <w:adjustRightInd/>
                    <w:spacing w:after="180" w:line="259" w:lineRule="auto"/>
                    <w:contextualSpacing/>
                    <w:textAlignment w:val="auto"/>
                    <w:rPr>
                      <w:ins w:id="37" w:author="Ericsson" w:date="2022-02-04T14:44:00Z"/>
                      <w:rFonts w:ascii="Arial" w:hAnsi="Arial" w:cs="Arial"/>
                      <w:sz w:val="22"/>
                    </w:rPr>
                  </w:pPr>
                  <w:ins w:id="38" w:author="Ericsson" w:date="2022-02-04T14:44:00Z">
                    <w:r w:rsidRPr="00CE4330">
                      <w:rPr>
                        <w:rFonts w:ascii="Arial" w:hAnsi="Arial" w:cs="Arial"/>
                      </w:rPr>
                      <w:t>for type 1-H base station TS 38.104 [1]: the Rx Transceiver Array Boundary connector.</w:t>
                    </w:r>
                  </w:ins>
                </w:p>
                <w:p w14:paraId="0E2C1F74" w14:textId="77777777" w:rsidR="00081CA4" w:rsidRPr="00A51FE7" w:rsidDel="00A51FE7" w:rsidRDefault="00081CA4" w:rsidP="003D7829">
                  <w:pPr>
                    <w:keepNext/>
                    <w:keepLines/>
                    <w:spacing w:after="180"/>
                    <w:rPr>
                      <w:del w:id="39" w:author="Ericsson" w:date="2022-02-04T14:44:00Z"/>
                      <w:rFonts w:ascii="Arial" w:eastAsia="Times New Roman" w:hAnsi="Arial" w:cs="Arial"/>
                      <w:sz w:val="18"/>
                      <w:lang w:eastAsia="x-none"/>
                    </w:rPr>
                  </w:pPr>
                </w:p>
                <w:p w14:paraId="4DBF6401" w14:textId="77777777" w:rsidR="00081CA4" w:rsidRPr="007E5324" w:rsidDel="00A4102B" w:rsidRDefault="00081CA4" w:rsidP="003D7829">
                  <w:pPr>
                    <w:keepNext/>
                    <w:keepLines/>
                    <w:spacing w:after="180"/>
                    <w:rPr>
                      <w:del w:id="40" w:author="Ericsson" w:date="2022-02-04T14:43:00Z"/>
                      <w:rFonts w:ascii="Arial" w:eastAsia="Times New Roman" w:hAnsi="Arial" w:cs="Arial"/>
                      <w:sz w:val="18"/>
                      <w:lang w:eastAsia="x-none"/>
                    </w:rPr>
                  </w:pPr>
                  <w:del w:id="41" w:author="Ericsson" w:date="2022-02-04T14:43:00Z">
                    <w:r w:rsidRPr="007E5324" w:rsidDel="00A4102B">
                      <w:rPr>
                        <w:rFonts w:ascii="Arial" w:eastAsia="Times New Roman" w:hAnsi="Arial" w:cs="Arial"/>
                        <w:sz w:val="18"/>
                        <w:lang w:eastAsia="x-none"/>
                      </w:rPr>
                      <w:delText>For frequency range 1, the reference point for the UL SRS-RSRPP shall be the antenna connector of the gNB. For frequency range 2, UL SRS-RSRPP shall be measured based on the combined signal from antenna elements corresponding to a given receiver branch.</w:delText>
                    </w:r>
                  </w:del>
                </w:p>
                <w:p w14:paraId="426C636A" w14:textId="77777777" w:rsidR="00081CA4" w:rsidRPr="007E5324" w:rsidDel="00A51FE7" w:rsidRDefault="00081CA4" w:rsidP="003D7829">
                  <w:pPr>
                    <w:keepNext/>
                    <w:keepLines/>
                    <w:spacing w:after="180"/>
                    <w:rPr>
                      <w:del w:id="42" w:author="Ericsson" w:date="2022-02-04T14:44:00Z"/>
                      <w:rFonts w:ascii="Arial" w:eastAsia="Times New Roman" w:hAnsi="Arial" w:cs="Arial"/>
                      <w:sz w:val="18"/>
                      <w:lang w:eastAsia="x-none"/>
                    </w:rPr>
                  </w:pPr>
                </w:p>
                <w:p w14:paraId="532EA64F" w14:textId="77777777" w:rsidR="00081CA4" w:rsidRPr="007E5324" w:rsidRDefault="00081CA4" w:rsidP="003D7829">
                  <w:pPr>
                    <w:keepNext/>
                    <w:keepLines/>
                    <w:spacing w:after="180"/>
                    <w:rPr>
                      <w:rFonts w:ascii="Arial" w:eastAsia="Times New Roman" w:hAnsi="Arial" w:cs="Arial"/>
                      <w:sz w:val="18"/>
                      <w:lang w:eastAsia="x-none"/>
                    </w:rPr>
                  </w:pPr>
                  <w:r w:rsidRPr="007E5324">
                    <w:rPr>
                      <w:rFonts w:ascii="Arial" w:eastAsia="Times New Roman" w:hAnsi="Arial" w:cs="Arial"/>
                      <w:sz w:val="18"/>
                      <w:lang w:eastAsia="x-none"/>
                    </w:rPr>
                    <w:t xml:space="preserve">For frequency range 1 and 2, if receiver diversity is in use by the </w:t>
                  </w:r>
                  <w:proofErr w:type="spellStart"/>
                  <w:r w:rsidRPr="007E5324">
                    <w:rPr>
                      <w:rFonts w:ascii="Arial" w:eastAsia="Times New Roman" w:hAnsi="Arial" w:cs="Arial"/>
                      <w:sz w:val="18"/>
                      <w:lang w:eastAsia="x-none"/>
                    </w:rPr>
                    <w:t>gNB</w:t>
                  </w:r>
                  <w:proofErr w:type="spellEnd"/>
                  <w:r w:rsidRPr="007E5324">
                    <w:rPr>
                      <w:rFonts w:ascii="Arial" w:eastAsia="Times New Roman" w:hAnsi="Arial" w:cs="Arial"/>
                      <w:sz w:val="18"/>
                      <w:lang w:eastAsia="x-none"/>
                    </w:rPr>
                    <w:t xml:space="preserve"> for UL SRS-RSRPP measurements:</w:t>
                  </w:r>
                </w:p>
                <w:p w14:paraId="3FAF0582" w14:textId="77777777" w:rsidR="00081CA4" w:rsidRPr="007E5324" w:rsidRDefault="00081CA4" w:rsidP="003D7829">
                  <w:pPr>
                    <w:keepNext/>
                    <w:keepLines/>
                    <w:spacing w:after="180"/>
                    <w:rPr>
                      <w:rFonts w:ascii="Arial" w:hAnsi="Arial" w:cs="Arial"/>
                      <w:sz w:val="18"/>
                      <w:szCs w:val="18"/>
                      <w:lang w:eastAsia="zh-CN"/>
                    </w:rPr>
                  </w:pPr>
                  <w:r w:rsidRPr="007E5324">
                    <w:rPr>
                      <w:rFonts w:ascii="Arial" w:hAnsi="Arial" w:cs="Arial"/>
                      <w:sz w:val="18"/>
                      <w:szCs w:val="18"/>
                      <w:lang w:eastAsia="zh-CN"/>
                    </w:rPr>
                    <w:t>-</w:t>
                  </w:r>
                  <w:r w:rsidRPr="007E5324">
                    <w:rPr>
                      <w:rFonts w:ascii="Arial" w:hAnsi="Arial" w:cs="Arial"/>
                      <w:sz w:val="18"/>
                      <w:szCs w:val="18"/>
                      <w:lang w:eastAsia="zh-CN"/>
                    </w:rPr>
                    <w:tab/>
                    <w:t>The reported UL SRS-RSRPP value for the first and additional paths shall be provided for the same receiver branch(es) as applied for UL SRS-RSRP measurements, or</w:t>
                  </w:r>
                </w:p>
                <w:p w14:paraId="387319C7" w14:textId="77777777" w:rsidR="00081CA4" w:rsidRPr="007E5324" w:rsidRDefault="00081CA4" w:rsidP="003D7829">
                  <w:pPr>
                    <w:keepNext/>
                    <w:keepLines/>
                    <w:spacing w:after="180"/>
                    <w:rPr>
                      <w:rFonts w:ascii="Arial" w:eastAsia="Times New Roman" w:hAnsi="Arial"/>
                      <w:sz w:val="18"/>
                      <w:szCs w:val="18"/>
                      <w:lang w:val="en-US"/>
                    </w:rPr>
                  </w:pPr>
                  <w:r w:rsidRPr="007E5324">
                    <w:rPr>
                      <w:rFonts w:ascii="Arial" w:hAnsi="Arial" w:cs="Arial"/>
                      <w:sz w:val="18"/>
                      <w:szCs w:val="18"/>
                      <w:lang w:eastAsia="zh-CN"/>
                    </w:rPr>
                    <w:t>-</w:t>
                  </w:r>
                  <w:r w:rsidRPr="007E5324">
                    <w:rPr>
                      <w:rFonts w:ascii="Arial" w:hAnsi="Arial" w:cs="Arial"/>
                      <w:sz w:val="18"/>
                      <w:szCs w:val="18"/>
                      <w:lang w:eastAsia="zh-CN"/>
                    </w:rPr>
                    <w:tab/>
                    <w:t>The reported UL SRS-RSRPP value for the first path shall not be lower than the corresponding UL SRS-RSRPP for the first path of any of the individual receiver branches and the reported UL SRS-RSRPP for the additional paths shall be provided for the same receiver branch(es) as applied UL SRS-RSRPP for the first path.</w:t>
                  </w:r>
                </w:p>
              </w:tc>
            </w:tr>
          </w:tbl>
          <w:p w14:paraId="41EB2727" w14:textId="77777777" w:rsidR="00081CA4" w:rsidRPr="007E5324" w:rsidRDefault="00081CA4" w:rsidP="003D7829">
            <w:pPr>
              <w:pStyle w:val="3GPPText"/>
              <w:rPr>
                <w:rFonts w:eastAsia="Times New Roman"/>
                <w:lang w:val="en-GB"/>
              </w:rPr>
            </w:pPr>
          </w:p>
        </w:tc>
      </w:tr>
    </w:tbl>
    <w:p w14:paraId="49964E2F" w14:textId="77777777" w:rsidR="00747795" w:rsidRDefault="00747795" w:rsidP="00747795">
      <w:pPr>
        <w:pStyle w:val="3GPPText"/>
      </w:pPr>
    </w:p>
    <w:p w14:paraId="26422AA8" w14:textId="77777777" w:rsidR="00747795" w:rsidRDefault="00747795" w:rsidP="00747795">
      <w:pPr>
        <w:pStyle w:val="Heading3"/>
      </w:pPr>
      <w:r>
        <w:t>Round #1</w:t>
      </w:r>
    </w:p>
    <w:p w14:paraId="536B30BE" w14:textId="76957088" w:rsidR="00747795" w:rsidRPr="00F43B5C" w:rsidRDefault="00C86BF8" w:rsidP="00747795">
      <w:pPr>
        <w:pStyle w:val="3GPPText"/>
        <w:rPr>
          <w:b/>
          <w:bCs/>
          <w:u w:val="single"/>
        </w:rPr>
      </w:pPr>
      <w:r w:rsidRPr="00F43B5C">
        <w:rPr>
          <w:b/>
          <w:bCs/>
          <w:u w:val="single"/>
        </w:rPr>
        <w:t xml:space="preserve">FL </w:t>
      </w:r>
      <w:r w:rsidR="003968D4">
        <w:rPr>
          <w:b/>
          <w:bCs/>
          <w:u w:val="single"/>
        </w:rPr>
        <w:t>comment</w:t>
      </w:r>
      <w:r w:rsidRPr="00F43B5C">
        <w:rPr>
          <w:b/>
          <w:bCs/>
          <w:u w:val="single"/>
        </w:rPr>
        <w:t>:</w:t>
      </w:r>
    </w:p>
    <w:p w14:paraId="5CC27B65" w14:textId="1BFE8F64" w:rsidR="00C86BF8" w:rsidRPr="004C1B83" w:rsidRDefault="00C86BF8" w:rsidP="00F43B5C">
      <w:pPr>
        <w:pStyle w:val="3GPPAgreements"/>
      </w:pPr>
      <w:r w:rsidRPr="004C1B83">
        <w:t>It seems measurement definition</w:t>
      </w:r>
      <w:r w:rsidR="003968D4">
        <w:t>s</w:t>
      </w:r>
      <w:r w:rsidRPr="004C1B83">
        <w:t xml:space="preserve"> </w:t>
      </w:r>
      <w:r w:rsidR="003968D4">
        <w:t>of</w:t>
      </w:r>
      <w:r w:rsidRPr="004C1B83">
        <w:t xml:space="preserve"> SRS-RSRP and S</w:t>
      </w:r>
      <w:r w:rsidR="00F43B5C" w:rsidRPr="004C1B83">
        <w:t>R</w:t>
      </w:r>
      <w:r w:rsidR="000C43A7">
        <w:t>S</w:t>
      </w:r>
      <w:r w:rsidR="00F43B5C" w:rsidRPr="004C1B83">
        <w:t xml:space="preserve">-RSRPP </w:t>
      </w:r>
      <w:r w:rsidR="003968D4">
        <w:t xml:space="preserve">need to be updated </w:t>
      </w:r>
      <w:r w:rsidR="006914EB">
        <w:t>to include information on reference point</w:t>
      </w:r>
      <w:r w:rsidR="008F2951">
        <w:t>.</w:t>
      </w:r>
    </w:p>
    <w:p w14:paraId="1C2C132E" w14:textId="7D2ADE88" w:rsidR="001236A4" w:rsidRPr="004C1B83" w:rsidRDefault="001236A4" w:rsidP="00F43B5C">
      <w:pPr>
        <w:pStyle w:val="3GPPAgreements"/>
      </w:pPr>
      <w:r w:rsidRPr="004C1B83">
        <w:t>Note</w:t>
      </w:r>
      <w:r w:rsidR="00737839">
        <w:t xml:space="preserve">: </w:t>
      </w:r>
      <w:r w:rsidR="00CE115C" w:rsidRPr="004C1B83">
        <w:t xml:space="preserve">necessary </w:t>
      </w:r>
      <w:r w:rsidRPr="004C1B83">
        <w:t>change</w:t>
      </w:r>
      <w:r w:rsidR="00CE115C" w:rsidRPr="004C1B83">
        <w:t>s</w:t>
      </w:r>
      <w:r w:rsidRPr="004C1B83">
        <w:t xml:space="preserve"> for </w:t>
      </w:r>
      <w:r w:rsidR="001A1E29">
        <w:t xml:space="preserve">R16 </w:t>
      </w:r>
      <w:r w:rsidRPr="004C1B83">
        <w:t xml:space="preserve">SRS-RSRP </w:t>
      </w:r>
      <w:r w:rsidR="001A1E29">
        <w:t xml:space="preserve">measurement </w:t>
      </w:r>
      <w:r w:rsidR="00CE115C" w:rsidRPr="004C1B83">
        <w:t xml:space="preserve">are </w:t>
      </w:r>
      <w:r w:rsidRPr="004C1B83">
        <w:t xml:space="preserve">in </w:t>
      </w:r>
      <w:r w:rsidR="006C3FF3">
        <w:t xml:space="preserve">scope of the RAN1 </w:t>
      </w:r>
      <w:r w:rsidR="004C1B83" w:rsidRPr="004C1B83">
        <w:t xml:space="preserve">e-mail </w:t>
      </w:r>
      <w:r w:rsidR="00737839">
        <w:t>thread</w:t>
      </w:r>
      <w:r w:rsidR="004C1B83">
        <w:t xml:space="preserve"> [108-e-R16</w:t>
      </w:r>
      <w:r w:rsidR="00393875">
        <w:t>-Pos-01</w:t>
      </w:r>
      <w:r w:rsidR="004C1B83">
        <w:t>]</w:t>
      </w:r>
    </w:p>
    <w:p w14:paraId="06055EAA" w14:textId="77777777" w:rsidR="00F43B5C" w:rsidRDefault="00F43B5C" w:rsidP="00F43B5C">
      <w:pPr>
        <w:pStyle w:val="3GPPAgreements"/>
        <w:numPr>
          <w:ilvl w:val="0"/>
          <w:numId w:val="0"/>
        </w:numPr>
        <w:ind w:left="284" w:hanging="284"/>
      </w:pPr>
    </w:p>
    <w:p w14:paraId="732B2E64" w14:textId="03546838" w:rsidR="00F43B5C" w:rsidRPr="009979C5" w:rsidRDefault="00F43B5C" w:rsidP="00F43B5C">
      <w:pPr>
        <w:pStyle w:val="3GPPAgreements"/>
        <w:numPr>
          <w:ilvl w:val="0"/>
          <w:numId w:val="0"/>
        </w:numPr>
        <w:ind w:left="284" w:hanging="284"/>
        <w:rPr>
          <w:b/>
          <w:bCs/>
        </w:rPr>
      </w:pPr>
      <w:r w:rsidRPr="009979C5">
        <w:rPr>
          <w:b/>
          <w:bCs/>
        </w:rPr>
        <w:t xml:space="preserve">Proposal </w:t>
      </w:r>
      <w:r w:rsidR="009979C5" w:rsidRPr="009979C5">
        <w:rPr>
          <w:b/>
          <w:bCs/>
        </w:rPr>
        <w:t>1-1</w:t>
      </w:r>
    </w:p>
    <w:p w14:paraId="114B1053" w14:textId="376F04BE" w:rsidR="00A912D2" w:rsidRDefault="00A912D2" w:rsidP="009979C5">
      <w:pPr>
        <w:pStyle w:val="3GPPAgreements"/>
      </w:pPr>
      <w:r>
        <w:t xml:space="preserve">Measurement definition </w:t>
      </w:r>
      <w:r w:rsidR="000F012D">
        <w:t>of</w:t>
      </w:r>
      <w:r>
        <w:t xml:space="preserve"> UL SRS-RSRPP is revised to include</w:t>
      </w:r>
      <w:r w:rsidR="00EE3D32">
        <w:t xml:space="preserve"> </w:t>
      </w:r>
      <w:r>
        <w:t>information on reference point</w:t>
      </w:r>
      <w:r w:rsidR="00492A0C">
        <w:t xml:space="preserve"> </w:t>
      </w:r>
      <w:r w:rsidR="001236A4">
        <w:t xml:space="preserve">as shown </w:t>
      </w:r>
      <w:r w:rsidR="00492A0C">
        <w:t>below:</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564BF" w:rsidRPr="00282D58" w14:paraId="716E3610" w14:textId="77777777" w:rsidTr="00D564BF">
        <w:trPr>
          <w:cantSplit/>
          <w:trHeight w:val="3446"/>
          <w:jc w:val="center"/>
        </w:trPr>
        <w:tc>
          <w:tcPr>
            <w:tcW w:w="1951" w:type="dxa"/>
            <w:tcBorders>
              <w:top w:val="single" w:sz="4" w:space="0" w:color="auto"/>
              <w:left w:val="single" w:sz="4" w:space="0" w:color="auto"/>
              <w:bottom w:val="single" w:sz="4" w:space="0" w:color="auto"/>
              <w:right w:val="single" w:sz="4" w:space="0" w:color="auto"/>
            </w:tcBorders>
            <w:hideMark/>
          </w:tcPr>
          <w:p w14:paraId="585A52B5" w14:textId="77777777" w:rsidR="00D564BF" w:rsidRPr="00282D58" w:rsidRDefault="00D564BF" w:rsidP="003D7829">
            <w:pPr>
              <w:keepNext/>
              <w:keepLines/>
              <w:spacing w:after="0"/>
              <w:rPr>
                <w:rFonts w:ascii="Arial" w:eastAsia="Times New Roman" w:hAnsi="Arial" w:cs="Arial"/>
                <w:b/>
                <w:sz w:val="18"/>
              </w:rPr>
            </w:pPr>
            <w:r w:rsidRPr="00282D58">
              <w:rPr>
                <w:rFonts w:ascii="Arial" w:eastAsia="Times New Roman" w:hAnsi="Arial" w:cs="Arial"/>
                <w:b/>
                <w:sz w:val="18"/>
              </w:rPr>
              <w:lastRenderedPageBreak/>
              <w:t>Definition</w:t>
            </w:r>
          </w:p>
        </w:tc>
        <w:tc>
          <w:tcPr>
            <w:tcW w:w="7787" w:type="dxa"/>
            <w:tcBorders>
              <w:top w:val="single" w:sz="4" w:space="0" w:color="auto"/>
              <w:left w:val="single" w:sz="4" w:space="0" w:color="auto"/>
              <w:bottom w:val="single" w:sz="4" w:space="0" w:color="auto"/>
              <w:right w:val="single" w:sz="4" w:space="0" w:color="auto"/>
            </w:tcBorders>
          </w:tcPr>
          <w:p w14:paraId="1C23E098" w14:textId="77777777" w:rsidR="00D564BF" w:rsidRPr="00282D58" w:rsidRDefault="00D564BF" w:rsidP="003D7829">
            <w:pPr>
              <w:keepNext/>
              <w:keepLines/>
              <w:spacing w:after="0"/>
              <w:rPr>
                <w:rFonts w:ascii="Arial" w:eastAsia="Times New Roman" w:hAnsi="Arial" w:cs="Arial"/>
                <w:sz w:val="18"/>
                <w:lang w:eastAsia="x-none"/>
              </w:rPr>
            </w:pPr>
            <w:r w:rsidRPr="00282D58">
              <w:rPr>
                <w:rFonts w:ascii="Arial" w:eastAsia="Times New Roman" w:hAnsi="Arial" w:cs="Arial"/>
                <w:sz w:val="18"/>
                <w:lang w:eastAsia="x-none"/>
              </w:rPr>
              <w:t>UL SRS reference signal received path power (UL SRS-RSRPP) is defined as the power of the received UL SRS signal configured for the measurement at the i-</w:t>
            </w:r>
            <w:proofErr w:type="spellStart"/>
            <w:r w:rsidRPr="00282D58">
              <w:rPr>
                <w:rFonts w:ascii="Arial" w:eastAsia="Times New Roman" w:hAnsi="Arial" w:cs="Arial"/>
                <w:sz w:val="18"/>
                <w:lang w:eastAsia="x-none"/>
              </w:rPr>
              <w:t>th</w:t>
            </w:r>
            <w:proofErr w:type="spellEnd"/>
            <w:r w:rsidRPr="00282D58">
              <w:rPr>
                <w:rFonts w:ascii="Arial" w:eastAsia="Times New Roman" w:hAnsi="Arial" w:cs="Arial"/>
                <w:sz w:val="18"/>
                <w:lang w:eastAsia="x-none"/>
              </w:rPr>
              <w:t xml:space="preserve"> path delay of the channel response, where UL SRS-RSRPP for 1st path delay is the power corresponding to the first detected path.</w:t>
            </w:r>
          </w:p>
          <w:p w14:paraId="276BDDD8" w14:textId="77777777" w:rsidR="00D564BF" w:rsidRPr="00282D58" w:rsidRDefault="00D564BF" w:rsidP="003D7829">
            <w:pPr>
              <w:keepNext/>
              <w:keepLines/>
              <w:spacing w:after="0"/>
              <w:rPr>
                <w:rFonts w:ascii="Arial" w:eastAsia="Times New Roman" w:hAnsi="Arial" w:cs="Arial"/>
                <w:sz w:val="18"/>
                <w:lang w:eastAsia="x-none"/>
              </w:rPr>
            </w:pPr>
          </w:p>
          <w:p w14:paraId="702A6AE7" w14:textId="77777777" w:rsidR="00D564BF" w:rsidRDefault="00D564BF" w:rsidP="003D7829">
            <w:pPr>
              <w:pStyle w:val="TAL"/>
              <w:rPr>
                <w:ins w:id="43" w:author="Huawei" w:date="2022-02-10T17:43:00Z"/>
              </w:rPr>
            </w:pPr>
            <w:ins w:id="44" w:author="Huawei" w:date="2022-02-10T17:43:00Z">
              <w:r>
                <w:t>The reference point for UL SRS-RSRPP shall be:</w:t>
              </w:r>
            </w:ins>
          </w:p>
          <w:p w14:paraId="26540C0B" w14:textId="77777777" w:rsidR="00D564BF" w:rsidRPr="001E5FA7" w:rsidRDefault="00D564BF" w:rsidP="003D7829">
            <w:pPr>
              <w:pStyle w:val="B1"/>
              <w:spacing w:after="0"/>
              <w:rPr>
                <w:ins w:id="45" w:author="Huawei" w:date="2022-02-10T17:43:00Z"/>
                <w:rFonts w:ascii="Arial" w:hAnsi="Arial" w:cs="Arial"/>
                <w:sz w:val="18"/>
                <w:szCs w:val="18"/>
              </w:rPr>
            </w:pPr>
            <w:ins w:id="46"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C base station TS 38.104 [</w:t>
              </w:r>
              <w:r>
                <w:rPr>
                  <w:rFonts w:ascii="Arial" w:hAnsi="Arial" w:cs="Arial"/>
                  <w:sz w:val="18"/>
                  <w:szCs w:val="18"/>
                </w:rPr>
                <w:t>9</w:t>
              </w:r>
              <w:r w:rsidRPr="001E5FA7">
                <w:rPr>
                  <w:rFonts w:ascii="Arial" w:hAnsi="Arial" w:cs="Arial"/>
                  <w:sz w:val="18"/>
                  <w:szCs w:val="18"/>
                </w:rPr>
                <w:t>]: the Rx antenna connector,</w:t>
              </w:r>
            </w:ins>
          </w:p>
          <w:p w14:paraId="015EB9AC" w14:textId="77777777" w:rsidR="00D564BF" w:rsidRPr="001E5FA7" w:rsidRDefault="00D564BF" w:rsidP="003D7829">
            <w:pPr>
              <w:pStyle w:val="B1"/>
              <w:spacing w:after="0"/>
              <w:rPr>
                <w:ins w:id="47" w:author="Huawei" w:date="2022-02-10T17:43:00Z"/>
                <w:rFonts w:ascii="Arial" w:hAnsi="Arial" w:cs="Arial"/>
                <w:sz w:val="18"/>
                <w:szCs w:val="18"/>
              </w:rPr>
            </w:pPr>
            <w:ins w:id="48"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O or 2-O base station TS 38.104 [</w:t>
              </w:r>
              <w:r>
                <w:rPr>
                  <w:rFonts w:ascii="Arial" w:hAnsi="Arial" w:cs="Arial"/>
                  <w:sz w:val="18"/>
                  <w:szCs w:val="18"/>
                </w:rPr>
                <w:t>9</w:t>
              </w:r>
              <w:r w:rsidRPr="001E5FA7">
                <w:rPr>
                  <w:rFonts w:ascii="Arial" w:hAnsi="Arial" w:cs="Arial"/>
                  <w:sz w:val="18"/>
                  <w:szCs w:val="18"/>
                </w:rPr>
                <w:t>]:  based on the combined signal from antenna elements corresponding to a given receiver branch</w:t>
              </w:r>
            </w:ins>
          </w:p>
          <w:p w14:paraId="2A05AD63" w14:textId="77777777" w:rsidR="00D564BF" w:rsidRPr="003A3B41" w:rsidRDefault="00D564BF" w:rsidP="003D7829">
            <w:pPr>
              <w:pStyle w:val="B1"/>
              <w:spacing w:after="0"/>
              <w:rPr>
                <w:ins w:id="49" w:author="Huawei" w:date="2022-02-10T17:43:00Z"/>
              </w:rPr>
            </w:pPr>
            <w:ins w:id="50" w:author="Huawei" w:date="2022-02-10T17:43:00Z">
              <w:r>
                <w:rPr>
                  <w:rFonts w:ascii="Arial" w:hAnsi="Arial" w:cs="Arial"/>
                  <w:sz w:val="18"/>
                  <w:szCs w:val="18"/>
                </w:rPr>
                <w:t>-</w:t>
              </w:r>
              <w:r>
                <w:rPr>
                  <w:rFonts w:ascii="Arial" w:hAnsi="Arial" w:cs="Arial"/>
                  <w:sz w:val="18"/>
                  <w:szCs w:val="18"/>
                </w:rPr>
                <w:tab/>
              </w:r>
              <w:r w:rsidRPr="001E5FA7">
                <w:rPr>
                  <w:rFonts w:ascii="Arial" w:hAnsi="Arial" w:cs="Arial"/>
                  <w:sz w:val="18"/>
                  <w:szCs w:val="18"/>
                </w:rPr>
                <w:t>for type 1-H base station TS 38.104 [</w:t>
              </w:r>
              <w:r>
                <w:rPr>
                  <w:rFonts w:ascii="Arial" w:hAnsi="Arial" w:cs="Arial"/>
                  <w:sz w:val="18"/>
                  <w:szCs w:val="18"/>
                </w:rPr>
                <w:t>9</w:t>
              </w:r>
              <w:r w:rsidRPr="001E5FA7">
                <w:rPr>
                  <w:rFonts w:ascii="Arial" w:hAnsi="Arial" w:cs="Arial"/>
                  <w:sz w:val="18"/>
                  <w:szCs w:val="18"/>
                </w:rPr>
                <w:t>]: the Rx Transceiver Array Boundary connector.</w:t>
              </w:r>
            </w:ins>
          </w:p>
          <w:p w14:paraId="36D987C2" w14:textId="77777777" w:rsidR="00D564BF" w:rsidRPr="00282D58" w:rsidDel="00640A32" w:rsidRDefault="00D564BF" w:rsidP="003D7829">
            <w:pPr>
              <w:keepNext/>
              <w:keepLines/>
              <w:spacing w:after="0"/>
              <w:rPr>
                <w:del w:id="51" w:author="Huawei" w:date="2022-02-10T17:43:00Z"/>
                <w:rFonts w:ascii="Arial" w:eastAsia="Times New Roman" w:hAnsi="Arial" w:cs="Arial"/>
                <w:sz w:val="18"/>
                <w:lang w:eastAsia="x-none"/>
              </w:rPr>
            </w:pPr>
            <w:del w:id="52" w:author="Huawei" w:date="2022-02-10T17:43:00Z">
              <w:r w:rsidRPr="00282D58" w:rsidDel="00640A32">
                <w:rPr>
                  <w:rFonts w:ascii="Arial" w:eastAsia="Times New Roman" w:hAnsi="Arial" w:cs="Arial"/>
                  <w:sz w:val="18"/>
                  <w:lang w:eastAsia="x-none"/>
                </w:rPr>
                <w:delText>For frequency range 1, the reference point for the UL SRS-RSRPP shall be the antenna connector of the gNB. For frequency range 2, UL SRS-RSRPP shall be measured based on the combined signal from antenna elements corresponding to a given receiver branch.</w:delText>
              </w:r>
            </w:del>
          </w:p>
          <w:p w14:paraId="5239E5D2" w14:textId="77777777" w:rsidR="00D564BF" w:rsidRPr="00640A32" w:rsidRDefault="00D564BF" w:rsidP="003D7829">
            <w:pPr>
              <w:keepNext/>
              <w:keepLines/>
              <w:spacing w:after="0"/>
              <w:rPr>
                <w:rFonts w:ascii="Arial" w:eastAsia="Times New Roman" w:hAnsi="Arial" w:cs="Arial"/>
                <w:sz w:val="18"/>
                <w:lang w:eastAsia="x-none"/>
              </w:rPr>
            </w:pPr>
          </w:p>
          <w:p w14:paraId="12327E43" w14:textId="77777777" w:rsidR="00D564BF" w:rsidRPr="00282D58" w:rsidRDefault="00D564BF" w:rsidP="003D7829">
            <w:pPr>
              <w:keepNext/>
              <w:keepLines/>
              <w:spacing w:after="0"/>
              <w:rPr>
                <w:rFonts w:ascii="Arial" w:eastAsia="Times New Roman" w:hAnsi="Arial" w:cs="Arial"/>
                <w:sz w:val="18"/>
                <w:lang w:eastAsia="x-none"/>
              </w:rPr>
            </w:pPr>
            <w:r w:rsidRPr="00282D58">
              <w:rPr>
                <w:rFonts w:ascii="Arial" w:eastAsia="Times New Roman" w:hAnsi="Arial" w:cs="Arial"/>
                <w:sz w:val="18"/>
                <w:lang w:eastAsia="x-none"/>
              </w:rPr>
              <w:t xml:space="preserve">For frequency range 1 and 2, if receiver diversity is in use by the </w:t>
            </w:r>
            <w:proofErr w:type="spellStart"/>
            <w:r w:rsidRPr="00282D58">
              <w:rPr>
                <w:rFonts w:ascii="Arial" w:eastAsia="Times New Roman" w:hAnsi="Arial" w:cs="Arial"/>
                <w:sz w:val="18"/>
                <w:lang w:eastAsia="x-none"/>
              </w:rPr>
              <w:t>gNB</w:t>
            </w:r>
            <w:proofErr w:type="spellEnd"/>
            <w:r w:rsidRPr="00282D58">
              <w:rPr>
                <w:rFonts w:ascii="Arial" w:eastAsia="Times New Roman" w:hAnsi="Arial" w:cs="Arial"/>
                <w:sz w:val="18"/>
                <w:lang w:eastAsia="x-none"/>
              </w:rPr>
              <w:t xml:space="preserve"> for UL SRS-RSRPP measurements:</w:t>
            </w:r>
          </w:p>
          <w:p w14:paraId="36228311" w14:textId="77777777" w:rsidR="00D564BF" w:rsidRPr="00282D58" w:rsidRDefault="00D564BF" w:rsidP="003D7829">
            <w:pPr>
              <w:keepNext/>
              <w:keepLines/>
              <w:spacing w:after="0"/>
              <w:rPr>
                <w:rFonts w:ascii="Arial" w:hAnsi="Arial" w:cs="Arial"/>
                <w:sz w:val="18"/>
                <w:szCs w:val="18"/>
                <w:lang w:eastAsia="zh-CN"/>
              </w:rPr>
            </w:pPr>
            <w:r w:rsidRPr="00282D58">
              <w:rPr>
                <w:rFonts w:ascii="Arial" w:hAnsi="Arial" w:cs="Arial"/>
                <w:sz w:val="18"/>
                <w:szCs w:val="18"/>
                <w:lang w:eastAsia="zh-CN"/>
              </w:rPr>
              <w:t>-</w:t>
            </w:r>
            <w:r w:rsidRPr="00282D58">
              <w:rPr>
                <w:rFonts w:ascii="Arial" w:hAnsi="Arial" w:cs="Arial"/>
                <w:sz w:val="18"/>
                <w:szCs w:val="18"/>
                <w:lang w:eastAsia="zh-CN"/>
              </w:rPr>
              <w:tab/>
              <w:t>The reported UL SRS-RSRPP value for the first and additional paths shall be provided for the same receiver branch(es) as applied for UL SRS-RSRP measurements, or</w:t>
            </w:r>
          </w:p>
          <w:p w14:paraId="650AFBE4" w14:textId="77777777" w:rsidR="00D564BF" w:rsidRPr="00282D58" w:rsidRDefault="00D564BF" w:rsidP="003D7829">
            <w:pPr>
              <w:keepNext/>
              <w:keepLines/>
              <w:spacing w:after="0"/>
              <w:rPr>
                <w:rFonts w:ascii="Arial" w:eastAsia="Times New Roman" w:hAnsi="Arial"/>
                <w:sz w:val="18"/>
                <w:szCs w:val="18"/>
              </w:rPr>
            </w:pPr>
            <w:r w:rsidRPr="00282D58">
              <w:rPr>
                <w:rFonts w:ascii="Arial" w:hAnsi="Arial" w:cs="Arial"/>
                <w:sz w:val="18"/>
                <w:szCs w:val="18"/>
                <w:lang w:eastAsia="zh-CN"/>
              </w:rPr>
              <w:t>-</w:t>
            </w:r>
            <w:r w:rsidRPr="00282D58">
              <w:rPr>
                <w:rFonts w:ascii="Arial" w:hAnsi="Arial" w:cs="Arial"/>
                <w:sz w:val="18"/>
                <w:szCs w:val="18"/>
                <w:lang w:eastAsia="zh-CN"/>
              </w:rPr>
              <w:tab/>
              <w:t>The reported UL SRS-RSRPP value for the first path shall not be lower than the corresponding UL SRS-RSRPP for the first path of any of the individual receiver branches and the reported UL SRS-RSRPP for the additional paths shall be provided for the same receiver branch(es) as applied UL SRS-RSRPP for the first path.</w:t>
            </w:r>
          </w:p>
        </w:tc>
      </w:tr>
    </w:tbl>
    <w:p w14:paraId="2863CD24" w14:textId="77777777" w:rsidR="009979C5" w:rsidRPr="00747795" w:rsidRDefault="009979C5" w:rsidP="00F43B5C">
      <w:pPr>
        <w:pStyle w:val="3GPPAgreements"/>
        <w:numPr>
          <w:ilvl w:val="0"/>
          <w:numId w:val="0"/>
        </w:numPr>
        <w:ind w:left="284" w:hanging="284"/>
      </w:pPr>
    </w:p>
    <w:p w14:paraId="5239CE53" w14:textId="77777777" w:rsidR="00747795" w:rsidRPr="00747795" w:rsidRDefault="00747795" w:rsidP="0074779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747795" w14:paraId="024DA0F2" w14:textId="77777777" w:rsidTr="003D7829">
        <w:tc>
          <w:tcPr>
            <w:tcW w:w="2297" w:type="dxa"/>
            <w:shd w:val="clear" w:color="auto" w:fill="C6D9F1" w:themeFill="text2" w:themeFillTint="33"/>
          </w:tcPr>
          <w:p w14:paraId="0EAD362C" w14:textId="77777777" w:rsidR="00747795" w:rsidRDefault="00747795" w:rsidP="003D7829">
            <w:pPr>
              <w:pStyle w:val="3GPPText"/>
              <w:spacing w:before="0" w:after="0"/>
            </w:pPr>
            <w:r>
              <w:t>Company Name</w:t>
            </w:r>
          </w:p>
        </w:tc>
        <w:tc>
          <w:tcPr>
            <w:tcW w:w="7557" w:type="dxa"/>
            <w:shd w:val="clear" w:color="auto" w:fill="C6D9F1" w:themeFill="text2" w:themeFillTint="33"/>
          </w:tcPr>
          <w:p w14:paraId="2603FEAB" w14:textId="77777777" w:rsidR="00747795" w:rsidRDefault="00747795" w:rsidP="003D7829">
            <w:pPr>
              <w:pStyle w:val="3GPPText"/>
              <w:spacing w:before="0" w:after="0"/>
            </w:pPr>
            <w:r>
              <w:t>Comments</w:t>
            </w:r>
          </w:p>
        </w:tc>
      </w:tr>
      <w:tr w:rsidR="00747795" w14:paraId="0A028E77" w14:textId="77777777" w:rsidTr="003D7829">
        <w:tc>
          <w:tcPr>
            <w:tcW w:w="2297" w:type="dxa"/>
          </w:tcPr>
          <w:p w14:paraId="77240794" w14:textId="77777777" w:rsidR="00747795" w:rsidRDefault="00747795" w:rsidP="003D7829">
            <w:pPr>
              <w:pStyle w:val="3GPPText"/>
              <w:spacing w:before="0" w:after="0"/>
            </w:pPr>
          </w:p>
        </w:tc>
        <w:tc>
          <w:tcPr>
            <w:tcW w:w="7557" w:type="dxa"/>
          </w:tcPr>
          <w:p w14:paraId="3C43A44A" w14:textId="77777777" w:rsidR="00747795" w:rsidRDefault="00747795" w:rsidP="003D7829">
            <w:pPr>
              <w:pStyle w:val="3GPPText"/>
              <w:spacing w:before="0" w:after="0"/>
            </w:pPr>
          </w:p>
        </w:tc>
      </w:tr>
      <w:tr w:rsidR="00747795" w14:paraId="3D261593" w14:textId="77777777" w:rsidTr="003D7829">
        <w:tc>
          <w:tcPr>
            <w:tcW w:w="2297" w:type="dxa"/>
          </w:tcPr>
          <w:p w14:paraId="1F202E12" w14:textId="77777777" w:rsidR="00747795" w:rsidRDefault="00747795" w:rsidP="003D7829">
            <w:pPr>
              <w:pStyle w:val="3GPPText"/>
              <w:spacing w:before="0" w:after="0"/>
            </w:pPr>
          </w:p>
        </w:tc>
        <w:tc>
          <w:tcPr>
            <w:tcW w:w="7557" w:type="dxa"/>
          </w:tcPr>
          <w:p w14:paraId="30941CEA" w14:textId="77777777" w:rsidR="00747795" w:rsidRDefault="00747795" w:rsidP="003D7829">
            <w:pPr>
              <w:pStyle w:val="3GPPText"/>
              <w:spacing w:before="0" w:after="0"/>
            </w:pPr>
          </w:p>
        </w:tc>
      </w:tr>
      <w:tr w:rsidR="00747795" w14:paraId="128EE265" w14:textId="77777777" w:rsidTr="003D7829">
        <w:tc>
          <w:tcPr>
            <w:tcW w:w="2297" w:type="dxa"/>
          </w:tcPr>
          <w:p w14:paraId="791676B3" w14:textId="77777777" w:rsidR="00747795" w:rsidRDefault="00747795" w:rsidP="003D7829">
            <w:pPr>
              <w:pStyle w:val="3GPPText"/>
              <w:spacing w:before="0" w:after="0"/>
            </w:pPr>
          </w:p>
        </w:tc>
        <w:tc>
          <w:tcPr>
            <w:tcW w:w="7557" w:type="dxa"/>
          </w:tcPr>
          <w:p w14:paraId="6DD4AA1C" w14:textId="77777777" w:rsidR="00747795" w:rsidRDefault="00747795" w:rsidP="003D7829">
            <w:pPr>
              <w:pStyle w:val="3GPPText"/>
              <w:spacing w:before="0" w:after="0"/>
            </w:pPr>
          </w:p>
        </w:tc>
      </w:tr>
      <w:tr w:rsidR="00747795" w14:paraId="23BE3AB4" w14:textId="77777777" w:rsidTr="003D7829">
        <w:tc>
          <w:tcPr>
            <w:tcW w:w="2297" w:type="dxa"/>
          </w:tcPr>
          <w:p w14:paraId="0E8FF7AA" w14:textId="77777777" w:rsidR="00747795" w:rsidRDefault="00747795" w:rsidP="003D7829">
            <w:pPr>
              <w:pStyle w:val="3GPPText"/>
              <w:spacing w:before="0" w:after="0"/>
              <w:rPr>
                <w:lang w:eastAsia="zh-CN"/>
              </w:rPr>
            </w:pPr>
          </w:p>
        </w:tc>
        <w:tc>
          <w:tcPr>
            <w:tcW w:w="7557" w:type="dxa"/>
          </w:tcPr>
          <w:p w14:paraId="441CE65C" w14:textId="77777777" w:rsidR="00747795" w:rsidRDefault="00747795" w:rsidP="003D7829">
            <w:pPr>
              <w:pStyle w:val="3GPPText"/>
              <w:spacing w:before="0" w:after="0"/>
              <w:rPr>
                <w:lang w:eastAsia="zh-CN"/>
              </w:rPr>
            </w:pPr>
          </w:p>
        </w:tc>
      </w:tr>
      <w:tr w:rsidR="00747795" w14:paraId="7D290374" w14:textId="77777777" w:rsidTr="003D7829">
        <w:tc>
          <w:tcPr>
            <w:tcW w:w="2297" w:type="dxa"/>
          </w:tcPr>
          <w:p w14:paraId="53DED8B7" w14:textId="77777777" w:rsidR="00747795" w:rsidRDefault="00747795" w:rsidP="003D7829">
            <w:pPr>
              <w:pStyle w:val="3GPPText"/>
              <w:spacing w:before="0" w:after="0"/>
            </w:pPr>
          </w:p>
        </w:tc>
        <w:tc>
          <w:tcPr>
            <w:tcW w:w="7557" w:type="dxa"/>
          </w:tcPr>
          <w:p w14:paraId="272CCFB4" w14:textId="77777777" w:rsidR="00747795" w:rsidRPr="00201C25" w:rsidRDefault="00747795" w:rsidP="003D7829">
            <w:pPr>
              <w:pStyle w:val="3GPPText"/>
              <w:spacing w:before="0" w:after="0"/>
            </w:pPr>
          </w:p>
        </w:tc>
      </w:tr>
      <w:tr w:rsidR="00747795" w14:paraId="4174BB1F" w14:textId="77777777" w:rsidTr="003D7829">
        <w:tc>
          <w:tcPr>
            <w:tcW w:w="2297" w:type="dxa"/>
          </w:tcPr>
          <w:p w14:paraId="29767BE4" w14:textId="77777777" w:rsidR="00747795" w:rsidRDefault="00747795" w:rsidP="003D7829">
            <w:pPr>
              <w:pStyle w:val="3GPPText"/>
              <w:spacing w:before="0" w:after="0"/>
            </w:pPr>
          </w:p>
        </w:tc>
        <w:tc>
          <w:tcPr>
            <w:tcW w:w="7557" w:type="dxa"/>
          </w:tcPr>
          <w:p w14:paraId="417BB252" w14:textId="77777777" w:rsidR="00747795" w:rsidRDefault="00747795" w:rsidP="003D7829">
            <w:pPr>
              <w:pStyle w:val="3GPPText"/>
              <w:spacing w:before="0" w:after="0"/>
            </w:pPr>
          </w:p>
        </w:tc>
      </w:tr>
      <w:tr w:rsidR="00747795" w14:paraId="372CA5AA" w14:textId="77777777" w:rsidTr="003D7829">
        <w:tc>
          <w:tcPr>
            <w:tcW w:w="2297" w:type="dxa"/>
          </w:tcPr>
          <w:p w14:paraId="363B6B1B" w14:textId="77777777" w:rsidR="00747795" w:rsidRDefault="00747795" w:rsidP="003D7829">
            <w:pPr>
              <w:pStyle w:val="3GPPText"/>
              <w:spacing w:before="0" w:after="0"/>
              <w:rPr>
                <w:lang w:eastAsia="zh-CN"/>
              </w:rPr>
            </w:pPr>
          </w:p>
        </w:tc>
        <w:tc>
          <w:tcPr>
            <w:tcW w:w="7557" w:type="dxa"/>
          </w:tcPr>
          <w:p w14:paraId="2088B24B" w14:textId="77777777" w:rsidR="00747795" w:rsidRDefault="00747795" w:rsidP="003D7829">
            <w:pPr>
              <w:pStyle w:val="3GPPText"/>
              <w:spacing w:before="0" w:after="0"/>
              <w:rPr>
                <w:lang w:eastAsia="zh-CN"/>
              </w:rPr>
            </w:pPr>
          </w:p>
        </w:tc>
      </w:tr>
      <w:tr w:rsidR="00747795" w14:paraId="56ED86D1" w14:textId="77777777" w:rsidTr="003D7829">
        <w:tc>
          <w:tcPr>
            <w:tcW w:w="2297" w:type="dxa"/>
          </w:tcPr>
          <w:p w14:paraId="46DC29FF" w14:textId="77777777" w:rsidR="00747795" w:rsidRDefault="00747795" w:rsidP="003D7829">
            <w:pPr>
              <w:pStyle w:val="3GPPText"/>
              <w:spacing w:before="0" w:after="0"/>
              <w:rPr>
                <w:lang w:eastAsia="zh-CN"/>
              </w:rPr>
            </w:pPr>
          </w:p>
        </w:tc>
        <w:tc>
          <w:tcPr>
            <w:tcW w:w="7557" w:type="dxa"/>
          </w:tcPr>
          <w:p w14:paraId="0744012B" w14:textId="77777777" w:rsidR="00747795" w:rsidRDefault="00747795" w:rsidP="003D7829">
            <w:pPr>
              <w:pStyle w:val="3GPPText"/>
              <w:spacing w:before="0" w:after="0"/>
              <w:rPr>
                <w:lang w:eastAsia="zh-CN"/>
              </w:rPr>
            </w:pPr>
          </w:p>
        </w:tc>
      </w:tr>
    </w:tbl>
    <w:p w14:paraId="26A2AB67" w14:textId="77777777" w:rsidR="00747795" w:rsidRDefault="00747795" w:rsidP="00081CA4">
      <w:pPr>
        <w:pStyle w:val="3GPPText"/>
      </w:pPr>
    </w:p>
    <w:p w14:paraId="05B4DEA8" w14:textId="19BE16D8" w:rsidR="00081CA4" w:rsidRDefault="00081CA4" w:rsidP="00081CA4">
      <w:pPr>
        <w:pStyle w:val="Heading2"/>
      </w:pPr>
      <w:r>
        <w:t xml:space="preserve">Aspect #2: Definition of </w:t>
      </w:r>
      <w:r w:rsidR="00C61AB7">
        <w:t xml:space="preserve">UL </w:t>
      </w:r>
      <w:r>
        <w:t>SRS</w:t>
      </w:r>
      <w:r w:rsidR="00C61AB7">
        <w:t>-</w:t>
      </w:r>
      <w:r>
        <w:t>RSRPP – Linear Average of REs</w:t>
      </w:r>
    </w:p>
    <w:p w14:paraId="546CF2BC" w14:textId="2498C5CD" w:rsidR="00D5061E" w:rsidRDefault="00530EB3" w:rsidP="004A1921">
      <w:pPr>
        <w:pStyle w:val="3GPPText"/>
        <w:rPr>
          <w:lang w:eastAsia="zh-CN"/>
        </w:rPr>
      </w:pPr>
      <w:r>
        <w:rPr>
          <w:lang w:eastAsia="zh-CN"/>
        </w:rPr>
        <w:t>Based</w:t>
      </w:r>
      <w:r w:rsidR="00801A5A">
        <w:rPr>
          <w:lang w:eastAsia="zh-CN"/>
        </w:rPr>
        <w:t xml:space="preserve"> on</w:t>
      </w:r>
      <w:r>
        <w:rPr>
          <w:lang w:eastAsia="zh-CN"/>
        </w:rPr>
        <w:t xml:space="preserve"> the LS from RAN4 </w:t>
      </w:r>
      <w:r w:rsidR="00387AE4">
        <w:rPr>
          <w:lang w:eastAsia="x-none"/>
        </w:rPr>
        <w:t>(R4-2202780)</w:t>
      </w:r>
      <w:r w:rsidR="00387AE4">
        <w:rPr>
          <w:lang w:eastAsia="zh-CN"/>
        </w:rPr>
        <w:t xml:space="preserve"> </w:t>
      </w:r>
      <w:r>
        <w:rPr>
          <w:lang w:eastAsia="zh-CN"/>
        </w:rPr>
        <w:t>on DL-PRS RSRPP</w:t>
      </w:r>
      <w:r w:rsidR="00801A5A">
        <w:rPr>
          <w:lang w:eastAsia="zh-CN"/>
        </w:rPr>
        <w:t xml:space="preserve"> definition several companies have proposed to </w:t>
      </w:r>
      <w:r w:rsidR="00386AA2">
        <w:rPr>
          <w:lang w:eastAsia="zh-CN"/>
        </w:rPr>
        <w:t>make similar changes in UL SRS</w:t>
      </w:r>
      <w:r w:rsidR="00C61AB7">
        <w:rPr>
          <w:lang w:eastAsia="zh-CN"/>
        </w:rPr>
        <w:t>-</w:t>
      </w:r>
      <w:r w:rsidR="00386AA2">
        <w:rPr>
          <w:lang w:eastAsia="zh-CN"/>
        </w:rPr>
        <w:t xml:space="preserve">RSRPP definition to </w:t>
      </w:r>
      <w:r>
        <w:rPr>
          <w:lang w:eastAsia="zh-CN"/>
        </w:rPr>
        <w:t xml:space="preserve">reflect how the per-RE power </w:t>
      </w:r>
      <w:r w:rsidR="004A1921">
        <w:rPr>
          <w:lang w:eastAsia="zh-CN"/>
        </w:rPr>
        <w:t>is</w:t>
      </w:r>
      <w:r>
        <w:rPr>
          <w:lang w:eastAsia="zh-CN"/>
        </w:rPr>
        <w:t xml:space="preserve"> measured.</w:t>
      </w:r>
      <w:r w:rsidR="004A1921">
        <w:rPr>
          <w:lang w:eastAsia="zh-CN"/>
        </w:rPr>
        <w:t xml:space="preserve"> The following views were provided: </w:t>
      </w:r>
    </w:p>
    <w:p w14:paraId="7723653F" w14:textId="77777777" w:rsidR="00387AE4" w:rsidRPr="003E7E4B" w:rsidRDefault="00387AE4" w:rsidP="003E7E4B">
      <w:pPr>
        <w:pStyle w:val="3GPPText"/>
      </w:pPr>
    </w:p>
    <w:p w14:paraId="41CCC0BC" w14:textId="24B72EF3" w:rsidR="00081CA4" w:rsidRDefault="00081CA4" w:rsidP="00081CA4">
      <w:pPr>
        <w:pStyle w:val="3GPPAgreements"/>
      </w:pPr>
      <w:r>
        <w:t xml:space="preserve">[Huawei, </w:t>
      </w:r>
      <w:r>
        <w:fldChar w:fldCharType="begin"/>
      </w:r>
      <w:r>
        <w:instrText xml:space="preserve"> REF _Ref95989924 \r \h </w:instrText>
      </w:r>
      <w:r>
        <w:fldChar w:fldCharType="separate"/>
      </w:r>
      <w:r w:rsidR="00DC581A">
        <w:t>[1]</w:t>
      </w:r>
      <w:r>
        <w:fldChar w:fldCharType="end"/>
      </w:r>
      <w:r>
        <w:t>]</w:t>
      </w:r>
    </w:p>
    <w:p w14:paraId="670AB859" w14:textId="77777777" w:rsidR="00081CA4" w:rsidRDefault="00081CA4" w:rsidP="00081CA4">
      <w:pPr>
        <w:pStyle w:val="3GPPAgreements"/>
        <w:numPr>
          <w:ilvl w:val="1"/>
          <w:numId w:val="2"/>
        </w:numPr>
      </w:pPr>
      <w:r w:rsidRPr="00093209">
        <w:t>Agree to the following TP to section 5.2.6 of TS 38.215.</w:t>
      </w:r>
    </w:p>
    <w:tbl>
      <w:tblPr>
        <w:tblStyle w:val="TableGrid"/>
        <w:tblW w:w="0" w:type="auto"/>
        <w:tblLook w:val="04A0" w:firstRow="1" w:lastRow="0" w:firstColumn="1" w:lastColumn="0" w:noHBand="0" w:noVBand="1"/>
      </w:tblPr>
      <w:tblGrid>
        <w:gridCol w:w="9964"/>
      </w:tblGrid>
      <w:tr w:rsidR="00081CA4" w14:paraId="0A2DACD8" w14:textId="77777777" w:rsidTr="003E7E4B">
        <w:tc>
          <w:tcPr>
            <w:tcW w:w="9964" w:type="dxa"/>
          </w:tcPr>
          <w:p w14:paraId="06CE8097" w14:textId="77777777" w:rsidR="00081CA4" w:rsidRPr="00C75A43" w:rsidRDefault="00081CA4" w:rsidP="003D7829">
            <w:pPr>
              <w:keepNext/>
              <w:keepLines/>
              <w:spacing w:before="120" w:after="180"/>
              <w:outlineLvl w:val="2"/>
              <w:rPr>
                <w:rFonts w:ascii="Arial" w:eastAsia="Times New Roman" w:hAnsi="Arial"/>
                <w:sz w:val="28"/>
              </w:rPr>
            </w:pPr>
            <w:r w:rsidRPr="00C75A43">
              <w:rPr>
                <w:rFonts w:ascii="Arial" w:eastAsia="Times New Roman" w:hAnsi="Arial"/>
                <w:sz w:val="28"/>
              </w:rPr>
              <w:lastRenderedPageBreak/>
              <w:t>5.2.6</w:t>
            </w:r>
            <w:r w:rsidRPr="00C75A43">
              <w:rPr>
                <w:rFonts w:ascii="Arial" w:eastAsia="Times New Roman" w:hAnsi="Arial"/>
                <w:sz w:val="28"/>
              </w:rPr>
              <w:tab/>
              <w:t>UL SRS reference signal received path power (UL SRS-RSRPP)</w:t>
            </w:r>
          </w:p>
          <w:p w14:paraId="3B27E51E" w14:textId="77777777" w:rsidR="00081CA4" w:rsidRPr="00C75A43" w:rsidRDefault="00081CA4" w:rsidP="003D7829">
            <w:pPr>
              <w:keepNext/>
              <w:keepLines/>
              <w:spacing w:before="60" w:after="180"/>
              <w:jc w:val="center"/>
              <w:rPr>
                <w:rFonts w:ascii="Arial" w:eastAsia="Times New Roman" w:hAnsi="Arial" w:cs="Arial"/>
                <w:b/>
                <w:lang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081CA4" w:rsidRPr="00C75A43" w14:paraId="6D4A8C3E" w14:textId="77777777" w:rsidTr="003D7829">
              <w:trPr>
                <w:cantSplit/>
                <w:trHeight w:val="3446"/>
                <w:jc w:val="center"/>
              </w:trPr>
              <w:tc>
                <w:tcPr>
                  <w:tcW w:w="1951" w:type="dxa"/>
                  <w:tcBorders>
                    <w:top w:val="single" w:sz="4" w:space="0" w:color="auto"/>
                    <w:left w:val="single" w:sz="4" w:space="0" w:color="auto"/>
                    <w:bottom w:val="single" w:sz="4" w:space="0" w:color="auto"/>
                    <w:right w:val="single" w:sz="4" w:space="0" w:color="auto"/>
                  </w:tcBorders>
                  <w:hideMark/>
                </w:tcPr>
                <w:p w14:paraId="048D7596" w14:textId="77777777" w:rsidR="00081CA4" w:rsidRPr="00C75A43" w:rsidRDefault="00081CA4" w:rsidP="003D7829">
                  <w:pPr>
                    <w:keepNext/>
                    <w:keepLines/>
                    <w:spacing w:after="0"/>
                    <w:rPr>
                      <w:rFonts w:ascii="Arial" w:eastAsia="Times New Roman" w:hAnsi="Arial" w:cs="Arial"/>
                      <w:b/>
                      <w:sz w:val="18"/>
                    </w:rPr>
                  </w:pPr>
                  <w:r w:rsidRPr="00C75A43">
                    <w:rPr>
                      <w:rFonts w:ascii="Arial" w:eastAsia="Times New Roman" w:hAnsi="Arial" w:cs="Arial"/>
                      <w:b/>
                      <w:sz w:val="18"/>
                    </w:rPr>
                    <w:t>Definition</w:t>
                  </w:r>
                </w:p>
              </w:tc>
              <w:tc>
                <w:tcPr>
                  <w:tcW w:w="7787" w:type="dxa"/>
                  <w:tcBorders>
                    <w:top w:val="single" w:sz="4" w:space="0" w:color="auto"/>
                    <w:left w:val="single" w:sz="4" w:space="0" w:color="auto"/>
                    <w:bottom w:val="single" w:sz="4" w:space="0" w:color="auto"/>
                    <w:right w:val="single" w:sz="4" w:space="0" w:color="auto"/>
                  </w:tcBorders>
                </w:tcPr>
                <w:p w14:paraId="41E4AC1F" w14:textId="77777777" w:rsidR="00081CA4" w:rsidRPr="00C75A43" w:rsidRDefault="00081CA4" w:rsidP="003D7829">
                  <w:pPr>
                    <w:keepNext/>
                    <w:keepLines/>
                    <w:spacing w:after="0"/>
                    <w:rPr>
                      <w:rFonts w:ascii="Arial" w:eastAsia="Times New Roman" w:hAnsi="Arial" w:cs="Arial"/>
                      <w:sz w:val="18"/>
                      <w:lang w:eastAsia="x-none"/>
                    </w:rPr>
                  </w:pPr>
                  <w:r w:rsidRPr="00C75A43">
                    <w:rPr>
                      <w:rFonts w:ascii="Arial" w:eastAsia="Times New Roman" w:hAnsi="Arial" w:cs="Arial"/>
                      <w:sz w:val="18"/>
                      <w:lang w:eastAsia="x-none"/>
                    </w:rPr>
                    <w:t xml:space="preserve">UL SRS reference signal received path power (UL SRS-RSRPP) is defined as the power </w:t>
                  </w:r>
                  <w:ins w:id="53" w:author="Huawei" w:date="2022-02-10T17:25:00Z">
                    <w:r w:rsidRPr="00C75A43">
                      <w:rPr>
                        <w:rFonts w:ascii="Arial" w:eastAsia="Times New Roman" w:hAnsi="Arial" w:cs="Arial"/>
                        <w:sz w:val="18"/>
                        <w:lang w:eastAsia="x-none"/>
                      </w:rPr>
                      <w:t xml:space="preserve">(in [W]) of the linear average of the channel response </w:t>
                    </w:r>
                    <w:r>
                      <w:rPr>
                        <w:rFonts w:ascii="Arial" w:eastAsia="Times New Roman" w:hAnsi="Arial" w:cs="Arial"/>
                        <w:sz w:val="18"/>
                        <w:lang w:eastAsia="x-none"/>
                      </w:rPr>
                      <w:t xml:space="preserve">compensated by the </w:t>
                    </w:r>
                    <w:r w:rsidRPr="00C75A43">
                      <w:rPr>
                        <w:rFonts w:ascii="Arial" w:eastAsia="Times New Roman" w:hAnsi="Arial" w:cs="Arial"/>
                        <w:sz w:val="18"/>
                        <w:lang w:eastAsia="x-none"/>
                      </w:rPr>
                      <w:t>i</w:t>
                    </w:r>
                  </w:ins>
                  <w:ins w:id="54" w:author="Huawei" w:date="2022-02-10T17:40:00Z">
                    <w:r>
                      <w:rPr>
                        <w:rFonts w:ascii="Arial" w:eastAsia="Times New Roman" w:hAnsi="Arial" w:cs="Arial"/>
                        <w:sz w:val="18"/>
                        <w:lang w:eastAsia="x-none"/>
                      </w:rPr>
                      <w:t>-</w:t>
                    </w:r>
                  </w:ins>
                  <w:proofErr w:type="spellStart"/>
                  <w:ins w:id="55" w:author="Huawei" w:date="2022-02-10T17:25:00Z">
                    <w:r w:rsidRPr="00C75A43">
                      <w:rPr>
                        <w:rFonts w:ascii="Arial" w:eastAsia="Times New Roman" w:hAnsi="Arial" w:cs="Arial"/>
                        <w:sz w:val="18"/>
                        <w:lang w:eastAsia="x-none"/>
                      </w:rPr>
                      <w:t>th</w:t>
                    </w:r>
                    <w:proofErr w:type="spellEnd"/>
                    <w:r w:rsidRPr="00C75A43">
                      <w:rPr>
                        <w:rFonts w:ascii="Arial" w:eastAsia="Times New Roman" w:hAnsi="Arial" w:cs="Arial"/>
                        <w:sz w:val="18"/>
                        <w:lang w:eastAsia="x-none"/>
                      </w:rPr>
                      <w:t xml:space="preserve"> path delay </w:t>
                    </w:r>
                    <w:r>
                      <w:rPr>
                        <w:rFonts w:ascii="Arial" w:eastAsia="Times New Roman" w:hAnsi="Arial" w:cs="Arial"/>
                        <w:sz w:val="18"/>
                        <w:lang w:eastAsia="x-none"/>
                      </w:rPr>
                      <w:t>on</w:t>
                    </w:r>
                    <w:r w:rsidRPr="00C75A43">
                      <w:rPr>
                        <w:rFonts w:ascii="Arial" w:eastAsia="Times New Roman" w:hAnsi="Arial" w:cs="Arial"/>
                        <w:sz w:val="18"/>
                        <w:lang w:eastAsia="x-none"/>
                      </w:rPr>
                      <w:t xml:space="preserve"> </w:t>
                    </w:r>
                    <w:r w:rsidRPr="004B493B">
                      <w:rPr>
                        <w:rFonts w:ascii="Arial" w:eastAsia="Times New Roman" w:hAnsi="Arial" w:cs="Arial"/>
                        <w:sz w:val="18"/>
                        <w:szCs w:val="18"/>
                      </w:rPr>
                      <w:t>the resource elements that carry</w:t>
                    </w:r>
                    <w:r>
                      <w:rPr>
                        <w:rFonts w:ascii="Arial" w:eastAsia="Times New Roman" w:hAnsi="Arial" w:cs="Arial"/>
                        <w:sz w:val="18"/>
                        <w:szCs w:val="18"/>
                      </w:rPr>
                      <w:t xml:space="preserve"> the</w:t>
                    </w:r>
                    <w:r w:rsidRPr="004B493B">
                      <w:rPr>
                        <w:rFonts w:ascii="Arial" w:eastAsia="Times New Roman" w:hAnsi="Arial" w:cs="Arial"/>
                        <w:sz w:val="18"/>
                        <w:szCs w:val="18"/>
                      </w:rPr>
                      <w:t xml:space="preserve"> </w:t>
                    </w:r>
                    <w:r>
                      <w:rPr>
                        <w:rFonts w:ascii="Arial" w:eastAsia="Times New Roman" w:hAnsi="Arial" w:cs="Arial"/>
                        <w:sz w:val="18"/>
                        <w:szCs w:val="18"/>
                      </w:rPr>
                      <w:t>UL SRS</w:t>
                    </w:r>
                    <w:r w:rsidRPr="004B493B">
                      <w:rPr>
                        <w:rFonts w:ascii="Arial" w:eastAsia="Times New Roman" w:hAnsi="Arial" w:cs="Arial"/>
                        <w:sz w:val="18"/>
                        <w:szCs w:val="18"/>
                      </w:rPr>
                      <w:t xml:space="preserve"> signal</w:t>
                    </w:r>
                    <w:r>
                      <w:rPr>
                        <w:rFonts w:ascii="Arial" w:eastAsia="Times New Roman" w:hAnsi="Arial" w:cs="Arial"/>
                        <w:sz w:val="18"/>
                        <w:szCs w:val="18"/>
                      </w:rPr>
                      <w:t>s</w:t>
                    </w:r>
                  </w:ins>
                  <w:del w:id="56" w:author="Huawei" w:date="2022-02-10T17:25:00Z">
                    <w:r w:rsidRPr="00C75A43" w:rsidDel="00F22599">
                      <w:rPr>
                        <w:rFonts w:ascii="Arial" w:eastAsia="Times New Roman" w:hAnsi="Arial" w:cs="Arial"/>
                        <w:sz w:val="18"/>
                        <w:lang w:eastAsia="x-none"/>
                      </w:rPr>
                      <w:delText>of the received UL SRS signal configured for the measurement at the i-th path delay of the channel response</w:delText>
                    </w:r>
                  </w:del>
                  <w:r w:rsidRPr="00C75A43">
                    <w:rPr>
                      <w:rFonts w:ascii="Arial" w:eastAsia="Times New Roman" w:hAnsi="Arial" w:cs="Arial"/>
                      <w:sz w:val="18"/>
                      <w:lang w:eastAsia="x-none"/>
                    </w:rPr>
                    <w:t>, where UL SRS-RSRPP for 1st path delay is the power corresponding to the first detected path.</w:t>
                  </w:r>
                </w:p>
                <w:p w14:paraId="7CABF6AD" w14:textId="77777777" w:rsidR="00081CA4" w:rsidRPr="00C75A43" w:rsidRDefault="00081CA4" w:rsidP="003D7829">
                  <w:pPr>
                    <w:keepNext/>
                    <w:keepLines/>
                    <w:spacing w:after="0"/>
                    <w:rPr>
                      <w:rFonts w:ascii="Arial" w:eastAsia="Times New Roman" w:hAnsi="Arial" w:cs="Arial"/>
                      <w:sz w:val="18"/>
                      <w:lang w:eastAsia="x-none"/>
                    </w:rPr>
                  </w:pPr>
                </w:p>
                <w:p w14:paraId="6C234DBF" w14:textId="77777777" w:rsidR="00081CA4" w:rsidRPr="00C75A43" w:rsidRDefault="00081CA4" w:rsidP="003D7829">
                  <w:pPr>
                    <w:keepNext/>
                    <w:keepLines/>
                    <w:spacing w:after="0"/>
                    <w:rPr>
                      <w:rFonts w:ascii="Arial" w:eastAsia="Times New Roman" w:hAnsi="Arial" w:cs="Arial"/>
                      <w:sz w:val="18"/>
                      <w:lang w:eastAsia="x-none"/>
                    </w:rPr>
                  </w:pPr>
                  <w:r w:rsidRPr="00C75A43">
                    <w:rPr>
                      <w:rFonts w:ascii="Arial" w:eastAsia="Times New Roman" w:hAnsi="Arial" w:cs="Arial"/>
                      <w:sz w:val="18"/>
                      <w:lang w:eastAsia="x-none"/>
                    </w:rPr>
                    <w:t xml:space="preserve">For frequency range 1, the reference point for the UL SRS-RSRPP shall be the antenna connector of the </w:t>
                  </w:r>
                  <w:proofErr w:type="spellStart"/>
                  <w:r w:rsidRPr="00C75A43">
                    <w:rPr>
                      <w:rFonts w:ascii="Arial" w:eastAsia="Times New Roman" w:hAnsi="Arial" w:cs="Arial"/>
                      <w:sz w:val="18"/>
                      <w:lang w:eastAsia="x-none"/>
                    </w:rPr>
                    <w:t>gNB</w:t>
                  </w:r>
                  <w:proofErr w:type="spellEnd"/>
                  <w:r w:rsidRPr="00C75A43">
                    <w:rPr>
                      <w:rFonts w:ascii="Arial" w:eastAsia="Times New Roman" w:hAnsi="Arial" w:cs="Arial"/>
                      <w:sz w:val="18"/>
                      <w:lang w:eastAsia="x-none"/>
                    </w:rPr>
                    <w:t>. For frequency range 2, UL SRS-RSRPP shall be measured based on the combined signal from antenna elements corresponding to a given receiver branch.</w:t>
                  </w:r>
                </w:p>
                <w:p w14:paraId="216A7ED1" w14:textId="77777777" w:rsidR="00081CA4" w:rsidRPr="00C75A43" w:rsidRDefault="00081CA4" w:rsidP="003D7829">
                  <w:pPr>
                    <w:keepNext/>
                    <w:keepLines/>
                    <w:spacing w:after="0"/>
                    <w:rPr>
                      <w:rFonts w:ascii="Arial" w:eastAsia="Times New Roman" w:hAnsi="Arial" w:cs="Arial"/>
                      <w:sz w:val="18"/>
                      <w:lang w:eastAsia="x-none"/>
                    </w:rPr>
                  </w:pPr>
                </w:p>
                <w:p w14:paraId="0D8FD718" w14:textId="77777777" w:rsidR="00081CA4" w:rsidRPr="00C75A43" w:rsidRDefault="00081CA4" w:rsidP="003D7829">
                  <w:pPr>
                    <w:keepNext/>
                    <w:keepLines/>
                    <w:spacing w:after="0"/>
                    <w:rPr>
                      <w:rFonts w:ascii="Arial" w:eastAsia="Times New Roman" w:hAnsi="Arial" w:cs="Arial"/>
                      <w:sz w:val="18"/>
                      <w:lang w:eastAsia="x-none"/>
                    </w:rPr>
                  </w:pPr>
                  <w:r w:rsidRPr="00C75A43">
                    <w:rPr>
                      <w:rFonts w:ascii="Arial" w:eastAsia="Times New Roman" w:hAnsi="Arial" w:cs="Arial"/>
                      <w:sz w:val="18"/>
                      <w:lang w:eastAsia="x-none"/>
                    </w:rPr>
                    <w:t xml:space="preserve">For frequency range 1 and 2, if receiver diversity is in use by the </w:t>
                  </w:r>
                  <w:proofErr w:type="spellStart"/>
                  <w:r w:rsidRPr="00C75A43">
                    <w:rPr>
                      <w:rFonts w:ascii="Arial" w:eastAsia="Times New Roman" w:hAnsi="Arial" w:cs="Arial"/>
                      <w:sz w:val="18"/>
                      <w:lang w:eastAsia="x-none"/>
                    </w:rPr>
                    <w:t>gNB</w:t>
                  </w:r>
                  <w:proofErr w:type="spellEnd"/>
                  <w:r w:rsidRPr="00C75A43">
                    <w:rPr>
                      <w:rFonts w:ascii="Arial" w:eastAsia="Times New Roman" w:hAnsi="Arial" w:cs="Arial"/>
                      <w:sz w:val="18"/>
                      <w:lang w:eastAsia="x-none"/>
                    </w:rPr>
                    <w:t xml:space="preserve"> for UL SRS-RSRPP measurements:</w:t>
                  </w:r>
                </w:p>
                <w:p w14:paraId="623B6BEA" w14:textId="77777777" w:rsidR="00081CA4" w:rsidRPr="00C75A43" w:rsidRDefault="00081CA4" w:rsidP="003D7829">
                  <w:pPr>
                    <w:keepNext/>
                    <w:keepLines/>
                    <w:spacing w:after="0"/>
                    <w:rPr>
                      <w:rFonts w:ascii="Arial" w:hAnsi="Arial" w:cs="Arial"/>
                      <w:sz w:val="18"/>
                      <w:szCs w:val="18"/>
                      <w:lang w:eastAsia="zh-CN"/>
                    </w:rPr>
                  </w:pPr>
                  <w:r w:rsidRPr="00C75A43">
                    <w:rPr>
                      <w:rFonts w:ascii="Arial" w:hAnsi="Arial" w:cs="Arial"/>
                      <w:sz w:val="18"/>
                      <w:szCs w:val="18"/>
                      <w:lang w:eastAsia="zh-CN"/>
                    </w:rPr>
                    <w:t>-</w:t>
                  </w:r>
                  <w:r w:rsidRPr="00C75A43">
                    <w:rPr>
                      <w:rFonts w:ascii="Arial" w:hAnsi="Arial" w:cs="Arial"/>
                      <w:sz w:val="18"/>
                      <w:szCs w:val="18"/>
                      <w:lang w:eastAsia="zh-CN"/>
                    </w:rPr>
                    <w:tab/>
                    <w:t>The reported UL SRS-RSRPP value for the first and additional paths shall be provided for the same receiver branch(es) as applied for UL SRS-RSRP measurements, or</w:t>
                  </w:r>
                </w:p>
                <w:p w14:paraId="1CA7D2B1" w14:textId="77777777" w:rsidR="00081CA4" w:rsidRPr="00C75A43" w:rsidRDefault="00081CA4" w:rsidP="003D7829">
                  <w:pPr>
                    <w:keepNext/>
                    <w:keepLines/>
                    <w:spacing w:after="0"/>
                    <w:rPr>
                      <w:rFonts w:ascii="Arial" w:eastAsia="Times New Roman" w:hAnsi="Arial"/>
                      <w:sz w:val="18"/>
                      <w:szCs w:val="18"/>
                    </w:rPr>
                  </w:pPr>
                  <w:r w:rsidRPr="00C75A43">
                    <w:rPr>
                      <w:rFonts w:ascii="Arial" w:hAnsi="Arial" w:cs="Arial"/>
                      <w:sz w:val="18"/>
                      <w:szCs w:val="18"/>
                      <w:lang w:eastAsia="zh-CN"/>
                    </w:rPr>
                    <w:t>-</w:t>
                  </w:r>
                  <w:r w:rsidRPr="00C75A43">
                    <w:rPr>
                      <w:rFonts w:ascii="Arial" w:hAnsi="Arial" w:cs="Arial"/>
                      <w:sz w:val="18"/>
                      <w:szCs w:val="18"/>
                      <w:lang w:eastAsia="zh-CN"/>
                    </w:rPr>
                    <w:tab/>
                    <w:t>The reported UL SRS-RSRPP value for the first path shall not be lower than the corresponding UL SRS-RSRPP for the first path of any of the individual receiver branches and the reported UL SRS-RSRPP for the additional paths shall be provided for the same receiver branch(es) as applied UL SRS-RSRPP for the first path.</w:t>
                  </w:r>
                </w:p>
              </w:tc>
            </w:tr>
          </w:tbl>
          <w:p w14:paraId="5FF30C59" w14:textId="77777777" w:rsidR="00081CA4" w:rsidRPr="00C75A43" w:rsidRDefault="00081CA4" w:rsidP="003D7829">
            <w:pPr>
              <w:rPr>
                <w:lang w:eastAsia="zh-CN"/>
              </w:rPr>
            </w:pPr>
          </w:p>
        </w:tc>
      </w:tr>
    </w:tbl>
    <w:p w14:paraId="69D468A6" w14:textId="77777777" w:rsidR="00081CA4" w:rsidRPr="00093209" w:rsidRDefault="00081CA4" w:rsidP="00081CA4">
      <w:pPr>
        <w:pStyle w:val="3GPPText"/>
      </w:pPr>
    </w:p>
    <w:p w14:paraId="14BFA058" w14:textId="2C515FAC" w:rsidR="00081CA4" w:rsidRPr="00093209" w:rsidRDefault="00081CA4" w:rsidP="00081CA4">
      <w:pPr>
        <w:pStyle w:val="3GPPAgreements"/>
        <w:rPr>
          <w:rFonts w:cs="Times"/>
          <w:iCs/>
        </w:rPr>
      </w:pPr>
      <w:r>
        <w:t xml:space="preserve">[CATT, </w:t>
      </w:r>
      <w:r>
        <w:fldChar w:fldCharType="begin"/>
      </w:r>
      <w:r>
        <w:instrText xml:space="preserve"> REF _Ref95990096 \n \h </w:instrText>
      </w:r>
      <w:r>
        <w:fldChar w:fldCharType="separate"/>
      </w:r>
      <w:r w:rsidR="00DC581A">
        <w:t>[5]</w:t>
      </w:r>
      <w:r>
        <w:fldChar w:fldCharType="end"/>
      </w:r>
      <w:r>
        <w:t>]</w:t>
      </w:r>
      <w:r w:rsidRPr="0080675F">
        <w:t xml:space="preserve">: </w:t>
      </w:r>
    </w:p>
    <w:p w14:paraId="167702FF" w14:textId="77777777" w:rsidR="00081CA4" w:rsidRDefault="00081CA4" w:rsidP="00081CA4">
      <w:pPr>
        <w:pStyle w:val="3GPPAgreements"/>
        <w:numPr>
          <w:ilvl w:val="1"/>
          <w:numId w:val="2"/>
        </w:numPr>
        <w:rPr>
          <w:rFonts w:cs="Times"/>
          <w:iCs/>
        </w:rPr>
      </w:pPr>
      <w:r w:rsidRPr="00045337">
        <w:t>Apply the following changes to the definition for UL SRS-RSRPP</w:t>
      </w:r>
      <w:r>
        <w:t xml:space="preserve"> in TS 38.215</w:t>
      </w:r>
    </w:p>
    <w:p w14:paraId="6EBABEDC" w14:textId="77777777" w:rsidR="00081CA4" w:rsidRPr="00E316A4" w:rsidRDefault="00081CA4" w:rsidP="00081CA4">
      <w:pPr>
        <w:pStyle w:val="3GPPAgreements"/>
        <w:numPr>
          <w:ilvl w:val="0"/>
          <w:numId w:val="0"/>
        </w:numPr>
        <w:ind w:left="284" w:hanging="284"/>
        <w:rPr>
          <w:rFonts w:cs="Times"/>
          <w:iCs/>
        </w:rPr>
      </w:pPr>
    </w:p>
    <w:tbl>
      <w:tblPr>
        <w:tblW w:w="9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16"/>
        <w:gridCol w:w="7787"/>
      </w:tblGrid>
      <w:tr w:rsidR="00081CA4" w:rsidRPr="00486914" w14:paraId="7544817A" w14:textId="77777777" w:rsidTr="003D7829">
        <w:trPr>
          <w:cantSplit/>
          <w:trHeight w:val="3446"/>
          <w:jc w:val="center"/>
        </w:trPr>
        <w:tc>
          <w:tcPr>
            <w:tcW w:w="1716" w:type="dxa"/>
          </w:tcPr>
          <w:p w14:paraId="0D38F00B" w14:textId="77777777" w:rsidR="00081CA4" w:rsidRPr="00486914" w:rsidRDefault="00081CA4" w:rsidP="003D7829">
            <w:pPr>
              <w:pStyle w:val="TAL"/>
              <w:rPr>
                <w:b/>
              </w:rPr>
            </w:pPr>
            <w:r w:rsidRPr="00486914">
              <w:rPr>
                <w:b/>
              </w:rPr>
              <w:t>Definition</w:t>
            </w:r>
          </w:p>
        </w:tc>
        <w:tc>
          <w:tcPr>
            <w:tcW w:w="7787" w:type="dxa"/>
          </w:tcPr>
          <w:p w14:paraId="5C5D7BAF" w14:textId="77777777" w:rsidR="00081CA4" w:rsidRPr="00DE15AB" w:rsidRDefault="00081CA4" w:rsidP="003D7829">
            <w:pPr>
              <w:pStyle w:val="TAL"/>
              <w:rPr>
                <w:rFonts w:cs="Arial"/>
              </w:rPr>
            </w:pPr>
            <w:r w:rsidRPr="00D77016">
              <w:rPr>
                <w:rFonts w:cs="Arial"/>
              </w:rPr>
              <w:t xml:space="preserve">UL SRS reference signal received path power (UL SRS-RSRPP) is defined </w:t>
            </w:r>
            <w:r w:rsidRPr="00D77016">
              <w:rPr>
                <w:rFonts w:cs="Arial"/>
                <w:color w:val="FF0000"/>
                <w:u w:val="single"/>
              </w:rPr>
              <w:t xml:space="preserve">as </w:t>
            </w:r>
            <w:r w:rsidRPr="00D77016">
              <w:rPr>
                <w:color w:val="FF0000"/>
                <w:u w:val="single"/>
              </w:rPr>
              <w:t>linear average of</w:t>
            </w:r>
            <w:r w:rsidRPr="00D77016">
              <w:rPr>
                <w:color w:val="FF0000"/>
              </w:rPr>
              <w:t xml:space="preserve"> </w:t>
            </w:r>
            <w:r w:rsidRPr="00D77016">
              <w:rPr>
                <w:rFonts w:cs="Arial"/>
              </w:rPr>
              <w:t xml:space="preserve">the power </w:t>
            </w:r>
            <w:r w:rsidRPr="00D77016">
              <w:rPr>
                <w:color w:val="FF0000"/>
                <w:u w:val="single"/>
              </w:rPr>
              <w:t xml:space="preserve">contributions (in [W]) </w:t>
            </w:r>
            <w:r w:rsidRPr="00D77016">
              <w:rPr>
                <w:rFonts w:cs="Arial"/>
              </w:rPr>
              <w:t xml:space="preserve">of the received UL SRS signal </w:t>
            </w:r>
            <w:r w:rsidRPr="00D77016">
              <w:rPr>
                <w:color w:val="FF0000"/>
                <w:u w:val="single"/>
              </w:rPr>
              <w:t>of the resource elements</w:t>
            </w:r>
            <w:r w:rsidRPr="00D77016">
              <w:rPr>
                <w:color w:val="FF0000"/>
              </w:rPr>
              <w:t xml:space="preserve"> </w:t>
            </w:r>
            <w:r w:rsidRPr="00D77016">
              <w:rPr>
                <w:rFonts w:cs="Arial"/>
              </w:rPr>
              <w:t>configured for the measurement at the i-</w:t>
            </w:r>
            <w:proofErr w:type="spellStart"/>
            <w:r w:rsidRPr="00D77016">
              <w:rPr>
                <w:rFonts w:cs="Arial"/>
              </w:rPr>
              <w:t>th</w:t>
            </w:r>
            <w:proofErr w:type="spellEnd"/>
            <w:r w:rsidRPr="00D77016">
              <w:rPr>
                <w:rFonts w:cs="Arial"/>
              </w:rPr>
              <w:t xml:space="preserve"> path delay of the channel response, where UL SRS-RSRPP for 1st path delay is the power </w:t>
            </w:r>
            <w:r w:rsidRPr="00D77016">
              <w:rPr>
                <w:color w:val="FF0000"/>
                <w:u w:val="single"/>
              </w:rPr>
              <w:t xml:space="preserve">contribution </w:t>
            </w:r>
            <w:r w:rsidRPr="00D77016">
              <w:rPr>
                <w:rFonts w:cs="Arial"/>
              </w:rPr>
              <w:t>corresponding to the first detected path.</w:t>
            </w:r>
          </w:p>
          <w:p w14:paraId="095ED06E" w14:textId="77777777" w:rsidR="00081CA4" w:rsidRPr="00DE15AB" w:rsidRDefault="00081CA4" w:rsidP="003D7829">
            <w:pPr>
              <w:pStyle w:val="TAL"/>
              <w:rPr>
                <w:rFonts w:cs="Arial"/>
              </w:rPr>
            </w:pPr>
          </w:p>
          <w:p w14:paraId="156EB600" w14:textId="77777777" w:rsidR="00081CA4" w:rsidRPr="00626597" w:rsidRDefault="00081CA4" w:rsidP="003D7829">
            <w:pPr>
              <w:pStyle w:val="TAL"/>
              <w:rPr>
                <w:rFonts w:cs="Arial"/>
                <w:color w:val="000000" w:themeColor="text1"/>
              </w:rPr>
            </w:pPr>
            <w:r w:rsidRPr="00626597">
              <w:rPr>
                <w:rFonts w:cs="Arial"/>
                <w:color w:val="000000" w:themeColor="text1"/>
              </w:rPr>
              <w:t xml:space="preserve">For frequency range 1, the reference point for the UL SRS-RSRPP shall be the antenna connector of the </w:t>
            </w:r>
            <w:proofErr w:type="spellStart"/>
            <w:r w:rsidRPr="00626597">
              <w:rPr>
                <w:rFonts w:cs="Arial"/>
                <w:color w:val="000000" w:themeColor="text1"/>
              </w:rPr>
              <w:t>gNB</w:t>
            </w:r>
            <w:proofErr w:type="spellEnd"/>
            <w:r w:rsidRPr="00626597">
              <w:rPr>
                <w:rFonts w:cs="Arial"/>
                <w:color w:val="000000" w:themeColor="text1"/>
              </w:rPr>
              <w:t>. For frequency range 2, UL SRS-RSRPP shall be measured based on the combined signal from antenna elements corresponding to a given receiver branch.</w:t>
            </w:r>
          </w:p>
          <w:p w14:paraId="5348CDA7" w14:textId="77777777" w:rsidR="00081CA4" w:rsidRPr="00C264F8" w:rsidRDefault="00081CA4" w:rsidP="003D7829">
            <w:pPr>
              <w:pStyle w:val="TAL"/>
              <w:rPr>
                <w:rFonts w:cs="Arial"/>
                <w:lang w:val="en-US"/>
              </w:rPr>
            </w:pPr>
          </w:p>
          <w:p w14:paraId="2B066D97" w14:textId="77777777" w:rsidR="00081CA4" w:rsidRPr="002940BB" w:rsidRDefault="00081CA4" w:rsidP="003D7829">
            <w:pPr>
              <w:pStyle w:val="TAL"/>
              <w:rPr>
                <w:rFonts w:cs="Arial"/>
              </w:rPr>
            </w:pPr>
            <w:r w:rsidRPr="002940BB">
              <w:rPr>
                <w:rFonts w:cs="Arial"/>
              </w:rPr>
              <w:t xml:space="preserve">For frequency range 1 and 2, if receiver diversity is in use by the </w:t>
            </w:r>
            <w:proofErr w:type="spellStart"/>
            <w:r w:rsidRPr="002940BB">
              <w:rPr>
                <w:rFonts w:cs="Arial"/>
              </w:rPr>
              <w:t>gNB</w:t>
            </w:r>
            <w:proofErr w:type="spellEnd"/>
            <w:r w:rsidRPr="002940BB">
              <w:rPr>
                <w:rFonts w:cs="Arial"/>
              </w:rPr>
              <w:t xml:space="preserve"> for UL SRS-RSRPP measurements:</w:t>
            </w:r>
          </w:p>
          <w:p w14:paraId="30A6FF3E" w14:textId="77777777" w:rsidR="00081CA4" w:rsidRPr="00C21804" w:rsidRDefault="00081CA4" w:rsidP="003D7829">
            <w:pPr>
              <w:pStyle w:val="TAL"/>
              <w:rPr>
                <w:rFonts w:cs="Arial"/>
                <w:szCs w:val="18"/>
                <w:lang w:eastAsia="zh-CN"/>
              </w:rPr>
            </w:pPr>
            <w:r w:rsidRPr="00C21804">
              <w:rPr>
                <w:rFonts w:cs="Arial"/>
                <w:szCs w:val="18"/>
                <w:lang w:eastAsia="zh-CN"/>
              </w:rPr>
              <w:t>-</w:t>
            </w:r>
            <w:r w:rsidRPr="00C21804">
              <w:rPr>
                <w:rFonts w:cs="Arial"/>
                <w:szCs w:val="18"/>
                <w:lang w:eastAsia="zh-CN"/>
              </w:rPr>
              <w:tab/>
            </w:r>
            <w:r>
              <w:rPr>
                <w:rFonts w:cs="Arial"/>
                <w:szCs w:val="18"/>
                <w:lang w:eastAsia="zh-CN"/>
              </w:rPr>
              <w:t xml:space="preserve">The reported </w:t>
            </w:r>
            <w:r w:rsidRPr="00C21804">
              <w:rPr>
                <w:rFonts w:cs="Arial"/>
                <w:szCs w:val="18"/>
                <w:lang w:eastAsia="zh-CN"/>
              </w:rPr>
              <w:t xml:space="preserve">UL SRS-RSRPP </w:t>
            </w:r>
            <w:r>
              <w:rPr>
                <w:rFonts w:cs="Arial"/>
                <w:szCs w:val="18"/>
                <w:lang w:eastAsia="zh-CN"/>
              </w:rPr>
              <w:t xml:space="preserve">value </w:t>
            </w:r>
            <w:r w:rsidRPr="00C21804">
              <w:rPr>
                <w:rFonts w:cs="Arial"/>
                <w:szCs w:val="18"/>
                <w:lang w:eastAsia="zh-CN"/>
              </w:rPr>
              <w:t>for the first and additional paths shall be provided for the same receiver branch</w:t>
            </w:r>
            <w:r w:rsidRPr="00BC61B4">
              <w:rPr>
                <w:rFonts w:cs="Arial"/>
                <w:szCs w:val="18"/>
                <w:lang w:eastAsia="zh-CN"/>
              </w:rPr>
              <w:t>(es)</w:t>
            </w:r>
            <w:r w:rsidRPr="00C21804">
              <w:rPr>
                <w:rFonts w:cs="Arial"/>
                <w:szCs w:val="18"/>
                <w:lang w:eastAsia="zh-CN"/>
              </w:rPr>
              <w:t xml:space="preserve"> as applied for UL SRS-RSRP measurements</w:t>
            </w:r>
            <w:r>
              <w:rPr>
                <w:rFonts w:cs="Arial"/>
                <w:szCs w:val="18"/>
                <w:lang w:eastAsia="zh-CN"/>
              </w:rPr>
              <w:t>, or</w:t>
            </w:r>
          </w:p>
          <w:p w14:paraId="119AA8A5" w14:textId="77777777" w:rsidR="00081CA4" w:rsidRPr="00AB3635" w:rsidRDefault="00081CA4" w:rsidP="003D7829">
            <w:pPr>
              <w:pStyle w:val="TAL"/>
              <w:rPr>
                <w:szCs w:val="18"/>
                <w:lang w:val="en-US"/>
              </w:rPr>
            </w:pPr>
            <w:r w:rsidRPr="00C21804">
              <w:rPr>
                <w:rFonts w:cs="Arial"/>
                <w:szCs w:val="18"/>
                <w:lang w:eastAsia="zh-CN"/>
              </w:rPr>
              <w:t>-</w:t>
            </w:r>
            <w:r w:rsidRPr="00C21804">
              <w:rPr>
                <w:rFonts w:cs="Arial"/>
                <w:szCs w:val="18"/>
                <w:lang w:eastAsia="zh-CN"/>
              </w:rPr>
              <w:tab/>
            </w:r>
            <w:r>
              <w:rPr>
                <w:rFonts w:cs="Arial"/>
                <w:szCs w:val="18"/>
                <w:lang w:eastAsia="zh-CN"/>
              </w:rPr>
              <w:t xml:space="preserve">The reported </w:t>
            </w:r>
            <w:r w:rsidRPr="009876A2">
              <w:rPr>
                <w:rFonts w:cs="Arial"/>
                <w:szCs w:val="18"/>
                <w:lang w:eastAsia="zh-CN"/>
              </w:rPr>
              <w:t xml:space="preserve">UL SRS-RSRPP </w:t>
            </w:r>
            <w:r>
              <w:rPr>
                <w:rFonts w:cs="Arial"/>
                <w:szCs w:val="18"/>
                <w:lang w:eastAsia="zh-CN"/>
              </w:rPr>
              <w:t xml:space="preserve">value </w:t>
            </w:r>
            <w:r w:rsidRPr="009876A2">
              <w:rPr>
                <w:rFonts w:cs="Arial"/>
                <w:szCs w:val="18"/>
                <w:lang w:eastAsia="zh-CN"/>
              </w:rPr>
              <w:t>for the first path shall not be lower than the corresponding UL SRS-RSRPP for the first path of any of the individual receiver branches</w:t>
            </w:r>
            <w:r>
              <w:rPr>
                <w:rFonts w:cs="Arial"/>
                <w:szCs w:val="18"/>
                <w:lang w:eastAsia="zh-CN"/>
              </w:rPr>
              <w:t xml:space="preserve"> and</w:t>
            </w:r>
            <w:r w:rsidRPr="009876A2">
              <w:rPr>
                <w:rFonts w:cs="Arial"/>
                <w:szCs w:val="18"/>
                <w:lang w:eastAsia="zh-CN"/>
              </w:rPr>
              <w:t xml:space="preserve"> </w:t>
            </w:r>
            <w:r>
              <w:rPr>
                <w:rFonts w:cs="Arial"/>
                <w:szCs w:val="18"/>
                <w:lang w:eastAsia="zh-CN"/>
              </w:rPr>
              <w:t xml:space="preserve">the reported </w:t>
            </w:r>
            <w:r w:rsidRPr="009876A2">
              <w:rPr>
                <w:rFonts w:cs="Arial"/>
                <w:szCs w:val="18"/>
                <w:lang w:eastAsia="zh-CN"/>
              </w:rPr>
              <w:t>UL SRS-RSRPP for the additional paths shall be provided for the same receiver branch</w:t>
            </w:r>
            <w:r w:rsidRPr="00724B10">
              <w:rPr>
                <w:rFonts w:cs="Arial"/>
                <w:szCs w:val="18"/>
                <w:lang w:eastAsia="zh-CN"/>
              </w:rPr>
              <w:t>(es) as applied UL SRS-RSRPP for the first path.</w:t>
            </w:r>
          </w:p>
        </w:tc>
      </w:tr>
    </w:tbl>
    <w:p w14:paraId="602826B8" w14:textId="77777777" w:rsidR="00081CA4" w:rsidRDefault="00081CA4" w:rsidP="006670BD">
      <w:pPr>
        <w:pStyle w:val="3GPPText"/>
      </w:pPr>
    </w:p>
    <w:p w14:paraId="5494064D" w14:textId="6F111090" w:rsidR="00081CA4" w:rsidRPr="00A840CC" w:rsidRDefault="00081CA4" w:rsidP="00081CA4">
      <w:pPr>
        <w:pStyle w:val="3GPPAgreements"/>
        <w:rPr>
          <w:lang w:val="fi-FI"/>
        </w:rPr>
      </w:pPr>
      <w:r w:rsidRPr="00DD2699">
        <w:rPr>
          <w:rFonts w:cs="Arial"/>
          <w:bCs/>
        </w:rPr>
        <w:t xml:space="preserve">[Nokia, </w:t>
      </w:r>
      <w:r>
        <w:rPr>
          <w:rFonts w:cs="Arial"/>
          <w:bCs/>
        </w:rPr>
        <w:fldChar w:fldCharType="begin"/>
      </w:r>
      <w:r>
        <w:rPr>
          <w:rFonts w:cs="Arial"/>
          <w:bCs/>
        </w:rPr>
        <w:instrText xml:space="preserve"> REF _Ref95990115 \n \h </w:instrText>
      </w:r>
      <w:r>
        <w:rPr>
          <w:rFonts w:cs="Arial"/>
          <w:bCs/>
        </w:rPr>
      </w:r>
      <w:r>
        <w:rPr>
          <w:rFonts w:cs="Arial"/>
          <w:bCs/>
        </w:rPr>
        <w:fldChar w:fldCharType="separate"/>
      </w:r>
      <w:r w:rsidR="00DC581A">
        <w:rPr>
          <w:rFonts w:cs="Arial"/>
          <w:bCs/>
        </w:rPr>
        <w:t>[6]</w:t>
      </w:r>
      <w:r>
        <w:rPr>
          <w:rFonts w:cs="Arial"/>
          <w:bCs/>
        </w:rPr>
        <w:fldChar w:fldCharType="end"/>
      </w:r>
      <w:r w:rsidRPr="00DD2699">
        <w:rPr>
          <w:rFonts w:cs="Arial"/>
          <w:bCs/>
        </w:rPr>
        <w:t>]:</w:t>
      </w:r>
    </w:p>
    <w:p w14:paraId="4DC2AC1C" w14:textId="77777777" w:rsidR="00081CA4" w:rsidRPr="009B26FC" w:rsidRDefault="00081CA4" w:rsidP="00081CA4">
      <w:pPr>
        <w:pStyle w:val="3GPPAgreements"/>
        <w:numPr>
          <w:ilvl w:val="1"/>
          <w:numId w:val="2"/>
        </w:numPr>
        <w:rPr>
          <w:lang w:val="fi-FI"/>
        </w:rPr>
      </w:pPr>
      <w:r>
        <w:rPr>
          <w:rFonts w:cs="Arial"/>
        </w:rPr>
        <w:t>RAN1 to consider modification of the current SRS RSRPP definition. E.g.,</w:t>
      </w:r>
    </w:p>
    <w:p w14:paraId="40519CD7" w14:textId="77777777" w:rsidR="00081CA4" w:rsidRDefault="00081CA4" w:rsidP="00081CA4">
      <w:pPr>
        <w:pStyle w:val="3GPPAgreements"/>
        <w:numPr>
          <w:ilvl w:val="2"/>
          <w:numId w:val="2"/>
        </w:numPr>
      </w:pPr>
      <w:r w:rsidRPr="006A2517">
        <w:t xml:space="preserve">UL SRS reference signal received path power (UL SRS-RSRPP) is defined as the </w:t>
      </w:r>
      <w:r>
        <w:rPr>
          <w:color w:val="FF0000"/>
        </w:rPr>
        <w:t xml:space="preserve">linear average over the </w:t>
      </w:r>
      <w:r w:rsidRPr="006A2517">
        <w:t xml:space="preserve">power </w:t>
      </w:r>
      <w:r>
        <w:rPr>
          <w:color w:val="FF0000"/>
        </w:rPr>
        <w:t xml:space="preserve">contributions of the resource elements that carry </w:t>
      </w:r>
      <w:r w:rsidRPr="00222725">
        <w:rPr>
          <w:strike/>
          <w:color w:val="FF0000"/>
        </w:rPr>
        <w:t>of the received</w:t>
      </w:r>
      <w:r w:rsidRPr="00222725">
        <w:rPr>
          <w:color w:val="FF0000"/>
        </w:rPr>
        <w:t xml:space="preserve"> </w:t>
      </w:r>
      <w:r w:rsidRPr="00222725">
        <w:t>UL SRS signal configured for the measurement at the i-</w:t>
      </w:r>
      <w:proofErr w:type="spellStart"/>
      <w:r w:rsidRPr="00222725">
        <w:t>th</w:t>
      </w:r>
      <w:proofErr w:type="spellEnd"/>
      <w:r w:rsidRPr="00222725">
        <w:t xml:space="preserve"> path delay of the channel response</w:t>
      </w:r>
      <w:r>
        <w:t xml:space="preserve"> </w:t>
      </w:r>
      <w:r w:rsidRPr="00222725">
        <w:rPr>
          <w:color w:val="FF0000"/>
        </w:rPr>
        <w:t>within the considered measurement frequency bandwidth</w:t>
      </w:r>
      <w:r w:rsidRPr="00222725">
        <w:t xml:space="preserve">, where </w:t>
      </w:r>
      <w:r w:rsidRPr="00222725">
        <w:rPr>
          <w:strike/>
          <w:color w:val="FF0000"/>
        </w:rPr>
        <w:t>UL SRS-RSRPP for</w:t>
      </w:r>
      <w:r w:rsidRPr="00222725">
        <w:rPr>
          <w:color w:val="FF0000"/>
        </w:rPr>
        <w:t xml:space="preserve"> the </w:t>
      </w:r>
      <w:r w:rsidRPr="00222725">
        <w:t xml:space="preserve">1st path delay is the </w:t>
      </w:r>
      <w:r w:rsidRPr="00222725">
        <w:rPr>
          <w:strike/>
          <w:color w:val="FF0000"/>
        </w:rPr>
        <w:t xml:space="preserve">power corresponding to the </w:t>
      </w:r>
      <w:r w:rsidRPr="00222725">
        <w:t>first detected path.</w:t>
      </w:r>
    </w:p>
    <w:p w14:paraId="15FAC8D0" w14:textId="4055BD4D" w:rsidR="00081CA4" w:rsidRDefault="00081CA4" w:rsidP="006670BD">
      <w:pPr>
        <w:pStyle w:val="3GPPText"/>
      </w:pPr>
    </w:p>
    <w:p w14:paraId="344BFB6E" w14:textId="61F9773C" w:rsidR="00747795" w:rsidRDefault="00747795" w:rsidP="006670BD">
      <w:pPr>
        <w:pStyle w:val="3GPPText"/>
      </w:pPr>
    </w:p>
    <w:p w14:paraId="17F34CA0" w14:textId="77777777" w:rsidR="00747795" w:rsidRDefault="00747795" w:rsidP="006670BD">
      <w:pPr>
        <w:pStyle w:val="3GPPText"/>
      </w:pPr>
    </w:p>
    <w:p w14:paraId="6BCF46E7" w14:textId="77777777" w:rsidR="00747795" w:rsidRDefault="00747795" w:rsidP="00747795">
      <w:pPr>
        <w:pStyle w:val="Heading3"/>
      </w:pPr>
      <w:r>
        <w:lastRenderedPageBreak/>
        <w:t>Round #1</w:t>
      </w:r>
    </w:p>
    <w:p w14:paraId="26CF0F0A" w14:textId="77777777" w:rsidR="00D5061E" w:rsidRPr="00F43B5C" w:rsidRDefault="00D5061E" w:rsidP="00D5061E">
      <w:pPr>
        <w:pStyle w:val="3GPPText"/>
        <w:rPr>
          <w:b/>
          <w:bCs/>
          <w:u w:val="single"/>
        </w:rPr>
      </w:pPr>
      <w:r w:rsidRPr="00F43B5C">
        <w:rPr>
          <w:b/>
          <w:bCs/>
          <w:u w:val="single"/>
        </w:rPr>
        <w:t xml:space="preserve">FL </w:t>
      </w:r>
      <w:r>
        <w:rPr>
          <w:b/>
          <w:bCs/>
          <w:u w:val="single"/>
        </w:rPr>
        <w:t>comment</w:t>
      </w:r>
      <w:r w:rsidRPr="00F43B5C">
        <w:rPr>
          <w:b/>
          <w:bCs/>
          <w:u w:val="single"/>
        </w:rPr>
        <w:t>:</w:t>
      </w:r>
    </w:p>
    <w:p w14:paraId="7080C1E8" w14:textId="3BE1A81C" w:rsidR="00D5061E" w:rsidRPr="004C1B83" w:rsidRDefault="00D5061E" w:rsidP="00D5061E">
      <w:pPr>
        <w:pStyle w:val="3GPPAgreements"/>
      </w:pPr>
      <w:r w:rsidRPr="004C1B83">
        <w:t xml:space="preserve">It </w:t>
      </w:r>
      <w:r w:rsidR="00B86A99">
        <w:t>is</w:t>
      </w:r>
      <w:r w:rsidRPr="004C1B83">
        <w:t xml:space="preserve"> </w:t>
      </w:r>
      <w:r w:rsidR="00A50258">
        <w:t>worthwhile to align UL SRS-RSRPP and DL PRS-RSRPP definitions</w:t>
      </w:r>
      <w:r w:rsidR="006F31C6">
        <w:t>,</w:t>
      </w:r>
      <w:r w:rsidR="00A50258">
        <w:t xml:space="preserve"> </w:t>
      </w:r>
      <w:r w:rsidR="003E7E4B">
        <w:t>if</w:t>
      </w:r>
      <w:r w:rsidR="00427AC7" w:rsidRPr="005F2674">
        <w:t xml:space="preserve"> </w:t>
      </w:r>
      <w:r w:rsidR="00427AC7">
        <w:t xml:space="preserve">RAN1 </w:t>
      </w:r>
      <w:r w:rsidR="00B86A99">
        <w:t>confirms RAN4 understanding expressed in</w:t>
      </w:r>
      <w:r w:rsidR="00427AC7">
        <w:t xml:space="preserve"> </w:t>
      </w:r>
      <w:r w:rsidR="00A50258">
        <w:t>LS</w:t>
      </w:r>
      <w:r w:rsidR="00B86A99">
        <w:t xml:space="preserve"> (</w:t>
      </w:r>
      <w:r w:rsidR="00B86A99">
        <w:rPr>
          <w:lang w:eastAsia="x-none"/>
        </w:rPr>
        <w:t>R4-2202780</w:t>
      </w:r>
      <w:r w:rsidR="00B86A99">
        <w:t>)</w:t>
      </w:r>
    </w:p>
    <w:p w14:paraId="70691A5E" w14:textId="1A5EEB11" w:rsidR="00D5061E" w:rsidRDefault="00D5061E" w:rsidP="00B613C5">
      <w:pPr>
        <w:pStyle w:val="3GPPText"/>
      </w:pPr>
    </w:p>
    <w:p w14:paraId="0B25753F" w14:textId="674684C0" w:rsidR="00D5061E" w:rsidRPr="009979C5" w:rsidRDefault="00D5061E" w:rsidP="00D5061E">
      <w:pPr>
        <w:pStyle w:val="3GPPAgreements"/>
        <w:numPr>
          <w:ilvl w:val="0"/>
          <w:numId w:val="0"/>
        </w:numPr>
        <w:ind w:left="284" w:hanging="284"/>
        <w:rPr>
          <w:b/>
          <w:bCs/>
        </w:rPr>
      </w:pPr>
      <w:r w:rsidRPr="009979C5">
        <w:rPr>
          <w:b/>
          <w:bCs/>
        </w:rPr>
        <w:t xml:space="preserve">Proposal </w:t>
      </w:r>
      <w:r w:rsidR="00A66166">
        <w:rPr>
          <w:b/>
          <w:bCs/>
        </w:rPr>
        <w:t>2</w:t>
      </w:r>
      <w:r w:rsidRPr="009979C5">
        <w:rPr>
          <w:b/>
          <w:bCs/>
        </w:rPr>
        <w:t>-1</w:t>
      </w:r>
    </w:p>
    <w:p w14:paraId="6C9BDEE2" w14:textId="4E885949" w:rsidR="008B36CD" w:rsidRPr="009B26FC" w:rsidRDefault="009308CE" w:rsidP="008B36CD">
      <w:pPr>
        <w:pStyle w:val="3GPPAgreements"/>
        <w:rPr>
          <w:lang w:val="fi-FI"/>
        </w:rPr>
      </w:pPr>
      <w:r>
        <w:t xml:space="preserve">Definition for </w:t>
      </w:r>
      <w:r w:rsidR="00747567">
        <w:t xml:space="preserve">UL </w:t>
      </w:r>
      <w:r w:rsidR="008B36CD">
        <w:t xml:space="preserve">SRS-RSRPP </w:t>
      </w:r>
      <w:r w:rsidR="000D00CC">
        <w:t xml:space="preserve">measurement </w:t>
      </w:r>
      <w:r w:rsidR="00B86A99">
        <w:t>is modified as</w:t>
      </w:r>
      <w:r w:rsidR="008B36CD">
        <w:t xml:space="preserve"> </w:t>
      </w:r>
      <w:r w:rsidR="008C7269">
        <w:t>follows:</w:t>
      </w:r>
    </w:p>
    <w:p w14:paraId="32C269B5" w14:textId="2A73D1B8" w:rsidR="008B36CD" w:rsidRDefault="0035354A" w:rsidP="008C7269">
      <w:pPr>
        <w:pStyle w:val="3GPPAgreements"/>
        <w:numPr>
          <w:ilvl w:val="1"/>
          <w:numId w:val="2"/>
        </w:numPr>
      </w:pPr>
      <w:r>
        <w:t>“</w:t>
      </w:r>
      <w:r w:rsidR="008B36CD" w:rsidRPr="006A2517">
        <w:t xml:space="preserve">UL SRS reference signal received path power (UL SRS-RSRPP) is defined as the </w:t>
      </w:r>
      <w:r w:rsidR="008B36CD">
        <w:rPr>
          <w:color w:val="FF0000"/>
        </w:rPr>
        <w:t xml:space="preserve">linear average over the </w:t>
      </w:r>
      <w:r w:rsidR="008B36CD" w:rsidRPr="006A2517">
        <w:t xml:space="preserve">power </w:t>
      </w:r>
      <w:r w:rsidR="008B36CD">
        <w:rPr>
          <w:color w:val="FF0000"/>
        </w:rPr>
        <w:t xml:space="preserve">contributions of the resource elements that carry </w:t>
      </w:r>
      <w:r w:rsidR="008B36CD" w:rsidRPr="00222725">
        <w:rPr>
          <w:strike/>
          <w:color w:val="FF0000"/>
        </w:rPr>
        <w:t>of the received</w:t>
      </w:r>
      <w:r w:rsidR="008B36CD" w:rsidRPr="00222725">
        <w:rPr>
          <w:color w:val="FF0000"/>
        </w:rPr>
        <w:t xml:space="preserve"> </w:t>
      </w:r>
      <w:r w:rsidR="008B36CD" w:rsidRPr="00222725">
        <w:t>UL SRS signal configured for the measurement at the i-</w:t>
      </w:r>
      <w:proofErr w:type="spellStart"/>
      <w:r w:rsidR="008B36CD" w:rsidRPr="00222725">
        <w:t>th</w:t>
      </w:r>
      <w:proofErr w:type="spellEnd"/>
      <w:r w:rsidR="008B36CD" w:rsidRPr="00222725">
        <w:t xml:space="preserve"> path delay of the channel response</w:t>
      </w:r>
      <w:r w:rsidR="008B36CD">
        <w:t xml:space="preserve"> </w:t>
      </w:r>
      <w:r w:rsidR="008B36CD" w:rsidRPr="00222725">
        <w:rPr>
          <w:color w:val="FF0000"/>
        </w:rPr>
        <w:t>within the considered measurement frequency bandwidth</w:t>
      </w:r>
      <w:r w:rsidR="008B36CD" w:rsidRPr="00222725">
        <w:t xml:space="preserve">, where </w:t>
      </w:r>
      <w:r w:rsidR="008B36CD" w:rsidRPr="00222725">
        <w:rPr>
          <w:strike/>
          <w:color w:val="FF0000"/>
        </w:rPr>
        <w:t>UL SRS-RSRPP for</w:t>
      </w:r>
      <w:r w:rsidR="008B36CD" w:rsidRPr="00222725">
        <w:rPr>
          <w:color w:val="FF0000"/>
        </w:rPr>
        <w:t xml:space="preserve"> the </w:t>
      </w:r>
      <w:r w:rsidR="008B36CD" w:rsidRPr="00222725">
        <w:t xml:space="preserve">1st path delay is the </w:t>
      </w:r>
      <w:r w:rsidR="008B36CD" w:rsidRPr="00222725">
        <w:rPr>
          <w:strike/>
          <w:color w:val="FF0000"/>
        </w:rPr>
        <w:t xml:space="preserve">power corresponding to the </w:t>
      </w:r>
      <w:r w:rsidR="008B36CD" w:rsidRPr="00222725">
        <w:t>first detected path.</w:t>
      </w:r>
      <w:r>
        <w:t>”</w:t>
      </w:r>
    </w:p>
    <w:p w14:paraId="4E5ED2F0" w14:textId="77777777" w:rsidR="00D5061E" w:rsidRPr="006670BD" w:rsidRDefault="00D5061E" w:rsidP="006670BD">
      <w:pPr>
        <w:pStyle w:val="3GPPText"/>
      </w:pPr>
    </w:p>
    <w:p w14:paraId="6EEB24DF" w14:textId="77777777" w:rsidR="00747795" w:rsidRPr="00747795" w:rsidRDefault="00747795" w:rsidP="0074779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747795" w14:paraId="5F392817" w14:textId="77777777" w:rsidTr="003D7829">
        <w:tc>
          <w:tcPr>
            <w:tcW w:w="2297" w:type="dxa"/>
            <w:shd w:val="clear" w:color="auto" w:fill="C6D9F1" w:themeFill="text2" w:themeFillTint="33"/>
          </w:tcPr>
          <w:p w14:paraId="4DF2740D" w14:textId="77777777" w:rsidR="00747795" w:rsidRDefault="00747795" w:rsidP="003D7829">
            <w:pPr>
              <w:pStyle w:val="3GPPText"/>
              <w:spacing w:before="0" w:after="0"/>
            </w:pPr>
            <w:r>
              <w:t>Company Name</w:t>
            </w:r>
          </w:p>
        </w:tc>
        <w:tc>
          <w:tcPr>
            <w:tcW w:w="7557" w:type="dxa"/>
            <w:shd w:val="clear" w:color="auto" w:fill="C6D9F1" w:themeFill="text2" w:themeFillTint="33"/>
          </w:tcPr>
          <w:p w14:paraId="695AE612" w14:textId="77777777" w:rsidR="00747795" w:rsidRDefault="00747795" w:rsidP="003D7829">
            <w:pPr>
              <w:pStyle w:val="3GPPText"/>
              <w:spacing w:before="0" w:after="0"/>
            </w:pPr>
            <w:r>
              <w:t>Comments</w:t>
            </w:r>
          </w:p>
        </w:tc>
      </w:tr>
      <w:tr w:rsidR="00747795" w14:paraId="7466DC99" w14:textId="77777777" w:rsidTr="003D7829">
        <w:tc>
          <w:tcPr>
            <w:tcW w:w="2297" w:type="dxa"/>
          </w:tcPr>
          <w:p w14:paraId="2EC3D53F" w14:textId="77777777" w:rsidR="00747795" w:rsidRDefault="00747795" w:rsidP="003D7829">
            <w:pPr>
              <w:pStyle w:val="3GPPText"/>
              <w:spacing w:before="0" w:after="0"/>
            </w:pPr>
          </w:p>
        </w:tc>
        <w:tc>
          <w:tcPr>
            <w:tcW w:w="7557" w:type="dxa"/>
          </w:tcPr>
          <w:p w14:paraId="29D89207" w14:textId="77777777" w:rsidR="00747795" w:rsidRDefault="00747795" w:rsidP="003D7829">
            <w:pPr>
              <w:pStyle w:val="3GPPText"/>
              <w:spacing w:before="0" w:after="0"/>
            </w:pPr>
          </w:p>
        </w:tc>
      </w:tr>
      <w:tr w:rsidR="00747795" w14:paraId="5A1587B9" w14:textId="77777777" w:rsidTr="003D7829">
        <w:tc>
          <w:tcPr>
            <w:tcW w:w="2297" w:type="dxa"/>
          </w:tcPr>
          <w:p w14:paraId="2929D36B" w14:textId="77777777" w:rsidR="00747795" w:rsidRDefault="00747795" w:rsidP="003D7829">
            <w:pPr>
              <w:pStyle w:val="3GPPText"/>
              <w:spacing w:before="0" w:after="0"/>
            </w:pPr>
          </w:p>
        </w:tc>
        <w:tc>
          <w:tcPr>
            <w:tcW w:w="7557" w:type="dxa"/>
          </w:tcPr>
          <w:p w14:paraId="44A070D5" w14:textId="77777777" w:rsidR="00747795" w:rsidRDefault="00747795" w:rsidP="003D7829">
            <w:pPr>
              <w:pStyle w:val="3GPPText"/>
              <w:spacing w:before="0" w:after="0"/>
            </w:pPr>
          </w:p>
        </w:tc>
      </w:tr>
      <w:tr w:rsidR="00747795" w14:paraId="47F5A7C7" w14:textId="77777777" w:rsidTr="003D7829">
        <w:tc>
          <w:tcPr>
            <w:tcW w:w="2297" w:type="dxa"/>
          </w:tcPr>
          <w:p w14:paraId="0704B713" w14:textId="77777777" w:rsidR="00747795" w:rsidRDefault="00747795" w:rsidP="003D7829">
            <w:pPr>
              <w:pStyle w:val="3GPPText"/>
              <w:spacing w:before="0" w:after="0"/>
            </w:pPr>
          </w:p>
        </w:tc>
        <w:tc>
          <w:tcPr>
            <w:tcW w:w="7557" w:type="dxa"/>
          </w:tcPr>
          <w:p w14:paraId="5AF018D6" w14:textId="77777777" w:rsidR="00747795" w:rsidRDefault="00747795" w:rsidP="003D7829">
            <w:pPr>
              <w:pStyle w:val="3GPPText"/>
              <w:spacing w:before="0" w:after="0"/>
            </w:pPr>
          </w:p>
        </w:tc>
      </w:tr>
      <w:tr w:rsidR="00747795" w14:paraId="2E4660DE" w14:textId="77777777" w:rsidTr="003D7829">
        <w:tc>
          <w:tcPr>
            <w:tcW w:w="2297" w:type="dxa"/>
          </w:tcPr>
          <w:p w14:paraId="3632558F" w14:textId="77777777" w:rsidR="00747795" w:rsidRDefault="00747795" w:rsidP="003D7829">
            <w:pPr>
              <w:pStyle w:val="3GPPText"/>
              <w:spacing w:before="0" w:after="0"/>
              <w:rPr>
                <w:lang w:eastAsia="zh-CN"/>
              </w:rPr>
            </w:pPr>
          </w:p>
        </w:tc>
        <w:tc>
          <w:tcPr>
            <w:tcW w:w="7557" w:type="dxa"/>
          </w:tcPr>
          <w:p w14:paraId="440927BD" w14:textId="77777777" w:rsidR="00747795" w:rsidRDefault="00747795" w:rsidP="003D7829">
            <w:pPr>
              <w:pStyle w:val="3GPPText"/>
              <w:spacing w:before="0" w:after="0"/>
              <w:rPr>
                <w:lang w:eastAsia="zh-CN"/>
              </w:rPr>
            </w:pPr>
          </w:p>
        </w:tc>
      </w:tr>
      <w:tr w:rsidR="00747795" w14:paraId="6CAC1A72" w14:textId="77777777" w:rsidTr="003D7829">
        <w:tc>
          <w:tcPr>
            <w:tcW w:w="2297" w:type="dxa"/>
          </w:tcPr>
          <w:p w14:paraId="5CFEEB01" w14:textId="77777777" w:rsidR="00747795" w:rsidRDefault="00747795" w:rsidP="003D7829">
            <w:pPr>
              <w:pStyle w:val="3GPPText"/>
              <w:spacing w:before="0" w:after="0"/>
            </w:pPr>
          </w:p>
        </w:tc>
        <w:tc>
          <w:tcPr>
            <w:tcW w:w="7557" w:type="dxa"/>
          </w:tcPr>
          <w:p w14:paraId="3A8A74B5" w14:textId="77777777" w:rsidR="00747795" w:rsidRPr="00201C25" w:rsidRDefault="00747795" w:rsidP="003D7829">
            <w:pPr>
              <w:pStyle w:val="3GPPText"/>
              <w:spacing w:before="0" w:after="0"/>
            </w:pPr>
          </w:p>
        </w:tc>
      </w:tr>
      <w:tr w:rsidR="00747795" w14:paraId="666B670D" w14:textId="77777777" w:rsidTr="003D7829">
        <w:tc>
          <w:tcPr>
            <w:tcW w:w="2297" w:type="dxa"/>
          </w:tcPr>
          <w:p w14:paraId="217F6753" w14:textId="77777777" w:rsidR="00747795" w:rsidRDefault="00747795" w:rsidP="003D7829">
            <w:pPr>
              <w:pStyle w:val="3GPPText"/>
              <w:spacing w:before="0" w:after="0"/>
            </w:pPr>
          </w:p>
        </w:tc>
        <w:tc>
          <w:tcPr>
            <w:tcW w:w="7557" w:type="dxa"/>
          </w:tcPr>
          <w:p w14:paraId="2FABA1D0" w14:textId="77777777" w:rsidR="00747795" w:rsidRDefault="00747795" w:rsidP="003D7829">
            <w:pPr>
              <w:pStyle w:val="3GPPText"/>
              <w:spacing w:before="0" w:after="0"/>
            </w:pPr>
          </w:p>
        </w:tc>
      </w:tr>
      <w:tr w:rsidR="00747795" w14:paraId="6F3DE599" w14:textId="77777777" w:rsidTr="003D7829">
        <w:tc>
          <w:tcPr>
            <w:tcW w:w="2297" w:type="dxa"/>
          </w:tcPr>
          <w:p w14:paraId="415D4A4B" w14:textId="77777777" w:rsidR="00747795" w:rsidRDefault="00747795" w:rsidP="003D7829">
            <w:pPr>
              <w:pStyle w:val="3GPPText"/>
              <w:spacing w:before="0" w:after="0"/>
              <w:rPr>
                <w:lang w:eastAsia="zh-CN"/>
              </w:rPr>
            </w:pPr>
          </w:p>
        </w:tc>
        <w:tc>
          <w:tcPr>
            <w:tcW w:w="7557" w:type="dxa"/>
          </w:tcPr>
          <w:p w14:paraId="32F800A7" w14:textId="77777777" w:rsidR="00747795" w:rsidRDefault="00747795" w:rsidP="003D7829">
            <w:pPr>
              <w:pStyle w:val="3GPPText"/>
              <w:spacing w:before="0" w:after="0"/>
              <w:rPr>
                <w:lang w:eastAsia="zh-CN"/>
              </w:rPr>
            </w:pPr>
          </w:p>
        </w:tc>
      </w:tr>
      <w:tr w:rsidR="00747795" w14:paraId="5D393BAB" w14:textId="77777777" w:rsidTr="003D7829">
        <w:tc>
          <w:tcPr>
            <w:tcW w:w="2297" w:type="dxa"/>
          </w:tcPr>
          <w:p w14:paraId="349E241B" w14:textId="77777777" w:rsidR="00747795" w:rsidRDefault="00747795" w:rsidP="003D7829">
            <w:pPr>
              <w:pStyle w:val="3GPPText"/>
              <w:spacing w:before="0" w:after="0"/>
              <w:rPr>
                <w:lang w:eastAsia="zh-CN"/>
              </w:rPr>
            </w:pPr>
          </w:p>
        </w:tc>
        <w:tc>
          <w:tcPr>
            <w:tcW w:w="7557" w:type="dxa"/>
          </w:tcPr>
          <w:p w14:paraId="31DBEDA9" w14:textId="77777777" w:rsidR="00747795" w:rsidRDefault="00747795" w:rsidP="003D7829">
            <w:pPr>
              <w:pStyle w:val="3GPPText"/>
              <w:spacing w:before="0" w:after="0"/>
              <w:rPr>
                <w:lang w:eastAsia="zh-CN"/>
              </w:rPr>
            </w:pPr>
          </w:p>
        </w:tc>
      </w:tr>
    </w:tbl>
    <w:p w14:paraId="3A60358E" w14:textId="77777777" w:rsidR="00747795" w:rsidRDefault="00747795" w:rsidP="006670BD">
      <w:pPr>
        <w:pStyle w:val="3GPPText"/>
      </w:pPr>
    </w:p>
    <w:p w14:paraId="70980D21" w14:textId="52D275FD" w:rsidR="00CA4C1D" w:rsidRPr="005B3172" w:rsidRDefault="00CA4C1D" w:rsidP="00CA4C1D">
      <w:pPr>
        <w:pStyle w:val="Heading2"/>
        <w:rPr>
          <w:lang w:val="en-US"/>
        </w:rPr>
      </w:pPr>
      <w:r>
        <w:t>Aspect #</w:t>
      </w:r>
      <w:r w:rsidR="00FB7FD7">
        <w:t>3</w:t>
      </w:r>
      <w:r>
        <w:t xml:space="preserve">: </w:t>
      </w:r>
      <w:r>
        <w:rPr>
          <w:lang w:val="en-US"/>
        </w:rPr>
        <w:t>UL SRS-RSRPP Normalization and RX Diversity</w:t>
      </w:r>
    </w:p>
    <w:p w14:paraId="143CB083" w14:textId="51C4BCFA" w:rsidR="00CA4C1D" w:rsidRPr="00BD4BD2" w:rsidRDefault="00CA4C1D" w:rsidP="00CA4C1D">
      <w:pPr>
        <w:pStyle w:val="3GPPText"/>
        <w:numPr>
          <w:ilvl w:val="1"/>
          <w:numId w:val="11"/>
        </w:numPr>
      </w:pPr>
      <w:r>
        <w:t xml:space="preserve">[vivo, </w:t>
      </w:r>
      <w:r>
        <w:fldChar w:fldCharType="begin"/>
      </w:r>
      <w:r>
        <w:instrText xml:space="preserve"> REF _Ref95989959 \n \h  \* MERGEFORMAT </w:instrText>
      </w:r>
      <w:r>
        <w:fldChar w:fldCharType="separate"/>
      </w:r>
      <w:r w:rsidR="00DC581A">
        <w:t>[2]</w:t>
      </w:r>
      <w:r>
        <w:fldChar w:fldCharType="end"/>
      </w:r>
      <w:r>
        <w:t>]:</w:t>
      </w:r>
    </w:p>
    <w:p w14:paraId="774C5F70" w14:textId="77777777" w:rsidR="00CA4C1D" w:rsidRDefault="00CA4C1D" w:rsidP="00CA4C1D">
      <w:pPr>
        <w:pStyle w:val="3GPPAgreements"/>
        <w:numPr>
          <w:ilvl w:val="1"/>
          <w:numId w:val="2"/>
        </w:numPr>
      </w:pPr>
      <w:r w:rsidRPr="007F687A">
        <w:t xml:space="preserve">For the two options of RX diversity </w:t>
      </w:r>
      <w:r>
        <w:t xml:space="preserve">for </w:t>
      </w:r>
      <w:r w:rsidRPr="007F687A">
        <w:t xml:space="preserve">the first path UL SRS-RSRPP and UL SRS-RSRP, </w:t>
      </w:r>
    </w:p>
    <w:p w14:paraId="47F64153" w14:textId="77777777" w:rsidR="00CA4C1D" w:rsidRDefault="00CA4C1D" w:rsidP="00CA4C1D">
      <w:pPr>
        <w:pStyle w:val="3GPPAgreements"/>
        <w:numPr>
          <w:ilvl w:val="2"/>
          <w:numId w:val="2"/>
        </w:numPr>
      </w:pPr>
      <w:r w:rsidRPr="008D4407">
        <w:t>Option</w:t>
      </w:r>
      <w:r>
        <w:t xml:space="preserve"> </w:t>
      </w:r>
      <w:r w:rsidRPr="008D4407">
        <w:t xml:space="preserve">1 </w:t>
      </w:r>
      <w:r>
        <w:t>can</w:t>
      </w:r>
      <w:r w:rsidRPr="008D4407">
        <w:t xml:space="preserve"> be adopted when UL SRS-RSRP is not reported</w:t>
      </w:r>
      <w:r>
        <w:t>;</w:t>
      </w:r>
    </w:p>
    <w:p w14:paraId="4D34EDE2" w14:textId="77777777" w:rsidR="00CA4C1D" w:rsidRPr="00A13F81" w:rsidRDefault="00CA4C1D" w:rsidP="00CA4C1D">
      <w:pPr>
        <w:pStyle w:val="3GPPAgreements"/>
        <w:numPr>
          <w:ilvl w:val="2"/>
          <w:numId w:val="2"/>
        </w:numPr>
      </w:pPr>
      <w:r w:rsidRPr="008D4407">
        <w:t>Option</w:t>
      </w:r>
      <w:r>
        <w:t xml:space="preserve"> </w:t>
      </w:r>
      <w:r w:rsidRPr="008D4407">
        <w:t>2 should be adopted when UL SRS-RSRP is</w:t>
      </w:r>
      <w:r>
        <w:t xml:space="preserve"> </w:t>
      </w:r>
      <w:r w:rsidRPr="008D4407">
        <w:t>reported, which makes the Rx branches and normalization can be referred to UL SRS-RSRP</w:t>
      </w:r>
      <w:r>
        <w:t>.</w:t>
      </w:r>
    </w:p>
    <w:p w14:paraId="71B77E3E" w14:textId="77777777" w:rsidR="00CA4C1D" w:rsidRDefault="00CA4C1D" w:rsidP="00CA4C1D">
      <w:pPr>
        <w:pStyle w:val="3GPPAgreements"/>
        <w:numPr>
          <w:ilvl w:val="1"/>
          <w:numId w:val="2"/>
        </w:numPr>
      </w:pPr>
      <w:r w:rsidRPr="007F687A">
        <w:t>UL SRS-RSRP reporting is the prerequisite of UL SRS-RSRPP:</w:t>
      </w:r>
    </w:p>
    <w:p w14:paraId="27730138" w14:textId="77777777" w:rsidR="00CA4C1D" w:rsidRDefault="00CA4C1D" w:rsidP="00CA4C1D">
      <w:pPr>
        <w:pStyle w:val="3GPPAgreements"/>
        <w:numPr>
          <w:ilvl w:val="2"/>
          <w:numId w:val="2"/>
        </w:numPr>
      </w:pPr>
      <w:r w:rsidRPr="007F687A">
        <w:t>Normalization: UL SRS-RSRP reporting is reported as the difference in dB with respect to UL SRS-RSRP.</w:t>
      </w:r>
    </w:p>
    <w:p w14:paraId="37D1B9B7" w14:textId="2DCCABD2" w:rsidR="00CA4C1D" w:rsidRPr="00543468" w:rsidRDefault="00CA4C1D" w:rsidP="00CA4C1D">
      <w:pPr>
        <w:pStyle w:val="3GPPText"/>
        <w:numPr>
          <w:ilvl w:val="1"/>
          <w:numId w:val="11"/>
        </w:numPr>
      </w:pPr>
      <w:r>
        <w:t xml:space="preserve">[Intel, </w:t>
      </w:r>
      <w:r>
        <w:fldChar w:fldCharType="begin"/>
      </w:r>
      <w:r>
        <w:instrText xml:space="preserve"> REF _Ref95990187 \n \h </w:instrText>
      </w:r>
      <w:r>
        <w:fldChar w:fldCharType="separate"/>
      </w:r>
      <w:r w:rsidR="00DC581A">
        <w:t>[7]</w:t>
      </w:r>
      <w:r>
        <w:fldChar w:fldCharType="end"/>
      </w:r>
      <w:r>
        <w:t>]</w:t>
      </w:r>
      <w:r w:rsidRPr="00543468">
        <w:t xml:space="preserve">: </w:t>
      </w:r>
    </w:p>
    <w:p w14:paraId="03CE6B97" w14:textId="77777777" w:rsidR="00CA4C1D" w:rsidRPr="00543468" w:rsidRDefault="00CA4C1D" w:rsidP="00CA4C1D">
      <w:pPr>
        <w:pStyle w:val="3GPPText"/>
        <w:numPr>
          <w:ilvl w:val="2"/>
          <w:numId w:val="11"/>
        </w:numPr>
      </w:pPr>
      <w:r w:rsidRPr="00543468">
        <w:t xml:space="preserve">For the UL-AOA positioning, the </w:t>
      </w:r>
      <w:proofErr w:type="spellStart"/>
      <w:r w:rsidRPr="00543468">
        <w:t>gNB</w:t>
      </w:r>
      <w:proofErr w:type="spellEnd"/>
      <w:r w:rsidRPr="00543468">
        <w:t xml:space="preserve"> can be requested to measure and report to the LMF the UL SRS-RSRPP of the first path using the following options:</w:t>
      </w:r>
    </w:p>
    <w:p w14:paraId="21023CA0" w14:textId="77777777" w:rsidR="00CA4C1D" w:rsidRPr="00543468" w:rsidRDefault="00CA4C1D" w:rsidP="00CA4C1D">
      <w:pPr>
        <w:pStyle w:val="3GPPText"/>
        <w:numPr>
          <w:ilvl w:val="3"/>
          <w:numId w:val="11"/>
        </w:numPr>
      </w:pPr>
      <w:r w:rsidRPr="00543468">
        <w:t>Option 1: if the UL SRS-RSRPP of the first path is reported only, then the UL SRS-RSRPP of the first path is reported using the absolute values</w:t>
      </w:r>
    </w:p>
    <w:p w14:paraId="6DDC8583" w14:textId="77777777" w:rsidR="00CA4C1D" w:rsidRPr="00543468" w:rsidRDefault="00CA4C1D" w:rsidP="00CA4C1D">
      <w:pPr>
        <w:pStyle w:val="3GPPText"/>
        <w:numPr>
          <w:ilvl w:val="3"/>
          <w:numId w:val="11"/>
        </w:numPr>
      </w:pPr>
      <w:r w:rsidRPr="00543468">
        <w:t>Option 2: if both UL SRS-RSRP and UL SRS-RSRPP of the first path are reported, then the UL SRS-RSRP is reported using the absolute values and the UL SRS-RSRPP of the first path is reported using the differential values, where the UL SRS-RSRP is selected as a reference measurement</w:t>
      </w:r>
    </w:p>
    <w:p w14:paraId="3FFAE60E" w14:textId="77777777" w:rsidR="00CA4C1D" w:rsidRPr="00543468" w:rsidRDefault="00CA4C1D" w:rsidP="00CA4C1D">
      <w:pPr>
        <w:pStyle w:val="3GPPText"/>
        <w:numPr>
          <w:ilvl w:val="3"/>
          <w:numId w:val="11"/>
        </w:numPr>
      </w:pPr>
      <w:r w:rsidRPr="00543468">
        <w:t>The absolute values are reported in the range [-156 dBm, -31 dBm] with 1 dB resolution</w:t>
      </w:r>
    </w:p>
    <w:p w14:paraId="17587D7B" w14:textId="77777777" w:rsidR="00CA4C1D" w:rsidRPr="00543468" w:rsidRDefault="00CA4C1D" w:rsidP="00CA4C1D">
      <w:pPr>
        <w:pStyle w:val="3GPPText"/>
        <w:numPr>
          <w:ilvl w:val="3"/>
          <w:numId w:val="11"/>
        </w:numPr>
      </w:pPr>
      <w:r w:rsidRPr="00543468">
        <w:lastRenderedPageBreak/>
        <w:t>The differential values are reported in the range [-30 dB, 0 dB] with 1 dB resolution</w:t>
      </w:r>
    </w:p>
    <w:p w14:paraId="38D29BB8" w14:textId="77777777" w:rsidR="00CA4C1D" w:rsidRDefault="00CA4C1D" w:rsidP="00CA4C1D">
      <w:pPr>
        <w:pStyle w:val="ListBullet"/>
        <w:numPr>
          <w:ilvl w:val="0"/>
          <w:numId w:val="0"/>
        </w:numPr>
        <w:ind w:left="284" w:hanging="284"/>
      </w:pPr>
    </w:p>
    <w:p w14:paraId="02ACB8FD" w14:textId="33938D4C" w:rsidR="00CA4C1D" w:rsidRDefault="00CA4C1D" w:rsidP="00CA4C1D">
      <w:pPr>
        <w:pStyle w:val="3GPPAgreements"/>
      </w:pPr>
      <w:r>
        <w:t>[</w:t>
      </w:r>
      <w:proofErr w:type="spellStart"/>
      <w:r>
        <w:t>InterDigital</w:t>
      </w:r>
      <w:proofErr w:type="spellEnd"/>
      <w:r>
        <w:t xml:space="preserve">, </w:t>
      </w:r>
      <w:r>
        <w:fldChar w:fldCharType="begin"/>
      </w:r>
      <w:r>
        <w:instrText xml:space="preserve"> REF _Ref95990222 \n \h </w:instrText>
      </w:r>
      <w:r>
        <w:fldChar w:fldCharType="separate"/>
      </w:r>
      <w:r w:rsidR="00DC581A">
        <w:t>[8]</w:t>
      </w:r>
      <w:r>
        <w:fldChar w:fldCharType="end"/>
      </w:r>
      <w:r>
        <w:t>]</w:t>
      </w:r>
      <w:r w:rsidRPr="000165E9">
        <w:t xml:space="preserve">: </w:t>
      </w:r>
    </w:p>
    <w:p w14:paraId="37417EE7" w14:textId="77777777" w:rsidR="00CA4C1D" w:rsidRPr="00B85A01" w:rsidRDefault="00CA4C1D" w:rsidP="00CA4C1D">
      <w:pPr>
        <w:pStyle w:val="3GPPAgreements"/>
        <w:numPr>
          <w:ilvl w:val="1"/>
          <w:numId w:val="2"/>
        </w:numPr>
      </w:pPr>
      <w:r w:rsidRPr="000165E9">
        <w:t>Confirm the working assumption</w:t>
      </w:r>
      <w:r>
        <w:t xml:space="preserve"> for the definition of</w:t>
      </w:r>
      <w:r w:rsidRPr="009F0211">
        <w:t xml:space="preserve"> UL SRS-RSRPP</w:t>
      </w:r>
      <w:r>
        <w:t xml:space="preserve"> with the following changes</w:t>
      </w:r>
      <w:r w:rsidRPr="000165E9">
        <w:t xml:space="preserve">, “For frequency range 1, </w:t>
      </w:r>
      <w:r w:rsidRPr="000165E9">
        <w:rPr>
          <w:u w:val="single"/>
        </w:rPr>
        <w:t>if applicable</w:t>
      </w:r>
      <w:r>
        <w:t xml:space="preserve">, </w:t>
      </w:r>
      <w:r w:rsidRPr="000165E9">
        <w:t xml:space="preserve">the reference point for the UL SRS-RSRPP shall be the antenna connector of the </w:t>
      </w:r>
      <w:proofErr w:type="spellStart"/>
      <w:r w:rsidRPr="000165E9">
        <w:t>gNB</w:t>
      </w:r>
      <w:proofErr w:type="spellEnd"/>
      <w:r w:rsidRPr="00F839C1">
        <w:t xml:space="preserve">. </w:t>
      </w:r>
      <w:r w:rsidRPr="000165E9">
        <w:rPr>
          <w:u w:val="single"/>
        </w:rPr>
        <w:t>If applicable, for frequency range 1, UL SRS-RSRPP shall be measured based on the combined signal from antenna elements corresponding to a given receiver branch.</w:t>
      </w:r>
      <w:r>
        <w:t xml:space="preserve"> </w:t>
      </w:r>
      <w:r w:rsidRPr="000165E9">
        <w:t>For frequency range 2, UL SRS-RSRPP shall be measured based on the combined signal from antenna elements corresponding to a given receiver branch.”</w:t>
      </w:r>
    </w:p>
    <w:p w14:paraId="66AE3836" w14:textId="77777777" w:rsidR="00CA4C1D" w:rsidRDefault="00CA4C1D" w:rsidP="00CA4C1D">
      <w:pPr>
        <w:pStyle w:val="ListBullet"/>
        <w:numPr>
          <w:ilvl w:val="0"/>
          <w:numId w:val="0"/>
        </w:numPr>
        <w:ind w:left="284" w:hanging="284"/>
      </w:pPr>
    </w:p>
    <w:p w14:paraId="44AF6DB9" w14:textId="77777777" w:rsidR="00CA4C1D" w:rsidRPr="00EC4EEC" w:rsidRDefault="00CA4C1D" w:rsidP="00CA4C1D">
      <w:pPr>
        <w:spacing w:before="120" w:line="259" w:lineRule="auto"/>
        <w:jc w:val="both"/>
        <w:rPr>
          <w:b/>
          <w:sz w:val="22"/>
          <w:u w:val="single"/>
          <w:lang w:eastAsia="ko-KR"/>
        </w:rPr>
      </w:pPr>
      <w:r w:rsidRPr="00EC4EEC">
        <w:rPr>
          <w:b/>
          <w:sz w:val="22"/>
          <w:u w:val="single"/>
          <w:lang w:eastAsia="ko-KR"/>
        </w:rPr>
        <w:t xml:space="preserve">Association between UL SRS-RSRP and UL SRS-RSRPP </w:t>
      </w:r>
    </w:p>
    <w:p w14:paraId="19112096" w14:textId="2E0C5E85" w:rsidR="00CA4C1D" w:rsidRPr="004E1E85" w:rsidRDefault="00CA4C1D" w:rsidP="00CA4C1D">
      <w:pPr>
        <w:pStyle w:val="3GPPAgreements"/>
      </w:pPr>
      <w:r>
        <w:t xml:space="preserve">[LGE, </w:t>
      </w:r>
      <w:r>
        <w:fldChar w:fldCharType="begin"/>
      </w:r>
      <w:r>
        <w:instrText xml:space="preserve"> REF _Ref95990274 \n \h </w:instrText>
      </w:r>
      <w:r>
        <w:fldChar w:fldCharType="separate"/>
      </w:r>
      <w:r w:rsidR="00DC581A">
        <w:t>[12]</w:t>
      </w:r>
      <w:r>
        <w:fldChar w:fldCharType="end"/>
      </w:r>
      <w:r>
        <w:t>]</w:t>
      </w:r>
      <w:r w:rsidRPr="004E1E85">
        <w:t>:</w:t>
      </w:r>
    </w:p>
    <w:p w14:paraId="411BCDD1" w14:textId="77777777" w:rsidR="00CA4C1D" w:rsidRDefault="00CA4C1D" w:rsidP="00CA4C1D">
      <w:pPr>
        <w:pStyle w:val="3GPPAgreements"/>
        <w:numPr>
          <w:ilvl w:val="1"/>
          <w:numId w:val="2"/>
        </w:numPr>
      </w:pPr>
      <w:r w:rsidRPr="00A25600">
        <w:t>RAN1 needs to support reporting of both UL SRS-RSRPP and UL SRS-RSRP and needs to agree that UL SRS-RSRPP (P value) and UL SRS-RSRP (Q values) are such that P is less than or Q like a as shown below:</w:t>
      </w:r>
    </w:p>
    <w:p w14:paraId="62B3B506" w14:textId="77777777" w:rsidR="00CA4C1D" w:rsidRPr="00A25600" w:rsidRDefault="00CA4C1D" w:rsidP="00CA4C1D">
      <w:pPr>
        <w:pStyle w:val="3GPPAgreements"/>
        <w:numPr>
          <w:ilvl w:val="2"/>
          <w:numId w:val="2"/>
        </w:numPr>
      </w:pPr>
      <w:r w:rsidRPr="00E977EE">
        <w:t xml:space="preserve">For reporting of </w:t>
      </w:r>
      <w:r>
        <w:t>UL SRS-RSRPP and UL SRS-</w:t>
      </w:r>
      <w:r w:rsidRPr="00E977EE">
        <w:t xml:space="preserve">RSRP in </w:t>
      </w:r>
      <w:r>
        <w:t>UL-</w:t>
      </w:r>
      <w:proofErr w:type="spellStart"/>
      <w:r>
        <w:t>AoA</w:t>
      </w:r>
      <w:proofErr w:type="spellEnd"/>
    </w:p>
    <w:p w14:paraId="233488D0" w14:textId="77777777" w:rsidR="00CA4C1D" w:rsidRPr="00E977EE" w:rsidRDefault="00CA4C1D" w:rsidP="00CA4C1D">
      <w:pPr>
        <w:pStyle w:val="3GPPAgreements"/>
        <w:numPr>
          <w:ilvl w:val="1"/>
          <w:numId w:val="2"/>
        </w:numPr>
      </w:pPr>
      <w:r>
        <w:t>Regarding, t</w:t>
      </w:r>
      <w:r w:rsidRPr="00E977EE">
        <w:t>he maximum number of DL PRS RSRPP</w:t>
      </w:r>
      <w:r>
        <w:t xml:space="preserve">, it </w:t>
      </w:r>
      <w:r w:rsidRPr="00E977EE">
        <w:t xml:space="preserve">is </w:t>
      </w:r>
      <w:r>
        <w:t>up to RAN4.</w:t>
      </w:r>
    </w:p>
    <w:p w14:paraId="3171610A" w14:textId="77777777" w:rsidR="00CA4C1D" w:rsidRPr="00BA5FAB" w:rsidRDefault="00CA4C1D" w:rsidP="00CA4C1D">
      <w:pPr>
        <w:pStyle w:val="3GPPAgreements"/>
        <w:numPr>
          <w:ilvl w:val="2"/>
          <w:numId w:val="2"/>
        </w:numPr>
        <w:rPr>
          <w:szCs w:val="22"/>
          <w:lang w:eastAsia="ko-KR"/>
        </w:rPr>
      </w:pPr>
      <w:r w:rsidRPr="00E977EE">
        <w:t>The capabilities for DL PRS RSRPP (M value) and DL PRS RSRP (N values) are such th</w:t>
      </w:r>
      <w:r>
        <w:t>at M is less than or equal to N.</w:t>
      </w:r>
    </w:p>
    <w:p w14:paraId="4A922528" w14:textId="77777777" w:rsidR="00CA4C1D" w:rsidRDefault="00CA4C1D" w:rsidP="00CA4C1D">
      <w:pPr>
        <w:pStyle w:val="3GPPText"/>
      </w:pPr>
    </w:p>
    <w:p w14:paraId="63A840FA" w14:textId="77777777" w:rsidR="00CA4C1D" w:rsidRDefault="00CA4C1D" w:rsidP="00CA4C1D">
      <w:pPr>
        <w:pStyle w:val="Heading3"/>
      </w:pPr>
      <w:r>
        <w:t>Round #1</w:t>
      </w:r>
    </w:p>
    <w:p w14:paraId="48D1A1AB" w14:textId="77777777" w:rsidR="00CA4C1D" w:rsidRDefault="00CA4C1D" w:rsidP="00CA4C1D">
      <w:pPr>
        <w:pStyle w:val="3GPPText"/>
      </w:pPr>
      <w:r w:rsidRPr="00747795">
        <w:t>Companies are invited to express their views to continue discussion.</w:t>
      </w:r>
    </w:p>
    <w:p w14:paraId="66721A50" w14:textId="77777777" w:rsidR="00B613C5" w:rsidRDefault="00B613C5" w:rsidP="00CA4C1D">
      <w:pPr>
        <w:pStyle w:val="3GPPText"/>
      </w:pPr>
    </w:p>
    <w:p w14:paraId="6390EE61" w14:textId="77777777" w:rsidR="00FD0ED9" w:rsidRPr="00F43B5C" w:rsidRDefault="00FD0ED9" w:rsidP="00FD0ED9">
      <w:pPr>
        <w:pStyle w:val="3GPPText"/>
        <w:rPr>
          <w:b/>
          <w:bCs/>
          <w:u w:val="single"/>
        </w:rPr>
      </w:pPr>
      <w:r w:rsidRPr="00F43B5C">
        <w:rPr>
          <w:b/>
          <w:bCs/>
          <w:u w:val="single"/>
        </w:rPr>
        <w:t xml:space="preserve">FL </w:t>
      </w:r>
      <w:r>
        <w:rPr>
          <w:b/>
          <w:bCs/>
          <w:u w:val="single"/>
        </w:rPr>
        <w:t>comment</w:t>
      </w:r>
      <w:r w:rsidRPr="00F43B5C">
        <w:rPr>
          <w:b/>
          <w:bCs/>
          <w:u w:val="single"/>
        </w:rPr>
        <w:t>:</w:t>
      </w:r>
    </w:p>
    <w:p w14:paraId="4A15EA89" w14:textId="029087FD" w:rsidR="00FD0ED9" w:rsidRPr="004C1B83" w:rsidRDefault="00866AF0" w:rsidP="00FD0ED9">
      <w:pPr>
        <w:pStyle w:val="3GPPAgreements"/>
      </w:pPr>
      <w:r>
        <w:t xml:space="preserve">Normalization details of </w:t>
      </w:r>
      <w:r w:rsidR="00FD0ED9">
        <w:t xml:space="preserve">UL SRS-RSRPP reporting </w:t>
      </w:r>
      <w:r w:rsidR="0031196A">
        <w:t>need to be finalized</w:t>
      </w:r>
      <w:r w:rsidR="00AF525C">
        <w:t>. The following is proposed to initiate discussion</w:t>
      </w:r>
    </w:p>
    <w:p w14:paraId="4DDB6F87" w14:textId="77777777" w:rsidR="00FB7FD7" w:rsidRDefault="00FB7FD7" w:rsidP="00CA4C1D">
      <w:pPr>
        <w:pStyle w:val="3GPPText"/>
      </w:pPr>
    </w:p>
    <w:p w14:paraId="7D54EB28" w14:textId="50B8D35F" w:rsidR="00B613C5" w:rsidRPr="009979C5" w:rsidRDefault="00B613C5" w:rsidP="00B613C5">
      <w:pPr>
        <w:pStyle w:val="3GPPAgreements"/>
        <w:numPr>
          <w:ilvl w:val="0"/>
          <w:numId w:val="0"/>
        </w:numPr>
        <w:ind w:left="284" w:hanging="284"/>
        <w:rPr>
          <w:b/>
          <w:bCs/>
        </w:rPr>
      </w:pPr>
      <w:r w:rsidRPr="009979C5">
        <w:rPr>
          <w:b/>
          <w:bCs/>
        </w:rPr>
        <w:t xml:space="preserve">Proposal </w:t>
      </w:r>
      <w:r>
        <w:rPr>
          <w:b/>
          <w:bCs/>
        </w:rPr>
        <w:t>3</w:t>
      </w:r>
      <w:r w:rsidRPr="009979C5">
        <w:rPr>
          <w:b/>
          <w:bCs/>
        </w:rPr>
        <w:t>-1</w:t>
      </w:r>
    </w:p>
    <w:p w14:paraId="59C61F48" w14:textId="77777777" w:rsidR="00B613C5" w:rsidRPr="00543468" w:rsidRDefault="00B613C5" w:rsidP="00B613C5">
      <w:pPr>
        <w:pStyle w:val="3GPPText"/>
        <w:numPr>
          <w:ilvl w:val="1"/>
          <w:numId w:val="11"/>
        </w:numPr>
      </w:pPr>
      <w:r w:rsidRPr="00543468">
        <w:t xml:space="preserve">For the UL-AOA positioning, the </w:t>
      </w:r>
      <w:proofErr w:type="spellStart"/>
      <w:r w:rsidRPr="00543468">
        <w:t>gNB</w:t>
      </w:r>
      <w:proofErr w:type="spellEnd"/>
      <w:r w:rsidRPr="00543468">
        <w:t xml:space="preserve"> can be requested to measure and report to the LMF the UL SRS-RSRPP of the first path using the following options:</w:t>
      </w:r>
    </w:p>
    <w:p w14:paraId="20AAF9E1" w14:textId="77777777" w:rsidR="00B613C5" w:rsidRPr="00543468" w:rsidRDefault="00B613C5" w:rsidP="00B613C5">
      <w:pPr>
        <w:pStyle w:val="3GPPText"/>
        <w:numPr>
          <w:ilvl w:val="2"/>
          <w:numId w:val="11"/>
        </w:numPr>
      </w:pPr>
      <w:r w:rsidRPr="00543468">
        <w:t>Option 1: if the UL SRS-RSRPP of the first path is reported only, then the UL SRS-RSRPP of the first path is reported using the absolute values</w:t>
      </w:r>
    </w:p>
    <w:p w14:paraId="5A40F5B8" w14:textId="24DCF442" w:rsidR="00B613C5" w:rsidRPr="00543468" w:rsidRDefault="00B613C5" w:rsidP="00B613C5">
      <w:pPr>
        <w:pStyle w:val="3GPPText"/>
        <w:numPr>
          <w:ilvl w:val="2"/>
          <w:numId w:val="11"/>
        </w:numPr>
      </w:pPr>
      <w:r w:rsidRPr="00543468">
        <w:t xml:space="preserve">Option 2: if both UL SRS-RSRP and UL SRS-RSRPP of the first path are reported, then the UL SRS-RSRP is reported using the absolute values and the UL SRS-RSRPP of the first path is reported using the </w:t>
      </w:r>
      <w:r w:rsidR="00B221C6">
        <w:t xml:space="preserve">relative </w:t>
      </w:r>
      <w:r w:rsidRPr="00543468">
        <w:t>values, where the UL SRS-RSRP is selected as a reference measurement</w:t>
      </w:r>
    </w:p>
    <w:p w14:paraId="091F6A8A" w14:textId="77777777" w:rsidR="00B613C5" w:rsidRPr="00543468" w:rsidRDefault="00B613C5" w:rsidP="00B613C5">
      <w:pPr>
        <w:pStyle w:val="3GPPText"/>
        <w:numPr>
          <w:ilvl w:val="2"/>
          <w:numId w:val="11"/>
        </w:numPr>
      </w:pPr>
      <w:r w:rsidRPr="00543468">
        <w:t>The absolute values are reported in the range [-156 dBm, -31 dBm] with 1 dB resolution</w:t>
      </w:r>
    </w:p>
    <w:p w14:paraId="1546E9AE" w14:textId="44C25A3C" w:rsidR="00B613C5" w:rsidRPr="00543468" w:rsidRDefault="00B613C5" w:rsidP="00B613C5">
      <w:pPr>
        <w:pStyle w:val="3GPPText"/>
        <w:numPr>
          <w:ilvl w:val="2"/>
          <w:numId w:val="11"/>
        </w:numPr>
      </w:pPr>
      <w:r w:rsidRPr="00543468">
        <w:t xml:space="preserve">The </w:t>
      </w:r>
      <w:r w:rsidR="00B221C6">
        <w:t xml:space="preserve">relative </w:t>
      </w:r>
      <w:r w:rsidRPr="00543468">
        <w:t>values are reported in the range [-30 dB, 0 dB] with 1 dB resolution</w:t>
      </w:r>
    </w:p>
    <w:p w14:paraId="58E07603" w14:textId="77777777" w:rsidR="00B613C5" w:rsidRDefault="00B613C5" w:rsidP="00CA4C1D">
      <w:pPr>
        <w:pStyle w:val="3GPPText"/>
      </w:pPr>
    </w:p>
    <w:p w14:paraId="7605EBD2" w14:textId="77777777" w:rsidR="00B613C5" w:rsidRDefault="00B613C5" w:rsidP="00CA4C1D">
      <w:pPr>
        <w:pStyle w:val="3GPPText"/>
      </w:pPr>
    </w:p>
    <w:p w14:paraId="7363E146" w14:textId="77777777" w:rsidR="00B613C5" w:rsidRPr="00747795" w:rsidRDefault="00B613C5" w:rsidP="00CA4C1D">
      <w:pPr>
        <w:pStyle w:val="3GPPText"/>
      </w:pPr>
    </w:p>
    <w:p w14:paraId="2D33F7B6" w14:textId="77777777" w:rsidR="00CA4C1D" w:rsidRPr="00747795" w:rsidRDefault="00CA4C1D" w:rsidP="00CA4C1D">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CA4C1D" w14:paraId="06DE6070" w14:textId="77777777" w:rsidTr="003D7829">
        <w:tc>
          <w:tcPr>
            <w:tcW w:w="2297" w:type="dxa"/>
            <w:shd w:val="clear" w:color="auto" w:fill="C6D9F1" w:themeFill="text2" w:themeFillTint="33"/>
          </w:tcPr>
          <w:p w14:paraId="3DB2CBBF" w14:textId="77777777" w:rsidR="00CA4C1D" w:rsidRDefault="00CA4C1D" w:rsidP="003D7829">
            <w:pPr>
              <w:pStyle w:val="3GPPText"/>
              <w:spacing w:before="0" w:after="0"/>
            </w:pPr>
            <w:r>
              <w:t>Company Name</w:t>
            </w:r>
          </w:p>
        </w:tc>
        <w:tc>
          <w:tcPr>
            <w:tcW w:w="7557" w:type="dxa"/>
            <w:shd w:val="clear" w:color="auto" w:fill="C6D9F1" w:themeFill="text2" w:themeFillTint="33"/>
          </w:tcPr>
          <w:p w14:paraId="0F3F34EF" w14:textId="77777777" w:rsidR="00CA4C1D" w:rsidRDefault="00CA4C1D" w:rsidP="003D7829">
            <w:pPr>
              <w:pStyle w:val="3GPPText"/>
              <w:spacing w:before="0" w:after="0"/>
            </w:pPr>
            <w:r>
              <w:t>Comments</w:t>
            </w:r>
          </w:p>
        </w:tc>
      </w:tr>
      <w:tr w:rsidR="00CA4C1D" w14:paraId="732B87D0" w14:textId="77777777" w:rsidTr="003D7829">
        <w:tc>
          <w:tcPr>
            <w:tcW w:w="2297" w:type="dxa"/>
          </w:tcPr>
          <w:p w14:paraId="1C26513A" w14:textId="77777777" w:rsidR="00CA4C1D" w:rsidRDefault="00CA4C1D" w:rsidP="003D7829">
            <w:pPr>
              <w:pStyle w:val="3GPPText"/>
              <w:spacing w:before="0" w:after="0"/>
            </w:pPr>
          </w:p>
        </w:tc>
        <w:tc>
          <w:tcPr>
            <w:tcW w:w="7557" w:type="dxa"/>
          </w:tcPr>
          <w:p w14:paraId="0506DBD1" w14:textId="77777777" w:rsidR="00CA4C1D" w:rsidRDefault="00CA4C1D" w:rsidP="003D7829">
            <w:pPr>
              <w:pStyle w:val="3GPPText"/>
              <w:spacing w:before="0" w:after="0"/>
            </w:pPr>
          </w:p>
        </w:tc>
      </w:tr>
      <w:tr w:rsidR="00CA4C1D" w14:paraId="1CCDB74A" w14:textId="77777777" w:rsidTr="003D7829">
        <w:tc>
          <w:tcPr>
            <w:tcW w:w="2297" w:type="dxa"/>
          </w:tcPr>
          <w:p w14:paraId="68061AD0" w14:textId="77777777" w:rsidR="00CA4C1D" w:rsidRDefault="00CA4C1D" w:rsidP="003D7829">
            <w:pPr>
              <w:pStyle w:val="3GPPText"/>
              <w:spacing w:before="0" w:after="0"/>
            </w:pPr>
          </w:p>
        </w:tc>
        <w:tc>
          <w:tcPr>
            <w:tcW w:w="7557" w:type="dxa"/>
          </w:tcPr>
          <w:p w14:paraId="4D3F9F43" w14:textId="77777777" w:rsidR="00CA4C1D" w:rsidRDefault="00CA4C1D" w:rsidP="003D7829">
            <w:pPr>
              <w:pStyle w:val="3GPPText"/>
              <w:spacing w:before="0" w:after="0"/>
            </w:pPr>
          </w:p>
        </w:tc>
      </w:tr>
      <w:tr w:rsidR="00CA4C1D" w14:paraId="48CECB18" w14:textId="77777777" w:rsidTr="003D7829">
        <w:tc>
          <w:tcPr>
            <w:tcW w:w="2297" w:type="dxa"/>
          </w:tcPr>
          <w:p w14:paraId="1AFD6595" w14:textId="77777777" w:rsidR="00CA4C1D" w:rsidRDefault="00CA4C1D" w:rsidP="003D7829">
            <w:pPr>
              <w:pStyle w:val="3GPPText"/>
              <w:spacing w:before="0" w:after="0"/>
            </w:pPr>
          </w:p>
        </w:tc>
        <w:tc>
          <w:tcPr>
            <w:tcW w:w="7557" w:type="dxa"/>
          </w:tcPr>
          <w:p w14:paraId="062EB47D" w14:textId="77777777" w:rsidR="00CA4C1D" w:rsidRDefault="00CA4C1D" w:rsidP="003D7829">
            <w:pPr>
              <w:pStyle w:val="3GPPText"/>
              <w:spacing w:before="0" w:after="0"/>
            </w:pPr>
          </w:p>
        </w:tc>
      </w:tr>
      <w:tr w:rsidR="00CA4C1D" w14:paraId="75111CF1" w14:textId="77777777" w:rsidTr="003D7829">
        <w:tc>
          <w:tcPr>
            <w:tcW w:w="2297" w:type="dxa"/>
          </w:tcPr>
          <w:p w14:paraId="40522D96" w14:textId="77777777" w:rsidR="00CA4C1D" w:rsidRDefault="00CA4C1D" w:rsidP="003D7829">
            <w:pPr>
              <w:pStyle w:val="3GPPText"/>
              <w:spacing w:before="0" w:after="0"/>
              <w:rPr>
                <w:lang w:eastAsia="zh-CN"/>
              </w:rPr>
            </w:pPr>
          </w:p>
        </w:tc>
        <w:tc>
          <w:tcPr>
            <w:tcW w:w="7557" w:type="dxa"/>
          </w:tcPr>
          <w:p w14:paraId="2BABB37A" w14:textId="77777777" w:rsidR="00CA4C1D" w:rsidRDefault="00CA4C1D" w:rsidP="003D7829">
            <w:pPr>
              <w:pStyle w:val="3GPPText"/>
              <w:spacing w:before="0" w:after="0"/>
              <w:rPr>
                <w:lang w:eastAsia="zh-CN"/>
              </w:rPr>
            </w:pPr>
          </w:p>
        </w:tc>
      </w:tr>
      <w:tr w:rsidR="00CA4C1D" w14:paraId="46E1E038" w14:textId="77777777" w:rsidTr="003D7829">
        <w:tc>
          <w:tcPr>
            <w:tcW w:w="2297" w:type="dxa"/>
          </w:tcPr>
          <w:p w14:paraId="2C9050A6" w14:textId="77777777" w:rsidR="00CA4C1D" w:rsidRDefault="00CA4C1D" w:rsidP="003D7829">
            <w:pPr>
              <w:pStyle w:val="3GPPText"/>
              <w:spacing w:before="0" w:after="0"/>
            </w:pPr>
          </w:p>
        </w:tc>
        <w:tc>
          <w:tcPr>
            <w:tcW w:w="7557" w:type="dxa"/>
          </w:tcPr>
          <w:p w14:paraId="3772B6F7" w14:textId="77777777" w:rsidR="00CA4C1D" w:rsidRPr="00201C25" w:rsidRDefault="00CA4C1D" w:rsidP="003D7829">
            <w:pPr>
              <w:pStyle w:val="3GPPText"/>
              <w:spacing w:before="0" w:after="0"/>
            </w:pPr>
          </w:p>
        </w:tc>
      </w:tr>
      <w:tr w:rsidR="00CA4C1D" w14:paraId="42A8DB71" w14:textId="77777777" w:rsidTr="003D7829">
        <w:tc>
          <w:tcPr>
            <w:tcW w:w="2297" w:type="dxa"/>
          </w:tcPr>
          <w:p w14:paraId="6263B0EA" w14:textId="77777777" w:rsidR="00CA4C1D" w:rsidRDefault="00CA4C1D" w:rsidP="003D7829">
            <w:pPr>
              <w:pStyle w:val="3GPPText"/>
              <w:spacing w:before="0" w:after="0"/>
            </w:pPr>
          </w:p>
        </w:tc>
        <w:tc>
          <w:tcPr>
            <w:tcW w:w="7557" w:type="dxa"/>
          </w:tcPr>
          <w:p w14:paraId="2586E26B" w14:textId="77777777" w:rsidR="00CA4C1D" w:rsidRDefault="00CA4C1D" w:rsidP="003D7829">
            <w:pPr>
              <w:pStyle w:val="3GPPText"/>
              <w:spacing w:before="0" w:after="0"/>
            </w:pPr>
          </w:p>
        </w:tc>
      </w:tr>
      <w:tr w:rsidR="00CA4C1D" w14:paraId="428F4120" w14:textId="77777777" w:rsidTr="003D7829">
        <w:tc>
          <w:tcPr>
            <w:tcW w:w="2297" w:type="dxa"/>
          </w:tcPr>
          <w:p w14:paraId="62F75D35" w14:textId="77777777" w:rsidR="00CA4C1D" w:rsidRDefault="00CA4C1D" w:rsidP="003D7829">
            <w:pPr>
              <w:pStyle w:val="3GPPText"/>
              <w:spacing w:before="0" w:after="0"/>
              <w:rPr>
                <w:lang w:eastAsia="zh-CN"/>
              </w:rPr>
            </w:pPr>
          </w:p>
        </w:tc>
        <w:tc>
          <w:tcPr>
            <w:tcW w:w="7557" w:type="dxa"/>
          </w:tcPr>
          <w:p w14:paraId="46BFAE51" w14:textId="77777777" w:rsidR="00CA4C1D" w:rsidRDefault="00CA4C1D" w:rsidP="003D7829">
            <w:pPr>
              <w:pStyle w:val="3GPPText"/>
              <w:spacing w:before="0" w:after="0"/>
              <w:rPr>
                <w:lang w:eastAsia="zh-CN"/>
              </w:rPr>
            </w:pPr>
          </w:p>
        </w:tc>
      </w:tr>
      <w:tr w:rsidR="00CA4C1D" w14:paraId="56385170" w14:textId="77777777" w:rsidTr="003D7829">
        <w:tc>
          <w:tcPr>
            <w:tcW w:w="2297" w:type="dxa"/>
          </w:tcPr>
          <w:p w14:paraId="0CC25174" w14:textId="77777777" w:rsidR="00CA4C1D" w:rsidRDefault="00CA4C1D" w:rsidP="003D7829">
            <w:pPr>
              <w:pStyle w:val="3GPPText"/>
              <w:spacing w:before="0" w:after="0"/>
              <w:rPr>
                <w:lang w:eastAsia="zh-CN"/>
              </w:rPr>
            </w:pPr>
          </w:p>
        </w:tc>
        <w:tc>
          <w:tcPr>
            <w:tcW w:w="7557" w:type="dxa"/>
          </w:tcPr>
          <w:p w14:paraId="15BB870A" w14:textId="77777777" w:rsidR="00CA4C1D" w:rsidRDefault="00CA4C1D" w:rsidP="003D7829">
            <w:pPr>
              <w:pStyle w:val="3GPPText"/>
              <w:spacing w:before="0" w:after="0"/>
              <w:rPr>
                <w:lang w:eastAsia="zh-CN"/>
              </w:rPr>
            </w:pPr>
          </w:p>
        </w:tc>
      </w:tr>
    </w:tbl>
    <w:p w14:paraId="4999287A" w14:textId="77777777" w:rsidR="00CA4C1D" w:rsidRDefault="00CA4C1D" w:rsidP="00CA4C1D">
      <w:pPr>
        <w:pStyle w:val="3GPPAgreements"/>
        <w:numPr>
          <w:ilvl w:val="0"/>
          <w:numId w:val="0"/>
        </w:numPr>
        <w:ind w:left="284" w:hanging="284"/>
      </w:pPr>
    </w:p>
    <w:p w14:paraId="13B2B4A7" w14:textId="77777777" w:rsidR="00CA4C1D" w:rsidRDefault="00CA4C1D" w:rsidP="00CA4C1D">
      <w:pPr>
        <w:pStyle w:val="3GPPAgreements"/>
        <w:numPr>
          <w:ilvl w:val="0"/>
          <w:numId w:val="0"/>
        </w:numPr>
        <w:ind w:left="284" w:hanging="284"/>
      </w:pPr>
    </w:p>
    <w:p w14:paraId="4903F735" w14:textId="0E4D18AD" w:rsidR="00CA4C1D" w:rsidRDefault="00CA4C1D" w:rsidP="00CA4C1D">
      <w:pPr>
        <w:pStyle w:val="Heading2"/>
        <w:rPr>
          <w:lang w:val="en-US"/>
        </w:rPr>
      </w:pPr>
      <w:r>
        <w:t>Aspect #</w:t>
      </w:r>
      <w:r w:rsidR="00A3590E">
        <w:t>4</w:t>
      </w:r>
      <w:r>
        <w:t xml:space="preserve">: </w:t>
      </w:r>
      <w:r w:rsidR="0016791B">
        <w:t xml:space="preserve">Clarification of </w:t>
      </w:r>
      <w:r>
        <w:rPr>
          <w:lang w:val="en-US"/>
        </w:rPr>
        <w:t>UL-AOA Measurement Definition</w:t>
      </w:r>
    </w:p>
    <w:p w14:paraId="6C159BC7" w14:textId="3A71B820" w:rsidR="009A501A" w:rsidRDefault="009A501A" w:rsidP="009A501A">
      <w:pPr>
        <w:pStyle w:val="3GPPText"/>
      </w:pPr>
      <w:r>
        <w:t xml:space="preserve">In </w:t>
      </w:r>
      <w:r>
        <w:fldChar w:fldCharType="begin"/>
      </w:r>
      <w:r>
        <w:instrText xml:space="preserve"> REF _Ref95990187 \n \h </w:instrText>
      </w:r>
      <w:r>
        <w:fldChar w:fldCharType="separate"/>
      </w:r>
      <w:r w:rsidR="00DC581A">
        <w:t>[7]</w:t>
      </w:r>
      <w:r>
        <w:fldChar w:fldCharType="end"/>
      </w:r>
      <w:r>
        <w:t xml:space="preserve">, it is noticed that the current definition for the UL-AOA measurement in the TS 38.215 is not completely correct with respect to the additional path measurements. In case if the UL-AOA is measured for the additional path, then the UL-AOA does not define the azimuth and vertical angle of a UE. The UL-AOA angle corresponds to the reflected path with respect to a reference direction, which may not correspond to the direction of a UE. </w:t>
      </w:r>
    </w:p>
    <w:p w14:paraId="382F827F" w14:textId="2C02341D" w:rsidR="00CA4C1D" w:rsidRPr="00543468" w:rsidRDefault="00CA4C1D" w:rsidP="00CA4C1D">
      <w:pPr>
        <w:pStyle w:val="3GPPText"/>
        <w:numPr>
          <w:ilvl w:val="1"/>
          <w:numId w:val="11"/>
        </w:numPr>
      </w:pPr>
      <w:r>
        <w:t xml:space="preserve">[Intel, </w:t>
      </w:r>
      <w:r>
        <w:fldChar w:fldCharType="begin"/>
      </w:r>
      <w:r>
        <w:instrText xml:space="preserve"> REF _Ref95990187 \n \h </w:instrText>
      </w:r>
      <w:r>
        <w:fldChar w:fldCharType="separate"/>
      </w:r>
      <w:r w:rsidR="00DC581A">
        <w:t>[7]</w:t>
      </w:r>
      <w:r>
        <w:fldChar w:fldCharType="end"/>
      </w:r>
      <w:r>
        <w:t>]</w:t>
      </w:r>
      <w:r w:rsidRPr="00543468">
        <w:t xml:space="preserve">: </w:t>
      </w:r>
    </w:p>
    <w:p w14:paraId="11AE1E9A" w14:textId="77777777" w:rsidR="00CA4C1D" w:rsidRPr="00543468" w:rsidRDefault="00CA4C1D" w:rsidP="00CA4C1D">
      <w:pPr>
        <w:pStyle w:val="3GPPText"/>
        <w:numPr>
          <w:ilvl w:val="2"/>
          <w:numId w:val="11"/>
        </w:numPr>
      </w:pPr>
      <w:r w:rsidRPr="00543468">
        <w:t>Update the UL-AOA measurement definition in the TS 38.215, adding the following:</w:t>
      </w:r>
    </w:p>
    <w:p w14:paraId="5FD8B2F7" w14:textId="77777777" w:rsidR="00CA4C1D" w:rsidRPr="00543468" w:rsidRDefault="00CA4C1D" w:rsidP="00CA4C1D">
      <w:pPr>
        <w:pStyle w:val="3GPPText"/>
        <w:numPr>
          <w:ilvl w:val="3"/>
          <w:numId w:val="11"/>
        </w:numPr>
      </w:pPr>
      <w:r w:rsidRPr="00543468">
        <w:t xml:space="preserve">In case if the UL Angle of Arrival (UL-AOA) is measured for the additional path, it is defined as the estimated azimuth and vertical angle of a reflected path with respect to a reference direction, which may not correspond to the direction of a UE </w:t>
      </w:r>
    </w:p>
    <w:p w14:paraId="17569057" w14:textId="77777777" w:rsidR="00CA4C1D" w:rsidRPr="00543468" w:rsidRDefault="00CA4C1D" w:rsidP="00CA4C1D">
      <w:pPr>
        <w:pStyle w:val="3GPPText"/>
        <w:numPr>
          <w:ilvl w:val="3"/>
          <w:numId w:val="11"/>
        </w:numPr>
      </w:pPr>
      <w:r w:rsidRPr="00543468">
        <w:t>Note: Multiple UL-AOA pairs can be reported per single channel path</w:t>
      </w:r>
    </w:p>
    <w:p w14:paraId="6EEC0E94" w14:textId="77777777" w:rsidR="00CA4C1D" w:rsidRDefault="00CA4C1D" w:rsidP="00CA4C1D">
      <w:pPr>
        <w:pStyle w:val="3GPPText"/>
      </w:pPr>
    </w:p>
    <w:p w14:paraId="70F82DB6" w14:textId="77777777" w:rsidR="00CA4C1D" w:rsidRDefault="00CA4C1D" w:rsidP="00CA4C1D">
      <w:pPr>
        <w:pStyle w:val="Heading3"/>
      </w:pPr>
      <w:r>
        <w:t>Round #1</w:t>
      </w:r>
    </w:p>
    <w:p w14:paraId="277CF4A1" w14:textId="77777777" w:rsidR="009306B4" w:rsidRPr="00F43B5C" w:rsidRDefault="009306B4" w:rsidP="009306B4">
      <w:pPr>
        <w:pStyle w:val="3GPPText"/>
        <w:rPr>
          <w:b/>
          <w:bCs/>
          <w:u w:val="single"/>
        </w:rPr>
      </w:pPr>
      <w:r w:rsidRPr="00F43B5C">
        <w:rPr>
          <w:b/>
          <w:bCs/>
          <w:u w:val="single"/>
        </w:rPr>
        <w:t xml:space="preserve">FL </w:t>
      </w:r>
      <w:r>
        <w:rPr>
          <w:b/>
          <w:bCs/>
          <w:u w:val="single"/>
        </w:rPr>
        <w:t>comment</w:t>
      </w:r>
      <w:r w:rsidRPr="00F43B5C">
        <w:rPr>
          <w:b/>
          <w:bCs/>
          <w:u w:val="single"/>
        </w:rPr>
        <w:t>:</w:t>
      </w:r>
    </w:p>
    <w:p w14:paraId="7FC17FFA" w14:textId="4114BB7E" w:rsidR="009306B4" w:rsidRPr="004C1B83" w:rsidRDefault="009306B4" w:rsidP="009306B4">
      <w:pPr>
        <w:pStyle w:val="3GPPAgreements"/>
      </w:pPr>
      <w:r>
        <w:t xml:space="preserve">Considering that </w:t>
      </w:r>
      <w:r w:rsidR="009E0B6C">
        <w:t xml:space="preserve">UL AOA measurement definition </w:t>
      </w:r>
      <w:r w:rsidR="00331C4C">
        <w:t>is not aligned with UL AOA</w:t>
      </w:r>
      <w:r w:rsidR="00C117A8">
        <w:t xml:space="preserve"> measurement </w:t>
      </w:r>
      <w:r w:rsidR="005E2AC7">
        <w:t>for additional path</w:t>
      </w:r>
      <w:r w:rsidR="00331C4C">
        <w:t>s,</w:t>
      </w:r>
      <w:r w:rsidR="005E2AC7">
        <w:t xml:space="preserve"> </w:t>
      </w:r>
      <w:r w:rsidR="004C10D0">
        <w:t>it seems RAN1 need</w:t>
      </w:r>
      <w:r w:rsidR="00F72951">
        <w:t>s</w:t>
      </w:r>
      <w:r w:rsidR="004C10D0">
        <w:t xml:space="preserve"> to introduce per path UL</w:t>
      </w:r>
      <w:r w:rsidR="009E0B6C">
        <w:t xml:space="preserve"> </w:t>
      </w:r>
      <w:r w:rsidR="004C10D0">
        <w:t xml:space="preserve">AOA measurement or </w:t>
      </w:r>
      <w:r w:rsidR="004D779E">
        <w:t>modify R16 definition</w:t>
      </w:r>
    </w:p>
    <w:p w14:paraId="17A0D0C2" w14:textId="77777777" w:rsidR="009306B4" w:rsidRDefault="009306B4" w:rsidP="00CA4C1D">
      <w:pPr>
        <w:pStyle w:val="3GPPText"/>
      </w:pPr>
    </w:p>
    <w:p w14:paraId="19B3CA7B" w14:textId="1C0CCCDE" w:rsidR="00A3590E" w:rsidRPr="009979C5" w:rsidRDefault="00A3590E" w:rsidP="00A3590E">
      <w:pPr>
        <w:pStyle w:val="3GPPAgreements"/>
        <w:numPr>
          <w:ilvl w:val="0"/>
          <w:numId w:val="0"/>
        </w:numPr>
        <w:ind w:left="284" w:hanging="284"/>
        <w:rPr>
          <w:b/>
          <w:bCs/>
        </w:rPr>
      </w:pPr>
      <w:r w:rsidRPr="009979C5">
        <w:rPr>
          <w:b/>
          <w:bCs/>
        </w:rPr>
        <w:t xml:space="preserve">Proposal </w:t>
      </w:r>
      <w:r>
        <w:rPr>
          <w:b/>
          <w:bCs/>
        </w:rPr>
        <w:t>4</w:t>
      </w:r>
      <w:r w:rsidRPr="009979C5">
        <w:rPr>
          <w:b/>
          <w:bCs/>
        </w:rPr>
        <w:t>-1</w:t>
      </w:r>
    </w:p>
    <w:p w14:paraId="67E13810" w14:textId="27F1976E" w:rsidR="00484D4D" w:rsidRPr="00543468" w:rsidRDefault="00484D4D" w:rsidP="00484D4D">
      <w:pPr>
        <w:pStyle w:val="3GPPText"/>
        <w:numPr>
          <w:ilvl w:val="1"/>
          <w:numId w:val="11"/>
        </w:numPr>
      </w:pPr>
      <w:r w:rsidRPr="00543468">
        <w:t>Update the UL-AOA measurement definition in the TS 38.215, adding the following:</w:t>
      </w:r>
    </w:p>
    <w:p w14:paraId="4630BE3D" w14:textId="77777777" w:rsidR="00484D4D" w:rsidRPr="00543468" w:rsidRDefault="00484D4D" w:rsidP="00484D4D">
      <w:pPr>
        <w:pStyle w:val="3GPPText"/>
        <w:numPr>
          <w:ilvl w:val="2"/>
          <w:numId w:val="11"/>
        </w:numPr>
      </w:pPr>
      <w:r w:rsidRPr="00543468">
        <w:t xml:space="preserve">In case if the UL Angle of Arrival (UL-AOA) is measured for the additional path, it is defined as the estimated azimuth and vertical angle of a reflected path with respect to a reference direction, which may not correspond to the direction of a UE </w:t>
      </w:r>
    </w:p>
    <w:p w14:paraId="5A086832" w14:textId="77777777" w:rsidR="004D779E" w:rsidRPr="00747795" w:rsidRDefault="004D779E" w:rsidP="00CA4C1D">
      <w:pPr>
        <w:pStyle w:val="3GPPText"/>
      </w:pPr>
    </w:p>
    <w:p w14:paraId="714CE8E1" w14:textId="77777777" w:rsidR="00CA4C1D" w:rsidRPr="00747795" w:rsidRDefault="00CA4C1D" w:rsidP="00CA4C1D">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A4C1D" w14:paraId="6FE0AB16" w14:textId="77777777" w:rsidTr="003D7829">
        <w:tc>
          <w:tcPr>
            <w:tcW w:w="2297" w:type="dxa"/>
            <w:shd w:val="clear" w:color="auto" w:fill="C6D9F1" w:themeFill="text2" w:themeFillTint="33"/>
          </w:tcPr>
          <w:p w14:paraId="2E8EF6F3" w14:textId="77777777" w:rsidR="00CA4C1D" w:rsidRDefault="00CA4C1D" w:rsidP="003D7829">
            <w:pPr>
              <w:pStyle w:val="3GPPText"/>
              <w:spacing w:before="0" w:after="0"/>
            </w:pPr>
            <w:r>
              <w:t>Company Name</w:t>
            </w:r>
          </w:p>
        </w:tc>
        <w:tc>
          <w:tcPr>
            <w:tcW w:w="7557" w:type="dxa"/>
            <w:shd w:val="clear" w:color="auto" w:fill="C6D9F1" w:themeFill="text2" w:themeFillTint="33"/>
          </w:tcPr>
          <w:p w14:paraId="3DA4A1D1" w14:textId="77777777" w:rsidR="00CA4C1D" w:rsidRDefault="00CA4C1D" w:rsidP="003D7829">
            <w:pPr>
              <w:pStyle w:val="3GPPText"/>
              <w:spacing w:before="0" w:after="0"/>
            </w:pPr>
            <w:r>
              <w:t>Comments</w:t>
            </w:r>
          </w:p>
        </w:tc>
      </w:tr>
      <w:tr w:rsidR="00CA4C1D" w14:paraId="39363D96" w14:textId="77777777" w:rsidTr="003D7829">
        <w:tc>
          <w:tcPr>
            <w:tcW w:w="2297" w:type="dxa"/>
          </w:tcPr>
          <w:p w14:paraId="191054DE" w14:textId="77777777" w:rsidR="00CA4C1D" w:rsidRDefault="00CA4C1D" w:rsidP="003D7829">
            <w:pPr>
              <w:pStyle w:val="3GPPText"/>
              <w:spacing w:before="0" w:after="0"/>
            </w:pPr>
          </w:p>
        </w:tc>
        <w:tc>
          <w:tcPr>
            <w:tcW w:w="7557" w:type="dxa"/>
          </w:tcPr>
          <w:p w14:paraId="22949574" w14:textId="77777777" w:rsidR="00CA4C1D" w:rsidRDefault="00CA4C1D" w:rsidP="003D7829">
            <w:pPr>
              <w:pStyle w:val="3GPPText"/>
              <w:spacing w:before="0" w:after="0"/>
            </w:pPr>
          </w:p>
        </w:tc>
      </w:tr>
      <w:tr w:rsidR="00CA4C1D" w14:paraId="6DDADFB1" w14:textId="77777777" w:rsidTr="003D7829">
        <w:tc>
          <w:tcPr>
            <w:tcW w:w="2297" w:type="dxa"/>
          </w:tcPr>
          <w:p w14:paraId="70E5710A" w14:textId="77777777" w:rsidR="00CA4C1D" w:rsidRDefault="00CA4C1D" w:rsidP="003D7829">
            <w:pPr>
              <w:pStyle w:val="3GPPText"/>
              <w:spacing w:before="0" w:after="0"/>
            </w:pPr>
          </w:p>
        </w:tc>
        <w:tc>
          <w:tcPr>
            <w:tcW w:w="7557" w:type="dxa"/>
          </w:tcPr>
          <w:p w14:paraId="2D2E8CC3" w14:textId="77777777" w:rsidR="00CA4C1D" w:rsidRDefault="00CA4C1D" w:rsidP="003D7829">
            <w:pPr>
              <w:pStyle w:val="3GPPText"/>
              <w:spacing w:before="0" w:after="0"/>
            </w:pPr>
          </w:p>
        </w:tc>
      </w:tr>
      <w:tr w:rsidR="00CA4C1D" w14:paraId="53BCEC30" w14:textId="77777777" w:rsidTr="003D7829">
        <w:tc>
          <w:tcPr>
            <w:tcW w:w="2297" w:type="dxa"/>
          </w:tcPr>
          <w:p w14:paraId="00C474C1" w14:textId="77777777" w:rsidR="00CA4C1D" w:rsidRDefault="00CA4C1D" w:rsidP="003D7829">
            <w:pPr>
              <w:pStyle w:val="3GPPText"/>
              <w:spacing w:before="0" w:after="0"/>
            </w:pPr>
          </w:p>
        </w:tc>
        <w:tc>
          <w:tcPr>
            <w:tcW w:w="7557" w:type="dxa"/>
          </w:tcPr>
          <w:p w14:paraId="0BBFAF83" w14:textId="77777777" w:rsidR="00CA4C1D" w:rsidRDefault="00CA4C1D" w:rsidP="003D7829">
            <w:pPr>
              <w:pStyle w:val="3GPPText"/>
              <w:spacing w:before="0" w:after="0"/>
            </w:pPr>
          </w:p>
        </w:tc>
      </w:tr>
      <w:tr w:rsidR="00CA4C1D" w14:paraId="74CD353C" w14:textId="77777777" w:rsidTr="003D7829">
        <w:tc>
          <w:tcPr>
            <w:tcW w:w="2297" w:type="dxa"/>
          </w:tcPr>
          <w:p w14:paraId="11BDCA3D" w14:textId="77777777" w:rsidR="00CA4C1D" w:rsidRDefault="00CA4C1D" w:rsidP="003D7829">
            <w:pPr>
              <w:pStyle w:val="3GPPText"/>
              <w:spacing w:before="0" w:after="0"/>
              <w:rPr>
                <w:lang w:eastAsia="zh-CN"/>
              </w:rPr>
            </w:pPr>
          </w:p>
        </w:tc>
        <w:tc>
          <w:tcPr>
            <w:tcW w:w="7557" w:type="dxa"/>
          </w:tcPr>
          <w:p w14:paraId="39044B65" w14:textId="77777777" w:rsidR="00CA4C1D" w:rsidRDefault="00CA4C1D" w:rsidP="003D7829">
            <w:pPr>
              <w:pStyle w:val="3GPPText"/>
              <w:spacing w:before="0" w:after="0"/>
              <w:rPr>
                <w:lang w:eastAsia="zh-CN"/>
              </w:rPr>
            </w:pPr>
          </w:p>
        </w:tc>
      </w:tr>
      <w:tr w:rsidR="00CA4C1D" w14:paraId="50C5140A" w14:textId="77777777" w:rsidTr="003D7829">
        <w:tc>
          <w:tcPr>
            <w:tcW w:w="2297" w:type="dxa"/>
          </w:tcPr>
          <w:p w14:paraId="7F802CF0" w14:textId="77777777" w:rsidR="00CA4C1D" w:rsidRDefault="00CA4C1D" w:rsidP="003D7829">
            <w:pPr>
              <w:pStyle w:val="3GPPText"/>
              <w:spacing w:before="0" w:after="0"/>
            </w:pPr>
          </w:p>
        </w:tc>
        <w:tc>
          <w:tcPr>
            <w:tcW w:w="7557" w:type="dxa"/>
          </w:tcPr>
          <w:p w14:paraId="7348F3FD" w14:textId="77777777" w:rsidR="00CA4C1D" w:rsidRPr="00201C25" w:rsidRDefault="00CA4C1D" w:rsidP="003D7829">
            <w:pPr>
              <w:pStyle w:val="3GPPText"/>
              <w:spacing w:before="0" w:after="0"/>
            </w:pPr>
          </w:p>
        </w:tc>
      </w:tr>
      <w:tr w:rsidR="00CA4C1D" w14:paraId="3DE9B462" w14:textId="77777777" w:rsidTr="003D7829">
        <w:tc>
          <w:tcPr>
            <w:tcW w:w="2297" w:type="dxa"/>
          </w:tcPr>
          <w:p w14:paraId="339EA976" w14:textId="77777777" w:rsidR="00CA4C1D" w:rsidRDefault="00CA4C1D" w:rsidP="003D7829">
            <w:pPr>
              <w:pStyle w:val="3GPPText"/>
              <w:spacing w:before="0" w:after="0"/>
            </w:pPr>
          </w:p>
        </w:tc>
        <w:tc>
          <w:tcPr>
            <w:tcW w:w="7557" w:type="dxa"/>
          </w:tcPr>
          <w:p w14:paraId="68D7E7EF" w14:textId="77777777" w:rsidR="00CA4C1D" w:rsidRDefault="00CA4C1D" w:rsidP="003D7829">
            <w:pPr>
              <w:pStyle w:val="3GPPText"/>
              <w:spacing w:before="0" w:after="0"/>
            </w:pPr>
          </w:p>
        </w:tc>
      </w:tr>
      <w:tr w:rsidR="00CA4C1D" w14:paraId="24006B0F" w14:textId="77777777" w:rsidTr="003D7829">
        <w:tc>
          <w:tcPr>
            <w:tcW w:w="2297" w:type="dxa"/>
          </w:tcPr>
          <w:p w14:paraId="49B9F768" w14:textId="77777777" w:rsidR="00CA4C1D" w:rsidRDefault="00CA4C1D" w:rsidP="003D7829">
            <w:pPr>
              <w:pStyle w:val="3GPPText"/>
              <w:spacing w:before="0" w:after="0"/>
              <w:rPr>
                <w:lang w:eastAsia="zh-CN"/>
              </w:rPr>
            </w:pPr>
          </w:p>
        </w:tc>
        <w:tc>
          <w:tcPr>
            <w:tcW w:w="7557" w:type="dxa"/>
          </w:tcPr>
          <w:p w14:paraId="7E552885" w14:textId="77777777" w:rsidR="00CA4C1D" w:rsidRDefault="00CA4C1D" w:rsidP="003D7829">
            <w:pPr>
              <w:pStyle w:val="3GPPText"/>
              <w:spacing w:before="0" w:after="0"/>
              <w:rPr>
                <w:lang w:eastAsia="zh-CN"/>
              </w:rPr>
            </w:pPr>
          </w:p>
        </w:tc>
      </w:tr>
      <w:tr w:rsidR="00CA4C1D" w14:paraId="365758F5" w14:textId="77777777" w:rsidTr="003D7829">
        <w:tc>
          <w:tcPr>
            <w:tcW w:w="2297" w:type="dxa"/>
          </w:tcPr>
          <w:p w14:paraId="3F17D1ED" w14:textId="77777777" w:rsidR="00CA4C1D" w:rsidRDefault="00CA4C1D" w:rsidP="003D7829">
            <w:pPr>
              <w:pStyle w:val="3GPPText"/>
              <w:spacing w:before="0" w:after="0"/>
              <w:rPr>
                <w:lang w:eastAsia="zh-CN"/>
              </w:rPr>
            </w:pPr>
          </w:p>
        </w:tc>
        <w:tc>
          <w:tcPr>
            <w:tcW w:w="7557" w:type="dxa"/>
          </w:tcPr>
          <w:p w14:paraId="0FDD42C6" w14:textId="77777777" w:rsidR="00CA4C1D" w:rsidRDefault="00CA4C1D" w:rsidP="003D7829">
            <w:pPr>
              <w:pStyle w:val="3GPPText"/>
              <w:spacing w:before="0" w:after="0"/>
              <w:rPr>
                <w:lang w:eastAsia="zh-CN"/>
              </w:rPr>
            </w:pPr>
          </w:p>
        </w:tc>
      </w:tr>
    </w:tbl>
    <w:p w14:paraId="4FFC7D3A" w14:textId="77777777" w:rsidR="00CA4C1D" w:rsidRDefault="00CA4C1D" w:rsidP="00CA4C1D">
      <w:pPr>
        <w:pStyle w:val="3GPPAgreements"/>
        <w:numPr>
          <w:ilvl w:val="0"/>
          <w:numId w:val="0"/>
        </w:numPr>
        <w:ind w:left="284" w:hanging="284"/>
      </w:pPr>
    </w:p>
    <w:p w14:paraId="04EABBF6" w14:textId="1B17DCAD" w:rsidR="00E739AC" w:rsidRPr="005B3172" w:rsidRDefault="00E739AC" w:rsidP="00E739AC">
      <w:pPr>
        <w:pStyle w:val="Heading2"/>
        <w:rPr>
          <w:lang w:val="en-US"/>
        </w:rPr>
      </w:pPr>
      <w:r>
        <w:t xml:space="preserve">Aspect #5: </w:t>
      </w:r>
      <w:r>
        <w:rPr>
          <w:lang w:val="en-US"/>
        </w:rPr>
        <w:t>Measurement Report Enhancements for Hybrid Positioning</w:t>
      </w:r>
    </w:p>
    <w:p w14:paraId="3C398FCE" w14:textId="7846EE26" w:rsidR="00E739AC" w:rsidRPr="00081CA4" w:rsidRDefault="00E739AC" w:rsidP="00E739AC">
      <w:pPr>
        <w:pStyle w:val="ListBullet"/>
        <w:rPr>
          <w:sz w:val="22"/>
          <w:szCs w:val="22"/>
        </w:rPr>
      </w:pPr>
      <w:r w:rsidRPr="00081CA4">
        <w:rPr>
          <w:sz w:val="22"/>
          <w:szCs w:val="22"/>
        </w:rPr>
        <w:t xml:space="preserve">[vivo, </w:t>
      </w:r>
      <w:r w:rsidRPr="00081CA4">
        <w:rPr>
          <w:sz w:val="22"/>
          <w:szCs w:val="22"/>
        </w:rPr>
        <w:fldChar w:fldCharType="begin"/>
      </w:r>
      <w:r w:rsidRPr="00081CA4">
        <w:rPr>
          <w:sz w:val="22"/>
          <w:szCs w:val="22"/>
        </w:rPr>
        <w:instrText xml:space="preserve"> REF _Ref95989959 \n \h </w:instrText>
      </w:r>
      <w:r>
        <w:rPr>
          <w:sz w:val="22"/>
          <w:szCs w:val="22"/>
        </w:rPr>
        <w:instrText xml:space="preserve"> \* MERGEFORMAT </w:instrText>
      </w:r>
      <w:r w:rsidRPr="00081CA4">
        <w:rPr>
          <w:sz w:val="22"/>
          <w:szCs w:val="22"/>
        </w:rPr>
      </w:r>
      <w:r w:rsidRPr="00081CA4">
        <w:rPr>
          <w:sz w:val="22"/>
          <w:szCs w:val="22"/>
        </w:rPr>
        <w:fldChar w:fldCharType="separate"/>
      </w:r>
      <w:r w:rsidR="00DC581A">
        <w:rPr>
          <w:sz w:val="22"/>
          <w:szCs w:val="22"/>
        </w:rPr>
        <w:t>[2]</w:t>
      </w:r>
      <w:r w:rsidRPr="00081CA4">
        <w:rPr>
          <w:sz w:val="22"/>
          <w:szCs w:val="22"/>
        </w:rPr>
        <w:fldChar w:fldCharType="end"/>
      </w:r>
      <w:r w:rsidRPr="00081CA4">
        <w:rPr>
          <w:sz w:val="22"/>
          <w:szCs w:val="22"/>
        </w:rPr>
        <w:t>]:</w:t>
      </w:r>
    </w:p>
    <w:p w14:paraId="074E9799" w14:textId="77777777" w:rsidR="00E739AC" w:rsidRDefault="00E739AC" w:rsidP="00E739AC">
      <w:pPr>
        <w:pStyle w:val="3GPPAgreements"/>
        <w:numPr>
          <w:ilvl w:val="1"/>
          <w:numId w:val="2"/>
        </w:numPr>
      </w:pPr>
      <w:r w:rsidRPr="0050780E">
        <w:t xml:space="preserve">For the first arrival path measurements on SRS for positioning resource, </w:t>
      </w:r>
    </w:p>
    <w:p w14:paraId="6D1A802D" w14:textId="77777777" w:rsidR="00E739AC" w:rsidRPr="0050780E" w:rsidRDefault="00E739AC" w:rsidP="00E739AC">
      <w:pPr>
        <w:pStyle w:val="3GPPAgreements"/>
        <w:numPr>
          <w:ilvl w:val="2"/>
          <w:numId w:val="2"/>
        </w:numPr>
      </w:pPr>
      <w:r>
        <w:t>D</w:t>
      </w:r>
      <w:r w:rsidRPr="0050780E">
        <w:t xml:space="preserve">o not support </w:t>
      </w:r>
      <w:proofErr w:type="spellStart"/>
      <w:r w:rsidRPr="0050780E">
        <w:t>gNB</w:t>
      </w:r>
      <w:proofErr w:type="spellEnd"/>
      <w:r w:rsidRPr="0050780E">
        <w:t xml:space="preserve"> to report to LMF the following set of measurements {multiple SRS-RSRP, multiple UL-AOAs (</w:t>
      </w:r>
      <w:proofErr w:type="spellStart"/>
      <w:r w:rsidRPr="0050780E">
        <w:t>AoA</w:t>
      </w:r>
      <w:proofErr w:type="spellEnd"/>
      <w:r w:rsidRPr="0050780E">
        <w:t>/</w:t>
      </w:r>
      <w:proofErr w:type="spellStart"/>
      <w:r w:rsidRPr="0050780E">
        <w:t>ZoA</w:t>
      </w:r>
      <w:proofErr w:type="spellEnd"/>
      <w:r w:rsidRPr="0050780E">
        <w:t xml:space="preserve"> pairs), one UL-RTOA, one-</w:t>
      </w:r>
      <w:proofErr w:type="spellStart"/>
      <w:r w:rsidRPr="0050780E">
        <w:t>gNB</w:t>
      </w:r>
      <w:proofErr w:type="spellEnd"/>
      <w:r w:rsidRPr="0050780E">
        <w:t xml:space="preserve"> Rx-Tx time difference}</w:t>
      </w:r>
      <w:r>
        <w:t>.</w:t>
      </w:r>
    </w:p>
    <w:p w14:paraId="2CB43602" w14:textId="77777777" w:rsidR="00E739AC" w:rsidRDefault="00E739AC" w:rsidP="00E739AC">
      <w:pPr>
        <w:pStyle w:val="3GPPAgreements"/>
        <w:numPr>
          <w:ilvl w:val="1"/>
          <w:numId w:val="2"/>
        </w:numPr>
      </w:pPr>
      <w:r w:rsidRPr="0050780E">
        <w:t>For the first arrival path measurements on SRS for MIMO resource,</w:t>
      </w:r>
    </w:p>
    <w:p w14:paraId="1888C7B7" w14:textId="77777777" w:rsidR="00E739AC" w:rsidRDefault="00E739AC" w:rsidP="00E739AC">
      <w:pPr>
        <w:pStyle w:val="3GPPAgreements"/>
        <w:numPr>
          <w:ilvl w:val="2"/>
          <w:numId w:val="2"/>
        </w:numPr>
      </w:pPr>
      <w:r>
        <w:t>D</w:t>
      </w:r>
      <w:r w:rsidRPr="0050780E">
        <w:t xml:space="preserve">o not support </w:t>
      </w:r>
      <w:proofErr w:type="spellStart"/>
      <w:r w:rsidRPr="0050780E">
        <w:t>gNB</w:t>
      </w:r>
      <w:proofErr w:type="spellEnd"/>
      <w:r w:rsidRPr="0050780E">
        <w:t xml:space="preserve"> to report to LMF the following set of measurements {multiple SRS-RSRP, multiple UL-AOAs (</w:t>
      </w:r>
      <w:proofErr w:type="spellStart"/>
      <w:r w:rsidRPr="0050780E">
        <w:t>AoA</w:t>
      </w:r>
      <w:proofErr w:type="spellEnd"/>
      <w:r w:rsidRPr="0050780E">
        <w:t>/</w:t>
      </w:r>
      <w:proofErr w:type="spellStart"/>
      <w:r w:rsidRPr="0050780E">
        <w:t>ZoA</w:t>
      </w:r>
      <w:proofErr w:type="spellEnd"/>
      <w:r w:rsidRPr="0050780E">
        <w:t xml:space="preserve"> pairs), one UL-RTOA}</w:t>
      </w:r>
      <w:r>
        <w:t>.</w:t>
      </w:r>
    </w:p>
    <w:p w14:paraId="52627AEA" w14:textId="12D95272" w:rsidR="00E739AC" w:rsidRPr="00DD2699" w:rsidRDefault="00E739AC" w:rsidP="00E739AC">
      <w:pPr>
        <w:pStyle w:val="3GPPAgreements"/>
      </w:pPr>
      <w:r w:rsidRPr="00DD2699">
        <w:t>[ZTE</w:t>
      </w:r>
      <w:r>
        <w:t xml:space="preserve">, </w:t>
      </w:r>
      <w:r>
        <w:fldChar w:fldCharType="begin"/>
      </w:r>
      <w:r>
        <w:instrText xml:space="preserve"> REF _Ref95989990 \n \h </w:instrText>
      </w:r>
      <w:r>
        <w:fldChar w:fldCharType="separate"/>
      </w:r>
      <w:r w:rsidR="00DC581A">
        <w:t>[3]</w:t>
      </w:r>
      <w:r>
        <w:fldChar w:fldCharType="end"/>
      </w:r>
      <w:r w:rsidRPr="00DD2699">
        <w:t>]</w:t>
      </w:r>
      <w:r w:rsidRPr="00DD2699">
        <w:rPr>
          <w:rFonts w:hint="eastAsia"/>
        </w:rPr>
        <w:t>:</w:t>
      </w:r>
    </w:p>
    <w:p w14:paraId="27124F22" w14:textId="77777777" w:rsidR="00E739AC" w:rsidRDefault="00E739AC" w:rsidP="00E739AC">
      <w:pPr>
        <w:pStyle w:val="3GPPAgreements"/>
        <w:numPr>
          <w:ilvl w:val="1"/>
          <w:numId w:val="2"/>
        </w:numPr>
      </w:pPr>
      <w:r>
        <w:rPr>
          <w:rFonts w:hint="eastAsia"/>
        </w:rPr>
        <w:t xml:space="preserve">There is no need for </w:t>
      </w:r>
      <w:proofErr w:type="spellStart"/>
      <w:r>
        <w:rPr>
          <w:rFonts w:hint="eastAsia"/>
        </w:rPr>
        <w:t>gNB</w:t>
      </w:r>
      <w:proofErr w:type="spellEnd"/>
      <w:r>
        <w:rPr>
          <w:rFonts w:hint="eastAsia"/>
        </w:rPr>
        <w:t xml:space="preserve">/TRP to report multiple path SRS RSRPs for the first arrival path since the path SRS RSRP </w:t>
      </w:r>
      <w:r>
        <w:t>should be</w:t>
      </w:r>
      <w:r>
        <w:rPr>
          <w:rFonts w:hint="eastAsia"/>
        </w:rPr>
        <w:t xml:space="preserve"> defined in time domain rather than spatial domain.</w:t>
      </w:r>
    </w:p>
    <w:p w14:paraId="047282F4" w14:textId="77777777" w:rsidR="00E739AC" w:rsidRDefault="00E739AC" w:rsidP="00E739AC">
      <w:pPr>
        <w:pStyle w:val="3GPPAgreements"/>
        <w:numPr>
          <w:ilvl w:val="1"/>
          <w:numId w:val="2"/>
        </w:numPr>
      </w:pPr>
      <w:r>
        <w:rPr>
          <w:rFonts w:hint="eastAsia"/>
        </w:rPr>
        <w:t xml:space="preserve"> Don</w:t>
      </w:r>
      <w:r>
        <w:t>’</w:t>
      </w:r>
      <w:r>
        <w:rPr>
          <w:rFonts w:hint="eastAsia"/>
        </w:rPr>
        <w:t xml:space="preserve">t support </w:t>
      </w:r>
      <w:proofErr w:type="spellStart"/>
      <w:r>
        <w:rPr>
          <w:rFonts w:hint="eastAsia"/>
        </w:rPr>
        <w:t>gNB</w:t>
      </w:r>
      <w:proofErr w:type="spellEnd"/>
      <w:r>
        <w:rPr>
          <w:rFonts w:hint="eastAsia"/>
        </w:rPr>
        <w:t xml:space="preserve">/TRP to report one UL-RTOA and one </w:t>
      </w:r>
      <w:proofErr w:type="spellStart"/>
      <w:r>
        <w:rPr>
          <w:rFonts w:hint="eastAsia"/>
        </w:rPr>
        <w:t>gNB</w:t>
      </w:r>
      <w:proofErr w:type="spellEnd"/>
      <w:r>
        <w:rPr>
          <w:rFonts w:hint="eastAsia"/>
        </w:rPr>
        <w:t xml:space="preserve"> Rx-Tx time difference simultaneously for the first arrival path</w:t>
      </w:r>
    </w:p>
    <w:p w14:paraId="38167593" w14:textId="50D87897" w:rsidR="00E739AC" w:rsidRDefault="00E739AC" w:rsidP="00E739AC">
      <w:pPr>
        <w:pStyle w:val="3GPPAgreements"/>
      </w:pPr>
      <w:r>
        <w:t xml:space="preserve">[OPPO, </w:t>
      </w:r>
      <w:r>
        <w:fldChar w:fldCharType="begin"/>
      </w:r>
      <w:r>
        <w:instrText xml:space="preserve"> REF _Ref95990008 \n \h </w:instrText>
      </w:r>
      <w:r>
        <w:fldChar w:fldCharType="separate"/>
      </w:r>
      <w:r w:rsidR="00DC581A">
        <w:t>[4]</w:t>
      </w:r>
      <w:r>
        <w:fldChar w:fldCharType="end"/>
      </w:r>
      <w:r>
        <w:t>]:</w:t>
      </w:r>
    </w:p>
    <w:p w14:paraId="50A96550" w14:textId="77777777" w:rsidR="00E739AC" w:rsidRDefault="00E739AC" w:rsidP="00E739AC">
      <w:pPr>
        <w:pStyle w:val="3GPPAgreements"/>
        <w:numPr>
          <w:ilvl w:val="1"/>
          <w:numId w:val="2"/>
        </w:numPr>
      </w:pPr>
      <w:r>
        <w:t xml:space="preserve">Support the </w:t>
      </w:r>
      <w:proofErr w:type="spellStart"/>
      <w:r>
        <w:t>gNB</w:t>
      </w:r>
      <w:proofErr w:type="spellEnd"/>
      <w:r>
        <w:t xml:space="preserve"> to report the following path-specific measurement on one path:</w:t>
      </w:r>
    </w:p>
    <w:p w14:paraId="0DA090E5" w14:textId="77777777" w:rsidR="00E739AC" w:rsidRDefault="00E739AC" w:rsidP="00E739AC">
      <w:pPr>
        <w:pStyle w:val="3GPPAgreements"/>
        <w:numPr>
          <w:ilvl w:val="2"/>
          <w:numId w:val="2"/>
        </w:numPr>
      </w:pPr>
      <w:r>
        <w:t xml:space="preserve">the </w:t>
      </w:r>
      <w:proofErr w:type="spellStart"/>
      <w:r>
        <w:t>gNB</w:t>
      </w:r>
      <w:proofErr w:type="spellEnd"/>
      <w:r>
        <w:t xml:space="preserve"> can report {SRS-RSRPP, multiple UL-</w:t>
      </w:r>
      <w:proofErr w:type="spellStart"/>
      <w:r>
        <w:t>AoAs</w:t>
      </w:r>
      <w:proofErr w:type="spellEnd"/>
      <w:r>
        <w:t xml:space="preserve">, one UL-RTOA or one </w:t>
      </w:r>
      <w:proofErr w:type="spellStart"/>
      <w:r>
        <w:t>gNB</w:t>
      </w:r>
      <w:proofErr w:type="spellEnd"/>
      <w:r>
        <w:t xml:space="preserve"> Rx-Tx time difference} measured from that path.</w:t>
      </w:r>
    </w:p>
    <w:p w14:paraId="63E36B12" w14:textId="0CDD720A" w:rsidR="00E739AC" w:rsidRPr="00A840CC" w:rsidRDefault="00E739AC" w:rsidP="00E739AC">
      <w:pPr>
        <w:pStyle w:val="3GPPAgreements"/>
      </w:pPr>
      <w:r w:rsidRPr="00DD2699">
        <w:rPr>
          <w:rFonts w:cs="Arial"/>
          <w:bCs/>
        </w:rPr>
        <w:t xml:space="preserve">[Nokia, </w:t>
      </w:r>
      <w:r>
        <w:rPr>
          <w:rFonts w:cs="Arial"/>
          <w:bCs/>
        </w:rPr>
        <w:fldChar w:fldCharType="begin"/>
      </w:r>
      <w:r>
        <w:rPr>
          <w:rFonts w:cs="Arial"/>
          <w:bCs/>
        </w:rPr>
        <w:instrText xml:space="preserve"> REF _Ref95990115 \n \h </w:instrText>
      </w:r>
      <w:r>
        <w:rPr>
          <w:rFonts w:cs="Arial"/>
          <w:bCs/>
        </w:rPr>
      </w:r>
      <w:r>
        <w:rPr>
          <w:rFonts w:cs="Arial"/>
          <w:bCs/>
        </w:rPr>
        <w:fldChar w:fldCharType="separate"/>
      </w:r>
      <w:r w:rsidR="00DC581A">
        <w:rPr>
          <w:rFonts w:cs="Arial"/>
          <w:bCs/>
        </w:rPr>
        <w:t>[6]</w:t>
      </w:r>
      <w:r>
        <w:rPr>
          <w:rFonts w:cs="Arial"/>
          <w:bCs/>
        </w:rPr>
        <w:fldChar w:fldCharType="end"/>
      </w:r>
      <w:r w:rsidRPr="00DD2699">
        <w:rPr>
          <w:rFonts w:cs="Arial"/>
          <w:bCs/>
        </w:rPr>
        <w:t>]:</w:t>
      </w:r>
    </w:p>
    <w:p w14:paraId="268F6F20" w14:textId="77777777" w:rsidR="00E739AC" w:rsidRDefault="00E739AC" w:rsidP="00E739AC">
      <w:pPr>
        <w:pStyle w:val="3GPPAgreements"/>
        <w:numPr>
          <w:ilvl w:val="1"/>
          <w:numId w:val="2"/>
        </w:numPr>
      </w:pPr>
      <w:r>
        <w:t>For the first arrival path measurements on SRS for positioning resource or SRS for MIMO resource,</w:t>
      </w:r>
    </w:p>
    <w:p w14:paraId="67A6F371" w14:textId="77777777" w:rsidR="00E739AC" w:rsidRDefault="00E739AC" w:rsidP="00E739AC">
      <w:pPr>
        <w:pStyle w:val="3GPPAgreements"/>
        <w:numPr>
          <w:ilvl w:val="2"/>
          <w:numId w:val="2"/>
        </w:numPr>
      </w:pPr>
      <w:proofErr w:type="spellStart"/>
      <w:r w:rsidRPr="006A2517">
        <w:t>gNB</w:t>
      </w:r>
      <w:proofErr w:type="spellEnd"/>
      <w:r w:rsidRPr="006A2517">
        <w:t xml:space="preserve"> can report to LMF the set of measurements {multiple SRS-RSRP, multiple UL-AOAs (</w:t>
      </w:r>
      <w:proofErr w:type="spellStart"/>
      <w:r w:rsidRPr="006A2517">
        <w:t>AoA</w:t>
      </w:r>
      <w:proofErr w:type="spellEnd"/>
      <w:r w:rsidRPr="006A2517">
        <w:t>/</w:t>
      </w:r>
      <w:proofErr w:type="spellStart"/>
      <w:r w:rsidRPr="006A2517">
        <w:t>ZoA</w:t>
      </w:r>
      <w:proofErr w:type="spellEnd"/>
      <w:r w:rsidRPr="006A2517">
        <w:t xml:space="preserve"> pairs)}</w:t>
      </w:r>
    </w:p>
    <w:p w14:paraId="0AD62792" w14:textId="301629DF" w:rsidR="00E739AC" w:rsidRPr="00A840CC" w:rsidRDefault="00E739AC" w:rsidP="00E739AC">
      <w:pPr>
        <w:pStyle w:val="3GPPAgreements"/>
      </w:pPr>
      <w:r>
        <w:t xml:space="preserve">[CMCC, </w:t>
      </w:r>
      <w:r>
        <w:fldChar w:fldCharType="begin"/>
      </w:r>
      <w:r>
        <w:instrText xml:space="preserve"> REF _Ref95990228 \n \h </w:instrText>
      </w:r>
      <w:r>
        <w:fldChar w:fldCharType="separate"/>
      </w:r>
      <w:r w:rsidR="00DC581A">
        <w:t>[9]</w:t>
      </w:r>
      <w:r>
        <w:fldChar w:fldCharType="end"/>
      </w:r>
      <w:r>
        <w:t>]</w:t>
      </w:r>
      <w:r w:rsidRPr="00A840CC">
        <w:t>:</w:t>
      </w:r>
    </w:p>
    <w:p w14:paraId="54B8C6A2" w14:textId="77777777" w:rsidR="00E739AC" w:rsidRPr="00A840CC" w:rsidRDefault="00E739AC" w:rsidP="00E739AC">
      <w:pPr>
        <w:pStyle w:val="3GPPAgreements"/>
        <w:numPr>
          <w:ilvl w:val="1"/>
          <w:numId w:val="2"/>
        </w:numPr>
      </w:pPr>
      <w:r w:rsidRPr="00A840CC">
        <w:t xml:space="preserve">For the first arrival path measurements on SRS for positioning resource, </w:t>
      </w:r>
      <w:proofErr w:type="spellStart"/>
      <w:r w:rsidRPr="00A840CC">
        <w:t>gNB</w:t>
      </w:r>
      <w:proofErr w:type="spellEnd"/>
      <w:r w:rsidRPr="00A840CC">
        <w:t xml:space="preserve"> can report to LMF the following measurement tuples {multiple SRS-RSRPPs, multiple UL-AOAs (</w:t>
      </w:r>
      <w:proofErr w:type="spellStart"/>
      <w:r w:rsidRPr="00A840CC">
        <w:t>AoA</w:t>
      </w:r>
      <w:proofErr w:type="spellEnd"/>
      <w:r w:rsidRPr="00A840CC">
        <w:t>/</w:t>
      </w:r>
      <w:proofErr w:type="spellStart"/>
      <w:r w:rsidRPr="00A840CC">
        <w:t>ZoA</w:t>
      </w:r>
      <w:proofErr w:type="spellEnd"/>
      <w:r w:rsidRPr="00A840CC">
        <w:t xml:space="preserve"> pairs), one UL-RTOA or one </w:t>
      </w:r>
      <w:proofErr w:type="spellStart"/>
      <w:r w:rsidRPr="00A840CC">
        <w:t>gNB</w:t>
      </w:r>
      <w:proofErr w:type="spellEnd"/>
      <w:r w:rsidRPr="00A840CC">
        <w:t xml:space="preserve"> Rx-Tx time difference};</w:t>
      </w:r>
    </w:p>
    <w:p w14:paraId="4FA91057" w14:textId="77777777" w:rsidR="00E739AC" w:rsidRDefault="00E739AC" w:rsidP="00E739AC">
      <w:pPr>
        <w:pStyle w:val="3GPPAgreements"/>
        <w:numPr>
          <w:ilvl w:val="1"/>
          <w:numId w:val="2"/>
        </w:numPr>
      </w:pPr>
      <w:r w:rsidRPr="00A840CC">
        <w:t xml:space="preserve">For the first arrival path measurements on SRS for MIMO resource, </w:t>
      </w:r>
      <w:proofErr w:type="spellStart"/>
      <w:r w:rsidRPr="00A840CC">
        <w:t>gNB</w:t>
      </w:r>
      <w:proofErr w:type="spellEnd"/>
      <w:r w:rsidRPr="00A840CC">
        <w:t xml:space="preserve"> can report to LMF the following measurement tuples {multiple SRS-RSRPPs, multiple UL-AOAs (</w:t>
      </w:r>
      <w:proofErr w:type="spellStart"/>
      <w:r w:rsidRPr="00A840CC">
        <w:t>AoA</w:t>
      </w:r>
      <w:proofErr w:type="spellEnd"/>
      <w:r w:rsidRPr="00A840CC">
        <w:t>/</w:t>
      </w:r>
      <w:proofErr w:type="spellStart"/>
      <w:r w:rsidRPr="00A840CC">
        <w:t>ZoA</w:t>
      </w:r>
      <w:proofErr w:type="spellEnd"/>
      <w:r w:rsidRPr="00A840CC">
        <w:t xml:space="preserve"> pairs), one UL-RTOA or one-</w:t>
      </w:r>
      <w:proofErr w:type="spellStart"/>
      <w:r w:rsidRPr="00A840CC">
        <w:t>gNB</w:t>
      </w:r>
      <w:proofErr w:type="spellEnd"/>
      <w:r w:rsidRPr="00A840CC">
        <w:t xml:space="preserve"> Rx-Tx time difference}.</w:t>
      </w:r>
    </w:p>
    <w:p w14:paraId="23E4AB21" w14:textId="77777777" w:rsidR="00E739AC" w:rsidRPr="00A840CC" w:rsidRDefault="00E739AC" w:rsidP="00E739AC">
      <w:pPr>
        <w:pStyle w:val="3GPPAgreements"/>
        <w:numPr>
          <w:ilvl w:val="1"/>
          <w:numId w:val="2"/>
        </w:numPr>
      </w:pPr>
      <w:r w:rsidRPr="00A840CC">
        <w:t xml:space="preserve">For the first arrival path measurements on SRS for positioning resource, do NOT support </w:t>
      </w:r>
      <w:proofErr w:type="spellStart"/>
      <w:r w:rsidRPr="00A840CC">
        <w:t>gNB</w:t>
      </w:r>
      <w:proofErr w:type="spellEnd"/>
      <w:r w:rsidRPr="00A840CC">
        <w:t xml:space="preserve"> to report to LMF the following set of measurements {multiple SRS-RSRP, multiple UL-AOAs (</w:t>
      </w:r>
      <w:proofErr w:type="spellStart"/>
      <w:r w:rsidRPr="00A840CC">
        <w:t>AoA</w:t>
      </w:r>
      <w:proofErr w:type="spellEnd"/>
      <w:r w:rsidRPr="00A840CC">
        <w:t>/</w:t>
      </w:r>
      <w:proofErr w:type="spellStart"/>
      <w:r w:rsidRPr="00A840CC">
        <w:t>ZoA</w:t>
      </w:r>
      <w:proofErr w:type="spellEnd"/>
      <w:r w:rsidRPr="00A840CC">
        <w:t xml:space="preserve"> pairs), one UL-RTOA, one-</w:t>
      </w:r>
      <w:proofErr w:type="spellStart"/>
      <w:r w:rsidRPr="00A840CC">
        <w:t>gNB</w:t>
      </w:r>
      <w:proofErr w:type="spellEnd"/>
      <w:r w:rsidRPr="00A840CC">
        <w:t xml:space="preserve"> Rx-Tx time difference}.</w:t>
      </w:r>
    </w:p>
    <w:p w14:paraId="1685DC72" w14:textId="0AF961D0" w:rsidR="00E739AC" w:rsidRDefault="00E739AC" w:rsidP="00E739AC">
      <w:pPr>
        <w:pStyle w:val="3GPPAgreements"/>
      </w:pPr>
      <w:r>
        <w:t xml:space="preserve">[Samsung, </w:t>
      </w:r>
      <w:r>
        <w:fldChar w:fldCharType="begin"/>
      </w:r>
      <w:r>
        <w:instrText xml:space="preserve"> REF _Ref95990258 \n \h </w:instrText>
      </w:r>
      <w:r>
        <w:fldChar w:fldCharType="separate"/>
      </w:r>
      <w:r w:rsidR="00DC581A">
        <w:t>[10]</w:t>
      </w:r>
      <w:r>
        <w:fldChar w:fldCharType="end"/>
      </w:r>
      <w:r>
        <w:t>]</w:t>
      </w:r>
      <w:r w:rsidRPr="00A63E1F">
        <w:rPr>
          <w:rFonts w:hint="eastAsia"/>
        </w:rPr>
        <w:t>:</w:t>
      </w:r>
    </w:p>
    <w:p w14:paraId="2866B185" w14:textId="77777777" w:rsidR="00E739AC" w:rsidRDefault="00E739AC" w:rsidP="00E739AC">
      <w:pPr>
        <w:pStyle w:val="3GPPAgreements"/>
        <w:numPr>
          <w:ilvl w:val="1"/>
          <w:numId w:val="2"/>
        </w:numPr>
      </w:pPr>
      <w:r>
        <w:t>The following Alt.1 should be supported.</w:t>
      </w:r>
    </w:p>
    <w:p w14:paraId="06B50653" w14:textId="77777777" w:rsidR="00E739AC" w:rsidRPr="00A840CC" w:rsidRDefault="00E739AC" w:rsidP="00E739AC">
      <w:pPr>
        <w:pStyle w:val="3GPPAgreements"/>
        <w:numPr>
          <w:ilvl w:val="2"/>
          <w:numId w:val="2"/>
        </w:numPr>
      </w:pPr>
      <w:r w:rsidRPr="00A840CC">
        <w:t>Alt.1</w:t>
      </w:r>
      <w:r>
        <w:t>:</w:t>
      </w:r>
    </w:p>
    <w:p w14:paraId="69C04ACF" w14:textId="77777777" w:rsidR="00E739AC" w:rsidRPr="00A840CC" w:rsidRDefault="00E739AC" w:rsidP="00E739AC">
      <w:pPr>
        <w:pStyle w:val="3GPPAgreements"/>
        <w:numPr>
          <w:ilvl w:val="3"/>
          <w:numId w:val="2"/>
        </w:numPr>
      </w:pPr>
      <w:r w:rsidRPr="00A840CC">
        <w:t xml:space="preserve">For the first arrival path measurements on SRS for positioning resource, </w:t>
      </w:r>
      <w:proofErr w:type="spellStart"/>
      <w:r w:rsidRPr="00A840CC">
        <w:t>gNB</w:t>
      </w:r>
      <w:proofErr w:type="spellEnd"/>
      <w:r w:rsidRPr="00A840CC">
        <w:t xml:space="preserve"> can report to LMF multiple sets of the following measurement tuples {one SRS-RSRPP, multiple UL-AOAs (</w:t>
      </w:r>
      <w:proofErr w:type="spellStart"/>
      <w:r w:rsidRPr="00A840CC">
        <w:t>AoA</w:t>
      </w:r>
      <w:proofErr w:type="spellEnd"/>
      <w:r w:rsidRPr="00A840CC">
        <w:t>/</w:t>
      </w:r>
      <w:proofErr w:type="spellStart"/>
      <w:r w:rsidRPr="00A840CC">
        <w:t>ZoA</w:t>
      </w:r>
      <w:proofErr w:type="spellEnd"/>
      <w:r w:rsidRPr="00A840CC">
        <w:t xml:space="preserve"> pairs), one UL-RTOA or one </w:t>
      </w:r>
      <w:proofErr w:type="spellStart"/>
      <w:r w:rsidRPr="00A840CC">
        <w:t>gNB</w:t>
      </w:r>
      <w:proofErr w:type="spellEnd"/>
      <w:r w:rsidRPr="00A840CC">
        <w:t xml:space="preserve"> Rx-Tx time difference} </w:t>
      </w:r>
    </w:p>
    <w:p w14:paraId="1102CAEF" w14:textId="77777777" w:rsidR="00E739AC" w:rsidRPr="00A840CC" w:rsidRDefault="00E739AC" w:rsidP="00E739AC">
      <w:pPr>
        <w:pStyle w:val="3GPPAgreements"/>
        <w:numPr>
          <w:ilvl w:val="3"/>
          <w:numId w:val="2"/>
        </w:numPr>
      </w:pPr>
      <w:r w:rsidRPr="00A840CC">
        <w:lastRenderedPageBreak/>
        <w:t xml:space="preserve">For the first arrival path measurements on SRS for MIMO resource, </w:t>
      </w:r>
      <w:proofErr w:type="spellStart"/>
      <w:r w:rsidRPr="00A840CC">
        <w:t>gNB</w:t>
      </w:r>
      <w:proofErr w:type="spellEnd"/>
      <w:r w:rsidRPr="00A840CC">
        <w:t xml:space="preserve"> can report to LMF multiple sets of the following measurement tuples {one SRS-RSRPP, multiple UL-AOAs (</w:t>
      </w:r>
      <w:proofErr w:type="spellStart"/>
      <w:r w:rsidRPr="00A840CC">
        <w:t>AoA</w:t>
      </w:r>
      <w:proofErr w:type="spellEnd"/>
      <w:r w:rsidRPr="00A840CC">
        <w:t>/</w:t>
      </w:r>
      <w:proofErr w:type="spellStart"/>
      <w:r w:rsidRPr="00A840CC">
        <w:t>ZoA</w:t>
      </w:r>
      <w:proofErr w:type="spellEnd"/>
      <w:r w:rsidRPr="00A840CC">
        <w:t xml:space="preserve"> pairs), one UL-RTOA or one-</w:t>
      </w:r>
      <w:proofErr w:type="spellStart"/>
      <w:r w:rsidRPr="00A840CC">
        <w:t>gNB</w:t>
      </w:r>
      <w:proofErr w:type="spellEnd"/>
      <w:r w:rsidRPr="00A840CC">
        <w:t xml:space="preserve"> Rx-Tx time difference}</w:t>
      </w:r>
    </w:p>
    <w:p w14:paraId="332FDD3C" w14:textId="1981FAC7" w:rsidR="00E739AC" w:rsidRPr="007964DC" w:rsidRDefault="00E739AC" w:rsidP="00E739AC">
      <w:pPr>
        <w:pStyle w:val="3GPPAgreements"/>
      </w:pPr>
      <w:r>
        <w:t xml:space="preserve">[LGE, </w:t>
      </w:r>
      <w:r>
        <w:fldChar w:fldCharType="begin"/>
      </w:r>
      <w:r>
        <w:instrText xml:space="preserve"> REF _Ref95990274 \n \h </w:instrText>
      </w:r>
      <w:r>
        <w:fldChar w:fldCharType="separate"/>
      </w:r>
      <w:r w:rsidR="00DC581A">
        <w:t>[12]</w:t>
      </w:r>
      <w:r>
        <w:fldChar w:fldCharType="end"/>
      </w:r>
      <w:r>
        <w:t>]</w:t>
      </w:r>
      <w:r w:rsidRPr="004E1E85">
        <w:t>:</w:t>
      </w:r>
    </w:p>
    <w:p w14:paraId="4E47194B" w14:textId="77777777" w:rsidR="00E739AC" w:rsidRDefault="00E739AC" w:rsidP="00E739AC">
      <w:pPr>
        <w:pStyle w:val="3GPPAgreements"/>
        <w:numPr>
          <w:ilvl w:val="1"/>
          <w:numId w:val="2"/>
        </w:numPr>
      </w:pPr>
      <w:r>
        <w:t>Reporting multiple SRS-RSRP for each UL-</w:t>
      </w:r>
      <w:proofErr w:type="spellStart"/>
      <w:r>
        <w:t>AoA</w:t>
      </w:r>
      <w:proofErr w:type="spellEnd"/>
      <w:r>
        <w:t xml:space="preserve"> seems not only appropriate for LMF to estimate which UL-</w:t>
      </w:r>
      <w:proofErr w:type="spellStart"/>
      <w:r>
        <w:t>AoA</w:t>
      </w:r>
      <w:proofErr w:type="spellEnd"/>
      <w:r>
        <w:t xml:space="preserve"> is used for corresponding one UL-ROTA/</w:t>
      </w:r>
      <w:r w:rsidRPr="0081037F">
        <w:rPr>
          <w:rFonts w:cs="Times"/>
        </w:rPr>
        <w:t xml:space="preserve"> </w:t>
      </w:r>
      <w:proofErr w:type="spellStart"/>
      <w:r w:rsidRPr="007B5A3E">
        <w:rPr>
          <w:rFonts w:cs="Times"/>
        </w:rPr>
        <w:t>gNB</w:t>
      </w:r>
      <w:proofErr w:type="spellEnd"/>
      <w:r w:rsidRPr="007B5A3E">
        <w:rPr>
          <w:rFonts w:cs="Times"/>
        </w:rPr>
        <w:t xml:space="preserve"> Rx-Tx time difference</w:t>
      </w:r>
      <w:r>
        <w:rPr>
          <w:rFonts w:cs="Times"/>
        </w:rPr>
        <w:t xml:space="preserve"> but also helpful for LMF to use reported multiple UL-</w:t>
      </w:r>
      <w:proofErr w:type="spellStart"/>
      <w:r>
        <w:rPr>
          <w:rFonts w:cs="Times"/>
        </w:rPr>
        <w:t>AoAs</w:t>
      </w:r>
      <w:proofErr w:type="spellEnd"/>
      <w:r>
        <w:rPr>
          <w:rFonts w:cs="Times"/>
        </w:rPr>
        <w:t xml:space="preserve"> more properly.</w:t>
      </w:r>
      <w:r>
        <w:rPr>
          <w:rFonts w:hint="eastAsia"/>
        </w:rPr>
        <w:t xml:space="preserve"> </w:t>
      </w:r>
    </w:p>
    <w:p w14:paraId="18A22B90" w14:textId="77777777" w:rsidR="00E739AC" w:rsidRDefault="00E739AC" w:rsidP="00E739AC">
      <w:pPr>
        <w:pStyle w:val="3GPPAgreements"/>
        <w:numPr>
          <w:ilvl w:val="1"/>
          <w:numId w:val="2"/>
        </w:numPr>
      </w:pPr>
      <w:r>
        <w:t xml:space="preserve">RAN1 needs to support reporting multiple SRS-RSRP together with </w:t>
      </w:r>
      <w:r w:rsidRPr="00AD6E85">
        <w:t>together with {multiple UL-AOA, UL-RTOA/</w:t>
      </w:r>
      <w:proofErr w:type="spellStart"/>
      <w:r w:rsidRPr="00AD6E85">
        <w:t>gNB</w:t>
      </w:r>
      <w:proofErr w:type="spellEnd"/>
      <w:r w:rsidRPr="00AD6E85">
        <w:t xml:space="preserve"> Rx-Tx measurements}.</w:t>
      </w:r>
    </w:p>
    <w:p w14:paraId="206DFA92" w14:textId="4DBD3DEF" w:rsidR="00E739AC" w:rsidRPr="00494903" w:rsidRDefault="00E739AC" w:rsidP="00E739AC">
      <w:pPr>
        <w:pStyle w:val="3GPPAgreements"/>
      </w:pPr>
      <w:r w:rsidRPr="00494903">
        <w:t xml:space="preserve">[Qualcomm, </w:t>
      </w:r>
      <w:r w:rsidRPr="00494903">
        <w:fldChar w:fldCharType="begin"/>
      </w:r>
      <w:r w:rsidRPr="00494903">
        <w:instrText xml:space="preserve"> REF _Ref95990267 \n \h </w:instrText>
      </w:r>
      <w:r>
        <w:instrText xml:space="preserve"> \* MERGEFORMAT </w:instrText>
      </w:r>
      <w:r w:rsidRPr="00494903">
        <w:fldChar w:fldCharType="separate"/>
      </w:r>
      <w:r w:rsidR="00DC581A">
        <w:t>[11]</w:t>
      </w:r>
      <w:r w:rsidRPr="00494903">
        <w:fldChar w:fldCharType="end"/>
      </w:r>
      <w:r w:rsidRPr="00494903">
        <w:t>]:</w:t>
      </w:r>
    </w:p>
    <w:p w14:paraId="363282EA" w14:textId="77777777" w:rsidR="00E739AC" w:rsidRPr="00494903" w:rsidRDefault="00E739AC" w:rsidP="00E739AC">
      <w:pPr>
        <w:pStyle w:val="3GPPAgreements"/>
        <w:numPr>
          <w:ilvl w:val="1"/>
          <w:numId w:val="2"/>
        </w:numPr>
      </w:pPr>
      <w:r w:rsidRPr="00494903">
        <w:t>Support the following:</w:t>
      </w:r>
    </w:p>
    <w:p w14:paraId="4AD5169C" w14:textId="77777777" w:rsidR="00E739AC" w:rsidRPr="00494903" w:rsidRDefault="00E739AC" w:rsidP="00E739AC">
      <w:pPr>
        <w:pStyle w:val="3GPPAgreements"/>
        <w:numPr>
          <w:ilvl w:val="2"/>
          <w:numId w:val="2"/>
        </w:numPr>
      </w:pPr>
      <w:r w:rsidRPr="00494903">
        <w:t xml:space="preserve">For the first arrival path measurements on SRS for positioning resource, </w:t>
      </w:r>
      <w:proofErr w:type="spellStart"/>
      <w:r w:rsidRPr="00494903">
        <w:t>gNB</w:t>
      </w:r>
      <w:proofErr w:type="spellEnd"/>
      <w:r w:rsidRPr="00494903">
        <w:t xml:space="preserve"> can report to LMF multiple sets of the following set of measurements {multiple SRS-RSRPP, multiple UL-AOAs (</w:t>
      </w:r>
      <w:proofErr w:type="spellStart"/>
      <w:r w:rsidRPr="00494903">
        <w:t>AoA</w:t>
      </w:r>
      <w:proofErr w:type="spellEnd"/>
      <w:r w:rsidRPr="00494903">
        <w:t>/</w:t>
      </w:r>
      <w:proofErr w:type="spellStart"/>
      <w:r w:rsidRPr="00494903">
        <w:t>ZoA</w:t>
      </w:r>
      <w:proofErr w:type="spellEnd"/>
      <w:r w:rsidRPr="00494903">
        <w:t xml:space="preserve"> pairs), one UL-RTOA </w:t>
      </w:r>
      <w:r w:rsidRPr="00494903">
        <w:rPr>
          <w:b/>
          <w:bCs/>
          <w:i/>
          <w:iCs/>
          <w:strike/>
          <w:color w:val="FF0000"/>
          <w:sz w:val="24"/>
          <w:szCs w:val="24"/>
        </w:rPr>
        <w:t xml:space="preserve">or one </w:t>
      </w:r>
      <w:proofErr w:type="spellStart"/>
      <w:r w:rsidRPr="00494903">
        <w:rPr>
          <w:b/>
          <w:bCs/>
          <w:i/>
          <w:iCs/>
          <w:strike/>
          <w:color w:val="FF0000"/>
          <w:sz w:val="24"/>
          <w:szCs w:val="24"/>
        </w:rPr>
        <w:t>gNB</w:t>
      </w:r>
      <w:proofErr w:type="spellEnd"/>
      <w:r w:rsidRPr="00494903">
        <w:rPr>
          <w:b/>
          <w:bCs/>
          <w:i/>
          <w:iCs/>
          <w:strike/>
          <w:color w:val="FF0000"/>
          <w:sz w:val="24"/>
          <w:szCs w:val="24"/>
        </w:rPr>
        <w:t xml:space="preserve"> Rx-Tx time difference</w:t>
      </w:r>
      <w:r w:rsidRPr="00494903">
        <w:t xml:space="preserve"> }</w:t>
      </w:r>
    </w:p>
    <w:p w14:paraId="6BD14313" w14:textId="77777777" w:rsidR="00E739AC" w:rsidRPr="00494903" w:rsidRDefault="00E739AC" w:rsidP="00E739AC">
      <w:pPr>
        <w:pStyle w:val="3GPPAgreements"/>
        <w:numPr>
          <w:ilvl w:val="2"/>
          <w:numId w:val="2"/>
        </w:numPr>
      </w:pPr>
      <w:r w:rsidRPr="00494903">
        <w:t xml:space="preserve">For the first arrival path measurements on SRS for MIMO resource, </w:t>
      </w:r>
      <w:proofErr w:type="spellStart"/>
      <w:r w:rsidRPr="00494903">
        <w:t>gNB</w:t>
      </w:r>
      <w:proofErr w:type="spellEnd"/>
      <w:r w:rsidRPr="00494903">
        <w:t xml:space="preserve"> can report to LMF multiple sets of the following set of measurements {multiple SRS-RSRPP, multiple UL-AOAs (</w:t>
      </w:r>
      <w:proofErr w:type="spellStart"/>
      <w:r w:rsidRPr="00494903">
        <w:t>AoA</w:t>
      </w:r>
      <w:proofErr w:type="spellEnd"/>
      <w:r w:rsidRPr="00494903">
        <w:t>/</w:t>
      </w:r>
      <w:proofErr w:type="spellStart"/>
      <w:r w:rsidRPr="00494903">
        <w:t>ZoA</w:t>
      </w:r>
      <w:proofErr w:type="spellEnd"/>
      <w:r w:rsidRPr="00494903">
        <w:t xml:space="preserve"> pairs), one UL-RTOA or one-</w:t>
      </w:r>
      <w:proofErr w:type="spellStart"/>
      <w:r w:rsidRPr="00494903">
        <w:t>gNB</w:t>
      </w:r>
      <w:proofErr w:type="spellEnd"/>
      <w:r w:rsidRPr="00494903">
        <w:t xml:space="preserve"> Rx-Tx time difference}</w:t>
      </w:r>
    </w:p>
    <w:p w14:paraId="56071907" w14:textId="77777777" w:rsidR="00E739AC" w:rsidRDefault="00E739AC" w:rsidP="00E739AC">
      <w:pPr>
        <w:pStyle w:val="3GPPText"/>
      </w:pPr>
    </w:p>
    <w:p w14:paraId="6957F563" w14:textId="77777777" w:rsidR="00E739AC" w:rsidRDefault="00E739AC" w:rsidP="00E739AC">
      <w:pPr>
        <w:pStyle w:val="Heading3"/>
      </w:pPr>
      <w:r>
        <w:t>Round #1</w:t>
      </w:r>
    </w:p>
    <w:p w14:paraId="6E6DBA9E" w14:textId="77777777" w:rsidR="00E739AC" w:rsidRPr="00F43B5C" w:rsidRDefault="00E739AC" w:rsidP="00E739AC">
      <w:pPr>
        <w:pStyle w:val="3GPPText"/>
        <w:rPr>
          <w:b/>
          <w:bCs/>
          <w:u w:val="single"/>
        </w:rPr>
      </w:pPr>
      <w:r w:rsidRPr="00F43B5C">
        <w:rPr>
          <w:b/>
          <w:bCs/>
          <w:u w:val="single"/>
        </w:rPr>
        <w:t xml:space="preserve">FL </w:t>
      </w:r>
      <w:r>
        <w:rPr>
          <w:b/>
          <w:bCs/>
          <w:u w:val="single"/>
        </w:rPr>
        <w:t>comment</w:t>
      </w:r>
      <w:r w:rsidRPr="00F43B5C">
        <w:rPr>
          <w:b/>
          <w:bCs/>
          <w:u w:val="single"/>
        </w:rPr>
        <w:t>:</w:t>
      </w:r>
    </w:p>
    <w:p w14:paraId="029D2F92" w14:textId="77777777" w:rsidR="00E739AC" w:rsidRDefault="00E739AC" w:rsidP="00E739AC">
      <w:pPr>
        <w:pStyle w:val="3GPPAgreements"/>
      </w:pPr>
      <w:r>
        <w:t>This aspect was discussed at the previous meetings. There is no common view to support multiple SRS-RSRPP values.</w:t>
      </w:r>
    </w:p>
    <w:p w14:paraId="6336A45E" w14:textId="77777777" w:rsidR="00E739AC" w:rsidRPr="004C1B83" w:rsidRDefault="00E739AC" w:rsidP="00E739AC">
      <w:pPr>
        <w:pStyle w:val="3GPPAgreements"/>
      </w:pPr>
      <w:r>
        <w:t>Companies are invited to continue discussion aiming to converge on common proposal</w:t>
      </w:r>
    </w:p>
    <w:p w14:paraId="424C8A0F" w14:textId="77777777" w:rsidR="00E739AC" w:rsidRDefault="00E739AC" w:rsidP="00E739AC">
      <w:pPr>
        <w:pStyle w:val="3GPPText"/>
      </w:pPr>
    </w:p>
    <w:p w14:paraId="0D593F1D" w14:textId="16093D48" w:rsidR="00E739AC" w:rsidRPr="009979C5" w:rsidRDefault="00E739AC" w:rsidP="00E739AC">
      <w:pPr>
        <w:pStyle w:val="3GPPAgreements"/>
        <w:numPr>
          <w:ilvl w:val="0"/>
          <w:numId w:val="0"/>
        </w:numPr>
        <w:ind w:left="284" w:hanging="284"/>
        <w:rPr>
          <w:b/>
          <w:bCs/>
        </w:rPr>
      </w:pPr>
      <w:r w:rsidRPr="009979C5">
        <w:rPr>
          <w:b/>
          <w:bCs/>
        </w:rPr>
        <w:t xml:space="preserve">Proposal </w:t>
      </w:r>
      <w:r>
        <w:rPr>
          <w:b/>
          <w:bCs/>
        </w:rPr>
        <w:t>5</w:t>
      </w:r>
      <w:r w:rsidRPr="009979C5">
        <w:rPr>
          <w:b/>
          <w:bCs/>
        </w:rPr>
        <w:t>-1</w:t>
      </w:r>
    </w:p>
    <w:p w14:paraId="33D6F0F6" w14:textId="77777777" w:rsidR="00E739AC" w:rsidRDefault="00E739AC" w:rsidP="00E739AC">
      <w:pPr>
        <w:pStyle w:val="3GPPAgreements"/>
      </w:pPr>
      <w:r>
        <w:t>Continue discussion aiming to converge on agreeable proposal</w:t>
      </w:r>
    </w:p>
    <w:p w14:paraId="57E6D466" w14:textId="77777777" w:rsidR="00E739AC" w:rsidRPr="00747795" w:rsidRDefault="00E739AC" w:rsidP="00E739AC">
      <w:pPr>
        <w:pStyle w:val="3GPPText"/>
      </w:pPr>
    </w:p>
    <w:p w14:paraId="4D6F2E63" w14:textId="77777777" w:rsidR="00E739AC" w:rsidRPr="00747795" w:rsidRDefault="00E739AC" w:rsidP="00E739AC">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E739AC" w14:paraId="444A3A59" w14:textId="77777777" w:rsidTr="003D7829">
        <w:tc>
          <w:tcPr>
            <w:tcW w:w="2297" w:type="dxa"/>
            <w:shd w:val="clear" w:color="auto" w:fill="C6D9F1" w:themeFill="text2" w:themeFillTint="33"/>
          </w:tcPr>
          <w:p w14:paraId="3D5363EE" w14:textId="77777777" w:rsidR="00E739AC" w:rsidRDefault="00E739AC" w:rsidP="003D7829">
            <w:pPr>
              <w:pStyle w:val="3GPPText"/>
              <w:spacing w:before="0" w:after="0"/>
            </w:pPr>
            <w:r>
              <w:t>Company Name</w:t>
            </w:r>
          </w:p>
        </w:tc>
        <w:tc>
          <w:tcPr>
            <w:tcW w:w="7557" w:type="dxa"/>
            <w:shd w:val="clear" w:color="auto" w:fill="C6D9F1" w:themeFill="text2" w:themeFillTint="33"/>
          </w:tcPr>
          <w:p w14:paraId="432D84BE" w14:textId="77777777" w:rsidR="00E739AC" w:rsidRDefault="00E739AC" w:rsidP="003D7829">
            <w:pPr>
              <w:pStyle w:val="3GPPText"/>
              <w:spacing w:before="0" w:after="0"/>
            </w:pPr>
            <w:r>
              <w:t>Comments</w:t>
            </w:r>
          </w:p>
        </w:tc>
      </w:tr>
      <w:tr w:rsidR="00E739AC" w14:paraId="505BF434" w14:textId="77777777" w:rsidTr="003D7829">
        <w:tc>
          <w:tcPr>
            <w:tcW w:w="2297" w:type="dxa"/>
          </w:tcPr>
          <w:p w14:paraId="6EAD538D" w14:textId="77777777" w:rsidR="00E739AC" w:rsidRDefault="00E739AC" w:rsidP="003D7829">
            <w:pPr>
              <w:pStyle w:val="3GPPText"/>
              <w:spacing w:before="0" w:after="0"/>
            </w:pPr>
          </w:p>
        </w:tc>
        <w:tc>
          <w:tcPr>
            <w:tcW w:w="7557" w:type="dxa"/>
          </w:tcPr>
          <w:p w14:paraId="0A6B45A8" w14:textId="77777777" w:rsidR="00E739AC" w:rsidRDefault="00E739AC" w:rsidP="003D7829">
            <w:pPr>
              <w:pStyle w:val="3GPPText"/>
              <w:spacing w:before="0" w:after="0"/>
            </w:pPr>
          </w:p>
        </w:tc>
      </w:tr>
      <w:tr w:rsidR="00E739AC" w14:paraId="5987CA83" w14:textId="77777777" w:rsidTr="003D7829">
        <w:tc>
          <w:tcPr>
            <w:tcW w:w="2297" w:type="dxa"/>
          </w:tcPr>
          <w:p w14:paraId="72B4553D" w14:textId="77777777" w:rsidR="00E739AC" w:rsidRDefault="00E739AC" w:rsidP="003D7829">
            <w:pPr>
              <w:pStyle w:val="3GPPText"/>
              <w:spacing w:before="0" w:after="0"/>
            </w:pPr>
          </w:p>
        </w:tc>
        <w:tc>
          <w:tcPr>
            <w:tcW w:w="7557" w:type="dxa"/>
          </w:tcPr>
          <w:p w14:paraId="0B370A03" w14:textId="77777777" w:rsidR="00E739AC" w:rsidRDefault="00E739AC" w:rsidP="003D7829">
            <w:pPr>
              <w:pStyle w:val="3GPPText"/>
              <w:spacing w:before="0" w:after="0"/>
            </w:pPr>
          </w:p>
        </w:tc>
      </w:tr>
      <w:tr w:rsidR="00E739AC" w14:paraId="1BC893B5" w14:textId="77777777" w:rsidTr="003D7829">
        <w:tc>
          <w:tcPr>
            <w:tcW w:w="2297" w:type="dxa"/>
          </w:tcPr>
          <w:p w14:paraId="4970F0FC" w14:textId="77777777" w:rsidR="00E739AC" w:rsidRDefault="00E739AC" w:rsidP="003D7829">
            <w:pPr>
              <w:pStyle w:val="3GPPText"/>
              <w:spacing w:before="0" w:after="0"/>
            </w:pPr>
          </w:p>
        </w:tc>
        <w:tc>
          <w:tcPr>
            <w:tcW w:w="7557" w:type="dxa"/>
          </w:tcPr>
          <w:p w14:paraId="0CD9D4E2" w14:textId="77777777" w:rsidR="00E739AC" w:rsidRDefault="00E739AC" w:rsidP="003D7829">
            <w:pPr>
              <w:pStyle w:val="3GPPText"/>
              <w:spacing w:before="0" w:after="0"/>
            </w:pPr>
          </w:p>
        </w:tc>
      </w:tr>
      <w:tr w:rsidR="00E739AC" w14:paraId="7C7BF26B" w14:textId="77777777" w:rsidTr="003D7829">
        <w:tc>
          <w:tcPr>
            <w:tcW w:w="2297" w:type="dxa"/>
          </w:tcPr>
          <w:p w14:paraId="78D743AB" w14:textId="77777777" w:rsidR="00E739AC" w:rsidRDefault="00E739AC" w:rsidP="003D7829">
            <w:pPr>
              <w:pStyle w:val="3GPPText"/>
              <w:spacing w:before="0" w:after="0"/>
              <w:rPr>
                <w:lang w:eastAsia="zh-CN"/>
              </w:rPr>
            </w:pPr>
          </w:p>
        </w:tc>
        <w:tc>
          <w:tcPr>
            <w:tcW w:w="7557" w:type="dxa"/>
          </w:tcPr>
          <w:p w14:paraId="754BEACF" w14:textId="77777777" w:rsidR="00E739AC" w:rsidRDefault="00E739AC" w:rsidP="003D7829">
            <w:pPr>
              <w:pStyle w:val="3GPPText"/>
              <w:spacing w:before="0" w:after="0"/>
              <w:rPr>
                <w:lang w:eastAsia="zh-CN"/>
              </w:rPr>
            </w:pPr>
          </w:p>
        </w:tc>
      </w:tr>
      <w:tr w:rsidR="00E739AC" w14:paraId="6B186999" w14:textId="77777777" w:rsidTr="003D7829">
        <w:tc>
          <w:tcPr>
            <w:tcW w:w="2297" w:type="dxa"/>
          </w:tcPr>
          <w:p w14:paraId="3A0FF060" w14:textId="77777777" w:rsidR="00E739AC" w:rsidRDefault="00E739AC" w:rsidP="003D7829">
            <w:pPr>
              <w:pStyle w:val="3GPPText"/>
              <w:spacing w:before="0" w:after="0"/>
            </w:pPr>
          </w:p>
        </w:tc>
        <w:tc>
          <w:tcPr>
            <w:tcW w:w="7557" w:type="dxa"/>
          </w:tcPr>
          <w:p w14:paraId="1085764F" w14:textId="77777777" w:rsidR="00E739AC" w:rsidRPr="00201C25" w:rsidRDefault="00E739AC" w:rsidP="003D7829">
            <w:pPr>
              <w:pStyle w:val="3GPPText"/>
              <w:spacing w:before="0" w:after="0"/>
            </w:pPr>
          </w:p>
        </w:tc>
      </w:tr>
      <w:tr w:rsidR="00E739AC" w14:paraId="36CE4034" w14:textId="77777777" w:rsidTr="003D7829">
        <w:tc>
          <w:tcPr>
            <w:tcW w:w="2297" w:type="dxa"/>
          </w:tcPr>
          <w:p w14:paraId="2297F590" w14:textId="77777777" w:rsidR="00E739AC" w:rsidRDefault="00E739AC" w:rsidP="003D7829">
            <w:pPr>
              <w:pStyle w:val="3GPPText"/>
              <w:spacing w:before="0" w:after="0"/>
            </w:pPr>
          </w:p>
        </w:tc>
        <w:tc>
          <w:tcPr>
            <w:tcW w:w="7557" w:type="dxa"/>
          </w:tcPr>
          <w:p w14:paraId="3AB46D34" w14:textId="77777777" w:rsidR="00E739AC" w:rsidRDefault="00E739AC" w:rsidP="003D7829">
            <w:pPr>
              <w:pStyle w:val="3GPPText"/>
              <w:spacing w:before="0" w:after="0"/>
            </w:pPr>
          </w:p>
        </w:tc>
      </w:tr>
      <w:tr w:rsidR="00E739AC" w14:paraId="1A65DEF2" w14:textId="77777777" w:rsidTr="003D7829">
        <w:tc>
          <w:tcPr>
            <w:tcW w:w="2297" w:type="dxa"/>
          </w:tcPr>
          <w:p w14:paraId="2181DC57" w14:textId="77777777" w:rsidR="00E739AC" w:rsidRDefault="00E739AC" w:rsidP="003D7829">
            <w:pPr>
              <w:pStyle w:val="3GPPText"/>
              <w:spacing w:before="0" w:after="0"/>
              <w:rPr>
                <w:lang w:eastAsia="zh-CN"/>
              </w:rPr>
            </w:pPr>
          </w:p>
        </w:tc>
        <w:tc>
          <w:tcPr>
            <w:tcW w:w="7557" w:type="dxa"/>
          </w:tcPr>
          <w:p w14:paraId="0DEEBA18" w14:textId="77777777" w:rsidR="00E739AC" w:rsidRDefault="00E739AC" w:rsidP="003D7829">
            <w:pPr>
              <w:pStyle w:val="3GPPText"/>
              <w:spacing w:before="0" w:after="0"/>
              <w:rPr>
                <w:lang w:eastAsia="zh-CN"/>
              </w:rPr>
            </w:pPr>
          </w:p>
        </w:tc>
      </w:tr>
      <w:tr w:rsidR="00E739AC" w14:paraId="0BF2C49C" w14:textId="77777777" w:rsidTr="003D7829">
        <w:tc>
          <w:tcPr>
            <w:tcW w:w="2297" w:type="dxa"/>
          </w:tcPr>
          <w:p w14:paraId="5126B48B" w14:textId="77777777" w:rsidR="00E739AC" w:rsidRDefault="00E739AC" w:rsidP="003D7829">
            <w:pPr>
              <w:pStyle w:val="3GPPText"/>
              <w:spacing w:before="0" w:after="0"/>
              <w:rPr>
                <w:lang w:eastAsia="zh-CN"/>
              </w:rPr>
            </w:pPr>
          </w:p>
        </w:tc>
        <w:tc>
          <w:tcPr>
            <w:tcW w:w="7557" w:type="dxa"/>
          </w:tcPr>
          <w:p w14:paraId="54E90F0A" w14:textId="77777777" w:rsidR="00E739AC" w:rsidRDefault="00E739AC" w:rsidP="003D7829">
            <w:pPr>
              <w:pStyle w:val="3GPPText"/>
              <w:spacing w:before="0" w:after="0"/>
              <w:rPr>
                <w:lang w:eastAsia="zh-CN"/>
              </w:rPr>
            </w:pPr>
          </w:p>
        </w:tc>
      </w:tr>
    </w:tbl>
    <w:p w14:paraId="7B6D3D34" w14:textId="77777777" w:rsidR="00E739AC" w:rsidRPr="00BA3597" w:rsidRDefault="00E739AC" w:rsidP="00E739AC">
      <w:pPr>
        <w:pStyle w:val="3GPPText"/>
      </w:pPr>
    </w:p>
    <w:p w14:paraId="78089013" w14:textId="3C98ABD9" w:rsidR="00CA4C1D" w:rsidRPr="005B3172" w:rsidRDefault="00CA4C1D" w:rsidP="00CA4C1D">
      <w:pPr>
        <w:pStyle w:val="Heading2"/>
        <w:rPr>
          <w:lang w:val="en-US"/>
        </w:rPr>
      </w:pPr>
      <w:r>
        <w:t>Aspect #</w:t>
      </w:r>
      <w:r w:rsidR="00E739AC">
        <w:t>6</w:t>
      </w:r>
      <w:r>
        <w:t xml:space="preserve">: </w:t>
      </w:r>
      <w:r>
        <w:rPr>
          <w:lang w:val="en-US"/>
        </w:rPr>
        <w:t>LS to RAN4 on Rel 15 SRS for Multi-RTT Positioning</w:t>
      </w:r>
    </w:p>
    <w:p w14:paraId="10EBB66D" w14:textId="02640D41" w:rsidR="00E81E21" w:rsidRDefault="00E81E21" w:rsidP="00E81E21">
      <w:pPr>
        <w:pStyle w:val="3GPPText"/>
      </w:pPr>
      <w:r>
        <w:t xml:space="preserve">RAN1 has received LS from RAN4 </w:t>
      </w:r>
      <w:r w:rsidR="00F65FEF">
        <w:t>(</w:t>
      </w:r>
      <w:r w:rsidR="00F65FEF" w:rsidRPr="00F65FEF">
        <w:rPr>
          <w:szCs w:val="22"/>
        </w:rPr>
        <w:t>R1-2200900</w:t>
      </w:r>
      <w:r w:rsidR="00F65FEF">
        <w:t xml:space="preserve">) </w:t>
      </w:r>
      <w:r>
        <w:t>asking to clarify the potential usage of the R15 SRS for NR positioning</w:t>
      </w:r>
      <w:r w:rsidR="00F65FEF">
        <w:t>. The following views were expressed:</w:t>
      </w:r>
    </w:p>
    <w:p w14:paraId="7B8C11B9" w14:textId="78630A47" w:rsidR="00CA4C1D" w:rsidRPr="00543468" w:rsidRDefault="00CA4C1D" w:rsidP="00CA4C1D">
      <w:pPr>
        <w:pStyle w:val="3GPPText"/>
        <w:numPr>
          <w:ilvl w:val="1"/>
          <w:numId w:val="11"/>
        </w:numPr>
      </w:pPr>
      <w:r>
        <w:t xml:space="preserve">[Intel, </w:t>
      </w:r>
      <w:r>
        <w:fldChar w:fldCharType="begin"/>
      </w:r>
      <w:r>
        <w:instrText xml:space="preserve"> REF _Ref95990187 \n \h </w:instrText>
      </w:r>
      <w:r>
        <w:fldChar w:fldCharType="separate"/>
      </w:r>
      <w:r w:rsidR="00DC581A">
        <w:t>[7]</w:t>
      </w:r>
      <w:r>
        <w:fldChar w:fldCharType="end"/>
      </w:r>
      <w:r>
        <w:t>]</w:t>
      </w:r>
      <w:r w:rsidRPr="00543468">
        <w:t>:</w:t>
      </w:r>
    </w:p>
    <w:p w14:paraId="4790EAE8" w14:textId="77777777" w:rsidR="00CA4C1D" w:rsidRPr="00543468" w:rsidRDefault="00CA4C1D" w:rsidP="00CA4C1D">
      <w:pPr>
        <w:pStyle w:val="3GPPText"/>
        <w:numPr>
          <w:ilvl w:val="2"/>
          <w:numId w:val="11"/>
        </w:numPr>
      </w:pPr>
      <w:r w:rsidRPr="00543468">
        <w:lastRenderedPageBreak/>
        <w:t>Send reply to LS from RAN4 with the following content:</w:t>
      </w:r>
    </w:p>
    <w:p w14:paraId="1D909422" w14:textId="77777777" w:rsidR="00CA4C1D" w:rsidRPr="00543468" w:rsidRDefault="00CA4C1D" w:rsidP="00CA4C1D">
      <w:pPr>
        <w:pStyle w:val="3GPPText"/>
        <w:numPr>
          <w:ilvl w:val="3"/>
          <w:numId w:val="11"/>
        </w:numPr>
      </w:pPr>
      <w:r w:rsidRPr="00543468">
        <w:t>Rel-15 SRS is not supported for NR Multi-RTT positioning</w:t>
      </w:r>
    </w:p>
    <w:p w14:paraId="4E8FABA0" w14:textId="77777777" w:rsidR="00CA4C1D" w:rsidRPr="00543468" w:rsidRDefault="00CA4C1D" w:rsidP="00CA4C1D">
      <w:pPr>
        <w:pStyle w:val="3GPPText"/>
        <w:numPr>
          <w:ilvl w:val="3"/>
          <w:numId w:val="11"/>
        </w:numPr>
      </w:pPr>
      <w:r w:rsidRPr="00543468">
        <w:t>Rel-15 SRS can be supported for NR UL-TDOA and UL-AOA positioning starting from Rel.16</w:t>
      </w:r>
    </w:p>
    <w:p w14:paraId="78B7F9B4" w14:textId="77777777" w:rsidR="00CA4C1D" w:rsidRPr="00543468" w:rsidRDefault="00CA4C1D" w:rsidP="00CA4C1D">
      <w:pPr>
        <w:pStyle w:val="3GPPText"/>
        <w:numPr>
          <w:ilvl w:val="3"/>
          <w:numId w:val="11"/>
        </w:numPr>
      </w:pPr>
      <w:r w:rsidRPr="00543468">
        <w:t>Rel-15 SRS is supported for serving cell UE/</w:t>
      </w:r>
      <w:proofErr w:type="spellStart"/>
      <w:r w:rsidRPr="00543468">
        <w:t>gNB</w:t>
      </w:r>
      <w:proofErr w:type="spellEnd"/>
      <w:r w:rsidRPr="00543468">
        <w:t xml:space="preserve"> Rx-Tx time difference measurements in context of NR RTT-based PDC</w:t>
      </w:r>
    </w:p>
    <w:p w14:paraId="44F373C3" w14:textId="77777777" w:rsidR="00CA4C1D" w:rsidRPr="00543468" w:rsidRDefault="00CA4C1D" w:rsidP="00863954">
      <w:pPr>
        <w:pStyle w:val="3GPPText"/>
        <w:numPr>
          <w:ilvl w:val="4"/>
          <w:numId w:val="11"/>
        </w:numPr>
        <w:ind w:left="1134"/>
      </w:pPr>
      <w:r w:rsidRPr="00543468">
        <w:t>This functionality is supported starting from the Rel.17</w:t>
      </w:r>
    </w:p>
    <w:p w14:paraId="4AACE5F7" w14:textId="77777777" w:rsidR="00CA4C1D" w:rsidRDefault="00CA4C1D" w:rsidP="00CA4C1D">
      <w:pPr>
        <w:pStyle w:val="3GPPText"/>
      </w:pPr>
    </w:p>
    <w:p w14:paraId="65FF24AC" w14:textId="77777777" w:rsidR="00CA4C1D" w:rsidRDefault="00CA4C1D" w:rsidP="00CA4C1D">
      <w:pPr>
        <w:pStyle w:val="Heading3"/>
      </w:pPr>
      <w:r>
        <w:t>Round #1</w:t>
      </w:r>
    </w:p>
    <w:p w14:paraId="3EFE8BA6" w14:textId="77777777" w:rsidR="00863954" w:rsidRPr="00F43B5C" w:rsidRDefault="00863954" w:rsidP="00863954">
      <w:pPr>
        <w:pStyle w:val="3GPPText"/>
        <w:rPr>
          <w:b/>
          <w:bCs/>
          <w:u w:val="single"/>
        </w:rPr>
      </w:pPr>
      <w:r w:rsidRPr="00F43B5C">
        <w:rPr>
          <w:b/>
          <w:bCs/>
          <w:u w:val="single"/>
        </w:rPr>
        <w:t xml:space="preserve">FL </w:t>
      </w:r>
      <w:r>
        <w:rPr>
          <w:b/>
          <w:bCs/>
          <w:u w:val="single"/>
        </w:rPr>
        <w:t>comment</w:t>
      </w:r>
      <w:r w:rsidRPr="00F43B5C">
        <w:rPr>
          <w:b/>
          <w:bCs/>
          <w:u w:val="single"/>
        </w:rPr>
        <w:t>:</w:t>
      </w:r>
    </w:p>
    <w:p w14:paraId="46403553" w14:textId="74EC4CED" w:rsidR="00863954" w:rsidRDefault="00863954" w:rsidP="00863954">
      <w:pPr>
        <w:pStyle w:val="3GPPAgreements"/>
      </w:pPr>
      <w:r>
        <w:t xml:space="preserve">RAN1 needs to provide </w:t>
      </w:r>
      <w:r w:rsidR="00265A5C">
        <w:t>reply to</w:t>
      </w:r>
      <w:r>
        <w:t xml:space="preserve"> LS </w:t>
      </w:r>
      <w:r w:rsidR="00265A5C">
        <w:t>from</w:t>
      </w:r>
      <w:r>
        <w:t xml:space="preserve"> RAN4 and </w:t>
      </w:r>
      <w:r w:rsidR="00936DB7">
        <w:t xml:space="preserve">clarify the use of R15 SRS for NR </w:t>
      </w:r>
      <w:r w:rsidR="0043363E">
        <w:t>M</w:t>
      </w:r>
      <w:r w:rsidR="00936DB7">
        <w:t>ulti-RTT positioning</w:t>
      </w:r>
    </w:p>
    <w:p w14:paraId="3296379B" w14:textId="72CA31AC" w:rsidR="004E0755" w:rsidRDefault="00AE738E" w:rsidP="004E0755">
      <w:pPr>
        <w:pStyle w:val="3GPPAgreements"/>
      </w:pPr>
      <w:r>
        <w:t xml:space="preserve">It is up to </w:t>
      </w:r>
      <w:r w:rsidR="00265A5C">
        <w:t xml:space="preserve">RAN1 chair </w:t>
      </w:r>
      <w:r>
        <w:t xml:space="preserve">to </w:t>
      </w:r>
      <w:r w:rsidR="00265A5C">
        <w:t>decide</w:t>
      </w:r>
      <w:r w:rsidR="006F621F">
        <w:t xml:space="preserve"> whether </w:t>
      </w:r>
      <w:r w:rsidR="00351645">
        <w:t xml:space="preserve">to treat this </w:t>
      </w:r>
      <w:r w:rsidR="004E0755">
        <w:t xml:space="preserve">under AI </w:t>
      </w:r>
      <w:r w:rsidR="004E0755" w:rsidRPr="004E0755">
        <w:t>8.5.</w:t>
      </w:r>
      <w:r w:rsidR="006F621F">
        <w:t>2</w:t>
      </w:r>
      <w:r w:rsidR="004E0755">
        <w:t xml:space="preserve">. </w:t>
      </w:r>
      <w:r w:rsidR="006F621F">
        <w:t xml:space="preserve">The </w:t>
      </w:r>
      <w:r w:rsidR="00836C27">
        <w:t>topic may be treated in another AI.</w:t>
      </w:r>
    </w:p>
    <w:p w14:paraId="1A44C42B" w14:textId="77777777" w:rsidR="00D75A43" w:rsidRPr="004E0755" w:rsidRDefault="00D75A43" w:rsidP="00D75A43">
      <w:pPr>
        <w:pStyle w:val="3GPPText"/>
        <w:rPr>
          <w:lang w:eastAsia="zh-CN"/>
        </w:rPr>
      </w:pPr>
    </w:p>
    <w:p w14:paraId="5E3DDAFE" w14:textId="02BA66E5" w:rsidR="00081CA4" w:rsidRDefault="00747795" w:rsidP="00747795">
      <w:pPr>
        <w:pStyle w:val="Heading2"/>
      </w:pPr>
      <w:r>
        <w:t>Aspect #</w:t>
      </w:r>
      <w:r w:rsidR="00494903">
        <w:t>7</w:t>
      </w:r>
      <w:r>
        <w:t xml:space="preserve">: </w:t>
      </w:r>
      <w:r w:rsidR="00081CA4">
        <w:t xml:space="preserve">Reporting of Estimated </w:t>
      </w:r>
      <w:r w:rsidR="00081CA4" w:rsidRPr="00F67E3A">
        <w:rPr>
          <w:lang w:val="en-US"/>
        </w:rPr>
        <w:t>Range</w:t>
      </w:r>
      <w:r w:rsidR="00081CA4">
        <w:t xml:space="preserve"> of </w:t>
      </w:r>
      <w:proofErr w:type="spellStart"/>
      <w:r w:rsidR="00081CA4" w:rsidRPr="00F67E3A">
        <w:rPr>
          <w:lang w:val="en-US"/>
        </w:rPr>
        <w:t>AoA</w:t>
      </w:r>
      <w:proofErr w:type="spellEnd"/>
    </w:p>
    <w:p w14:paraId="06072EB3" w14:textId="1067CAA5" w:rsidR="00081CA4" w:rsidRDefault="00081CA4" w:rsidP="00081CA4">
      <w:pPr>
        <w:pStyle w:val="3GPPAgreements"/>
      </w:pPr>
      <w:r>
        <w:t xml:space="preserve">[OPPO, </w:t>
      </w:r>
      <w:r>
        <w:fldChar w:fldCharType="begin"/>
      </w:r>
      <w:r>
        <w:instrText xml:space="preserve"> REF _Ref95990008 \n \h </w:instrText>
      </w:r>
      <w:r>
        <w:fldChar w:fldCharType="separate"/>
      </w:r>
      <w:r w:rsidR="00DC581A">
        <w:t>[4]</w:t>
      </w:r>
      <w:r>
        <w:fldChar w:fldCharType="end"/>
      </w:r>
      <w:r>
        <w:t>]:</w:t>
      </w:r>
    </w:p>
    <w:p w14:paraId="5C973622" w14:textId="77777777" w:rsidR="00081CA4" w:rsidRDefault="00081CA4" w:rsidP="00081CA4">
      <w:pPr>
        <w:pStyle w:val="3GPPAgreements"/>
        <w:numPr>
          <w:ilvl w:val="1"/>
          <w:numId w:val="2"/>
        </w:numPr>
      </w:pPr>
      <w:r>
        <w:t xml:space="preserve">For linear antenna array, in addition to the </w:t>
      </w:r>
      <w:proofErr w:type="spellStart"/>
      <w:r>
        <w:t>ZoA</w:t>
      </w:r>
      <w:proofErr w:type="spellEnd"/>
      <w:r>
        <w:t xml:space="preserve"> relative to the z-axis, the TRP also reports an estimated range of </w:t>
      </w:r>
      <w:proofErr w:type="spellStart"/>
      <w:r>
        <w:t>AoA</w:t>
      </w:r>
      <w:proofErr w:type="spellEnd"/>
      <w:r>
        <w:t>.</w:t>
      </w:r>
    </w:p>
    <w:p w14:paraId="2DB296D8" w14:textId="77777777" w:rsidR="00747795" w:rsidRDefault="00747795" w:rsidP="00747795">
      <w:pPr>
        <w:pStyle w:val="3GPPText"/>
      </w:pPr>
    </w:p>
    <w:p w14:paraId="3751B4CF" w14:textId="77777777" w:rsidR="00747795" w:rsidRDefault="00747795" w:rsidP="00747795">
      <w:pPr>
        <w:pStyle w:val="Heading3"/>
      </w:pPr>
      <w:r>
        <w:t>Round #1</w:t>
      </w:r>
    </w:p>
    <w:p w14:paraId="78412233" w14:textId="77777777" w:rsidR="00CA6C26" w:rsidRPr="00F43B5C" w:rsidRDefault="00CA6C26" w:rsidP="00CA6C26">
      <w:pPr>
        <w:pStyle w:val="3GPPText"/>
        <w:rPr>
          <w:b/>
          <w:bCs/>
          <w:u w:val="single"/>
        </w:rPr>
      </w:pPr>
      <w:r w:rsidRPr="00F43B5C">
        <w:rPr>
          <w:b/>
          <w:bCs/>
          <w:u w:val="single"/>
        </w:rPr>
        <w:t xml:space="preserve">FL </w:t>
      </w:r>
      <w:r>
        <w:rPr>
          <w:b/>
          <w:bCs/>
          <w:u w:val="single"/>
        </w:rPr>
        <w:t>comment</w:t>
      </w:r>
      <w:r w:rsidRPr="00F43B5C">
        <w:rPr>
          <w:b/>
          <w:bCs/>
          <w:u w:val="single"/>
        </w:rPr>
        <w:t>:</w:t>
      </w:r>
    </w:p>
    <w:p w14:paraId="65704304" w14:textId="77777777" w:rsidR="004F549B" w:rsidRDefault="004E082A" w:rsidP="00CA6C26">
      <w:pPr>
        <w:pStyle w:val="3GPPAgreements"/>
      </w:pPr>
      <w:r>
        <w:t>Seems to be an optimization</w:t>
      </w:r>
      <w:r w:rsidR="00305ED9">
        <w:t xml:space="preserve"> </w:t>
      </w:r>
      <w:r w:rsidR="00D83504">
        <w:t xml:space="preserve">aspect </w:t>
      </w:r>
      <w:r w:rsidR="00305ED9">
        <w:t>rather than essential correction</w:t>
      </w:r>
      <w:r w:rsidR="00CB5D5E">
        <w:t xml:space="preserve">. </w:t>
      </w:r>
    </w:p>
    <w:p w14:paraId="241A3555" w14:textId="74F7E745" w:rsidR="00CB5D5E" w:rsidRPr="004C1B83" w:rsidRDefault="00CB5D5E" w:rsidP="00CA6C26">
      <w:pPr>
        <w:pStyle w:val="3GPPAgreements"/>
      </w:pPr>
      <w:r>
        <w:t>Companies are invited to provide their views on proposal</w:t>
      </w:r>
      <w:r w:rsidR="00D83504">
        <w:t xml:space="preserve"> to report an estimated range of </w:t>
      </w:r>
      <w:proofErr w:type="spellStart"/>
      <w:r w:rsidR="00D83504">
        <w:t>AoA</w:t>
      </w:r>
      <w:proofErr w:type="spellEnd"/>
      <w:r>
        <w:t>.</w:t>
      </w:r>
    </w:p>
    <w:p w14:paraId="5A100090" w14:textId="77777777" w:rsidR="00CA6C26" w:rsidRDefault="00CA6C26" w:rsidP="00CA6C26">
      <w:pPr>
        <w:pStyle w:val="3GPPText"/>
      </w:pPr>
    </w:p>
    <w:p w14:paraId="0F02C4B6" w14:textId="77777777" w:rsidR="00CA6C26" w:rsidRDefault="00CA6C26" w:rsidP="00747795">
      <w:pPr>
        <w:pStyle w:val="3GPPText"/>
      </w:pPr>
    </w:p>
    <w:p w14:paraId="0B05BE17" w14:textId="452DF452" w:rsidR="00747795" w:rsidRPr="00747795" w:rsidRDefault="00747795" w:rsidP="0074779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747795" w14:paraId="66988616" w14:textId="77777777" w:rsidTr="003D7829">
        <w:tc>
          <w:tcPr>
            <w:tcW w:w="2297" w:type="dxa"/>
            <w:shd w:val="clear" w:color="auto" w:fill="C6D9F1" w:themeFill="text2" w:themeFillTint="33"/>
          </w:tcPr>
          <w:p w14:paraId="765A3F16" w14:textId="77777777" w:rsidR="00747795" w:rsidRDefault="00747795" w:rsidP="003D7829">
            <w:pPr>
              <w:pStyle w:val="3GPPText"/>
              <w:spacing w:before="0" w:after="0"/>
            </w:pPr>
            <w:r>
              <w:t>Company Name</w:t>
            </w:r>
          </w:p>
        </w:tc>
        <w:tc>
          <w:tcPr>
            <w:tcW w:w="7557" w:type="dxa"/>
            <w:shd w:val="clear" w:color="auto" w:fill="C6D9F1" w:themeFill="text2" w:themeFillTint="33"/>
          </w:tcPr>
          <w:p w14:paraId="7F331ACF" w14:textId="77777777" w:rsidR="00747795" w:rsidRDefault="00747795" w:rsidP="003D7829">
            <w:pPr>
              <w:pStyle w:val="3GPPText"/>
              <w:spacing w:before="0" w:after="0"/>
            </w:pPr>
            <w:r>
              <w:t>Comments</w:t>
            </w:r>
          </w:p>
        </w:tc>
      </w:tr>
      <w:tr w:rsidR="00747795" w14:paraId="2708DA3F" w14:textId="77777777" w:rsidTr="003D7829">
        <w:tc>
          <w:tcPr>
            <w:tcW w:w="2297" w:type="dxa"/>
          </w:tcPr>
          <w:p w14:paraId="045CE2D2" w14:textId="77777777" w:rsidR="00747795" w:rsidRDefault="00747795" w:rsidP="003D7829">
            <w:pPr>
              <w:pStyle w:val="3GPPText"/>
              <w:spacing w:before="0" w:after="0"/>
            </w:pPr>
          </w:p>
        </w:tc>
        <w:tc>
          <w:tcPr>
            <w:tcW w:w="7557" w:type="dxa"/>
          </w:tcPr>
          <w:p w14:paraId="7A764A2F" w14:textId="77777777" w:rsidR="00747795" w:rsidRDefault="00747795" w:rsidP="003D7829">
            <w:pPr>
              <w:pStyle w:val="3GPPText"/>
              <w:spacing w:before="0" w:after="0"/>
            </w:pPr>
          </w:p>
        </w:tc>
      </w:tr>
      <w:tr w:rsidR="00747795" w14:paraId="20CD2C61" w14:textId="77777777" w:rsidTr="003D7829">
        <w:tc>
          <w:tcPr>
            <w:tcW w:w="2297" w:type="dxa"/>
          </w:tcPr>
          <w:p w14:paraId="19A96F64" w14:textId="77777777" w:rsidR="00747795" w:rsidRDefault="00747795" w:rsidP="003D7829">
            <w:pPr>
              <w:pStyle w:val="3GPPText"/>
              <w:spacing w:before="0" w:after="0"/>
            </w:pPr>
          </w:p>
        </w:tc>
        <w:tc>
          <w:tcPr>
            <w:tcW w:w="7557" w:type="dxa"/>
          </w:tcPr>
          <w:p w14:paraId="14231444" w14:textId="77777777" w:rsidR="00747795" w:rsidRDefault="00747795" w:rsidP="003D7829">
            <w:pPr>
              <w:pStyle w:val="3GPPText"/>
              <w:spacing w:before="0" w:after="0"/>
            </w:pPr>
          </w:p>
        </w:tc>
      </w:tr>
      <w:tr w:rsidR="00747795" w14:paraId="402E7FEE" w14:textId="77777777" w:rsidTr="003D7829">
        <w:tc>
          <w:tcPr>
            <w:tcW w:w="2297" w:type="dxa"/>
          </w:tcPr>
          <w:p w14:paraId="7A2C3723" w14:textId="77777777" w:rsidR="00747795" w:rsidRDefault="00747795" w:rsidP="003D7829">
            <w:pPr>
              <w:pStyle w:val="3GPPText"/>
              <w:spacing w:before="0" w:after="0"/>
            </w:pPr>
          </w:p>
        </w:tc>
        <w:tc>
          <w:tcPr>
            <w:tcW w:w="7557" w:type="dxa"/>
          </w:tcPr>
          <w:p w14:paraId="0D4C38DF" w14:textId="77777777" w:rsidR="00747795" w:rsidRDefault="00747795" w:rsidP="003D7829">
            <w:pPr>
              <w:pStyle w:val="3GPPText"/>
              <w:spacing w:before="0" w:after="0"/>
            </w:pPr>
          </w:p>
        </w:tc>
      </w:tr>
      <w:tr w:rsidR="00747795" w14:paraId="083DAD98" w14:textId="77777777" w:rsidTr="003D7829">
        <w:tc>
          <w:tcPr>
            <w:tcW w:w="2297" w:type="dxa"/>
          </w:tcPr>
          <w:p w14:paraId="52EE9AC9" w14:textId="77777777" w:rsidR="00747795" w:rsidRDefault="00747795" w:rsidP="003D7829">
            <w:pPr>
              <w:pStyle w:val="3GPPText"/>
              <w:spacing w:before="0" w:after="0"/>
              <w:rPr>
                <w:lang w:eastAsia="zh-CN"/>
              </w:rPr>
            </w:pPr>
          </w:p>
        </w:tc>
        <w:tc>
          <w:tcPr>
            <w:tcW w:w="7557" w:type="dxa"/>
          </w:tcPr>
          <w:p w14:paraId="26B4FC3E" w14:textId="77777777" w:rsidR="00747795" w:rsidRDefault="00747795" w:rsidP="003D7829">
            <w:pPr>
              <w:pStyle w:val="3GPPText"/>
              <w:spacing w:before="0" w:after="0"/>
              <w:rPr>
                <w:lang w:eastAsia="zh-CN"/>
              </w:rPr>
            </w:pPr>
          </w:p>
        </w:tc>
      </w:tr>
      <w:tr w:rsidR="00747795" w14:paraId="6FC9BDE9" w14:textId="77777777" w:rsidTr="003D7829">
        <w:tc>
          <w:tcPr>
            <w:tcW w:w="2297" w:type="dxa"/>
          </w:tcPr>
          <w:p w14:paraId="4139563E" w14:textId="77777777" w:rsidR="00747795" w:rsidRDefault="00747795" w:rsidP="003D7829">
            <w:pPr>
              <w:pStyle w:val="3GPPText"/>
              <w:spacing w:before="0" w:after="0"/>
            </w:pPr>
          </w:p>
        </w:tc>
        <w:tc>
          <w:tcPr>
            <w:tcW w:w="7557" w:type="dxa"/>
          </w:tcPr>
          <w:p w14:paraId="4FAE60F0" w14:textId="77777777" w:rsidR="00747795" w:rsidRPr="00201C25" w:rsidRDefault="00747795" w:rsidP="003D7829">
            <w:pPr>
              <w:pStyle w:val="3GPPText"/>
              <w:spacing w:before="0" w:after="0"/>
            </w:pPr>
          </w:p>
        </w:tc>
      </w:tr>
      <w:tr w:rsidR="00747795" w14:paraId="0B7BCB5C" w14:textId="77777777" w:rsidTr="003D7829">
        <w:tc>
          <w:tcPr>
            <w:tcW w:w="2297" w:type="dxa"/>
          </w:tcPr>
          <w:p w14:paraId="298794F9" w14:textId="77777777" w:rsidR="00747795" w:rsidRDefault="00747795" w:rsidP="003D7829">
            <w:pPr>
              <w:pStyle w:val="3GPPText"/>
              <w:spacing w:before="0" w:after="0"/>
            </w:pPr>
          </w:p>
        </w:tc>
        <w:tc>
          <w:tcPr>
            <w:tcW w:w="7557" w:type="dxa"/>
          </w:tcPr>
          <w:p w14:paraId="516ADBB7" w14:textId="77777777" w:rsidR="00747795" w:rsidRDefault="00747795" w:rsidP="003D7829">
            <w:pPr>
              <w:pStyle w:val="3GPPText"/>
              <w:spacing w:before="0" w:after="0"/>
            </w:pPr>
          </w:p>
        </w:tc>
      </w:tr>
      <w:tr w:rsidR="00747795" w14:paraId="4230CB3C" w14:textId="77777777" w:rsidTr="003D7829">
        <w:tc>
          <w:tcPr>
            <w:tcW w:w="2297" w:type="dxa"/>
          </w:tcPr>
          <w:p w14:paraId="27352DAA" w14:textId="77777777" w:rsidR="00747795" w:rsidRDefault="00747795" w:rsidP="003D7829">
            <w:pPr>
              <w:pStyle w:val="3GPPText"/>
              <w:spacing w:before="0" w:after="0"/>
              <w:rPr>
                <w:lang w:eastAsia="zh-CN"/>
              </w:rPr>
            </w:pPr>
          </w:p>
        </w:tc>
        <w:tc>
          <w:tcPr>
            <w:tcW w:w="7557" w:type="dxa"/>
          </w:tcPr>
          <w:p w14:paraId="3E2590CD" w14:textId="77777777" w:rsidR="00747795" w:rsidRDefault="00747795" w:rsidP="003D7829">
            <w:pPr>
              <w:pStyle w:val="3GPPText"/>
              <w:spacing w:before="0" w:after="0"/>
              <w:rPr>
                <w:lang w:eastAsia="zh-CN"/>
              </w:rPr>
            </w:pPr>
          </w:p>
        </w:tc>
      </w:tr>
      <w:tr w:rsidR="00747795" w14:paraId="220FA8B6" w14:textId="77777777" w:rsidTr="003D7829">
        <w:tc>
          <w:tcPr>
            <w:tcW w:w="2297" w:type="dxa"/>
          </w:tcPr>
          <w:p w14:paraId="64F19091" w14:textId="77777777" w:rsidR="00747795" w:rsidRDefault="00747795" w:rsidP="003D7829">
            <w:pPr>
              <w:pStyle w:val="3GPPText"/>
              <w:spacing w:before="0" w:after="0"/>
              <w:rPr>
                <w:lang w:eastAsia="zh-CN"/>
              </w:rPr>
            </w:pPr>
          </w:p>
        </w:tc>
        <w:tc>
          <w:tcPr>
            <w:tcW w:w="7557" w:type="dxa"/>
          </w:tcPr>
          <w:p w14:paraId="2243E75D" w14:textId="77777777" w:rsidR="00747795" w:rsidRDefault="00747795" w:rsidP="003D7829">
            <w:pPr>
              <w:pStyle w:val="3GPPText"/>
              <w:spacing w:before="0" w:after="0"/>
              <w:rPr>
                <w:lang w:eastAsia="zh-CN"/>
              </w:rPr>
            </w:pPr>
          </w:p>
        </w:tc>
      </w:tr>
    </w:tbl>
    <w:p w14:paraId="7413911A" w14:textId="77777777" w:rsidR="00747795" w:rsidRDefault="00747795" w:rsidP="00DC581A">
      <w:pPr>
        <w:pStyle w:val="3GPPText"/>
      </w:pPr>
    </w:p>
    <w:p w14:paraId="31E5CB8D" w14:textId="511C2010" w:rsidR="00081CA4" w:rsidRPr="005B3172" w:rsidRDefault="00747795" w:rsidP="00747795">
      <w:pPr>
        <w:pStyle w:val="Heading2"/>
        <w:rPr>
          <w:lang w:val="en-US"/>
        </w:rPr>
      </w:pPr>
      <w:r>
        <w:t>Aspect #</w:t>
      </w:r>
      <w:r w:rsidR="00494903">
        <w:t>8</w:t>
      </w:r>
      <w:r>
        <w:t xml:space="preserve">: </w:t>
      </w:r>
      <w:r w:rsidR="00081CA4" w:rsidRPr="00747795">
        <w:t>Enhancements</w:t>
      </w:r>
      <w:r w:rsidR="00081CA4">
        <w:rPr>
          <w:lang w:val="en-US"/>
        </w:rPr>
        <w:t xml:space="preserve"> of ARP Framework</w:t>
      </w:r>
    </w:p>
    <w:p w14:paraId="4B4DE57A" w14:textId="3D12F296" w:rsidR="00081CA4" w:rsidRPr="00A840CC" w:rsidRDefault="00081CA4" w:rsidP="00081CA4">
      <w:pPr>
        <w:pStyle w:val="3GPPAgreements"/>
      </w:pPr>
      <w:r w:rsidRPr="00DD2699">
        <w:rPr>
          <w:rFonts w:cs="Arial"/>
          <w:bCs/>
        </w:rPr>
        <w:t xml:space="preserve">[Nokia, </w:t>
      </w:r>
      <w:r>
        <w:rPr>
          <w:rFonts w:cs="Arial"/>
          <w:bCs/>
        </w:rPr>
        <w:fldChar w:fldCharType="begin"/>
      </w:r>
      <w:r>
        <w:rPr>
          <w:rFonts w:cs="Arial"/>
          <w:bCs/>
        </w:rPr>
        <w:instrText xml:space="preserve"> REF _Ref95990115 \n \h </w:instrText>
      </w:r>
      <w:r>
        <w:rPr>
          <w:rFonts w:cs="Arial"/>
          <w:bCs/>
        </w:rPr>
      </w:r>
      <w:r>
        <w:rPr>
          <w:rFonts w:cs="Arial"/>
          <w:bCs/>
        </w:rPr>
        <w:fldChar w:fldCharType="separate"/>
      </w:r>
      <w:r w:rsidR="00DC581A">
        <w:rPr>
          <w:rFonts w:cs="Arial"/>
          <w:bCs/>
        </w:rPr>
        <w:t>[6]</w:t>
      </w:r>
      <w:r>
        <w:rPr>
          <w:rFonts w:cs="Arial"/>
          <w:bCs/>
        </w:rPr>
        <w:fldChar w:fldCharType="end"/>
      </w:r>
      <w:r w:rsidRPr="00DD2699">
        <w:rPr>
          <w:rFonts w:cs="Arial"/>
          <w:bCs/>
        </w:rPr>
        <w:t>]:</w:t>
      </w:r>
    </w:p>
    <w:p w14:paraId="0669460D" w14:textId="77777777" w:rsidR="00081CA4" w:rsidRDefault="00081CA4" w:rsidP="00081CA4">
      <w:pPr>
        <w:pStyle w:val="3GPPAgreements"/>
        <w:numPr>
          <w:ilvl w:val="1"/>
          <w:numId w:val="2"/>
        </w:numPr>
      </w:pPr>
      <w:r w:rsidRPr="000F6A82">
        <w:lastRenderedPageBreak/>
        <w:t xml:space="preserve">LMF </w:t>
      </w:r>
      <w:r>
        <w:t>may provide</w:t>
      </w:r>
      <w:r w:rsidRPr="000F6A82">
        <w:t xml:space="preserve"> a threshold </w:t>
      </w:r>
      <w:r>
        <w:t>to</w:t>
      </w:r>
      <w:r w:rsidRPr="000F6A82">
        <w:t xml:space="preserve"> the </w:t>
      </w:r>
      <w:proofErr w:type="spellStart"/>
      <w:r w:rsidRPr="000F6A82">
        <w:t>gNB</w:t>
      </w:r>
      <w:proofErr w:type="spellEnd"/>
      <w:r w:rsidRPr="000F6A82">
        <w:t xml:space="preserve"> to determine the </w:t>
      </w:r>
      <w:proofErr w:type="spellStart"/>
      <w:r w:rsidRPr="000F6A82">
        <w:t>AoA</w:t>
      </w:r>
      <w:proofErr w:type="spellEnd"/>
      <w:r w:rsidRPr="000F6A82">
        <w:t xml:space="preserve"> measurement report and </w:t>
      </w:r>
      <w:r>
        <w:t>its associated</w:t>
      </w:r>
      <w:r w:rsidRPr="000F6A82">
        <w:t xml:space="preserve"> ARP </w:t>
      </w:r>
      <w:r>
        <w:t>information</w:t>
      </w:r>
      <w:r w:rsidRPr="000F6A82">
        <w:t>.</w:t>
      </w:r>
    </w:p>
    <w:p w14:paraId="0FB11434" w14:textId="77777777" w:rsidR="00081CA4" w:rsidRDefault="00081CA4" w:rsidP="00081CA4">
      <w:pPr>
        <w:pStyle w:val="3GPPAgreements"/>
        <w:numPr>
          <w:ilvl w:val="2"/>
          <w:numId w:val="2"/>
        </w:numPr>
      </w:pPr>
      <w:r>
        <w:t xml:space="preserve">Note: the threshold value is related to near-field/far-field discrimination </w:t>
      </w:r>
    </w:p>
    <w:p w14:paraId="1760BA34" w14:textId="77777777" w:rsidR="00081CA4" w:rsidRDefault="00081CA4" w:rsidP="00081CA4">
      <w:pPr>
        <w:pStyle w:val="3GPPAgreements"/>
        <w:numPr>
          <w:ilvl w:val="2"/>
          <w:numId w:val="2"/>
        </w:numPr>
      </w:pPr>
      <w:r w:rsidRPr="004D6778">
        <w:t>If difference</w:t>
      </w:r>
      <w:r>
        <w:t xml:space="preserve"> of the</w:t>
      </w:r>
      <w:r w:rsidRPr="004D6778">
        <w:t xml:space="preserve"> </w:t>
      </w:r>
      <w:proofErr w:type="spellStart"/>
      <w:r w:rsidRPr="004D6778">
        <w:t>AoA</w:t>
      </w:r>
      <w:proofErr w:type="spellEnd"/>
      <w:r w:rsidRPr="004D6778">
        <w:t xml:space="preserve"> measurements from different ARPs are less than the threshold, the </w:t>
      </w:r>
      <w:proofErr w:type="spellStart"/>
      <w:r w:rsidRPr="004D6778">
        <w:t>gNB</w:t>
      </w:r>
      <w:proofErr w:type="spellEnd"/>
      <w:r w:rsidRPr="004D6778">
        <w:t xml:space="preserve"> </w:t>
      </w:r>
      <w:r>
        <w:t xml:space="preserve">may </w:t>
      </w:r>
      <w:r w:rsidRPr="004D6778">
        <w:t xml:space="preserve">report a single </w:t>
      </w:r>
      <w:proofErr w:type="spellStart"/>
      <w:r w:rsidRPr="004D6778">
        <w:t>AoA</w:t>
      </w:r>
      <w:proofErr w:type="spellEnd"/>
      <w:r w:rsidRPr="004D6778">
        <w:t xml:space="preserve"> measurement </w:t>
      </w:r>
      <w:r>
        <w:t xml:space="preserve">and a single ARP, where the ARP includes </w:t>
      </w:r>
      <w:r w:rsidRPr="004D6778">
        <w:t xml:space="preserve">all reception antennas </w:t>
      </w:r>
      <w:r>
        <w:t>of</w:t>
      </w:r>
      <w:r w:rsidRPr="004D6778">
        <w:t xml:space="preserve"> the </w:t>
      </w:r>
      <w:r>
        <w:t xml:space="preserve">different </w:t>
      </w:r>
      <w:r w:rsidRPr="004D6778">
        <w:t>ARPs.</w:t>
      </w:r>
    </w:p>
    <w:p w14:paraId="74D40FEA" w14:textId="77777777" w:rsidR="00081CA4" w:rsidRDefault="00081CA4" w:rsidP="00081CA4">
      <w:pPr>
        <w:pStyle w:val="3GPPAgreements"/>
        <w:numPr>
          <w:ilvl w:val="2"/>
          <w:numId w:val="2"/>
        </w:numPr>
      </w:pPr>
      <w:r w:rsidRPr="00140641">
        <w:t>If difference</w:t>
      </w:r>
      <w:r>
        <w:t xml:space="preserve"> of the</w:t>
      </w:r>
      <w:r w:rsidRPr="00140641">
        <w:t xml:space="preserve"> </w:t>
      </w:r>
      <w:proofErr w:type="spellStart"/>
      <w:r w:rsidRPr="00140641">
        <w:t>AoA</w:t>
      </w:r>
      <w:proofErr w:type="spellEnd"/>
      <w:r w:rsidRPr="00140641">
        <w:t xml:space="preserve"> measurements from different ARPs are </w:t>
      </w:r>
      <w:r>
        <w:t>greater</w:t>
      </w:r>
      <w:r w:rsidRPr="00140641">
        <w:t xml:space="preserve"> than </w:t>
      </w:r>
      <w:r>
        <w:t>the</w:t>
      </w:r>
      <w:r w:rsidRPr="00140641">
        <w:t xml:space="preserve"> threshold, the </w:t>
      </w:r>
      <w:proofErr w:type="spellStart"/>
      <w:r w:rsidRPr="00140641">
        <w:t>gNB</w:t>
      </w:r>
      <w:proofErr w:type="spellEnd"/>
      <w:r w:rsidRPr="00140641">
        <w:t xml:space="preserve"> </w:t>
      </w:r>
      <w:r>
        <w:t xml:space="preserve">may </w:t>
      </w:r>
      <w:r w:rsidRPr="00140641">
        <w:t xml:space="preserve">report </w:t>
      </w:r>
      <w:r>
        <w:t>those</w:t>
      </w:r>
      <w:r w:rsidRPr="00140641">
        <w:t xml:space="preserve"> </w:t>
      </w:r>
      <w:proofErr w:type="spellStart"/>
      <w:r w:rsidRPr="00140641">
        <w:t>AoA</w:t>
      </w:r>
      <w:proofErr w:type="spellEnd"/>
      <w:r w:rsidRPr="00140641">
        <w:t xml:space="preserve"> measurement</w:t>
      </w:r>
      <w:r>
        <w:t>s</w:t>
      </w:r>
      <w:r w:rsidRPr="00140641">
        <w:t xml:space="preserve"> </w:t>
      </w:r>
      <w:r>
        <w:t>and</w:t>
      </w:r>
      <w:r w:rsidRPr="00140641">
        <w:t xml:space="preserve"> ARP</w:t>
      </w:r>
      <w:r>
        <w:t xml:space="preserve"> IDs</w:t>
      </w:r>
      <w:r w:rsidRPr="00140641">
        <w:t>.</w:t>
      </w:r>
    </w:p>
    <w:p w14:paraId="1CCB1C39" w14:textId="0E1F743A" w:rsidR="00081CA4" w:rsidRDefault="00081CA4" w:rsidP="00081CA4">
      <w:pPr>
        <w:pStyle w:val="3GPPAgreements"/>
        <w:numPr>
          <w:ilvl w:val="1"/>
          <w:numId w:val="2"/>
        </w:numPr>
      </w:pPr>
      <w:r w:rsidRPr="00933C20">
        <w:t xml:space="preserve">LMF </w:t>
      </w:r>
      <w:r>
        <w:t xml:space="preserve">may </w:t>
      </w:r>
      <w:r w:rsidRPr="00933C20">
        <w:t xml:space="preserve">provide the </w:t>
      </w:r>
      <w:proofErr w:type="spellStart"/>
      <w:r w:rsidRPr="00933C20">
        <w:t>gNB</w:t>
      </w:r>
      <w:proofErr w:type="spellEnd"/>
      <w:r w:rsidRPr="00933C20">
        <w:t xml:space="preserve"> with </w:t>
      </w:r>
      <w:r>
        <w:t>level/size of an antenna group</w:t>
      </w:r>
      <w:r w:rsidRPr="00933C20">
        <w:t xml:space="preserve"> of an ARP </w:t>
      </w:r>
      <w:r>
        <w:t xml:space="preserve">per TRP to help the </w:t>
      </w:r>
      <w:proofErr w:type="spellStart"/>
      <w:r>
        <w:t>gNB</w:t>
      </w:r>
      <w:proofErr w:type="spellEnd"/>
      <w:r>
        <w:t xml:space="preserve"> implementation for </w:t>
      </w:r>
      <w:proofErr w:type="spellStart"/>
      <w:r>
        <w:t>AoA</w:t>
      </w:r>
      <w:proofErr w:type="spellEnd"/>
      <w:r>
        <w:t xml:space="preserve"> estimation</w:t>
      </w:r>
      <w:r w:rsidRPr="00933C20">
        <w:t>.</w:t>
      </w:r>
    </w:p>
    <w:p w14:paraId="3706713A" w14:textId="77777777" w:rsidR="00081CA4" w:rsidRPr="00F67E3A" w:rsidRDefault="00081CA4" w:rsidP="00081CA4">
      <w:pPr>
        <w:pStyle w:val="3GPPAgreements"/>
        <w:numPr>
          <w:ilvl w:val="2"/>
          <w:numId w:val="2"/>
        </w:numPr>
        <w:rPr>
          <w:sz w:val="20"/>
        </w:rPr>
      </w:pPr>
      <w:r w:rsidRPr="00A840CC">
        <w:rPr>
          <w:szCs w:val="22"/>
        </w:rPr>
        <w:t xml:space="preserve">Note: When TRP </w:t>
      </w:r>
      <w:proofErr w:type="spellStart"/>
      <w:r w:rsidRPr="00A840CC">
        <w:rPr>
          <w:szCs w:val="22"/>
        </w:rPr>
        <w:t>peforms</w:t>
      </w:r>
      <w:proofErr w:type="spellEnd"/>
      <w:r w:rsidRPr="00A840CC">
        <w:rPr>
          <w:szCs w:val="22"/>
        </w:rPr>
        <w:t xml:space="preserve"> </w:t>
      </w:r>
      <w:proofErr w:type="spellStart"/>
      <w:r w:rsidRPr="00A840CC">
        <w:rPr>
          <w:szCs w:val="22"/>
        </w:rPr>
        <w:t>AoA</w:t>
      </w:r>
      <w:proofErr w:type="spellEnd"/>
      <w:r w:rsidRPr="00A840CC">
        <w:rPr>
          <w:szCs w:val="22"/>
        </w:rPr>
        <w:t xml:space="preserve"> measurements for the target UE, it may start with the recommended antenna group size assuming a single incident angle for each antenna group.</w:t>
      </w:r>
    </w:p>
    <w:p w14:paraId="5B047994" w14:textId="77777777" w:rsidR="00081CA4" w:rsidRPr="00A840CC" w:rsidRDefault="00081CA4" w:rsidP="00081CA4">
      <w:pPr>
        <w:pStyle w:val="3GPPAgreements"/>
        <w:numPr>
          <w:ilvl w:val="1"/>
          <w:numId w:val="2"/>
        </w:numPr>
        <w:rPr>
          <w:bCs/>
          <w:lang w:eastAsia="x-none"/>
        </w:rPr>
      </w:pPr>
      <w:r w:rsidRPr="00933C20">
        <w:t xml:space="preserve">LMF </w:t>
      </w:r>
      <w:r>
        <w:t xml:space="preserve">requests the </w:t>
      </w:r>
      <w:proofErr w:type="spellStart"/>
      <w:r>
        <w:t>gNB</w:t>
      </w:r>
      <w:proofErr w:type="spellEnd"/>
      <w:r>
        <w:t xml:space="preserve"> to report angle measurement for a specific ARP ID of a TRP.</w:t>
      </w:r>
    </w:p>
    <w:p w14:paraId="55B8FCC1" w14:textId="3AF2EACA" w:rsidR="00081CA4" w:rsidRDefault="00081CA4" w:rsidP="00DC581A">
      <w:pPr>
        <w:pStyle w:val="3GPPText"/>
      </w:pPr>
    </w:p>
    <w:p w14:paraId="122683CD" w14:textId="77777777" w:rsidR="00747795" w:rsidRDefault="00747795" w:rsidP="00DC581A">
      <w:pPr>
        <w:pStyle w:val="3GPPText"/>
      </w:pPr>
    </w:p>
    <w:p w14:paraId="6A9B0B7D" w14:textId="77777777" w:rsidR="00747795" w:rsidRDefault="00747795" w:rsidP="00747795">
      <w:pPr>
        <w:pStyle w:val="Heading3"/>
      </w:pPr>
      <w:r>
        <w:t>Round #1</w:t>
      </w:r>
    </w:p>
    <w:p w14:paraId="70DB1C9F" w14:textId="77777777" w:rsidR="00D83504" w:rsidRPr="00F43B5C" w:rsidRDefault="00D83504" w:rsidP="00D83504">
      <w:pPr>
        <w:pStyle w:val="3GPPText"/>
        <w:rPr>
          <w:b/>
          <w:bCs/>
          <w:u w:val="single"/>
        </w:rPr>
      </w:pPr>
      <w:r w:rsidRPr="00F43B5C">
        <w:rPr>
          <w:b/>
          <w:bCs/>
          <w:u w:val="single"/>
        </w:rPr>
        <w:t xml:space="preserve">FL </w:t>
      </w:r>
      <w:r>
        <w:rPr>
          <w:b/>
          <w:bCs/>
          <w:u w:val="single"/>
        </w:rPr>
        <w:t>comment</w:t>
      </w:r>
      <w:r w:rsidRPr="00F43B5C">
        <w:rPr>
          <w:b/>
          <w:bCs/>
          <w:u w:val="single"/>
        </w:rPr>
        <w:t>:</w:t>
      </w:r>
    </w:p>
    <w:p w14:paraId="752388D3" w14:textId="217C4F44" w:rsidR="004F549B" w:rsidRDefault="00D83504" w:rsidP="00D83504">
      <w:pPr>
        <w:pStyle w:val="3GPPAgreements"/>
      </w:pPr>
      <w:r>
        <w:t>Seems to be an optimization aspect rather than essential correction</w:t>
      </w:r>
    </w:p>
    <w:p w14:paraId="20E603DD" w14:textId="4458E5FF" w:rsidR="00D83504" w:rsidRPr="004C1B83" w:rsidRDefault="00D83504" w:rsidP="00D83504">
      <w:pPr>
        <w:pStyle w:val="3GPPAgreements"/>
      </w:pPr>
      <w:r>
        <w:t xml:space="preserve">Companies are invited to provide their views on </w:t>
      </w:r>
      <w:r w:rsidR="004F549B">
        <w:t>additional ARP related enhancements</w:t>
      </w:r>
    </w:p>
    <w:p w14:paraId="2916F5A9" w14:textId="77777777" w:rsidR="00D83504" w:rsidRDefault="00D83504" w:rsidP="00747795">
      <w:pPr>
        <w:pStyle w:val="3GPPText"/>
      </w:pPr>
    </w:p>
    <w:p w14:paraId="085F6C35" w14:textId="77777777" w:rsidR="00747795" w:rsidRPr="00747795" w:rsidRDefault="00747795" w:rsidP="0074779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747795" w14:paraId="56BBEF4D" w14:textId="77777777" w:rsidTr="003D7829">
        <w:tc>
          <w:tcPr>
            <w:tcW w:w="2297" w:type="dxa"/>
            <w:shd w:val="clear" w:color="auto" w:fill="C6D9F1" w:themeFill="text2" w:themeFillTint="33"/>
          </w:tcPr>
          <w:p w14:paraId="4FC6D976" w14:textId="77777777" w:rsidR="00747795" w:rsidRDefault="00747795" w:rsidP="003D7829">
            <w:pPr>
              <w:pStyle w:val="3GPPText"/>
              <w:spacing w:before="0" w:after="0"/>
            </w:pPr>
            <w:r>
              <w:t>Company Name</w:t>
            </w:r>
          </w:p>
        </w:tc>
        <w:tc>
          <w:tcPr>
            <w:tcW w:w="7557" w:type="dxa"/>
            <w:shd w:val="clear" w:color="auto" w:fill="C6D9F1" w:themeFill="text2" w:themeFillTint="33"/>
          </w:tcPr>
          <w:p w14:paraId="1A916427" w14:textId="77777777" w:rsidR="00747795" w:rsidRDefault="00747795" w:rsidP="003D7829">
            <w:pPr>
              <w:pStyle w:val="3GPPText"/>
              <w:spacing w:before="0" w:after="0"/>
            </w:pPr>
            <w:r>
              <w:t>Comments</w:t>
            </w:r>
          </w:p>
        </w:tc>
      </w:tr>
      <w:tr w:rsidR="00747795" w14:paraId="10DDFC35" w14:textId="77777777" w:rsidTr="003D7829">
        <w:tc>
          <w:tcPr>
            <w:tcW w:w="2297" w:type="dxa"/>
          </w:tcPr>
          <w:p w14:paraId="02D85397" w14:textId="77777777" w:rsidR="00747795" w:rsidRDefault="00747795" w:rsidP="003D7829">
            <w:pPr>
              <w:pStyle w:val="3GPPText"/>
              <w:spacing w:before="0" w:after="0"/>
            </w:pPr>
          </w:p>
        </w:tc>
        <w:tc>
          <w:tcPr>
            <w:tcW w:w="7557" w:type="dxa"/>
          </w:tcPr>
          <w:p w14:paraId="400B6993" w14:textId="77777777" w:rsidR="00747795" w:rsidRDefault="00747795" w:rsidP="003D7829">
            <w:pPr>
              <w:pStyle w:val="3GPPText"/>
              <w:spacing w:before="0" w:after="0"/>
            </w:pPr>
          </w:p>
        </w:tc>
      </w:tr>
      <w:tr w:rsidR="00747795" w14:paraId="30FCCC13" w14:textId="77777777" w:rsidTr="003D7829">
        <w:tc>
          <w:tcPr>
            <w:tcW w:w="2297" w:type="dxa"/>
          </w:tcPr>
          <w:p w14:paraId="2F213287" w14:textId="77777777" w:rsidR="00747795" w:rsidRDefault="00747795" w:rsidP="003D7829">
            <w:pPr>
              <w:pStyle w:val="3GPPText"/>
              <w:spacing w:before="0" w:after="0"/>
            </w:pPr>
          </w:p>
        </w:tc>
        <w:tc>
          <w:tcPr>
            <w:tcW w:w="7557" w:type="dxa"/>
          </w:tcPr>
          <w:p w14:paraId="279C4481" w14:textId="77777777" w:rsidR="00747795" w:rsidRDefault="00747795" w:rsidP="003D7829">
            <w:pPr>
              <w:pStyle w:val="3GPPText"/>
              <w:spacing w:before="0" w:after="0"/>
            </w:pPr>
          </w:p>
        </w:tc>
      </w:tr>
      <w:tr w:rsidR="00747795" w14:paraId="428FABF5" w14:textId="77777777" w:rsidTr="003D7829">
        <w:tc>
          <w:tcPr>
            <w:tcW w:w="2297" w:type="dxa"/>
          </w:tcPr>
          <w:p w14:paraId="6D2DCC1E" w14:textId="77777777" w:rsidR="00747795" w:rsidRDefault="00747795" w:rsidP="003D7829">
            <w:pPr>
              <w:pStyle w:val="3GPPText"/>
              <w:spacing w:before="0" w:after="0"/>
            </w:pPr>
          </w:p>
        </w:tc>
        <w:tc>
          <w:tcPr>
            <w:tcW w:w="7557" w:type="dxa"/>
          </w:tcPr>
          <w:p w14:paraId="10FC853A" w14:textId="77777777" w:rsidR="00747795" w:rsidRDefault="00747795" w:rsidP="003D7829">
            <w:pPr>
              <w:pStyle w:val="3GPPText"/>
              <w:spacing w:before="0" w:after="0"/>
            </w:pPr>
          </w:p>
        </w:tc>
      </w:tr>
      <w:tr w:rsidR="00747795" w14:paraId="750D0D61" w14:textId="77777777" w:rsidTr="003D7829">
        <w:tc>
          <w:tcPr>
            <w:tcW w:w="2297" w:type="dxa"/>
          </w:tcPr>
          <w:p w14:paraId="1CC49E16" w14:textId="77777777" w:rsidR="00747795" w:rsidRDefault="00747795" w:rsidP="003D7829">
            <w:pPr>
              <w:pStyle w:val="3GPPText"/>
              <w:spacing w:before="0" w:after="0"/>
              <w:rPr>
                <w:lang w:eastAsia="zh-CN"/>
              </w:rPr>
            </w:pPr>
          </w:p>
        </w:tc>
        <w:tc>
          <w:tcPr>
            <w:tcW w:w="7557" w:type="dxa"/>
          </w:tcPr>
          <w:p w14:paraId="3DF181CB" w14:textId="77777777" w:rsidR="00747795" w:rsidRDefault="00747795" w:rsidP="003D7829">
            <w:pPr>
              <w:pStyle w:val="3GPPText"/>
              <w:spacing w:before="0" w:after="0"/>
              <w:rPr>
                <w:lang w:eastAsia="zh-CN"/>
              </w:rPr>
            </w:pPr>
          </w:p>
        </w:tc>
      </w:tr>
      <w:tr w:rsidR="00747795" w14:paraId="46BC4F04" w14:textId="77777777" w:rsidTr="003D7829">
        <w:tc>
          <w:tcPr>
            <w:tcW w:w="2297" w:type="dxa"/>
          </w:tcPr>
          <w:p w14:paraId="10C72AC4" w14:textId="77777777" w:rsidR="00747795" w:rsidRDefault="00747795" w:rsidP="003D7829">
            <w:pPr>
              <w:pStyle w:val="3GPPText"/>
              <w:spacing w:before="0" w:after="0"/>
            </w:pPr>
          </w:p>
        </w:tc>
        <w:tc>
          <w:tcPr>
            <w:tcW w:w="7557" w:type="dxa"/>
          </w:tcPr>
          <w:p w14:paraId="43C063AA" w14:textId="77777777" w:rsidR="00747795" w:rsidRPr="00201C25" w:rsidRDefault="00747795" w:rsidP="003D7829">
            <w:pPr>
              <w:pStyle w:val="3GPPText"/>
              <w:spacing w:before="0" w:after="0"/>
            </w:pPr>
          </w:p>
        </w:tc>
      </w:tr>
      <w:tr w:rsidR="00747795" w14:paraId="3CD3B48D" w14:textId="77777777" w:rsidTr="003D7829">
        <w:tc>
          <w:tcPr>
            <w:tcW w:w="2297" w:type="dxa"/>
          </w:tcPr>
          <w:p w14:paraId="413039A0" w14:textId="77777777" w:rsidR="00747795" w:rsidRDefault="00747795" w:rsidP="003D7829">
            <w:pPr>
              <w:pStyle w:val="3GPPText"/>
              <w:spacing w:before="0" w:after="0"/>
            </w:pPr>
          </w:p>
        </w:tc>
        <w:tc>
          <w:tcPr>
            <w:tcW w:w="7557" w:type="dxa"/>
          </w:tcPr>
          <w:p w14:paraId="721F7B8D" w14:textId="77777777" w:rsidR="00747795" w:rsidRDefault="00747795" w:rsidP="003D7829">
            <w:pPr>
              <w:pStyle w:val="3GPPText"/>
              <w:spacing w:before="0" w:after="0"/>
            </w:pPr>
          </w:p>
        </w:tc>
      </w:tr>
      <w:tr w:rsidR="00747795" w14:paraId="0A5E5432" w14:textId="77777777" w:rsidTr="003D7829">
        <w:tc>
          <w:tcPr>
            <w:tcW w:w="2297" w:type="dxa"/>
          </w:tcPr>
          <w:p w14:paraId="20C26775" w14:textId="77777777" w:rsidR="00747795" w:rsidRDefault="00747795" w:rsidP="003D7829">
            <w:pPr>
              <w:pStyle w:val="3GPPText"/>
              <w:spacing w:before="0" w:after="0"/>
              <w:rPr>
                <w:lang w:eastAsia="zh-CN"/>
              </w:rPr>
            </w:pPr>
          </w:p>
        </w:tc>
        <w:tc>
          <w:tcPr>
            <w:tcW w:w="7557" w:type="dxa"/>
          </w:tcPr>
          <w:p w14:paraId="5D07AC00" w14:textId="77777777" w:rsidR="00747795" w:rsidRDefault="00747795" w:rsidP="003D7829">
            <w:pPr>
              <w:pStyle w:val="3GPPText"/>
              <w:spacing w:before="0" w:after="0"/>
              <w:rPr>
                <w:lang w:eastAsia="zh-CN"/>
              </w:rPr>
            </w:pPr>
          </w:p>
        </w:tc>
      </w:tr>
      <w:tr w:rsidR="00747795" w14:paraId="48BAFC57" w14:textId="77777777" w:rsidTr="003D7829">
        <w:tc>
          <w:tcPr>
            <w:tcW w:w="2297" w:type="dxa"/>
          </w:tcPr>
          <w:p w14:paraId="5FD0AD9F" w14:textId="77777777" w:rsidR="00747795" w:rsidRDefault="00747795" w:rsidP="003D7829">
            <w:pPr>
              <w:pStyle w:val="3GPPText"/>
              <w:spacing w:before="0" w:after="0"/>
              <w:rPr>
                <w:lang w:eastAsia="zh-CN"/>
              </w:rPr>
            </w:pPr>
          </w:p>
        </w:tc>
        <w:tc>
          <w:tcPr>
            <w:tcW w:w="7557" w:type="dxa"/>
          </w:tcPr>
          <w:p w14:paraId="63A19416" w14:textId="77777777" w:rsidR="00747795" w:rsidRDefault="00747795" w:rsidP="003D7829">
            <w:pPr>
              <w:pStyle w:val="3GPPText"/>
              <w:spacing w:before="0" w:after="0"/>
              <w:rPr>
                <w:lang w:eastAsia="zh-CN"/>
              </w:rPr>
            </w:pPr>
          </w:p>
        </w:tc>
      </w:tr>
    </w:tbl>
    <w:p w14:paraId="142608A6" w14:textId="77777777" w:rsidR="00747795" w:rsidRDefault="00747795" w:rsidP="00DC581A">
      <w:pPr>
        <w:pStyle w:val="3GPPText"/>
      </w:pPr>
    </w:p>
    <w:p w14:paraId="7EE14A1A" w14:textId="59274386" w:rsidR="00081CA4" w:rsidRPr="00515B75" w:rsidRDefault="00747795" w:rsidP="00747795">
      <w:pPr>
        <w:pStyle w:val="Heading2"/>
        <w:rPr>
          <w:lang w:val="en-US"/>
        </w:rPr>
      </w:pPr>
      <w:r>
        <w:t xml:space="preserve">Aspect #9: </w:t>
      </w:r>
      <w:r w:rsidR="00081CA4" w:rsidRPr="00515B75">
        <w:rPr>
          <w:lang w:val="en-US"/>
        </w:rPr>
        <w:t>Expected UL-</w:t>
      </w:r>
      <w:proofErr w:type="spellStart"/>
      <w:r w:rsidR="00081CA4" w:rsidRPr="00515B75">
        <w:rPr>
          <w:lang w:val="en-US"/>
        </w:rPr>
        <w:t>AoD</w:t>
      </w:r>
      <w:proofErr w:type="spellEnd"/>
      <w:r w:rsidR="00081CA4" w:rsidRPr="00515B75">
        <w:rPr>
          <w:lang w:val="en-US"/>
        </w:rPr>
        <w:t>/</w:t>
      </w:r>
      <w:proofErr w:type="spellStart"/>
      <w:r w:rsidR="00081CA4" w:rsidRPr="00515B75">
        <w:rPr>
          <w:lang w:val="en-US"/>
        </w:rPr>
        <w:t>ZoD</w:t>
      </w:r>
      <w:proofErr w:type="spellEnd"/>
    </w:p>
    <w:p w14:paraId="181A1C18" w14:textId="77777777" w:rsidR="00081CA4" w:rsidRPr="00EC4EEC" w:rsidRDefault="00081CA4" w:rsidP="009C2C19">
      <w:pPr>
        <w:spacing w:before="120" w:line="259" w:lineRule="auto"/>
        <w:jc w:val="both"/>
        <w:rPr>
          <w:b/>
          <w:sz w:val="22"/>
          <w:u w:val="single"/>
          <w:lang w:eastAsia="ko-KR"/>
        </w:rPr>
      </w:pPr>
      <w:r w:rsidRPr="00EC4EEC">
        <w:rPr>
          <w:b/>
          <w:sz w:val="22"/>
          <w:u w:val="single"/>
          <w:lang w:eastAsia="ko-KR"/>
        </w:rPr>
        <w:t>Expected UL-</w:t>
      </w:r>
      <w:proofErr w:type="spellStart"/>
      <w:r w:rsidRPr="00EC4EEC">
        <w:rPr>
          <w:b/>
          <w:sz w:val="22"/>
          <w:u w:val="single"/>
          <w:lang w:eastAsia="ko-KR"/>
        </w:rPr>
        <w:t>AoD</w:t>
      </w:r>
      <w:proofErr w:type="spellEnd"/>
      <w:r w:rsidRPr="00EC4EEC">
        <w:rPr>
          <w:b/>
          <w:sz w:val="22"/>
          <w:u w:val="single"/>
          <w:lang w:eastAsia="ko-KR"/>
        </w:rPr>
        <w:t>/</w:t>
      </w:r>
      <w:proofErr w:type="spellStart"/>
      <w:r w:rsidRPr="00EC4EEC">
        <w:rPr>
          <w:b/>
          <w:sz w:val="22"/>
          <w:u w:val="single"/>
          <w:lang w:eastAsia="ko-KR"/>
        </w:rPr>
        <w:t>ZoD</w:t>
      </w:r>
      <w:proofErr w:type="spellEnd"/>
    </w:p>
    <w:p w14:paraId="3CB47652" w14:textId="34F988A7" w:rsidR="00081CA4" w:rsidRPr="007964DC" w:rsidRDefault="00081CA4" w:rsidP="00081CA4">
      <w:pPr>
        <w:pStyle w:val="3GPPAgreements"/>
      </w:pPr>
      <w:r>
        <w:t xml:space="preserve">[LGE, </w:t>
      </w:r>
      <w:r>
        <w:fldChar w:fldCharType="begin"/>
      </w:r>
      <w:r>
        <w:instrText xml:space="preserve"> REF _Ref95990274 \n \h </w:instrText>
      </w:r>
      <w:r>
        <w:fldChar w:fldCharType="separate"/>
      </w:r>
      <w:r w:rsidR="00DC581A">
        <w:t>[12]</w:t>
      </w:r>
      <w:r>
        <w:fldChar w:fldCharType="end"/>
      </w:r>
      <w:r>
        <w:t>]:</w:t>
      </w:r>
    </w:p>
    <w:p w14:paraId="722C0B11" w14:textId="77777777" w:rsidR="00081CA4" w:rsidRDefault="00081CA4" w:rsidP="00081CA4">
      <w:pPr>
        <w:pStyle w:val="3GPPAgreements"/>
        <w:numPr>
          <w:ilvl w:val="1"/>
          <w:numId w:val="2"/>
        </w:numPr>
      </w:pPr>
      <w:r>
        <w:t>If expected UL-</w:t>
      </w:r>
      <w:proofErr w:type="spellStart"/>
      <w:r>
        <w:t>AoD</w:t>
      </w:r>
      <w:proofErr w:type="spellEnd"/>
      <w:r>
        <w:t xml:space="preserve"> and uncertainty is proved for UE, UE does not need to transmit all of SRSs within configured SRS resource(s) and it would be helpful for UE to determinate the Tx beamforming.</w:t>
      </w:r>
    </w:p>
    <w:p w14:paraId="1EB17EDE" w14:textId="13E9DCB4" w:rsidR="00081CA4" w:rsidRDefault="00081CA4" w:rsidP="00081CA4">
      <w:pPr>
        <w:pStyle w:val="3GPPAgreements"/>
        <w:numPr>
          <w:ilvl w:val="1"/>
          <w:numId w:val="2"/>
        </w:numPr>
      </w:pPr>
      <w:r>
        <w:t>RAN1 should support expected UL-</w:t>
      </w:r>
      <w:proofErr w:type="spellStart"/>
      <w:r>
        <w:t>AoD</w:t>
      </w:r>
      <w:proofErr w:type="spellEnd"/>
      <w:r>
        <w:t>/</w:t>
      </w:r>
      <w:proofErr w:type="spellStart"/>
      <w:r>
        <w:t>ZoD</w:t>
      </w:r>
      <w:proofErr w:type="spellEnd"/>
      <w:r>
        <w:t xml:space="preserve"> which is signaled from LMF to UE and the detail configuration needs to follow the way for configuration of expected UL-</w:t>
      </w:r>
      <w:proofErr w:type="spellStart"/>
      <w:r>
        <w:t>AoA</w:t>
      </w:r>
      <w:proofErr w:type="spellEnd"/>
      <w:r>
        <w:t xml:space="preserve"> and its uncertainty (or details up to RAN2).</w:t>
      </w:r>
    </w:p>
    <w:p w14:paraId="0DC4B39F" w14:textId="77777777" w:rsidR="00747795" w:rsidRDefault="00747795" w:rsidP="00747795">
      <w:pPr>
        <w:pStyle w:val="3GPPText"/>
      </w:pPr>
    </w:p>
    <w:p w14:paraId="2EAA9034" w14:textId="77777777" w:rsidR="00747795" w:rsidRDefault="00747795" w:rsidP="00747795">
      <w:pPr>
        <w:pStyle w:val="Heading3"/>
      </w:pPr>
      <w:r>
        <w:lastRenderedPageBreak/>
        <w:t>Round #1</w:t>
      </w:r>
    </w:p>
    <w:p w14:paraId="56FA79D4" w14:textId="77777777" w:rsidR="006A108C" w:rsidRPr="00F43B5C" w:rsidRDefault="006A108C" w:rsidP="006A108C">
      <w:pPr>
        <w:pStyle w:val="3GPPText"/>
        <w:rPr>
          <w:b/>
          <w:bCs/>
          <w:u w:val="single"/>
        </w:rPr>
      </w:pPr>
      <w:r w:rsidRPr="00F43B5C">
        <w:rPr>
          <w:b/>
          <w:bCs/>
          <w:u w:val="single"/>
        </w:rPr>
        <w:t xml:space="preserve">FL </w:t>
      </w:r>
      <w:r>
        <w:rPr>
          <w:b/>
          <w:bCs/>
          <w:u w:val="single"/>
        </w:rPr>
        <w:t>comment</w:t>
      </w:r>
      <w:r w:rsidRPr="00F43B5C">
        <w:rPr>
          <w:b/>
          <w:bCs/>
          <w:u w:val="single"/>
        </w:rPr>
        <w:t>:</w:t>
      </w:r>
    </w:p>
    <w:p w14:paraId="62209A72" w14:textId="77777777" w:rsidR="006A108C" w:rsidRDefault="006A108C" w:rsidP="006A108C">
      <w:pPr>
        <w:pStyle w:val="3GPPAgreements"/>
      </w:pPr>
      <w:r>
        <w:t>Seems to be an optimization aspect rather than essential correction</w:t>
      </w:r>
    </w:p>
    <w:p w14:paraId="17D1FEDA" w14:textId="77777777" w:rsidR="006A108C" w:rsidRPr="004C1B83" w:rsidRDefault="006A108C" w:rsidP="006A108C">
      <w:pPr>
        <w:pStyle w:val="3GPPAgreements"/>
      </w:pPr>
      <w:r>
        <w:t>Companies are invited to provide their views on additional ARP related enhancements</w:t>
      </w:r>
    </w:p>
    <w:p w14:paraId="6E2AB933" w14:textId="77777777" w:rsidR="006A108C" w:rsidRDefault="006A108C" w:rsidP="006A108C">
      <w:pPr>
        <w:pStyle w:val="3GPPText"/>
      </w:pPr>
    </w:p>
    <w:p w14:paraId="101E6837" w14:textId="540AD53F" w:rsidR="00747795" w:rsidRDefault="006A108C" w:rsidP="006A108C">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747795" w14:paraId="2E7D98C6" w14:textId="77777777" w:rsidTr="003D7829">
        <w:tc>
          <w:tcPr>
            <w:tcW w:w="2297" w:type="dxa"/>
            <w:shd w:val="clear" w:color="auto" w:fill="C6D9F1" w:themeFill="text2" w:themeFillTint="33"/>
          </w:tcPr>
          <w:p w14:paraId="7990D0D5" w14:textId="77777777" w:rsidR="00747795" w:rsidRDefault="00747795" w:rsidP="003D7829">
            <w:pPr>
              <w:pStyle w:val="3GPPText"/>
              <w:spacing w:before="0" w:after="0"/>
            </w:pPr>
            <w:r>
              <w:t>Company Name</w:t>
            </w:r>
          </w:p>
        </w:tc>
        <w:tc>
          <w:tcPr>
            <w:tcW w:w="7557" w:type="dxa"/>
            <w:shd w:val="clear" w:color="auto" w:fill="C6D9F1" w:themeFill="text2" w:themeFillTint="33"/>
          </w:tcPr>
          <w:p w14:paraId="43A866D4" w14:textId="77777777" w:rsidR="00747795" w:rsidRDefault="00747795" w:rsidP="003D7829">
            <w:pPr>
              <w:pStyle w:val="3GPPText"/>
              <w:spacing w:before="0" w:after="0"/>
            </w:pPr>
            <w:r>
              <w:t>Comments</w:t>
            </w:r>
          </w:p>
        </w:tc>
      </w:tr>
      <w:tr w:rsidR="00747795" w14:paraId="3649BD89" w14:textId="77777777" w:rsidTr="003D7829">
        <w:tc>
          <w:tcPr>
            <w:tcW w:w="2297" w:type="dxa"/>
          </w:tcPr>
          <w:p w14:paraId="235AC1E4" w14:textId="77777777" w:rsidR="00747795" w:rsidRDefault="00747795" w:rsidP="003D7829">
            <w:pPr>
              <w:pStyle w:val="3GPPText"/>
              <w:spacing w:before="0" w:after="0"/>
            </w:pPr>
          </w:p>
        </w:tc>
        <w:tc>
          <w:tcPr>
            <w:tcW w:w="7557" w:type="dxa"/>
          </w:tcPr>
          <w:p w14:paraId="6BCD191F" w14:textId="77777777" w:rsidR="00747795" w:rsidRDefault="00747795" w:rsidP="003D7829">
            <w:pPr>
              <w:pStyle w:val="3GPPText"/>
              <w:spacing w:before="0" w:after="0"/>
            </w:pPr>
          </w:p>
        </w:tc>
      </w:tr>
      <w:tr w:rsidR="00747795" w14:paraId="4A98B03D" w14:textId="77777777" w:rsidTr="003D7829">
        <w:tc>
          <w:tcPr>
            <w:tcW w:w="2297" w:type="dxa"/>
          </w:tcPr>
          <w:p w14:paraId="45F9139A" w14:textId="77777777" w:rsidR="00747795" w:rsidRDefault="00747795" w:rsidP="003D7829">
            <w:pPr>
              <w:pStyle w:val="3GPPText"/>
              <w:spacing w:before="0" w:after="0"/>
            </w:pPr>
          </w:p>
        </w:tc>
        <w:tc>
          <w:tcPr>
            <w:tcW w:w="7557" w:type="dxa"/>
          </w:tcPr>
          <w:p w14:paraId="7F71C4D2" w14:textId="77777777" w:rsidR="00747795" w:rsidRDefault="00747795" w:rsidP="003D7829">
            <w:pPr>
              <w:pStyle w:val="3GPPText"/>
              <w:spacing w:before="0" w:after="0"/>
            </w:pPr>
          </w:p>
        </w:tc>
      </w:tr>
      <w:tr w:rsidR="00747795" w14:paraId="38F31E17" w14:textId="77777777" w:rsidTr="003D7829">
        <w:tc>
          <w:tcPr>
            <w:tcW w:w="2297" w:type="dxa"/>
          </w:tcPr>
          <w:p w14:paraId="5EADE90D" w14:textId="77777777" w:rsidR="00747795" w:rsidRDefault="00747795" w:rsidP="003D7829">
            <w:pPr>
              <w:pStyle w:val="3GPPText"/>
              <w:spacing w:before="0" w:after="0"/>
            </w:pPr>
          </w:p>
        </w:tc>
        <w:tc>
          <w:tcPr>
            <w:tcW w:w="7557" w:type="dxa"/>
          </w:tcPr>
          <w:p w14:paraId="50D29035" w14:textId="77777777" w:rsidR="00747795" w:rsidRDefault="00747795" w:rsidP="003D7829">
            <w:pPr>
              <w:pStyle w:val="3GPPText"/>
              <w:spacing w:before="0" w:after="0"/>
            </w:pPr>
          </w:p>
        </w:tc>
      </w:tr>
      <w:tr w:rsidR="00747795" w14:paraId="58CC0B2E" w14:textId="77777777" w:rsidTr="003D7829">
        <w:tc>
          <w:tcPr>
            <w:tcW w:w="2297" w:type="dxa"/>
          </w:tcPr>
          <w:p w14:paraId="61D63437" w14:textId="77777777" w:rsidR="00747795" w:rsidRDefault="00747795" w:rsidP="003D7829">
            <w:pPr>
              <w:pStyle w:val="3GPPText"/>
              <w:spacing w:before="0" w:after="0"/>
              <w:rPr>
                <w:lang w:eastAsia="zh-CN"/>
              </w:rPr>
            </w:pPr>
          </w:p>
        </w:tc>
        <w:tc>
          <w:tcPr>
            <w:tcW w:w="7557" w:type="dxa"/>
          </w:tcPr>
          <w:p w14:paraId="719E1657" w14:textId="77777777" w:rsidR="00747795" w:rsidRDefault="00747795" w:rsidP="003D7829">
            <w:pPr>
              <w:pStyle w:val="3GPPText"/>
              <w:spacing w:before="0" w:after="0"/>
              <w:rPr>
                <w:lang w:eastAsia="zh-CN"/>
              </w:rPr>
            </w:pPr>
          </w:p>
        </w:tc>
      </w:tr>
      <w:tr w:rsidR="00747795" w14:paraId="304A33C5" w14:textId="77777777" w:rsidTr="003D7829">
        <w:tc>
          <w:tcPr>
            <w:tcW w:w="2297" w:type="dxa"/>
          </w:tcPr>
          <w:p w14:paraId="26D5BC0E" w14:textId="77777777" w:rsidR="00747795" w:rsidRDefault="00747795" w:rsidP="003D7829">
            <w:pPr>
              <w:pStyle w:val="3GPPText"/>
              <w:spacing w:before="0" w:after="0"/>
            </w:pPr>
          </w:p>
        </w:tc>
        <w:tc>
          <w:tcPr>
            <w:tcW w:w="7557" w:type="dxa"/>
          </w:tcPr>
          <w:p w14:paraId="709C1E7A" w14:textId="77777777" w:rsidR="00747795" w:rsidRPr="00201C25" w:rsidRDefault="00747795" w:rsidP="003D7829">
            <w:pPr>
              <w:pStyle w:val="3GPPText"/>
              <w:spacing w:before="0" w:after="0"/>
            </w:pPr>
          </w:p>
        </w:tc>
      </w:tr>
      <w:tr w:rsidR="00747795" w14:paraId="318F2C4E" w14:textId="77777777" w:rsidTr="003D7829">
        <w:tc>
          <w:tcPr>
            <w:tcW w:w="2297" w:type="dxa"/>
          </w:tcPr>
          <w:p w14:paraId="29B0D360" w14:textId="77777777" w:rsidR="00747795" w:rsidRDefault="00747795" w:rsidP="003D7829">
            <w:pPr>
              <w:pStyle w:val="3GPPText"/>
              <w:spacing w:before="0" w:after="0"/>
            </w:pPr>
          </w:p>
        </w:tc>
        <w:tc>
          <w:tcPr>
            <w:tcW w:w="7557" w:type="dxa"/>
          </w:tcPr>
          <w:p w14:paraId="7FA9D64C" w14:textId="77777777" w:rsidR="00747795" w:rsidRDefault="00747795" w:rsidP="003D7829">
            <w:pPr>
              <w:pStyle w:val="3GPPText"/>
              <w:spacing w:before="0" w:after="0"/>
            </w:pPr>
          </w:p>
        </w:tc>
      </w:tr>
      <w:tr w:rsidR="00747795" w14:paraId="7AD5AAF0" w14:textId="77777777" w:rsidTr="003D7829">
        <w:tc>
          <w:tcPr>
            <w:tcW w:w="2297" w:type="dxa"/>
          </w:tcPr>
          <w:p w14:paraId="5CA36834" w14:textId="77777777" w:rsidR="00747795" w:rsidRDefault="00747795" w:rsidP="003D7829">
            <w:pPr>
              <w:pStyle w:val="3GPPText"/>
              <w:spacing w:before="0" w:after="0"/>
              <w:rPr>
                <w:lang w:eastAsia="zh-CN"/>
              </w:rPr>
            </w:pPr>
          </w:p>
        </w:tc>
        <w:tc>
          <w:tcPr>
            <w:tcW w:w="7557" w:type="dxa"/>
          </w:tcPr>
          <w:p w14:paraId="03E171C1" w14:textId="77777777" w:rsidR="00747795" w:rsidRDefault="00747795" w:rsidP="003D7829">
            <w:pPr>
              <w:pStyle w:val="3GPPText"/>
              <w:spacing w:before="0" w:after="0"/>
              <w:rPr>
                <w:lang w:eastAsia="zh-CN"/>
              </w:rPr>
            </w:pPr>
          </w:p>
        </w:tc>
      </w:tr>
      <w:tr w:rsidR="00747795" w14:paraId="3715AE2A" w14:textId="77777777" w:rsidTr="003D7829">
        <w:tc>
          <w:tcPr>
            <w:tcW w:w="2297" w:type="dxa"/>
          </w:tcPr>
          <w:p w14:paraId="720BB15F" w14:textId="77777777" w:rsidR="00747795" w:rsidRDefault="00747795" w:rsidP="003D7829">
            <w:pPr>
              <w:pStyle w:val="3GPPText"/>
              <w:spacing w:before="0" w:after="0"/>
              <w:rPr>
                <w:lang w:eastAsia="zh-CN"/>
              </w:rPr>
            </w:pPr>
          </w:p>
        </w:tc>
        <w:tc>
          <w:tcPr>
            <w:tcW w:w="7557" w:type="dxa"/>
          </w:tcPr>
          <w:p w14:paraId="45A070D6" w14:textId="77777777" w:rsidR="00747795" w:rsidRDefault="00747795" w:rsidP="003D7829">
            <w:pPr>
              <w:pStyle w:val="3GPPText"/>
              <w:spacing w:before="0" w:after="0"/>
              <w:rPr>
                <w:lang w:eastAsia="zh-CN"/>
              </w:rPr>
            </w:pPr>
          </w:p>
        </w:tc>
      </w:tr>
    </w:tbl>
    <w:p w14:paraId="0BDACE37" w14:textId="41325F5D" w:rsidR="003E2E73" w:rsidRDefault="003E2E73" w:rsidP="00747795">
      <w:pPr>
        <w:pStyle w:val="3GPPText"/>
      </w:pPr>
    </w:p>
    <w:p w14:paraId="7AE69573" w14:textId="2EAFA4E0" w:rsidR="00443DF2" w:rsidRDefault="00946AB9">
      <w:pPr>
        <w:pStyle w:val="3GPPH1"/>
      </w:pPr>
      <w:r>
        <w:t>Conclusions</w:t>
      </w:r>
    </w:p>
    <w:p w14:paraId="7B005496" w14:textId="54A3FDD8" w:rsidR="00443DF2" w:rsidRDefault="00946AB9">
      <w:pPr>
        <w:pStyle w:val="3GPPText"/>
      </w:pPr>
      <w:r>
        <w:t>In this document, we have provided overview of the contributions submitted to RAN1#10</w:t>
      </w:r>
      <w:r w:rsidR="00E945DF">
        <w:t>8</w:t>
      </w:r>
      <w:r>
        <w:t>e for R1</w:t>
      </w:r>
      <w:r w:rsidR="00F039B6">
        <w:t>7</w:t>
      </w:r>
      <w:r>
        <w:t xml:space="preserve"> NR positioning maintenance</w:t>
      </w:r>
      <w:r w:rsidR="00F039B6">
        <w:t xml:space="preserve"> </w:t>
      </w:r>
      <w:r w:rsidR="001A57A5">
        <w:t>on</w:t>
      </w:r>
      <w:r w:rsidR="00F039B6">
        <w:t xml:space="preserve"> UL AOA enhancements</w:t>
      </w:r>
      <w:r>
        <w:t>.</w:t>
      </w:r>
    </w:p>
    <w:p w14:paraId="56B9E96A" w14:textId="77777777" w:rsidR="00443DF2" w:rsidRDefault="00443DF2">
      <w:pPr>
        <w:pStyle w:val="3GPPText"/>
      </w:pPr>
    </w:p>
    <w:p w14:paraId="353C6924" w14:textId="77777777" w:rsidR="00443DF2" w:rsidRDefault="00946AB9">
      <w:pPr>
        <w:pStyle w:val="3GPPH1"/>
      </w:pPr>
      <w:r>
        <w:t>References</w:t>
      </w:r>
    </w:p>
    <w:p w14:paraId="3C3BD874"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57" w:name="_Ref95989924"/>
      <w:r w:rsidRPr="00D61D5F">
        <w:rPr>
          <w:rFonts w:ascii="Times New Roman" w:eastAsia="SimSun" w:hAnsi="Times New Roman"/>
          <w:szCs w:val="20"/>
        </w:rPr>
        <w:t>R1-2200921</w:t>
      </w:r>
      <w:r w:rsidRPr="00D61D5F">
        <w:rPr>
          <w:rFonts w:ascii="Times New Roman" w:eastAsia="SimSun" w:hAnsi="Times New Roman"/>
          <w:szCs w:val="20"/>
        </w:rPr>
        <w:tab/>
        <w:t>Correction to SRS-RSRP and SRS-RSRPP</w:t>
      </w:r>
      <w:r w:rsidRPr="00D61D5F">
        <w:rPr>
          <w:rFonts w:ascii="Times New Roman" w:eastAsia="SimSun" w:hAnsi="Times New Roman"/>
          <w:szCs w:val="20"/>
        </w:rPr>
        <w:tab/>
        <w:t>Huawei, HiSilicon</w:t>
      </w:r>
      <w:bookmarkEnd w:id="57"/>
    </w:p>
    <w:p w14:paraId="5EEBBC5F"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58" w:name="_Ref95989959"/>
      <w:r w:rsidRPr="00D61D5F">
        <w:rPr>
          <w:rFonts w:ascii="Times New Roman" w:eastAsia="SimSun" w:hAnsi="Times New Roman"/>
          <w:szCs w:val="20"/>
        </w:rPr>
        <w:t>R1-2201094</w:t>
      </w:r>
      <w:r w:rsidRPr="00D61D5F">
        <w:rPr>
          <w:rFonts w:ascii="Times New Roman" w:eastAsia="SimSun" w:hAnsi="Times New Roman"/>
          <w:szCs w:val="20"/>
        </w:rPr>
        <w:tab/>
        <w:t>Maintenance on enhancements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method</w:t>
      </w:r>
      <w:r w:rsidRPr="00D61D5F">
        <w:rPr>
          <w:rFonts w:ascii="Times New Roman" w:eastAsia="SimSun" w:hAnsi="Times New Roman"/>
          <w:szCs w:val="20"/>
        </w:rPr>
        <w:tab/>
        <w:t>vivo</w:t>
      </w:r>
      <w:bookmarkEnd w:id="58"/>
    </w:p>
    <w:p w14:paraId="14A66760"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59" w:name="_Ref95989990"/>
      <w:r w:rsidRPr="00D61D5F">
        <w:rPr>
          <w:rFonts w:ascii="Times New Roman" w:eastAsia="SimSun" w:hAnsi="Times New Roman"/>
          <w:szCs w:val="20"/>
        </w:rPr>
        <w:t>R1-2201194</w:t>
      </w:r>
      <w:r w:rsidRPr="00D61D5F">
        <w:rPr>
          <w:rFonts w:ascii="Times New Roman" w:eastAsia="SimSun" w:hAnsi="Times New Roman"/>
          <w:szCs w:val="20"/>
        </w:rPr>
        <w:tab/>
        <w:t>Remaining issues on UL-AOA positioning solutions</w:t>
      </w:r>
      <w:r w:rsidRPr="00D61D5F">
        <w:rPr>
          <w:rFonts w:ascii="Times New Roman" w:eastAsia="SimSun" w:hAnsi="Times New Roman"/>
          <w:szCs w:val="20"/>
        </w:rPr>
        <w:tab/>
        <w:t>ZTE</w:t>
      </w:r>
      <w:bookmarkEnd w:id="59"/>
    </w:p>
    <w:p w14:paraId="4ED87FB4"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0" w:name="_Ref95990008"/>
      <w:r w:rsidRPr="00D61D5F">
        <w:rPr>
          <w:rFonts w:ascii="Times New Roman" w:eastAsia="SimSun" w:hAnsi="Times New Roman"/>
          <w:szCs w:val="20"/>
        </w:rPr>
        <w:t>R1-2201240</w:t>
      </w:r>
      <w:r w:rsidRPr="00D61D5F">
        <w:rPr>
          <w:rFonts w:ascii="Times New Roman" w:eastAsia="SimSun" w:hAnsi="Times New Roman"/>
          <w:szCs w:val="20"/>
        </w:rPr>
        <w:tab/>
        <w:t xml:space="preserve">Enhancements for UL </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w:t>
      </w:r>
      <w:r w:rsidRPr="00D61D5F">
        <w:rPr>
          <w:rFonts w:ascii="Times New Roman" w:eastAsia="SimSun" w:hAnsi="Times New Roman"/>
          <w:szCs w:val="20"/>
        </w:rPr>
        <w:tab/>
        <w:t>OPPO</w:t>
      </w:r>
      <w:bookmarkEnd w:id="60"/>
    </w:p>
    <w:p w14:paraId="62A7EE36"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1" w:name="_Ref95990096"/>
      <w:r w:rsidRPr="00D61D5F">
        <w:rPr>
          <w:rFonts w:ascii="Times New Roman" w:eastAsia="SimSun" w:hAnsi="Times New Roman"/>
          <w:szCs w:val="20"/>
        </w:rPr>
        <w:t>R1-2201362</w:t>
      </w:r>
      <w:r w:rsidRPr="00D61D5F">
        <w:rPr>
          <w:rFonts w:ascii="Times New Roman" w:eastAsia="SimSun" w:hAnsi="Times New Roman"/>
          <w:szCs w:val="20"/>
        </w:rPr>
        <w:tab/>
        <w:t>Remaining issues on enhancements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 method</w:t>
      </w:r>
      <w:r w:rsidRPr="00D61D5F">
        <w:rPr>
          <w:rFonts w:ascii="Times New Roman" w:eastAsia="SimSun" w:hAnsi="Times New Roman"/>
          <w:szCs w:val="20"/>
        </w:rPr>
        <w:tab/>
        <w:t>CATT</w:t>
      </w:r>
      <w:bookmarkEnd w:id="61"/>
    </w:p>
    <w:p w14:paraId="5F6A74F1"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2" w:name="_Ref95990115"/>
      <w:r w:rsidRPr="00D61D5F">
        <w:rPr>
          <w:rFonts w:ascii="Times New Roman" w:eastAsia="SimSun" w:hAnsi="Times New Roman"/>
          <w:szCs w:val="20"/>
        </w:rPr>
        <w:t>R1-2201635</w:t>
      </w:r>
      <w:r w:rsidRPr="00D61D5F">
        <w:rPr>
          <w:rFonts w:ascii="Times New Roman" w:eastAsia="SimSun" w:hAnsi="Times New Roman"/>
          <w:szCs w:val="20"/>
        </w:rPr>
        <w:tab/>
        <w:t xml:space="preserve">Maintenance of enhancing UL </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ab/>
        <w:t>Nokia, Nokia Shanghai Bell</w:t>
      </w:r>
      <w:bookmarkEnd w:id="62"/>
    </w:p>
    <w:p w14:paraId="12152DE6"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3" w:name="_Ref95990187"/>
      <w:r w:rsidRPr="00D61D5F">
        <w:rPr>
          <w:rFonts w:ascii="Times New Roman" w:eastAsia="SimSun" w:hAnsi="Times New Roman"/>
          <w:szCs w:val="20"/>
        </w:rPr>
        <w:t>R1-2201698</w:t>
      </w:r>
      <w:r w:rsidRPr="00D61D5F">
        <w:rPr>
          <w:rFonts w:ascii="Times New Roman" w:eastAsia="SimSun" w:hAnsi="Times New Roman"/>
          <w:szCs w:val="20"/>
        </w:rPr>
        <w:tab/>
        <w:t>Maintenance of Rel.17 NR positioning solutions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method</w:t>
      </w:r>
      <w:r w:rsidRPr="00D61D5F">
        <w:rPr>
          <w:rFonts w:ascii="Times New Roman" w:eastAsia="SimSun" w:hAnsi="Times New Roman"/>
          <w:szCs w:val="20"/>
        </w:rPr>
        <w:tab/>
        <w:t>Intel Corporation</w:t>
      </w:r>
      <w:bookmarkEnd w:id="63"/>
    </w:p>
    <w:p w14:paraId="518E9D0E"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4" w:name="_Ref95990222"/>
      <w:r w:rsidRPr="00D61D5F">
        <w:rPr>
          <w:rFonts w:ascii="Times New Roman" w:eastAsia="SimSun" w:hAnsi="Times New Roman"/>
          <w:szCs w:val="20"/>
        </w:rPr>
        <w:t>R1-2201825</w:t>
      </w:r>
      <w:r w:rsidRPr="00D61D5F">
        <w:rPr>
          <w:rFonts w:ascii="Times New Roman" w:eastAsia="SimSun" w:hAnsi="Times New Roman"/>
          <w:szCs w:val="20"/>
        </w:rPr>
        <w:tab/>
        <w:t>Remaining issues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 solutions</w:t>
      </w:r>
      <w:r w:rsidRPr="00D61D5F">
        <w:rPr>
          <w:rFonts w:ascii="Times New Roman" w:eastAsia="SimSun" w:hAnsi="Times New Roman"/>
          <w:szCs w:val="20"/>
        </w:rPr>
        <w:tab/>
      </w:r>
      <w:proofErr w:type="spellStart"/>
      <w:r w:rsidRPr="00D61D5F">
        <w:rPr>
          <w:rFonts w:ascii="Times New Roman" w:eastAsia="SimSun" w:hAnsi="Times New Roman"/>
          <w:szCs w:val="20"/>
        </w:rPr>
        <w:t>InterDigital</w:t>
      </w:r>
      <w:proofErr w:type="spellEnd"/>
      <w:r w:rsidRPr="00D61D5F">
        <w:rPr>
          <w:rFonts w:ascii="Times New Roman" w:eastAsia="SimSun" w:hAnsi="Times New Roman"/>
          <w:szCs w:val="20"/>
        </w:rPr>
        <w:t>, Inc.</w:t>
      </w:r>
      <w:bookmarkEnd w:id="64"/>
    </w:p>
    <w:p w14:paraId="672C0D62"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5" w:name="_Ref95990228"/>
      <w:r w:rsidRPr="00D61D5F">
        <w:rPr>
          <w:rFonts w:ascii="Times New Roman" w:eastAsia="SimSun" w:hAnsi="Times New Roman"/>
          <w:szCs w:val="20"/>
        </w:rPr>
        <w:t>R1-2201857</w:t>
      </w:r>
      <w:r w:rsidRPr="00D61D5F">
        <w:rPr>
          <w:rFonts w:ascii="Times New Roman" w:eastAsia="SimSun" w:hAnsi="Times New Roman"/>
          <w:szCs w:val="20"/>
        </w:rPr>
        <w:tab/>
        <w:t>Remaining issues on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enhancements</w:t>
      </w:r>
      <w:r w:rsidRPr="00D61D5F">
        <w:rPr>
          <w:rFonts w:ascii="Times New Roman" w:eastAsia="SimSun" w:hAnsi="Times New Roman"/>
          <w:szCs w:val="20"/>
        </w:rPr>
        <w:tab/>
        <w:t>CMCC</w:t>
      </w:r>
      <w:bookmarkEnd w:id="65"/>
    </w:p>
    <w:p w14:paraId="200A46A4"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6" w:name="_Ref95990258"/>
      <w:r w:rsidRPr="00D61D5F">
        <w:rPr>
          <w:rFonts w:ascii="Times New Roman" w:eastAsia="SimSun" w:hAnsi="Times New Roman"/>
          <w:szCs w:val="20"/>
        </w:rPr>
        <w:t>R1-2202015</w:t>
      </w:r>
      <w:r w:rsidRPr="00D61D5F">
        <w:rPr>
          <w:rFonts w:ascii="Times New Roman" w:eastAsia="SimSun" w:hAnsi="Times New Roman"/>
          <w:szCs w:val="20"/>
        </w:rPr>
        <w:tab/>
        <w:t>Discussion on accuracy improvements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 solutions</w:t>
      </w:r>
      <w:r w:rsidRPr="00D61D5F">
        <w:rPr>
          <w:rFonts w:ascii="Times New Roman" w:eastAsia="SimSun" w:hAnsi="Times New Roman"/>
          <w:szCs w:val="20"/>
        </w:rPr>
        <w:tab/>
        <w:t>Samsung</w:t>
      </w:r>
      <w:bookmarkEnd w:id="66"/>
    </w:p>
    <w:p w14:paraId="4544B37B"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7" w:name="_Ref95990267"/>
      <w:r w:rsidRPr="00D61D5F">
        <w:rPr>
          <w:rFonts w:ascii="Times New Roman" w:eastAsia="SimSun" w:hAnsi="Times New Roman"/>
          <w:szCs w:val="20"/>
        </w:rPr>
        <w:t>R1-2202141</w:t>
      </w:r>
      <w:r w:rsidRPr="00D61D5F">
        <w:rPr>
          <w:rFonts w:ascii="Times New Roman" w:eastAsia="SimSun" w:hAnsi="Times New Roman"/>
          <w:szCs w:val="20"/>
        </w:rPr>
        <w:tab/>
        <w:t>Maintenance on Potential Enhancements on UL-AOA positioning</w:t>
      </w:r>
      <w:r w:rsidRPr="00D61D5F">
        <w:rPr>
          <w:rFonts w:ascii="Times New Roman" w:eastAsia="SimSun" w:hAnsi="Times New Roman"/>
          <w:szCs w:val="20"/>
        </w:rPr>
        <w:tab/>
        <w:t>Qualcomm Incorporated</w:t>
      </w:r>
      <w:bookmarkEnd w:id="67"/>
    </w:p>
    <w:p w14:paraId="77A64E78" w14:textId="77777777"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8" w:name="_Ref95990274"/>
      <w:r w:rsidRPr="00D61D5F">
        <w:rPr>
          <w:rFonts w:ascii="Times New Roman" w:eastAsia="SimSun" w:hAnsi="Times New Roman"/>
          <w:szCs w:val="20"/>
        </w:rPr>
        <w:t>R1-2202292</w:t>
      </w:r>
      <w:r w:rsidRPr="00D61D5F">
        <w:rPr>
          <w:rFonts w:ascii="Times New Roman" w:eastAsia="SimSun" w:hAnsi="Times New Roman"/>
          <w:szCs w:val="20"/>
        </w:rPr>
        <w:tab/>
        <w:t>Discussion on accuracy improvement for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w:t>
      </w:r>
      <w:r w:rsidRPr="00D61D5F">
        <w:rPr>
          <w:rFonts w:ascii="Times New Roman" w:eastAsia="SimSun" w:hAnsi="Times New Roman"/>
          <w:szCs w:val="20"/>
        </w:rPr>
        <w:tab/>
        <w:t>LG Electronics</w:t>
      </w:r>
      <w:bookmarkEnd w:id="68"/>
    </w:p>
    <w:p w14:paraId="57B8194F" w14:textId="421D5B2A" w:rsidR="00D61D5F" w:rsidRPr="00D61D5F" w:rsidRDefault="00D61D5F" w:rsidP="004101B1">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69" w:name="_Ref95990366"/>
      <w:r w:rsidRPr="00D61D5F">
        <w:rPr>
          <w:rFonts w:ascii="Times New Roman" w:eastAsia="SimSun" w:hAnsi="Times New Roman"/>
          <w:szCs w:val="20"/>
        </w:rPr>
        <w:t>R1-2202390</w:t>
      </w:r>
      <w:r w:rsidRPr="00D61D5F">
        <w:rPr>
          <w:rFonts w:ascii="Times New Roman" w:eastAsia="SimSun" w:hAnsi="Times New Roman"/>
          <w:szCs w:val="20"/>
        </w:rPr>
        <w:tab/>
        <w:t>Enhancements of UL-</w:t>
      </w:r>
      <w:proofErr w:type="spellStart"/>
      <w:r w:rsidRPr="00D61D5F">
        <w:rPr>
          <w:rFonts w:ascii="Times New Roman" w:eastAsia="SimSun" w:hAnsi="Times New Roman"/>
          <w:szCs w:val="20"/>
        </w:rPr>
        <w:t>AoA</w:t>
      </w:r>
      <w:proofErr w:type="spellEnd"/>
      <w:r w:rsidRPr="00D61D5F">
        <w:rPr>
          <w:rFonts w:ascii="Times New Roman" w:eastAsia="SimSun" w:hAnsi="Times New Roman"/>
          <w:szCs w:val="20"/>
        </w:rPr>
        <w:t xml:space="preserve"> positioning solutions</w:t>
      </w:r>
      <w:r w:rsidRPr="00D61D5F">
        <w:rPr>
          <w:rFonts w:ascii="Times New Roman" w:eastAsia="SimSun" w:hAnsi="Times New Roman"/>
          <w:szCs w:val="20"/>
        </w:rPr>
        <w:tab/>
        <w:t>Ericsson</w:t>
      </w:r>
      <w:bookmarkEnd w:id="69"/>
    </w:p>
    <w:p w14:paraId="4C3F1C3C" w14:textId="3142782D" w:rsidR="00093209" w:rsidRDefault="00093209" w:rsidP="00D61D5F">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5D893" w14:textId="77777777" w:rsidR="00010DBD" w:rsidRDefault="00010DBD">
      <w:pPr>
        <w:spacing w:after="0"/>
      </w:pPr>
      <w:r>
        <w:separator/>
      </w:r>
    </w:p>
  </w:endnote>
  <w:endnote w:type="continuationSeparator" w:id="0">
    <w:p w14:paraId="09C65017" w14:textId="77777777" w:rsidR="00010DBD" w:rsidRDefault="00010DBD">
      <w:pPr>
        <w:spacing w:after="0"/>
      </w:pPr>
      <w:r>
        <w:continuationSeparator/>
      </w:r>
    </w:p>
  </w:endnote>
  <w:endnote w:type="continuationNotice" w:id="1">
    <w:p w14:paraId="1E1B9DB9" w14:textId="77777777" w:rsidR="00010DBD" w:rsidRDefault="00010D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443DF2" w:rsidRDefault="00946AB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443DF2" w:rsidRDefault="00946AB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58D7">
      <w:rPr>
        <w:rStyle w:val="CharChar2"/>
        <w:b/>
        <w:i/>
        <w:noProof/>
        <w:sz w:val="18"/>
      </w:rPr>
      <w:t>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58D7">
      <w:rPr>
        <w:rStyle w:val="CharChar2"/>
        <w:b/>
        <w:i/>
        <w:noProof/>
        <w:sz w:val="18"/>
      </w:rPr>
      <w:t>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E1EC3" w14:textId="77777777" w:rsidR="00010DBD" w:rsidRDefault="00010DBD">
      <w:pPr>
        <w:spacing w:after="0"/>
      </w:pPr>
      <w:r>
        <w:separator/>
      </w:r>
    </w:p>
  </w:footnote>
  <w:footnote w:type="continuationSeparator" w:id="0">
    <w:p w14:paraId="7C660E86" w14:textId="77777777" w:rsidR="00010DBD" w:rsidRDefault="00010DBD">
      <w:pPr>
        <w:spacing w:after="0"/>
      </w:pPr>
      <w:r>
        <w:continuationSeparator/>
      </w:r>
    </w:p>
  </w:footnote>
  <w:footnote w:type="continuationNotice" w:id="1">
    <w:p w14:paraId="5600CD81" w14:textId="77777777" w:rsidR="00010DBD" w:rsidRDefault="00010D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443DF2" w:rsidRDefault="00946AB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6"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0E86A01"/>
    <w:multiLevelType w:val="hybridMultilevel"/>
    <w:tmpl w:val="D73239F6"/>
    <w:lvl w:ilvl="0" w:tplc="2A0EB680">
      <w:start w:val="1"/>
      <w:numFmt w:val="bullet"/>
      <w:lvlText w:val=""/>
      <w:lvlJc w:val="left"/>
      <w:pPr>
        <w:ind w:left="720" w:hanging="360"/>
      </w:pPr>
      <w:rPr>
        <w:rFonts w:ascii="Symbol" w:hAnsi="Symbol" w:hint="default"/>
        <w:color w:val="auto"/>
      </w:rPr>
    </w:lvl>
    <w:lvl w:ilvl="1" w:tplc="04A47E3C">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95ECC"/>
    <w:multiLevelType w:val="hybridMultilevel"/>
    <w:tmpl w:val="0CAEBBB0"/>
    <w:lvl w:ilvl="0" w:tplc="2A0EB680">
      <w:start w:val="1"/>
      <w:numFmt w:val="bullet"/>
      <w:lvlText w:val=""/>
      <w:lvlJc w:val="left"/>
      <w:pPr>
        <w:ind w:left="1212" w:hanging="360"/>
      </w:pPr>
      <w:rPr>
        <w:rFonts w:ascii="Symbol" w:hAnsi="Symbol" w:hint="default"/>
        <w:color w:val="auto"/>
      </w:rPr>
    </w:lvl>
    <w:lvl w:ilvl="1" w:tplc="08090003" w:tentative="1">
      <w:start w:val="1"/>
      <w:numFmt w:val="bullet"/>
      <w:lvlText w:val="o"/>
      <w:lvlJc w:val="left"/>
      <w:pPr>
        <w:ind w:left="1932" w:hanging="360"/>
      </w:pPr>
      <w:rPr>
        <w:rFonts w:ascii="Courier New" w:hAnsi="Courier New" w:cs="Courier New" w:hint="default"/>
      </w:rPr>
    </w:lvl>
    <w:lvl w:ilvl="2" w:tplc="08090005" w:tentative="1">
      <w:start w:val="1"/>
      <w:numFmt w:val="bullet"/>
      <w:lvlText w:val=""/>
      <w:lvlJc w:val="left"/>
      <w:pPr>
        <w:ind w:left="2652" w:hanging="360"/>
      </w:pPr>
      <w:rPr>
        <w:rFonts w:ascii="Wingdings" w:hAnsi="Wingdings" w:hint="default"/>
      </w:rPr>
    </w:lvl>
    <w:lvl w:ilvl="3" w:tplc="08090001" w:tentative="1">
      <w:start w:val="1"/>
      <w:numFmt w:val="bullet"/>
      <w:lvlText w:val=""/>
      <w:lvlJc w:val="left"/>
      <w:pPr>
        <w:ind w:left="3372" w:hanging="360"/>
      </w:pPr>
      <w:rPr>
        <w:rFonts w:ascii="Symbol" w:hAnsi="Symbol" w:hint="default"/>
      </w:rPr>
    </w:lvl>
    <w:lvl w:ilvl="4" w:tplc="08090003" w:tentative="1">
      <w:start w:val="1"/>
      <w:numFmt w:val="bullet"/>
      <w:lvlText w:val="o"/>
      <w:lvlJc w:val="left"/>
      <w:pPr>
        <w:ind w:left="4092" w:hanging="360"/>
      </w:pPr>
      <w:rPr>
        <w:rFonts w:ascii="Courier New" w:hAnsi="Courier New" w:cs="Courier New" w:hint="default"/>
      </w:rPr>
    </w:lvl>
    <w:lvl w:ilvl="5" w:tplc="08090005" w:tentative="1">
      <w:start w:val="1"/>
      <w:numFmt w:val="bullet"/>
      <w:lvlText w:val=""/>
      <w:lvlJc w:val="left"/>
      <w:pPr>
        <w:ind w:left="4812" w:hanging="360"/>
      </w:pPr>
      <w:rPr>
        <w:rFonts w:ascii="Wingdings" w:hAnsi="Wingdings" w:hint="default"/>
      </w:rPr>
    </w:lvl>
    <w:lvl w:ilvl="6" w:tplc="08090001" w:tentative="1">
      <w:start w:val="1"/>
      <w:numFmt w:val="bullet"/>
      <w:lvlText w:val=""/>
      <w:lvlJc w:val="left"/>
      <w:pPr>
        <w:ind w:left="5532" w:hanging="360"/>
      </w:pPr>
      <w:rPr>
        <w:rFonts w:ascii="Symbol" w:hAnsi="Symbol" w:hint="default"/>
      </w:rPr>
    </w:lvl>
    <w:lvl w:ilvl="7" w:tplc="08090003" w:tentative="1">
      <w:start w:val="1"/>
      <w:numFmt w:val="bullet"/>
      <w:lvlText w:val="o"/>
      <w:lvlJc w:val="left"/>
      <w:pPr>
        <w:ind w:left="6252" w:hanging="360"/>
      </w:pPr>
      <w:rPr>
        <w:rFonts w:ascii="Courier New" w:hAnsi="Courier New" w:cs="Courier New" w:hint="default"/>
      </w:rPr>
    </w:lvl>
    <w:lvl w:ilvl="8" w:tplc="08090005" w:tentative="1">
      <w:start w:val="1"/>
      <w:numFmt w:val="bullet"/>
      <w:lvlText w:val=""/>
      <w:lvlJc w:val="left"/>
      <w:pPr>
        <w:ind w:left="6972" w:hanging="360"/>
      </w:pPr>
      <w:rPr>
        <w:rFonts w:ascii="Wingdings" w:hAnsi="Wingdings" w:hint="default"/>
      </w:rPr>
    </w:lvl>
  </w:abstractNum>
  <w:abstractNum w:abstractNumId="13" w15:restartNumberingAfterBreak="0">
    <w:nsid w:val="7E7D48BF"/>
    <w:multiLevelType w:val="hybridMultilevel"/>
    <w:tmpl w:val="7A906378"/>
    <w:numStyleLink w:val="3GPPListofBullets"/>
  </w:abstractNum>
  <w:num w:numId="1">
    <w:abstractNumId w:val="1"/>
  </w:num>
  <w:num w:numId="2">
    <w:abstractNumId w:val="7"/>
  </w:num>
  <w:num w:numId="3">
    <w:abstractNumId w:val="10"/>
  </w:num>
  <w:num w:numId="4">
    <w:abstractNumId w:val="4"/>
  </w:num>
  <w:num w:numId="5">
    <w:abstractNumId w:val="9"/>
  </w:num>
  <w:num w:numId="6">
    <w:abstractNumId w:val="3"/>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2"/>
  </w:num>
  <w:num w:numId="9">
    <w:abstractNumId w:val="11"/>
  </w:num>
  <w:num w:numId="10">
    <w:abstractNumId w:val="5"/>
  </w:num>
  <w:num w:numId="11">
    <w:abstractNumId w:val="13"/>
  </w:num>
  <w:num w:numId="12">
    <w:abstractNumId w:val="6"/>
  </w:num>
  <w:num w:numId="13">
    <w:abstractNumId w:val="12"/>
  </w:num>
  <w:num w:numId="14">
    <w:abstractNumId w:val="7"/>
  </w:num>
  <w:num w:numId="15">
    <w:abstractNumId w:val="8"/>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DB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6DF5"/>
    <w:rsid w:val="000577EF"/>
    <w:rsid w:val="00057B45"/>
    <w:rsid w:val="00057DF1"/>
    <w:rsid w:val="00060115"/>
    <w:rsid w:val="000601EA"/>
    <w:rsid w:val="00060238"/>
    <w:rsid w:val="00060E27"/>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DFE"/>
    <w:rsid w:val="00076E00"/>
    <w:rsid w:val="00077446"/>
    <w:rsid w:val="00077642"/>
    <w:rsid w:val="00077900"/>
    <w:rsid w:val="00077D7F"/>
    <w:rsid w:val="00077E6F"/>
    <w:rsid w:val="000807E1"/>
    <w:rsid w:val="000809FB"/>
    <w:rsid w:val="00080DD0"/>
    <w:rsid w:val="00080EC3"/>
    <w:rsid w:val="00081CA4"/>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209"/>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1FE"/>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3A7"/>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0CC"/>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6A8C"/>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12D"/>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5D3"/>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6A4"/>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3F7"/>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1B"/>
    <w:rsid w:val="001679DC"/>
    <w:rsid w:val="00167CD3"/>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E29"/>
    <w:rsid w:val="001A1F39"/>
    <w:rsid w:val="001A27B5"/>
    <w:rsid w:val="001A294F"/>
    <w:rsid w:val="001A2C33"/>
    <w:rsid w:val="001A2D26"/>
    <w:rsid w:val="001A3B8C"/>
    <w:rsid w:val="001A3E09"/>
    <w:rsid w:val="001A4B59"/>
    <w:rsid w:val="001A4F13"/>
    <w:rsid w:val="001A5472"/>
    <w:rsid w:val="001A5497"/>
    <w:rsid w:val="001A57A5"/>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1A4A"/>
    <w:rsid w:val="001E2076"/>
    <w:rsid w:val="001E2355"/>
    <w:rsid w:val="001E23E6"/>
    <w:rsid w:val="001E295A"/>
    <w:rsid w:val="001E2A71"/>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5BE"/>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6F8C"/>
    <w:rsid w:val="00237D23"/>
    <w:rsid w:val="002400CB"/>
    <w:rsid w:val="00240363"/>
    <w:rsid w:val="0024050D"/>
    <w:rsid w:val="002408AE"/>
    <w:rsid w:val="002411D0"/>
    <w:rsid w:val="002416B0"/>
    <w:rsid w:val="00242A61"/>
    <w:rsid w:val="00243054"/>
    <w:rsid w:val="00243288"/>
    <w:rsid w:val="00244D96"/>
    <w:rsid w:val="00244DFD"/>
    <w:rsid w:val="00244FCA"/>
    <w:rsid w:val="00245169"/>
    <w:rsid w:val="002452F2"/>
    <w:rsid w:val="00245515"/>
    <w:rsid w:val="00246946"/>
    <w:rsid w:val="002469F2"/>
    <w:rsid w:val="00246A2F"/>
    <w:rsid w:val="00246A40"/>
    <w:rsid w:val="002472A7"/>
    <w:rsid w:val="002478E4"/>
    <w:rsid w:val="00250704"/>
    <w:rsid w:val="00250731"/>
    <w:rsid w:val="00250920"/>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A5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E04"/>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ED9"/>
    <w:rsid w:val="00305F34"/>
    <w:rsid w:val="003063DE"/>
    <w:rsid w:val="0030667D"/>
    <w:rsid w:val="00307156"/>
    <w:rsid w:val="00310495"/>
    <w:rsid w:val="00310ED2"/>
    <w:rsid w:val="003112EF"/>
    <w:rsid w:val="0031196A"/>
    <w:rsid w:val="00311B82"/>
    <w:rsid w:val="00311F0A"/>
    <w:rsid w:val="0031244C"/>
    <w:rsid w:val="003125A8"/>
    <w:rsid w:val="00312CD0"/>
    <w:rsid w:val="0031301F"/>
    <w:rsid w:val="003131F2"/>
    <w:rsid w:val="003133BE"/>
    <w:rsid w:val="003136BA"/>
    <w:rsid w:val="00313A02"/>
    <w:rsid w:val="00313C5B"/>
    <w:rsid w:val="0031414B"/>
    <w:rsid w:val="003150B1"/>
    <w:rsid w:val="00315747"/>
    <w:rsid w:val="00315CD9"/>
    <w:rsid w:val="00316284"/>
    <w:rsid w:val="00317B76"/>
    <w:rsid w:val="0032062C"/>
    <w:rsid w:val="00320705"/>
    <w:rsid w:val="00320C02"/>
    <w:rsid w:val="00320E04"/>
    <w:rsid w:val="003218F0"/>
    <w:rsid w:val="00322CC3"/>
    <w:rsid w:val="003234F0"/>
    <w:rsid w:val="003236EF"/>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C4C"/>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645"/>
    <w:rsid w:val="00351D11"/>
    <w:rsid w:val="0035217E"/>
    <w:rsid w:val="003523E7"/>
    <w:rsid w:val="003531C8"/>
    <w:rsid w:val="00353445"/>
    <w:rsid w:val="0035354A"/>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B9B"/>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AA2"/>
    <w:rsid w:val="00386F7A"/>
    <w:rsid w:val="003874AC"/>
    <w:rsid w:val="00387AE4"/>
    <w:rsid w:val="00387F2F"/>
    <w:rsid w:val="00387F64"/>
    <w:rsid w:val="00390831"/>
    <w:rsid w:val="00391048"/>
    <w:rsid w:val="003916EF"/>
    <w:rsid w:val="003918E3"/>
    <w:rsid w:val="00391AB4"/>
    <w:rsid w:val="00393636"/>
    <w:rsid w:val="00393875"/>
    <w:rsid w:val="00393C5A"/>
    <w:rsid w:val="00393D75"/>
    <w:rsid w:val="0039430A"/>
    <w:rsid w:val="00394AFD"/>
    <w:rsid w:val="00394C61"/>
    <w:rsid w:val="00394C97"/>
    <w:rsid w:val="00395023"/>
    <w:rsid w:val="00395264"/>
    <w:rsid w:val="0039550C"/>
    <w:rsid w:val="00395930"/>
    <w:rsid w:val="00395BF4"/>
    <w:rsid w:val="00396672"/>
    <w:rsid w:val="003968D4"/>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1A5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B09"/>
    <w:rsid w:val="003D6D99"/>
    <w:rsid w:val="003D7582"/>
    <w:rsid w:val="003D770D"/>
    <w:rsid w:val="003D7829"/>
    <w:rsid w:val="003D793B"/>
    <w:rsid w:val="003D7956"/>
    <w:rsid w:val="003E023E"/>
    <w:rsid w:val="003E0CF8"/>
    <w:rsid w:val="003E0E64"/>
    <w:rsid w:val="003E0F28"/>
    <w:rsid w:val="003E1EFC"/>
    <w:rsid w:val="003E2491"/>
    <w:rsid w:val="003E2603"/>
    <w:rsid w:val="003E2E18"/>
    <w:rsid w:val="003E2E73"/>
    <w:rsid w:val="003E35DE"/>
    <w:rsid w:val="003E4594"/>
    <w:rsid w:val="003E5E10"/>
    <w:rsid w:val="003E5F68"/>
    <w:rsid w:val="003E6529"/>
    <w:rsid w:val="003E6EA8"/>
    <w:rsid w:val="003E7120"/>
    <w:rsid w:val="003E7882"/>
    <w:rsid w:val="003E7E4B"/>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A43"/>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1B1"/>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AC7"/>
    <w:rsid w:val="00427E66"/>
    <w:rsid w:val="0043208E"/>
    <w:rsid w:val="00432414"/>
    <w:rsid w:val="004329A5"/>
    <w:rsid w:val="004334F7"/>
    <w:rsid w:val="0043363E"/>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0F2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4D"/>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A0C"/>
    <w:rsid w:val="00492BDD"/>
    <w:rsid w:val="00492C07"/>
    <w:rsid w:val="00492E89"/>
    <w:rsid w:val="004934D9"/>
    <w:rsid w:val="00493CE3"/>
    <w:rsid w:val="00494903"/>
    <w:rsid w:val="00494B7B"/>
    <w:rsid w:val="0049591E"/>
    <w:rsid w:val="00495F88"/>
    <w:rsid w:val="00496237"/>
    <w:rsid w:val="00497E21"/>
    <w:rsid w:val="004A0C1C"/>
    <w:rsid w:val="004A1921"/>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1F76"/>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0D0"/>
    <w:rsid w:val="004C1192"/>
    <w:rsid w:val="004C1656"/>
    <w:rsid w:val="004C17E4"/>
    <w:rsid w:val="004C1B83"/>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79E"/>
    <w:rsid w:val="004D7A08"/>
    <w:rsid w:val="004D7E6F"/>
    <w:rsid w:val="004E0434"/>
    <w:rsid w:val="004E0755"/>
    <w:rsid w:val="004E082A"/>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49B"/>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BD"/>
    <w:rsid w:val="0051437E"/>
    <w:rsid w:val="00514C53"/>
    <w:rsid w:val="00514E9E"/>
    <w:rsid w:val="00515A42"/>
    <w:rsid w:val="00515B75"/>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464B"/>
    <w:rsid w:val="0052516E"/>
    <w:rsid w:val="005256FD"/>
    <w:rsid w:val="00525993"/>
    <w:rsid w:val="00525A14"/>
    <w:rsid w:val="005274A2"/>
    <w:rsid w:val="00527EE0"/>
    <w:rsid w:val="00527F0C"/>
    <w:rsid w:val="00530050"/>
    <w:rsid w:val="0053060C"/>
    <w:rsid w:val="00530845"/>
    <w:rsid w:val="00530C35"/>
    <w:rsid w:val="00530EB3"/>
    <w:rsid w:val="0053189B"/>
    <w:rsid w:val="005322B6"/>
    <w:rsid w:val="0053242E"/>
    <w:rsid w:val="005328C0"/>
    <w:rsid w:val="00532C31"/>
    <w:rsid w:val="0053304F"/>
    <w:rsid w:val="00533346"/>
    <w:rsid w:val="005333FA"/>
    <w:rsid w:val="00533851"/>
    <w:rsid w:val="0053444E"/>
    <w:rsid w:val="00536988"/>
    <w:rsid w:val="00537585"/>
    <w:rsid w:val="00537861"/>
    <w:rsid w:val="00537B1E"/>
    <w:rsid w:val="00537CE7"/>
    <w:rsid w:val="0054043C"/>
    <w:rsid w:val="005404A4"/>
    <w:rsid w:val="00540C07"/>
    <w:rsid w:val="00540CB9"/>
    <w:rsid w:val="0054126D"/>
    <w:rsid w:val="00542374"/>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385"/>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4DD"/>
    <w:rsid w:val="005B1549"/>
    <w:rsid w:val="005B193B"/>
    <w:rsid w:val="005B198F"/>
    <w:rsid w:val="005B1D9B"/>
    <w:rsid w:val="005B1E18"/>
    <w:rsid w:val="005B203A"/>
    <w:rsid w:val="005B3172"/>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53A"/>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17C7"/>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AC7"/>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674"/>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0BD"/>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4EB"/>
    <w:rsid w:val="006915F6"/>
    <w:rsid w:val="006917CE"/>
    <w:rsid w:val="00691F87"/>
    <w:rsid w:val="0069229B"/>
    <w:rsid w:val="0069237F"/>
    <w:rsid w:val="006923E8"/>
    <w:rsid w:val="00692572"/>
    <w:rsid w:val="006926C9"/>
    <w:rsid w:val="00692B0A"/>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8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3FF3"/>
    <w:rsid w:val="006C417B"/>
    <w:rsid w:val="006C426D"/>
    <w:rsid w:val="006C4633"/>
    <w:rsid w:val="006C4829"/>
    <w:rsid w:val="006C4A42"/>
    <w:rsid w:val="006C4CC3"/>
    <w:rsid w:val="006C4D61"/>
    <w:rsid w:val="006C6053"/>
    <w:rsid w:val="006C66FD"/>
    <w:rsid w:val="006C67B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6A9"/>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1C6"/>
    <w:rsid w:val="006F363E"/>
    <w:rsid w:val="006F3C52"/>
    <w:rsid w:val="006F4297"/>
    <w:rsid w:val="006F4498"/>
    <w:rsid w:val="006F48F2"/>
    <w:rsid w:val="006F4DEF"/>
    <w:rsid w:val="006F5289"/>
    <w:rsid w:val="006F53AB"/>
    <w:rsid w:val="006F5CF3"/>
    <w:rsid w:val="006F621F"/>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39"/>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567"/>
    <w:rsid w:val="00747795"/>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15AE"/>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5A"/>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EDC"/>
    <w:rsid w:val="007E4F34"/>
    <w:rsid w:val="007E5004"/>
    <w:rsid w:val="007E53A2"/>
    <w:rsid w:val="007E5792"/>
    <w:rsid w:val="007E57AC"/>
    <w:rsid w:val="007E57F5"/>
    <w:rsid w:val="007E6279"/>
    <w:rsid w:val="007E6BCC"/>
    <w:rsid w:val="007E6BEE"/>
    <w:rsid w:val="007E6C6E"/>
    <w:rsid w:val="007E77A9"/>
    <w:rsid w:val="007E7ECD"/>
    <w:rsid w:val="007F0A9E"/>
    <w:rsid w:val="007F0AC3"/>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A5A"/>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C27"/>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80"/>
    <w:rsid w:val="008457D6"/>
    <w:rsid w:val="00845C88"/>
    <w:rsid w:val="00846C43"/>
    <w:rsid w:val="00846C7F"/>
    <w:rsid w:val="00846F05"/>
    <w:rsid w:val="008475A0"/>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54"/>
    <w:rsid w:val="0086398E"/>
    <w:rsid w:val="00863A89"/>
    <w:rsid w:val="00863E8B"/>
    <w:rsid w:val="0086406C"/>
    <w:rsid w:val="00864A9F"/>
    <w:rsid w:val="00864BB8"/>
    <w:rsid w:val="00864D82"/>
    <w:rsid w:val="00865292"/>
    <w:rsid w:val="0086581D"/>
    <w:rsid w:val="0086601C"/>
    <w:rsid w:val="0086627D"/>
    <w:rsid w:val="00866AF0"/>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38E"/>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6A3"/>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6CD"/>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52C"/>
    <w:rsid w:val="008C6809"/>
    <w:rsid w:val="008C6905"/>
    <w:rsid w:val="008C6BF2"/>
    <w:rsid w:val="008C6E7E"/>
    <w:rsid w:val="008C7265"/>
    <w:rsid w:val="008C7269"/>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951"/>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130"/>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6B4"/>
    <w:rsid w:val="009307C1"/>
    <w:rsid w:val="009308CE"/>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2C0"/>
    <w:rsid w:val="0093647F"/>
    <w:rsid w:val="009365FB"/>
    <w:rsid w:val="00936815"/>
    <w:rsid w:val="00936837"/>
    <w:rsid w:val="00936C53"/>
    <w:rsid w:val="00936DB7"/>
    <w:rsid w:val="00937834"/>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1E6C"/>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5D4"/>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A84"/>
    <w:rsid w:val="00995D12"/>
    <w:rsid w:val="00995EB6"/>
    <w:rsid w:val="00996597"/>
    <w:rsid w:val="00997563"/>
    <w:rsid w:val="009979C5"/>
    <w:rsid w:val="009A0060"/>
    <w:rsid w:val="009A01A1"/>
    <w:rsid w:val="009A07F1"/>
    <w:rsid w:val="009A092D"/>
    <w:rsid w:val="009A0AA6"/>
    <w:rsid w:val="009A0ED4"/>
    <w:rsid w:val="009A1B2B"/>
    <w:rsid w:val="009A2396"/>
    <w:rsid w:val="009A2497"/>
    <w:rsid w:val="009A3E17"/>
    <w:rsid w:val="009A501A"/>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2E5"/>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C19"/>
    <w:rsid w:val="009C2D82"/>
    <w:rsid w:val="009C335C"/>
    <w:rsid w:val="009C3434"/>
    <w:rsid w:val="009C3575"/>
    <w:rsid w:val="009C38DF"/>
    <w:rsid w:val="009C3BF4"/>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B6C"/>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0E"/>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258"/>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166"/>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62"/>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2D2"/>
    <w:rsid w:val="00A9142A"/>
    <w:rsid w:val="00A91C3E"/>
    <w:rsid w:val="00A929FA"/>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89A"/>
    <w:rsid w:val="00AB0FCA"/>
    <w:rsid w:val="00AB1182"/>
    <w:rsid w:val="00AB1533"/>
    <w:rsid w:val="00AB18E4"/>
    <w:rsid w:val="00AB19C3"/>
    <w:rsid w:val="00AB1FB0"/>
    <w:rsid w:val="00AB23E4"/>
    <w:rsid w:val="00AB262F"/>
    <w:rsid w:val="00AB324A"/>
    <w:rsid w:val="00AB35F9"/>
    <w:rsid w:val="00AB3646"/>
    <w:rsid w:val="00AB3847"/>
    <w:rsid w:val="00AB42DB"/>
    <w:rsid w:val="00AB5C8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38E"/>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5C"/>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21C6"/>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3C5"/>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85C"/>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0C0"/>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A99"/>
    <w:rsid w:val="00B86E7E"/>
    <w:rsid w:val="00B87B80"/>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597"/>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7A8"/>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37D"/>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1AB7"/>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C72"/>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6BF8"/>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28B0"/>
    <w:rsid w:val="00CA32C9"/>
    <w:rsid w:val="00CA35E1"/>
    <w:rsid w:val="00CA3B4F"/>
    <w:rsid w:val="00CA4386"/>
    <w:rsid w:val="00CA4625"/>
    <w:rsid w:val="00CA4917"/>
    <w:rsid w:val="00CA4B2B"/>
    <w:rsid w:val="00CA4C1D"/>
    <w:rsid w:val="00CA4F4A"/>
    <w:rsid w:val="00CA5FD8"/>
    <w:rsid w:val="00CA61D7"/>
    <w:rsid w:val="00CA6642"/>
    <w:rsid w:val="00CA67CC"/>
    <w:rsid w:val="00CA6C26"/>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5D5E"/>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15C"/>
    <w:rsid w:val="00CE145E"/>
    <w:rsid w:val="00CE181C"/>
    <w:rsid w:val="00CE2203"/>
    <w:rsid w:val="00CE289A"/>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0E"/>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1E"/>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4BF"/>
    <w:rsid w:val="00D56508"/>
    <w:rsid w:val="00D566EB"/>
    <w:rsid w:val="00D56EE5"/>
    <w:rsid w:val="00D57568"/>
    <w:rsid w:val="00D57C82"/>
    <w:rsid w:val="00D60452"/>
    <w:rsid w:val="00D607B5"/>
    <w:rsid w:val="00D61600"/>
    <w:rsid w:val="00D61BC5"/>
    <w:rsid w:val="00D61D5F"/>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6EF"/>
    <w:rsid w:val="00D75A43"/>
    <w:rsid w:val="00D75F2C"/>
    <w:rsid w:val="00D76302"/>
    <w:rsid w:val="00D76EBF"/>
    <w:rsid w:val="00D773CD"/>
    <w:rsid w:val="00D77BF1"/>
    <w:rsid w:val="00D77DDE"/>
    <w:rsid w:val="00D801C2"/>
    <w:rsid w:val="00D8037D"/>
    <w:rsid w:val="00D80935"/>
    <w:rsid w:val="00D813B8"/>
    <w:rsid w:val="00D81794"/>
    <w:rsid w:val="00D825C4"/>
    <w:rsid w:val="00D82CB2"/>
    <w:rsid w:val="00D83504"/>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488F"/>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1A"/>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699"/>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008"/>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26C"/>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9AC"/>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E21"/>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3E7"/>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3D32"/>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9B6"/>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5C"/>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8E"/>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5FEF"/>
    <w:rsid w:val="00F6621A"/>
    <w:rsid w:val="00F66549"/>
    <w:rsid w:val="00F66911"/>
    <w:rsid w:val="00F66A68"/>
    <w:rsid w:val="00F66E9F"/>
    <w:rsid w:val="00F66FCE"/>
    <w:rsid w:val="00F675A7"/>
    <w:rsid w:val="00F67869"/>
    <w:rsid w:val="00F67D38"/>
    <w:rsid w:val="00F67E3A"/>
    <w:rsid w:val="00F70590"/>
    <w:rsid w:val="00F70737"/>
    <w:rsid w:val="00F7081B"/>
    <w:rsid w:val="00F70D64"/>
    <w:rsid w:val="00F70D68"/>
    <w:rsid w:val="00F70E8F"/>
    <w:rsid w:val="00F711C4"/>
    <w:rsid w:val="00F7126C"/>
    <w:rsid w:val="00F71340"/>
    <w:rsid w:val="00F71856"/>
    <w:rsid w:val="00F718A6"/>
    <w:rsid w:val="00F71A43"/>
    <w:rsid w:val="00F71BCD"/>
    <w:rsid w:val="00F721CD"/>
    <w:rsid w:val="00F7256E"/>
    <w:rsid w:val="00F7273F"/>
    <w:rsid w:val="00F72951"/>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B7FD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ED9"/>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7E3FD3CA-B047-4AF2-9D6F-E0673BA2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h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rPr>
      <w:rFonts w:ascii="Arial" w:eastAsia="SimSun" w:hAnsi="Arial" w:cs="Times New Roman"/>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10"/>
      </w:numPr>
    </w:pPr>
  </w:style>
  <w:style w:type="paragraph" w:customStyle="1" w:styleId="Proposal">
    <w:name w:val="Proposal"/>
    <w:basedOn w:val="BodyText"/>
    <w:link w:val="ProposalChar"/>
    <w:uiPriority w:val="99"/>
    <w:qFormat/>
    <w:rsid w:val="0046188D"/>
    <w:pPr>
      <w:numPr>
        <w:numId w:val="12"/>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uiPriority w:val="99"/>
    <w:locked/>
    <w:rsid w:val="0046188D"/>
    <w:rPr>
      <w:rFonts w:ascii="Arial" w:eastAsiaTheme="minorHAnsi" w:hAnsi="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206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362799-DA95-4100-BC81-B6A03F5160C6}">
  <ds:schemaRefs>
    <ds:schemaRef ds:uri="http://schemas.openxmlformats.org/officeDocument/2006/bibliography"/>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56DC747E-A6CF-4A14-8E34-571B13A13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702</Words>
  <Characters>2680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cp:revision>
  <dcterms:created xsi:type="dcterms:W3CDTF">2022-02-21T08:09:00Z</dcterms:created>
  <dcterms:modified xsi:type="dcterms:W3CDTF">2022-02-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